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ECBF3" w14:textId="667A8D23" w:rsidR="00E67E67" w:rsidRDefault="003F3780" w:rsidP="00FE52F8">
      <w:pPr>
        <w:pStyle w:val="ArticleTitle"/>
      </w:pPr>
      <w:r>
        <w:t>THE ROLE OF</w:t>
      </w:r>
      <w:r w:rsidR="001F2B31" w:rsidRPr="001F2B31">
        <w:t xml:space="preserve"> State Courts </w:t>
      </w:r>
      <w:r>
        <w:t xml:space="preserve">IN </w:t>
      </w:r>
      <w:r w:rsidR="001F2B31" w:rsidRPr="001F2B31">
        <w:t>Constrain</w:t>
      </w:r>
      <w:r>
        <w:t>ING</w:t>
      </w:r>
      <w:r w:rsidR="001F2B31" w:rsidRPr="001F2B31">
        <w:t xml:space="preserve"> Partisan Gerrymandering in Congressional Elections</w:t>
      </w:r>
    </w:p>
    <w:p w14:paraId="03604533" w14:textId="77777777" w:rsidR="00BB7048" w:rsidRDefault="00BB7048" w:rsidP="00E43488"/>
    <w:p w14:paraId="7C0594A4" w14:textId="6AE6490F" w:rsidR="00E43488" w:rsidRDefault="003F3780" w:rsidP="00BB7048">
      <w:pPr>
        <w:jc w:val="center"/>
        <w:rPr>
          <w:iCs/>
        </w:rPr>
      </w:pPr>
      <w:r>
        <w:t>Prepared for t</w:t>
      </w:r>
      <w:r w:rsidR="00E43488" w:rsidRPr="00E43488">
        <w:t xml:space="preserve">he </w:t>
      </w:r>
      <w:r w:rsidR="00974764">
        <w:t xml:space="preserve">Conference organized by the </w:t>
      </w:r>
      <w:r w:rsidR="00E43488" w:rsidRPr="003F3780">
        <w:rPr>
          <w:i/>
          <w:iCs/>
        </w:rPr>
        <w:t>University of New Hampshire Law Review</w:t>
      </w:r>
    </w:p>
    <w:p w14:paraId="29E5CA19" w14:textId="77777777" w:rsidR="00BB7048" w:rsidRDefault="00BB7048" w:rsidP="00D413C2">
      <w:pPr>
        <w:pStyle w:val="YourName"/>
      </w:pPr>
    </w:p>
    <w:p w14:paraId="07BAD8A2" w14:textId="1F4B6170" w:rsidR="001F2B31" w:rsidRPr="001F2B31" w:rsidRDefault="001F2B31" w:rsidP="00D413C2">
      <w:pPr>
        <w:pStyle w:val="YourName"/>
      </w:pPr>
      <w:r w:rsidRPr="00FC5D03">
        <w:t>Jonathan Cervas</w:t>
      </w:r>
      <w:r w:rsidR="00FE52F8" w:rsidRPr="00DE262F">
        <w:rPr>
          <w:rStyle w:val="FootnoteReference"/>
          <w:szCs w:val="28"/>
        </w:rPr>
        <w:footnoteReference w:customMarkFollows="1" w:id="1"/>
        <w:t>*</w:t>
      </w:r>
    </w:p>
    <w:p w14:paraId="6AED0BCE" w14:textId="6B8AD983" w:rsidR="001F2B31" w:rsidRPr="00FE52F8" w:rsidRDefault="001F2B31" w:rsidP="00D413C2">
      <w:pPr>
        <w:pStyle w:val="YourName"/>
      </w:pPr>
      <w:r w:rsidRPr="001F2B31">
        <w:t>Bernard Grofman</w:t>
      </w:r>
      <w:r w:rsidR="00FE52F8">
        <w:rPr>
          <w:rStyle w:val="FootnoteReference"/>
        </w:rPr>
        <w:footnoteReference w:customMarkFollows="1" w:id="2"/>
        <w:t>+</w:t>
      </w:r>
    </w:p>
    <w:p w14:paraId="461310FA" w14:textId="2700DC99" w:rsidR="00E67E67" w:rsidRDefault="001F2B31" w:rsidP="009F5E56">
      <w:pPr>
        <w:pStyle w:val="YourName"/>
      </w:pPr>
      <w:r w:rsidRPr="001F2B31">
        <w:t>Scott Matsudo</w:t>
      </w:r>
      <w:r w:rsidR="009F5E56">
        <w:rPr>
          <w:rStyle w:val="FootnoteReference"/>
        </w:rPr>
        <w:footnoteReference w:customMarkFollows="1" w:id="3"/>
        <w:t>#</w:t>
      </w:r>
    </w:p>
    <w:p w14:paraId="671B98F8" w14:textId="28C8558F" w:rsidR="00D41D67" w:rsidRDefault="00D41D67" w:rsidP="009F5E56">
      <w:pPr>
        <w:pStyle w:val="YourName"/>
      </w:pPr>
    </w:p>
    <w:p w14:paraId="28872545" w14:textId="63AD8522" w:rsidR="00D41D67" w:rsidRDefault="00D41D67" w:rsidP="009F5E56">
      <w:pPr>
        <w:pStyle w:val="YourName"/>
      </w:pPr>
    </w:p>
    <w:p w14:paraId="12D9449E" w14:textId="342A1E04" w:rsidR="00D41D67" w:rsidRDefault="00D41D67" w:rsidP="009F5E56">
      <w:pPr>
        <w:pStyle w:val="YourName"/>
      </w:pPr>
    </w:p>
    <w:p w14:paraId="4ECE5745" w14:textId="77777777" w:rsidR="00D41D67" w:rsidRPr="009F5E56" w:rsidRDefault="00D41D67" w:rsidP="009F5E56">
      <w:pPr>
        <w:pStyle w:val="YourName"/>
      </w:pPr>
    </w:p>
    <w:p w14:paraId="647F2FA5" w14:textId="4E655F2C" w:rsidR="00E67E67" w:rsidRDefault="00E67E67" w:rsidP="00E67E67"/>
    <w:p w14:paraId="22010D1A" w14:textId="6018AD57" w:rsidR="00D41D67" w:rsidRPr="00D41D67" w:rsidRDefault="00D41D67" w:rsidP="00D41D67">
      <w:pPr>
        <w:jc w:val="center"/>
        <w:rPr>
          <w:sz w:val="20"/>
        </w:rPr>
      </w:pPr>
      <w:r w:rsidRPr="00D41D67">
        <w:rPr>
          <w:sz w:val="20"/>
        </w:rPr>
        <w:t xml:space="preserve">October </w:t>
      </w:r>
      <w:r w:rsidR="00221AB6">
        <w:rPr>
          <w:sz w:val="20"/>
        </w:rPr>
        <w:t>4</w:t>
      </w:r>
      <w:r w:rsidRPr="00D41D67">
        <w:rPr>
          <w:sz w:val="20"/>
        </w:rPr>
        <w:t>, 2022</w:t>
      </w:r>
    </w:p>
    <w:p w14:paraId="16DF921F" w14:textId="77777777" w:rsidR="00D41D67" w:rsidRPr="00FD464E" w:rsidRDefault="00D41D67" w:rsidP="00E67E67"/>
    <w:p w14:paraId="104F2628" w14:textId="6F4ADA92" w:rsidR="00D41D67" w:rsidRDefault="0078642C" w:rsidP="00D41D67">
      <w:pPr>
        <w:widowControl/>
        <w:spacing w:before="0"/>
        <w:ind w:firstLine="0"/>
        <w:jc w:val="center"/>
        <w:rPr>
          <w:color w:val="0070C0"/>
          <w:sz w:val="44"/>
          <w:szCs w:val="44"/>
        </w:rPr>
      </w:pPr>
      <w:r w:rsidRPr="00D41D67">
        <w:rPr>
          <w:color w:val="0070C0"/>
          <w:sz w:val="44"/>
          <w:szCs w:val="44"/>
        </w:rPr>
        <w:t>THIS IS A DRAFT AND IS NOT FOR QUOTATION.</w:t>
      </w:r>
    </w:p>
    <w:p w14:paraId="25B00023" w14:textId="77777777" w:rsidR="00D41D67" w:rsidRPr="00D41D67" w:rsidRDefault="00D41D67" w:rsidP="00D41D67">
      <w:pPr>
        <w:widowControl/>
        <w:spacing w:before="0"/>
        <w:ind w:firstLine="0"/>
        <w:jc w:val="center"/>
        <w:rPr>
          <w:color w:val="0070C0"/>
          <w:sz w:val="44"/>
          <w:szCs w:val="44"/>
        </w:rPr>
      </w:pPr>
    </w:p>
    <w:p w14:paraId="7E53AB33" w14:textId="1C8408B7" w:rsidR="0078642C" w:rsidRPr="00D41D67" w:rsidRDefault="0078642C" w:rsidP="00D41D67">
      <w:pPr>
        <w:widowControl/>
        <w:spacing w:before="0"/>
        <w:ind w:firstLine="0"/>
        <w:jc w:val="center"/>
        <w:rPr>
          <w:color w:val="0070C0"/>
          <w:sz w:val="44"/>
          <w:szCs w:val="44"/>
        </w:rPr>
      </w:pPr>
      <w:r w:rsidRPr="00D41D67">
        <w:rPr>
          <w:color w:val="0070C0"/>
          <w:sz w:val="44"/>
          <w:szCs w:val="44"/>
        </w:rPr>
        <w:t>PLEASE ADDRESS SUGGESTIONS/CORRECTIONS TO  CERVAS@CMU.EDU</w:t>
      </w:r>
    </w:p>
    <w:p w14:paraId="7C560C46" w14:textId="77777777" w:rsidR="00471E15" w:rsidRPr="00D41D67" w:rsidRDefault="00471E15" w:rsidP="00E67E67">
      <w:pPr>
        <w:rPr>
          <w:color w:val="0070C0"/>
        </w:rPr>
      </w:pPr>
    </w:p>
    <w:p w14:paraId="034DA024" w14:textId="77777777" w:rsidR="0078642C" w:rsidRDefault="0078642C">
      <w:pPr>
        <w:widowControl/>
        <w:spacing w:before="0"/>
        <w:ind w:firstLine="0"/>
        <w:jc w:val="left"/>
        <w:rPr>
          <w:smallCaps/>
          <w:szCs w:val="24"/>
        </w:rPr>
      </w:pPr>
      <w:r>
        <w:rPr>
          <w:smallCaps/>
          <w:szCs w:val="24"/>
        </w:rPr>
        <w:br w:type="page"/>
      </w:r>
    </w:p>
    <w:p w14:paraId="6ADBB0B2" w14:textId="1A43FD8B" w:rsidR="00A77C2A" w:rsidRDefault="00A77C2A" w:rsidP="00A77C2A">
      <w:pPr>
        <w:tabs>
          <w:tab w:val="left" w:pos="0"/>
        </w:tabs>
        <w:spacing w:after="40"/>
        <w:ind w:right="-40" w:firstLine="0"/>
        <w:jc w:val="center"/>
        <w:rPr>
          <w:smallCaps/>
          <w:szCs w:val="24"/>
        </w:rPr>
      </w:pPr>
      <w:r w:rsidRPr="00FD464E">
        <w:rPr>
          <w:smallCaps/>
          <w:szCs w:val="24"/>
        </w:rPr>
        <w:lastRenderedPageBreak/>
        <w:t>Abstract</w:t>
      </w:r>
    </w:p>
    <w:p w14:paraId="3D627BB0" w14:textId="77777777" w:rsidR="00D41D67" w:rsidRPr="00FD464E" w:rsidRDefault="00D41D67" w:rsidP="00A77C2A">
      <w:pPr>
        <w:tabs>
          <w:tab w:val="left" w:pos="0"/>
        </w:tabs>
        <w:spacing w:after="40"/>
        <w:ind w:right="-40" w:firstLine="0"/>
        <w:jc w:val="center"/>
        <w:rPr>
          <w:smallCaps/>
          <w:szCs w:val="24"/>
        </w:rPr>
      </w:pPr>
    </w:p>
    <w:p w14:paraId="200EFCC8" w14:textId="3B753CEC" w:rsidR="001F2B31" w:rsidRPr="001F2B31" w:rsidRDefault="001F2B31" w:rsidP="00D41D67">
      <w:pPr>
        <w:ind w:firstLine="0"/>
      </w:pPr>
      <w:r w:rsidRPr="001F2B31">
        <w:t xml:space="preserve">Federal courts were once seen as the place for partisan gerrymandering challenges to be lodged, but </w:t>
      </w:r>
      <w:r w:rsidR="00107122">
        <w:t xml:space="preserve"> when, after </w:t>
      </w:r>
      <w:r w:rsidR="00107122" w:rsidRPr="001F2B31">
        <w:t>30+ years of vacillation</w:t>
      </w:r>
      <w:r w:rsidR="00107122">
        <w:t>,</w:t>
      </w:r>
      <w:r w:rsidR="00107122" w:rsidRPr="001F2B31">
        <w:t xml:space="preserve"> </w:t>
      </w:r>
      <w:r w:rsidRPr="001F2B31">
        <w:t xml:space="preserve">the Supreme Court announced </w:t>
      </w:r>
      <w:r w:rsidR="003F3780">
        <w:t xml:space="preserve">in </w:t>
      </w:r>
      <w:r w:rsidR="003F3780" w:rsidRPr="001F2B31">
        <w:rPr>
          <w:i/>
          <w:iCs/>
        </w:rPr>
        <w:t>Rucho v. Common Cause</w:t>
      </w:r>
      <w:r w:rsidR="003F3780" w:rsidRPr="001F2B31">
        <w:t>, 588 U.S. ___ (2019)</w:t>
      </w:r>
      <w:r w:rsidR="003F3780">
        <w:t>,</w:t>
      </w:r>
      <w:r w:rsidR="003F3780" w:rsidRPr="001F2B31">
        <w:t xml:space="preserve"> </w:t>
      </w:r>
      <w:r w:rsidRPr="001F2B31">
        <w:t xml:space="preserve">that partisan gerrymandering is not-justiciable in federal courts, state 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ould expect that partisan gerrymandering claims, while almost entirely in federal courts in the 2010 redistricting round and earlier rounds of redistricting, would now be brought in state courts if they were brought anywhere. We also expect that state courts would look to state constitutional provisions to evaluate partisan gerrymandering claims, especially language added in recent constitutional amendments that affected the procedures </w:t>
      </w:r>
      <w:r w:rsidR="00107122">
        <w:t xml:space="preserve">and criteria </w:t>
      </w:r>
      <w:r w:rsidRPr="001F2B31">
        <w:t xml:space="preserve">for redistricting. But we also see state courts creatively reevaluating older language in their state’s constitution to find a way to hold egregious gerrymanders in violation of that constitution. And we see various state court justices implicitly challenging the Supreme Court’s view in </w:t>
      </w:r>
      <w:r w:rsidRPr="001F2B31">
        <w:rPr>
          <w:i/>
        </w:rPr>
        <w:t>Rucho</w:t>
      </w:r>
      <w:r w:rsidRPr="001F2B31">
        <w:t xml:space="preserve"> that no manageable standard for egregious gerrymandering existed by relying on a variety of statistical tests proposed by academic specialists, on the one hand, </w:t>
      </w:r>
      <w:r w:rsidRPr="000D5B09">
        <w:rPr>
          <w:b/>
          <w:bCs/>
        </w:rPr>
        <w:t>and</w:t>
      </w:r>
      <w:r w:rsidR="00107122" w:rsidRPr="000D5B09">
        <w:rPr>
          <w:b/>
          <w:bCs/>
        </w:rPr>
        <w:t>/or</w:t>
      </w:r>
      <w:r w:rsidRPr="001F2B31">
        <w:t xml:space="preserve"> by examining the extent to which proposed maps satisfied traditional good government standards, on the other.</w:t>
      </w:r>
    </w:p>
    <w:p w14:paraId="25B2E10E" w14:textId="77777777" w:rsidR="00CD5337" w:rsidRDefault="00D41D67" w:rsidP="00D41D67">
      <w:pPr>
        <w:widowControl/>
        <w:spacing w:before="0"/>
        <w:ind w:firstLine="0"/>
        <w:jc w:val="center"/>
        <w:rPr>
          <w:smallCaps/>
          <w:szCs w:val="24"/>
        </w:rPr>
      </w:pPr>
      <w:r>
        <w:rPr>
          <w:smallCaps/>
          <w:szCs w:val="24"/>
        </w:rPr>
        <w:br w:type="page"/>
      </w:r>
    </w:p>
    <w:p w14:paraId="2DF7C158" w14:textId="77777777" w:rsidR="00CD5337" w:rsidRDefault="00CD5337" w:rsidP="00D41D67">
      <w:pPr>
        <w:widowControl/>
        <w:spacing w:before="0"/>
        <w:ind w:firstLine="0"/>
        <w:jc w:val="center"/>
        <w:rPr>
          <w:smallCaps/>
          <w:szCs w:val="24"/>
        </w:rPr>
      </w:pPr>
    </w:p>
    <w:p w14:paraId="5D14DC82" w14:textId="5A70A1B0" w:rsidR="00A77C2A" w:rsidRPr="00FD464E" w:rsidRDefault="00A77C2A" w:rsidP="00D41D67">
      <w:pPr>
        <w:widowControl/>
        <w:spacing w:before="0"/>
        <w:ind w:firstLine="0"/>
        <w:jc w:val="center"/>
        <w:rPr>
          <w:smallCaps/>
          <w:szCs w:val="24"/>
        </w:rPr>
      </w:pPr>
      <w:r w:rsidRPr="00FD464E">
        <w:rPr>
          <w:smallCaps/>
          <w:szCs w:val="24"/>
        </w:rPr>
        <w:t>Table of Contents</w:t>
      </w:r>
    </w:p>
    <w:p w14:paraId="0B9952C3" w14:textId="11102674" w:rsidR="00F96F63" w:rsidRDefault="00A77C2A">
      <w:pPr>
        <w:pStyle w:val="TOC1"/>
        <w:rPr>
          <w:rFonts w:asciiTheme="minorHAnsi" w:eastAsiaTheme="minorEastAsia" w:hAnsiTheme="minorHAnsi" w:cstheme="minorBidi"/>
          <w:noProof/>
          <w:sz w:val="22"/>
          <w:szCs w:val="22"/>
        </w:rPr>
      </w:pPr>
      <w:r w:rsidRPr="00FD464E">
        <w:rPr>
          <w:szCs w:val="24"/>
        </w:rPr>
        <w:fldChar w:fldCharType="begin"/>
      </w:r>
      <w:r w:rsidRPr="00FD464E">
        <w:rPr>
          <w:szCs w:val="24"/>
        </w:rPr>
        <w:instrText xml:space="preserve"> TOC \o "1-3" </w:instrText>
      </w:r>
      <w:r w:rsidRPr="00FD464E">
        <w:rPr>
          <w:szCs w:val="24"/>
        </w:rPr>
        <w:fldChar w:fldCharType="separate"/>
      </w:r>
      <w:r w:rsidR="00F96F63">
        <w:rPr>
          <w:noProof/>
        </w:rPr>
        <w:t>INTRODUCTION</w:t>
      </w:r>
      <w:r w:rsidR="00F96F63">
        <w:rPr>
          <w:noProof/>
        </w:rPr>
        <w:tab/>
      </w:r>
      <w:r w:rsidR="00F96F63">
        <w:rPr>
          <w:noProof/>
        </w:rPr>
        <w:fldChar w:fldCharType="begin"/>
      </w:r>
      <w:r w:rsidR="00F96F63">
        <w:rPr>
          <w:noProof/>
        </w:rPr>
        <w:instrText xml:space="preserve"> PAGEREF _Toc115804294 \h </w:instrText>
      </w:r>
      <w:r w:rsidR="00F96F63">
        <w:rPr>
          <w:noProof/>
        </w:rPr>
      </w:r>
      <w:r w:rsidR="00F96F63">
        <w:rPr>
          <w:noProof/>
        </w:rPr>
        <w:fldChar w:fldCharType="separate"/>
      </w:r>
      <w:r w:rsidR="00F96F63">
        <w:rPr>
          <w:noProof/>
        </w:rPr>
        <w:t>5</w:t>
      </w:r>
      <w:r w:rsidR="00F96F63">
        <w:rPr>
          <w:noProof/>
        </w:rPr>
        <w:fldChar w:fldCharType="end"/>
      </w:r>
    </w:p>
    <w:p w14:paraId="1408B45F" w14:textId="60189ACD" w:rsidR="00F96F63" w:rsidRDefault="00F96F63">
      <w:pPr>
        <w:pStyle w:val="TOC1"/>
        <w:rPr>
          <w:rFonts w:asciiTheme="minorHAnsi" w:eastAsiaTheme="minorEastAsia" w:hAnsiTheme="minorHAnsi" w:cstheme="minorBidi"/>
          <w:noProof/>
          <w:sz w:val="22"/>
          <w:szCs w:val="22"/>
        </w:rPr>
      </w:pPr>
      <w:r>
        <w:rPr>
          <w:noProof/>
        </w:rPr>
        <w:t>BACKGROUND:  FEDERAL COURTS AND PARTISAN GERRYMANDERING</w:t>
      </w:r>
      <w:r>
        <w:rPr>
          <w:noProof/>
        </w:rPr>
        <w:tab/>
      </w:r>
      <w:r>
        <w:rPr>
          <w:noProof/>
        </w:rPr>
        <w:fldChar w:fldCharType="begin"/>
      </w:r>
      <w:r>
        <w:rPr>
          <w:noProof/>
        </w:rPr>
        <w:instrText xml:space="preserve"> PAGEREF _Toc115804295 \h </w:instrText>
      </w:r>
      <w:r>
        <w:rPr>
          <w:noProof/>
        </w:rPr>
      </w:r>
      <w:r>
        <w:rPr>
          <w:noProof/>
        </w:rPr>
        <w:fldChar w:fldCharType="separate"/>
      </w:r>
      <w:r>
        <w:rPr>
          <w:noProof/>
        </w:rPr>
        <w:t>6</w:t>
      </w:r>
      <w:r>
        <w:rPr>
          <w:noProof/>
        </w:rPr>
        <w:fldChar w:fldCharType="end"/>
      </w:r>
    </w:p>
    <w:p w14:paraId="2CFC5676" w14:textId="23BB9F07" w:rsidR="00F96F63" w:rsidRDefault="00F96F63">
      <w:pPr>
        <w:pStyle w:val="TOC1"/>
        <w:rPr>
          <w:rFonts w:asciiTheme="minorHAnsi" w:eastAsiaTheme="minorEastAsia" w:hAnsiTheme="minorHAnsi" w:cstheme="minorBidi"/>
          <w:noProof/>
          <w:sz w:val="22"/>
          <w:szCs w:val="22"/>
        </w:rPr>
      </w:pPr>
      <w:r>
        <w:rPr>
          <w:noProof/>
        </w:rPr>
        <w:t>THE 2020 REDISTRICTING ROUND: INSTITUTIONS AND CONTEXT</w:t>
      </w:r>
      <w:r>
        <w:rPr>
          <w:noProof/>
        </w:rPr>
        <w:tab/>
      </w:r>
      <w:r>
        <w:rPr>
          <w:noProof/>
        </w:rPr>
        <w:fldChar w:fldCharType="begin"/>
      </w:r>
      <w:r>
        <w:rPr>
          <w:noProof/>
        </w:rPr>
        <w:instrText xml:space="preserve"> PAGEREF _Toc115804296 \h </w:instrText>
      </w:r>
      <w:r>
        <w:rPr>
          <w:noProof/>
        </w:rPr>
      </w:r>
      <w:r>
        <w:rPr>
          <w:noProof/>
        </w:rPr>
        <w:fldChar w:fldCharType="separate"/>
      </w:r>
      <w:r>
        <w:rPr>
          <w:noProof/>
        </w:rPr>
        <w:t>10</w:t>
      </w:r>
      <w:r>
        <w:rPr>
          <w:noProof/>
        </w:rPr>
        <w:fldChar w:fldCharType="end"/>
      </w:r>
    </w:p>
    <w:p w14:paraId="678DBE50" w14:textId="2B39E057" w:rsidR="00F96F63" w:rsidRDefault="00F96F63">
      <w:pPr>
        <w:pStyle w:val="TOC2"/>
        <w:rPr>
          <w:rFonts w:asciiTheme="minorHAnsi" w:eastAsiaTheme="minorEastAsia" w:hAnsiTheme="minorHAnsi" w:cstheme="minorBidi"/>
          <w:sz w:val="22"/>
          <w:szCs w:val="22"/>
        </w:rPr>
      </w:pPr>
      <w:r w:rsidRPr="00E97985">
        <w:rPr>
          <w:iCs/>
        </w:rPr>
        <w:t>A. What happened in 2020 re partisan gerrymandering: a state-by-state review.</w:t>
      </w:r>
      <w:r>
        <w:tab/>
      </w:r>
      <w:r>
        <w:fldChar w:fldCharType="begin"/>
      </w:r>
      <w:r>
        <w:instrText xml:space="preserve"> PAGEREF _Toc115804297 \h </w:instrText>
      </w:r>
      <w:r>
        <w:fldChar w:fldCharType="separate"/>
      </w:r>
      <w:r>
        <w:t>16</w:t>
      </w:r>
      <w:r>
        <w:fldChar w:fldCharType="end"/>
      </w:r>
    </w:p>
    <w:p w14:paraId="43CAEDE9" w14:textId="3D962EDE" w:rsidR="00F96F63" w:rsidRDefault="00F96F63">
      <w:pPr>
        <w:pStyle w:val="TOC2"/>
        <w:rPr>
          <w:rFonts w:asciiTheme="minorHAnsi" w:eastAsiaTheme="minorEastAsia" w:hAnsiTheme="minorHAnsi" w:cstheme="minorBidi"/>
          <w:sz w:val="22"/>
          <w:szCs w:val="22"/>
        </w:rPr>
      </w:pPr>
      <w:r w:rsidRPr="00E97985">
        <w:rPr>
          <w:iCs/>
        </w:rPr>
        <w:t>B. State court case citations</w:t>
      </w:r>
      <w:r>
        <w:tab/>
      </w:r>
      <w:r>
        <w:fldChar w:fldCharType="begin"/>
      </w:r>
      <w:r>
        <w:instrText xml:space="preserve"> PAGEREF _Toc115804298 \h </w:instrText>
      </w:r>
      <w:r>
        <w:fldChar w:fldCharType="separate"/>
      </w:r>
      <w:r>
        <w:t>18</w:t>
      </w:r>
      <w:r>
        <w:fldChar w:fldCharType="end"/>
      </w:r>
    </w:p>
    <w:p w14:paraId="5B15DE3B" w14:textId="20AE2065" w:rsidR="00F96F63" w:rsidRDefault="00F96F63">
      <w:pPr>
        <w:pStyle w:val="TOC2"/>
        <w:rPr>
          <w:rFonts w:asciiTheme="minorHAnsi" w:eastAsiaTheme="minorEastAsia" w:hAnsiTheme="minorHAnsi" w:cstheme="minorBidi"/>
          <w:sz w:val="22"/>
          <w:szCs w:val="22"/>
        </w:rPr>
      </w:pPr>
      <w:r w:rsidRPr="00E97985">
        <w:rPr>
          <w:iCs/>
        </w:rPr>
        <w:t xml:space="preserve">C.  Summaries of redistricting actions and litigation for individual states in the 2020 redistricting round  </w:t>
      </w:r>
      <w:r w:rsidRPr="00E97985">
        <w:rPr>
          <w:b/>
          <w:bCs/>
          <w:iCs/>
          <w:color w:val="FF0000"/>
        </w:rPr>
        <w:t>JONATHAN THESE WILL NEED TO BE ARANGED APLHABETICALLY OR IN SOME OTHER ORDER THAT MAKES SENSE</w:t>
      </w:r>
      <w:r>
        <w:tab/>
      </w:r>
      <w:r>
        <w:fldChar w:fldCharType="begin"/>
      </w:r>
      <w:r>
        <w:instrText xml:space="preserve"> PAGEREF _Toc115804299 \h </w:instrText>
      </w:r>
      <w:r>
        <w:fldChar w:fldCharType="separate"/>
      </w:r>
      <w:r>
        <w:t>20</w:t>
      </w:r>
      <w:r>
        <w:fldChar w:fldCharType="end"/>
      </w:r>
    </w:p>
    <w:p w14:paraId="70FB6E6C" w14:textId="7A780477" w:rsidR="00F96F63" w:rsidRDefault="00F96F63">
      <w:pPr>
        <w:pStyle w:val="TOC3"/>
        <w:rPr>
          <w:rFonts w:asciiTheme="minorHAnsi" w:eastAsiaTheme="minorEastAsia" w:hAnsiTheme="minorHAnsi" w:cstheme="minorBidi"/>
          <w:noProof/>
          <w:sz w:val="22"/>
          <w:szCs w:val="22"/>
        </w:rPr>
      </w:pPr>
      <w:r>
        <w:rPr>
          <w:noProof/>
        </w:rPr>
        <w:t>1.</w:t>
      </w:r>
      <w:r>
        <w:rPr>
          <w:rFonts w:asciiTheme="minorHAnsi" w:eastAsiaTheme="minorEastAsia" w:hAnsiTheme="minorHAnsi" w:cstheme="minorBidi"/>
          <w:noProof/>
          <w:sz w:val="22"/>
          <w:szCs w:val="22"/>
        </w:rPr>
        <w:tab/>
      </w:r>
      <w:r>
        <w:rPr>
          <w:noProof/>
        </w:rPr>
        <w:t>Pennsylvania</w:t>
      </w:r>
      <w:r>
        <w:rPr>
          <w:noProof/>
        </w:rPr>
        <w:tab/>
      </w:r>
      <w:r>
        <w:rPr>
          <w:noProof/>
        </w:rPr>
        <w:fldChar w:fldCharType="begin"/>
      </w:r>
      <w:r>
        <w:rPr>
          <w:noProof/>
        </w:rPr>
        <w:instrText xml:space="preserve"> PAGEREF _Toc115804300 \h </w:instrText>
      </w:r>
      <w:r>
        <w:rPr>
          <w:noProof/>
        </w:rPr>
      </w:r>
      <w:r>
        <w:rPr>
          <w:noProof/>
        </w:rPr>
        <w:fldChar w:fldCharType="separate"/>
      </w:r>
      <w:r>
        <w:rPr>
          <w:noProof/>
        </w:rPr>
        <w:t>20</w:t>
      </w:r>
      <w:r>
        <w:rPr>
          <w:noProof/>
        </w:rPr>
        <w:fldChar w:fldCharType="end"/>
      </w:r>
    </w:p>
    <w:p w14:paraId="78C82223" w14:textId="155DD6FF" w:rsidR="00F96F63" w:rsidRDefault="00F96F63">
      <w:pPr>
        <w:pStyle w:val="TOC3"/>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  New York –</w:t>
      </w:r>
      <w:r>
        <w:rPr>
          <w:noProof/>
        </w:rPr>
        <w:tab/>
      </w:r>
      <w:r>
        <w:rPr>
          <w:noProof/>
        </w:rPr>
        <w:fldChar w:fldCharType="begin"/>
      </w:r>
      <w:r>
        <w:rPr>
          <w:noProof/>
        </w:rPr>
        <w:instrText xml:space="preserve"> PAGEREF _Toc115804301 \h </w:instrText>
      </w:r>
      <w:r>
        <w:rPr>
          <w:noProof/>
        </w:rPr>
      </w:r>
      <w:r>
        <w:rPr>
          <w:noProof/>
        </w:rPr>
        <w:fldChar w:fldCharType="separate"/>
      </w:r>
      <w:r>
        <w:rPr>
          <w:noProof/>
        </w:rPr>
        <w:t>20</w:t>
      </w:r>
      <w:r>
        <w:rPr>
          <w:noProof/>
        </w:rPr>
        <w:fldChar w:fldCharType="end"/>
      </w:r>
    </w:p>
    <w:p w14:paraId="30D29120" w14:textId="50D32318" w:rsidR="00F96F63" w:rsidRDefault="00F96F63">
      <w:pPr>
        <w:pStyle w:val="TOC3"/>
        <w:rPr>
          <w:rFonts w:asciiTheme="minorHAnsi" w:eastAsiaTheme="minorEastAsia" w:hAnsiTheme="minorHAnsi" w:cstheme="minorBidi"/>
          <w:noProof/>
          <w:sz w:val="22"/>
          <w:szCs w:val="22"/>
        </w:rPr>
      </w:pPr>
      <w:r>
        <w:rPr>
          <w:noProof/>
        </w:rPr>
        <w:t>Matter of Harkenrider v. Hochul, No. 60, 2022 N.Y. LEXIS 874, at *1 (N.Y. Apr. 27, 2022).</w:t>
      </w:r>
      <w:r>
        <w:rPr>
          <w:noProof/>
        </w:rPr>
        <w:tab/>
      </w:r>
      <w:r>
        <w:rPr>
          <w:noProof/>
        </w:rPr>
        <w:fldChar w:fldCharType="begin"/>
      </w:r>
      <w:r>
        <w:rPr>
          <w:noProof/>
        </w:rPr>
        <w:instrText xml:space="preserve"> PAGEREF _Toc115804302 \h </w:instrText>
      </w:r>
      <w:r>
        <w:rPr>
          <w:noProof/>
        </w:rPr>
      </w:r>
      <w:r>
        <w:rPr>
          <w:noProof/>
        </w:rPr>
        <w:fldChar w:fldCharType="separate"/>
      </w:r>
      <w:r>
        <w:rPr>
          <w:noProof/>
        </w:rPr>
        <w:t>20</w:t>
      </w:r>
      <w:r>
        <w:rPr>
          <w:noProof/>
        </w:rPr>
        <w:fldChar w:fldCharType="end"/>
      </w:r>
    </w:p>
    <w:p w14:paraId="19164E92" w14:textId="65F7344C" w:rsidR="00F96F63" w:rsidRDefault="00F96F63">
      <w:pPr>
        <w:pStyle w:val="TOC3"/>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North Carolina</w:t>
      </w:r>
      <w:r>
        <w:rPr>
          <w:noProof/>
        </w:rPr>
        <w:tab/>
      </w:r>
      <w:r>
        <w:rPr>
          <w:noProof/>
        </w:rPr>
        <w:fldChar w:fldCharType="begin"/>
      </w:r>
      <w:r>
        <w:rPr>
          <w:noProof/>
        </w:rPr>
        <w:instrText xml:space="preserve"> PAGEREF _Toc115804303 \h </w:instrText>
      </w:r>
      <w:r>
        <w:rPr>
          <w:noProof/>
        </w:rPr>
      </w:r>
      <w:r>
        <w:rPr>
          <w:noProof/>
        </w:rPr>
        <w:fldChar w:fldCharType="separate"/>
      </w:r>
      <w:r>
        <w:rPr>
          <w:noProof/>
        </w:rPr>
        <w:t>20</w:t>
      </w:r>
      <w:r>
        <w:rPr>
          <w:noProof/>
        </w:rPr>
        <w:fldChar w:fldCharType="end"/>
      </w:r>
    </w:p>
    <w:p w14:paraId="07D0F7A2" w14:textId="677411D6" w:rsidR="00F96F63" w:rsidRDefault="00F96F63">
      <w:pPr>
        <w:pStyle w:val="TOC3"/>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Ohio</w:t>
      </w:r>
      <w:r>
        <w:rPr>
          <w:noProof/>
        </w:rPr>
        <w:tab/>
      </w:r>
      <w:r>
        <w:rPr>
          <w:noProof/>
        </w:rPr>
        <w:fldChar w:fldCharType="begin"/>
      </w:r>
      <w:r>
        <w:rPr>
          <w:noProof/>
        </w:rPr>
        <w:instrText xml:space="preserve"> PAGEREF _Toc115804304 \h </w:instrText>
      </w:r>
      <w:r>
        <w:rPr>
          <w:noProof/>
        </w:rPr>
      </w:r>
      <w:r>
        <w:rPr>
          <w:noProof/>
        </w:rPr>
        <w:fldChar w:fldCharType="separate"/>
      </w:r>
      <w:r>
        <w:rPr>
          <w:noProof/>
        </w:rPr>
        <w:t>20</w:t>
      </w:r>
      <w:r>
        <w:rPr>
          <w:noProof/>
        </w:rPr>
        <w:fldChar w:fldCharType="end"/>
      </w:r>
    </w:p>
    <w:p w14:paraId="76B8A4FD" w14:textId="5FC09525" w:rsidR="00F96F63" w:rsidRDefault="00F96F63">
      <w:pPr>
        <w:pStyle w:val="TOC3"/>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Maryland</w:t>
      </w:r>
      <w:r>
        <w:rPr>
          <w:noProof/>
        </w:rPr>
        <w:tab/>
      </w:r>
      <w:r>
        <w:rPr>
          <w:noProof/>
        </w:rPr>
        <w:fldChar w:fldCharType="begin"/>
      </w:r>
      <w:r>
        <w:rPr>
          <w:noProof/>
        </w:rPr>
        <w:instrText xml:space="preserve"> PAGEREF _Toc115804305 \h </w:instrText>
      </w:r>
      <w:r>
        <w:rPr>
          <w:noProof/>
        </w:rPr>
      </w:r>
      <w:r>
        <w:rPr>
          <w:noProof/>
        </w:rPr>
        <w:fldChar w:fldCharType="separate"/>
      </w:r>
      <w:r>
        <w:rPr>
          <w:noProof/>
        </w:rPr>
        <w:t>20</w:t>
      </w:r>
      <w:r>
        <w:rPr>
          <w:noProof/>
        </w:rPr>
        <w:fldChar w:fldCharType="end"/>
      </w:r>
    </w:p>
    <w:p w14:paraId="249E8562" w14:textId="4ADC08B7" w:rsidR="00F96F63" w:rsidRDefault="00F96F63">
      <w:pPr>
        <w:pStyle w:val="TOC1"/>
        <w:rPr>
          <w:rFonts w:asciiTheme="minorHAnsi" w:eastAsiaTheme="minorEastAsia" w:hAnsiTheme="minorHAnsi" w:cstheme="minorBidi"/>
          <w:noProof/>
          <w:sz w:val="22"/>
          <w:szCs w:val="22"/>
        </w:rPr>
      </w:pPr>
      <w:r w:rsidRPr="00E97985">
        <w:rPr>
          <w:bCs/>
          <w:noProof/>
        </w:rPr>
        <w:t>HYPOTHESES ABOUT STATE COURTS WITH AGGREGATE DATA IN TABULAR FORM</w:t>
      </w:r>
      <w:r>
        <w:rPr>
          <w:noProof/>
        </w:rPr>
        <w:tab/>
      </w:r>
      <w:r>
        <w:rPr>
          <w:noProof/>
        </w:rPr>
        <w:fldChar w:fldCharType="begin"/>
      </w:r>
      <w:r>
        <w:rPr>
          <w:noProof/>
        </w:rPr>
        <w:instrText xml:space="preserve"> PAGEREF _Toc115804306 \h </w:instrText>
      </w:r>
      <w:r>
        <w:rPr>
          <w:noProof/>
        </w:rPr>
      </w:r>
      <w:r>
        <w:rPr>
          <w:noProof/>
        </w:rPr>
        <w:fldChar w:fldCharType="separate"/>
      </w:r>
      <w:r>
        <w:rPr>
          <w:noProof/>
        </w:rPr>
        <w:t>20</w:t>
      </w:r>
      <w:r>
        <w:rPr>
          <w:noProof/>
        </w:rPr>
        <w:fldChar w:fldCharType="end"/>
      </w:r>
    </w:p>
    <w:p w14:paraId="706FC3A9" w14:textId="48AB4A49" w:rsidR="00F96F63" w:rsidRDefault="00F96F63">
      <w:pPr>
        <w:pStyle w:val="TOC2"/>
        <w:rPr>
          <w:rFonts w:asciiTheme="minorHAnsi" w:eastAsiaTheme="minorEastAsia" w:hAnsiTheme="minorHAnsi" w:cstheme="minorBidi"/>
          <w:sz w:val="22"/>
          <w:szCs w:val="22"/>
        </w:rPr>
      </w:pPr>
      <w:r w:rsidRPr="00E97985">
        <w:rPr>
          <w:iCs/>
        </w:rPr>
        <w:t>A. Where were challenges brought?</w:t>
      </w:r>
      <w:r>
        <w:tab/>
      </w:r>
      <w:r>
        <w:fldChar w:fldCharType="begin"/>
      </w:r>
      <w:r>
        <w:instrText xml:space="preserve"> PAGEREF _Toc115804307 \h </w:instrText>
      </w:r>
      <w:r>
        <w:fldChar w:fldCharType="separate"/>
      </w:r>
      <w:r>
        <w:t>20</w:t>
      </w:r>
      <w:r>
        <w:fldChar w:fldCharType="end"/>
      </w:r>
    </w:p>
    <w:p w14:paraId="0AB21A0B" w14:textId="518550B9" w:rsidR="00F96F63" w:rsidRDefault="00F96F63">
      <w:pPr>
        <w:pStyle w:val="TOC2"/>
        <w:rPr>
          <w:rFonts w:asciiTheme="minorHAnsi" w:eastAsiaTheme="minorEastAsia" w:hAnsiTheme="minorHAnsi" w:cstheme="minorBidi"/>
          <w:sz w:val="22"/>
          <w:szCs w:val="22"/>
        </w:rPr>
      </w:pPr>
      <w:r w:rsidRPr="00E97985">
        <w:rPr>
          <w:iCs/>
        </w:rPr>
        <w:t>B. Who brought challenges?</w:t>
      </w:r>
      <w:r>
        <w:tab/>
      </w:r>
      <w:r>
        <w:fldChar w:fldCharType="begin"/>
      </w:r>
      <w:r>
        <w:instrText xml:space="preserve"> PAGEREF _Toc115804308 \h </w:instrText>
      </w:r>
      <w:r>
        <w:fldChar w:fldCharType="separate"/>
      </w:r>
      <w:r>
        <w:t>22</w:t>
      </w:r>
      <w:r>
        <w:fldChar w:fldCharType="end"/>
      </w:r>
    </w:p>
    <w:p w14:paraId="6D9DBDFB" w14:textId="54FAE9D0" w:rsidR="00F96F63" w:rsidRDefault="00F96F63">
      <w:pPr>
        <w:pStyle w:val="TOC2"/>
        <w:rPr>
          <w:rFonts w:asciiTheme="minorHAnsi" w:eastAsiaTheme="minorEastAsia" w:hAnsiTheme="minorHAnsi" w:cstheme="minorBidi"/>
          <w:sz w:val="22"/>
          <w:szCs w:val="22"/>
        </w:rPr>
      </w:pPr>
      <w:r w:rsidRPr="00E97985">
        <w:rPr>
          <w:iCs/>
        </w:rPr>
        <w:t>C. When are  challenges successful?</w:t>
      </w:r>
      <w:r>
        <w:tab/>
      </w:r>
      <w:r>
        <w:fldChar w:fldCharType="begin"/>
      </w:r>
      <w:r>
        <w:instrText xml:space="preserve"> PAGEREF _Toc115804309 \h </w:instrText>
      </w:r>
      <w:r>
        <w:fldChar w:fldCharType="separate"/>
      </w:r>
      <w:r>
        <w:t>23</w:t>
      </w:r>
      <w:r>
        <w:fldChar w:fldCharType="end"/>
      </w:r>
    </w:p>
    <w:p w14:paraId="578E49E8" w14:textId="6056B0B3" w:rsidR="00F96F63" w:rsidRDefault="00F96F63">
      <w:pPr>
        <w:pStyle w:val="TOC2"/>
        <w:rPr>
          <w:rFonts w:asciiTheme="minorHAnsi" w:eastAsiaTheme="minorEastAsia" w:hAnsiTheme="minorHAnsi" w:cstheme="minorBidi"/>
          <w:sz w:val="22"/>
          <w:szCs w:val="22"/>
        </w:rPr>
      </w:pPr>
      <w:r w:rsidRPr="00E97985">
        <w:rPr>
          <w:iCs/>
        </w:rPr>
        <w:t>D. How were decisions reached?</w:t>
      </w:r>
      <w:r>
        <w:tab/>
      </w:r>
      <w:r>
        <w:fldChar w:fldCharType="begin"/>
      </w:r>
      <w:r>
        <w:instrText xml:space="preserve"> PAGEREF _Toc115804310 \h </w:instrText>
      </w:r>
      <w:r>
        <w:fldChar w:fldCharType="separate"/>
      </w:r>
      <w:r>
        <w:t>24</w:t>
      </w:r>
      <w:r>
        <w:fldChar w:fldCharType="end"/>
      </w:r>
    </w:p>
    <w:p w14:paraId="08B62FB6" w14:textId="59AF05E6" w:rsidR="00F96F63" w:rsidRDefault="00F96F63">
      <w:pPr>
        <w:pStyle w:val="TOC1"/>
        <w:rPr>
          <w:rFonts w:asciiTheme="minorHAnsi" w:eastAsiaTheme="minorEastAsia" w:hAnsiTheme="minorHAnsi" w:cstheme="minorBidi"/>
          <w:noProof/>
          <w:sz w:val="22"/>
          <w:szCs w:val="22"/>
        </w:rPr>
      </w:pPr>
      <w:r>
        <w:rPr>
          <w:noProof/>
        </w:rPr>
        <w:t>EVALUATING THE EFFECTS OF COURT ORDERED MAPS AS COMPARED TO THEIR REJECTED LEGISLATIVE COUNTERPART</w:t>
      </w:r>
      <w:r>
        <w:rPr>
          <w:noProof/>
        </w:rPr>
        <w:tab/>
      </w:r>
      <w:r>
        <w:rPr>
          <w:noProof/>
        </w:rPr>
        <w:fldChar w:fldCharType="begin"/>
      </w:r>
      <w:r>
        <w:rPr>
          <w:noProof/>
        </w:rPr>
        <w:instrText xml:space="preserve"> PAGEREF _Toc115804311 \h </w:instrText>
      </w:r>
      <w:r>
        <w:rPr>
          <w:noProof/>
        </w:rPr>
      </w:r>
      <w:r>
        <w:rPr>
          <w:noProof/>
        </w:rPr>
        <w:fldChar w:fldCharType="separate"/>
      </w:r>
      <w:r>
        <w:rPr>
          <w:noProof/>
        </w:rPr>
        <w:t>26</w:t>
      </w:r>
      <w:r>
        <w:rPr>
          <w:noProof/>
        </w:rPr>
        <w:fldChar w:fldCharType="end"/>
      </w:r>
    </w:p>
    <w:p w14:paraId="50511835" w14:textId="44610DB9" w:rsidR="00F96F63" w:rsidRDefault="00F96F63">
      <w:pPr>
        <w:pStyle w:val="TOC2"/>
        <w:rPr>
          <w:rFonts w:asciiTheme="minorHAnsi" w:eastAsiaTheme="minorEastAsia" w:hAnsiTheme="minorHAnsi" w:cstheme="minorBidi"/>
          <w:sz w:val="22"/>
          <w:szCs w:val="22"/>
        </w:rPr>
      </w:pPr>
      <w:r w:rsidRPr="00E97985">
        <w:rPr>
          <w:iCs/>
        </w:rPr>
        <w:t>A. Measures of vote dilution and how they were used</w:t>
      </w:r>
      <w:r>
        <w:tab/>
      </w:r>
      <w:r>
        <w:fldChar w:fldCharType="begin"/>
      </w:r>
      <w:r>
        <w:instrText xml:space="preserve"> PAGEREF _Toc115804312 \h </w:instrText>
      </w:r>
      <w:r>
        <w:fldChar w:fldCharType="separate"/>
      </w:r>
      <w:r>
        <w:t>26</w:t>
      </w:r>
      <w:r>
        <w:fldChar w:fldCharType="end"/>
      </w:r>
    </w:p>
    <w:p w14:paraId="521A80D8" w14:textId="64BEA9F9" w:rsidR="00F96F63" w:rsidRDefault="00F96F63">
      <w:pPr>
        <w:pStyle w:val="TOC2"/>
        <w:rPr>
          <w:rFonts w:asciiTheme="minorHAnsi" w:eastAsiaTheme="minorEastAsia" w:hAnsiTheme="minorHAnsi" w:cstheme="minorBidi"/>
          <w:sz w:val="22"/>
          <w:szCs w:val="22"/>
        </w:rPr>
      </w:pPr>
      <w:r>
        <w:t>B. Measuring the Effects of State Courts in Limiting Partisan Gerrymandering</w:t>
      </w:r>
      <w:r>
        <w:tab/>
      </w:r>
      <w:r>
        <w:fldChar w:fldCharType="begin"/>
      </w:r>
      <w:r>
        <w:instrText xml:space="preserve"> PAGEREF _Toc115804313 \h </w:instrText>
      </w:r>
      <w:r>
        <w:fldChar w:fldCharType="separate"/>
      </w:r>
      <w:r>
        <w:t>30</w:t>
      </w:r>
      <w:r>
        <w:fldChar w:fldCharType="end"/>
      </w:r>
    </w:p>
    <w:p w14:paraId="5DCDC545" w14:textId="2D3420F5" w:rsidR="00F96F63" w:rsidRDefault="00F96F63">
      <w:pPr>
        <w:pStyle w:val="TOC1"/>
        <w:rPr>
          <w:rFonts w:asciiTheme="minorHAnsi" w:eastAsiaTheme="minorEastAsia" w:hAnsiTheme="minorHAnsi" w:cstheme="minorBidi"/>
          <w:noProof/>
          <w:sz w:val="22"/>
          <w:szCs w:val="22"/>
        </w:rPr>
      </w:pPr>
      <w:r>
        <w:rPr>
          <w:noProof/>
        </w:rPr>
        <w:t>DISCUSSION</w:t>
      </w:r>
      <w:r>
        <w:rPr>
          <w:noProof/>
        </w:rPr>
        <w:tab/>
      </w:r>
      <w:r>
        <w:rPr>
          <w:noProof/>
        </w:rPr>
        <w:fldChar w:fldCharType="begin"/>
      </w:r>
      <w:r>
        <w:rPr>
          <w:noProof/>
        </w:rPr>
        <w:instrText xml:space="preserve"> PAGEREF _Toc115804314 \h </w:instrText>
      </w:r>
      <w:r>
        <w:rPr>
          <w:noProof/>
        </w:rPr>
      </w:r>
      <w:r>
        <w:rPr>
          <w:noProof/>
        </w:rPr>
        <w:fldChar w:fldCharType="separate"/>
      </w:r>
      <w:r>
        <w:rPr>
          <w:noProof/>
        </w:rPr>
        <w:t>31</w:t>
      </w:r>
      <w:r>
        <w:rPr>
          <w:noProof/>
        </w:rPr>
        <w:fldChar w:fldCharType="end"/>
      </w:r>
    </w:p>
    <w:p w14:paraId="3A15CA00" w14:textId="6AAC6DA2" w:rsidR="00F96F63" w:rsidRDefault="00F96F63">
      <w:pPr>
        <w:pStyle w:val="TOC1"/>
        <w:rPr>
          <w:rFonts w:asciiTheme="minorHAnsi" w:eastAsiaTheme="minorEastAsia" w:hAnsiTheme="minorHAnsi" w:cstheme="minorBidi"/>
          <w:noProof/>
          <w:sz w:val="22"/>
          <w:szCs w:val="22"/>
        </w:rPr>
      </w:pPr>
      <w:r>
        <w:rPr>
          <w:noProof/>
        </w:rPr>
        <w:t>LOOKING TO THE FUTURE</w:t>
      </w:r>
      <w:r>
        <w:rPr>
          <w:noProof/>
        </w:rPr>
        <w:tab/>
      </w:r>
      <w:r>
        <w:rPr>
          <w:noProof/>
        </w:rPr>
        <w:fldChar w:fldCharType="begin"/>
      </w:r>
      <w:r>
        <w:rPr>
          <w:noProof/>
        </w:rPr>
        <w:instrText xml:space="preserve"> PAGEREF _Toc115804315 \h </w:instrText>
      </w:r>
      <w:r>
        <w:rPr>
          <w:noProof/>
        </w:rPr>
      </w:r>
      <w:r>
        <w:rPr>
          <w:noProof/>
        </w:rPr>
        <w:fldChar w:fldCharType="separate"/>
      </w:r>
      <w:r>
        <w:rPr>
          <w:noProof/>
        </w:rPr>
        <w:t>32</w:t>
      </w:r>
      <w:r>
        <w:rPr>
          <w:noProof/>
        </w:rPr>
        <w:fldChar w:fldCharType="end"/>
      </w:r>
    </w:p>
    <w:p w14:paraId="70F324FC" w14:textId="38CDC4D0" w:rsidR="00F96F63" w:rsidRDefault="00F96F63">
      <w:pPr>
        <w:pStyle w:val="TOC2"/>
        <w:rPr>
          <w:rFonts w:asciiTheme="minorHAnsi" w:eastAsiaTheme="minorEastAsia" w:hAnsiTheme="minorHAnsi" w:cstheme="minorBidi"/>
          <w:sz w:val="22"/>
          <w:szCs w:val="22"/>
        </w:rPr>
      </w:pPr>
      <w:r>
        <w:t>A. Further institutional remedies to limit partisan gerrymandering are going to be hard to implement and/or of limited utility</w:t>
      </w:r>
      <w:r>
        <w:tab/>
      </w:r>
      <w:r>
        <w:fldChar w:fldCharType="begin"/>
      </w:r>
      <w:r>
        <w:instrText xml:space="preserve"> PAGEREF _Toc115804316 \h </w:instrText>
      </w:r>
      <w:r>
        <w:fldChar w:fldCharType="separate"/>
      </w:r>
      <w:r>
        <w:t>32</w:t>
      </w:r>
      <w:r>
        <w:fldChar w:fldCharType="end"/>
      </w:r>
    </w:p>
    <w:p w14:paraId="3ADEC039" w14:textId="58986E6A" w:rsidR="00F96F63" w:rsidRDefault="00F96F63">
      <w:pPr>
        <w:pStyle w:val="TOC2"/>
        <w:rPr>
          <w:rFonts w:asciiTheme="minorHAnsi" w:eastAsiaTheme="minorEastAsia" w:hAnsiTheme="minorHAnsi" w:cstheme="minorBidi"/>
          <w:sz w:val="22"/>
          <w:szCs w:val="22"/>
        </w:rPr>
      </w:pPr>
      <w:r>
        <w:t>B. Mid-decadal redistricting</w:t>
      </w:r>
      <w:r>
        <w:tab/>
      </w:r>
      <w:r>
        <w:fldChar w:fldCharType="begin"/>
      </w:r>
      <w:r>
        <w:instrText xml:space="preserve"> PAGEREF _Toc115804317 \h </w:instrText>
      </w:r>
      <w:r>
        <w:fldChar w:fldCharType="separate"/>
      </w:r>
      <w:r>
        <w:t>34</w:t>
      </w:r>
      <w:r>
        <w:fldChar w:fldCharType="end"/>
      </w:r>
    </w:p>
    <w:p w14:paraId="0E811B1C" w14:textId="7B10CC37" w:rsidR="00F96F63" w:rsidRDefault="00F96F63">
      <w:pPr>
        <w:pStyle w:val="TOC2"/>
        <w:rPr>
          <w:rFonts w:asciiTheme="minorHAnsi" w:eastAsiaTheme="minorEastAsia" w:hAnsiTheme="minorHAnsi" w:cstheme="minorBidi"/>
          <w:sz w:val="22"/>
          <w:szCs w:val="22"/>
        </w:rPr>
      </w:pPr>
      <w:r>
        <w:t>C. Independent state legislature theory</w:t>
      </w:r>
      <w:r>
        <w:tab/>
      </w:r>
      <w:r>
        <w:fldChar w:fldCharType="begin"/>
      </w:r>
      <w:r>
        <w:instrText xml:space="preserve"> PAGEREF _Toc115804318 \h </w:instrText>
      </w:r>
      <w:r>
        <w:fldChar w:fldCharType="separate"/>
      </w:r>
      <w:r>
        <w:t>34</w:t>
      </w:r>
      <w:r>
        <w:fldChar w:fldCharType="end"/>
      </w:r>
    </w:p>
    <w:p w14:paraId="09F9B0D4" w14:textId="106C64AF" w:rsidR="00F96F63" w:rsidRDefault="00F96F63">
      <w:pPr>
        <w:pStyle w:val="TOC2"/>
        <w:rPr>
          <w:rFonts w:asciiTheme="minorHAnsi" w:eastAsiaTheme="minorEastAsia" w:hAnsiTheme="minorHAnsi" w:cstheme="minorBidi"/>
          <w:sz w:val="22"/>
          <w:szCs w:val="22"/>
        </w:rPr>
      </w:pPr>
      <w:r w:rsidRPr="00E97985">
        <w:rPr>
          <w:iCs/>
        </w:rPr>
        <w:t>D.  Congressional power to seat members</w:t>
      </w:r>
      <w:r>
        <w:tab/>
      </w:r>
      <w:r>
        <w:fldChar w:fldCharType="begin"/>
      </w:r>
      <w:r>
        <w:instrText xml:space="preserve"> PAGEREF _Toc115804319 \h </w:instrText>
      </w:r>
      <w:r>
        <w:fldChar w:fldCharType="separate"/>
      </w:r>
      <w:r>
        <w:t>35</w:t>
      </w:r>
      <w:r>
        <w:fldChar w:fldCharType="end"/>
      </w:r>
    </w:p>
    <w:p w14:paraId="4B017C92" w14:textId="7000E2EE" w:rsidR="00F96F63" w:rsidRDefault="00F96F63">
      <w:pPr>
        <w:pStyle w:val="TOC1"/>
        <w:rPr>
          <w:rFonts w:asciiTheme="minorHAnsi" w:eastAsiaTheme="minorEastAsia" w:hAnsiTheme="minorHAnsi" w:cstheme="minorBidi"/>
          <w:noProof/>
          <w:sz w:val="22"/>
          <w:szCs w:val="22"/>
        </w:rPr>
      </w:pPr>
      <w:r>
        <w:rPr>
          <w:noProof/>
        </w:rPr>
        <w:lastRenderedPageBreak/>
        <w:t>RECOMMENDATIONS</w:t>
      </w:r>
      <w:r>
        <w:rPr>
          <w:noProof/>
        </w:rPr>
        <w:tab/>
      </w:r>
      <w:r>
        <w:rPr>
          <w:noProof/>
        </w:rPr>
        <w:fldChar w:fldCharType="begin"/>
      </w:r>
      <w:r>
        <w:rPr>
          <w:noProof/>
        </w:rPr>
        <w:instrText xml:space="preserve"> PAGEREF _Toc115804320 \h </w:instrText>
      </w:r>
      <w:r>
        <w:rPr>
          <w:noProof/>
        </w:rPr>
      </w:r>
      <w:r>
        <w:rPr>
          <w:noProof/>
        </w:rPr>
        <w:fldChar w:fldCharType="separate"/>
      </w:r>
      <w:r>
        <w:rPr>
          <w:noProof/>
        </w:rPr>
        <w:t>35</w:t>
      </w:r>
      <w:r>
        <w:rPr>
          <w:noProof/>
        </w:rPr>
        <w:fldChar w:fldCharType="end"/>
      </w:r>
    </w:p>
    <w:p w14:paraId="1314D8CA" w14:textId="147BDC54" w:rsidR="00F96F63" w:rsidRDefault="00F96F63">
      <w:pPr>
        <w:pStyle w:val="TOC1"/>
        <w:rPr>
          <w:rFonts w:asciiTheme="minorHAnsi" w:eastAsiaTheme="minorEastAsia" w:hAnsiTheme="minorHAnsi" w:cstheme="minorBidi"/>
          <w:noProof/>
          <w:sz w:val="22"/>
          <w:szCs w:val="22"/>
        </w:rPr>
      </w:pPr>
      <w:r>
        <w:rPr>
          <w:noProof/>
        </w:rPr>
        <w:t>Cases Referenced</w:t>
      </w:r>
      <w:r>
        <w:rPr>
          <w:noProof/>
        </w:rPr>
        <w:tab/>
      </w:r>
      <w:r>
        <w:rPr>
          <w:noProof/>
        </w:rPr>
        <w:fldChar w:fldCharType="begin"/>
      </w:r>
      <w:r>
        <w:rPr>
          <w:noProof/>
        </w:rPr>
        <w:instrText xml:space="preserve"> PAGEREF _Toc115804321 \h </w:instrText>
      </w:r>
      <w:r>
        <w:rPr>
          <w:noProof/>
        </w:rPr>
      </w:r>
      <w:r>
        <w:rPr>
          <w:noProof/>
        </w:rPr>
        <w:fldChar w:fldCharType="separate"/>
      </w:r>
      <w:r>
        <w:rPr>
          <w:noProof/>
        </w:rPr>
        <w:t>38</w:t>
      </w:r>
      <w:r>
        <w:rPr>
          <w:noProof/>
        </w:rPr>
        <w:fldChar w:fldCharType="end"/>
      </w:r>
    </w:p>
    <w:p w14:paraId="7F44A0F3" w14:textId="21CD7881" w:rsidR="00A77C2A" w:rsidRDefault="00A77C2A" w:rsidP="00E67E67">
      <w:pPr>
        <w:rPr>
          <w:szCs w:val="24"/>
        </w:rPr>
      </w:pPr>
      <w:r w:rsidRPr="00FD464E">
        <w:rPr>
          <w:szCs w:val="24"/>
        </w:rPr>
        <w:fldChar w:fldCharType="end"/>
      </w:r>
    </w:p>
    <w:p w14:paraId="24590768" w14:textId="067DDBD4" w:rsidR="009C6830" w:rsidRDefault="009C6830" w:rsidP="00E67E67">
      <w:pPr>
        <w:rPr>
          <w:szCs w:val="24"/>
        </w:rPr>
      </w:pPr>
    </w:p>
    <w:p w14:paraId="08605034" w14:textId="77777777" w:rsidR="00DC5BA9" w:rsidRPr="002539D7" w:rsidRDefault="00DC5BA9" w:rsidP="00875034">
      <w:pPr>
        <w:pStyle w:val="Level1"/>
        <w:rPr>
          <w:color w:val="000000"/>
        </w:rPr>
      </w:pPr>
    </w:p>
    <w:p w14:paraId="451F2C09" w14:textId="77777777" w:rsidR="002539D7" w:rsidRPr="007747E4" w:rsidRDefault="002539D7" w:rsidP="009C6830">
      <w:pPr>
        <w:rPr>
          <w:szCs w:val="24"/>
        </w:rPr>
      </w:pPr>
    </w:p>
    <w:p w14:paraId="25670C97" w14:textId="77777777" w:rsidR="009C6830" w:rsidRPr="00FD464E" w:rsidRDefault="009C6830" w:rsidP="00E67E67">
      <w:pPr>
        <w:rPr>
          <w:szCs w:val="24"/>
        </w:rPr>
      </w:pPr>
    </w:p>
    <w:p w14:paraId="0E0EF46D" w14:textId="77777777" w:rsidR="00D41D67" w:rsidRDefault="00D41D67">
      <w:pPr>
        <w:widowControl/>
        <w:spacing w:before="0"/>
        <w:ind w:firstLine="0"/>
        <w:jc w:val="left"/>
        <w:rPr>
          <w:smallCaps/>
          <w:kern w:val="28"/>
        </w:rPr>
      </w:pPr>
      <w:r>
        <w:br w:type="page"/>
      </w:r>
    </w:p>
    <w:p w14:paraId="06DF7641" w14:textId="2F8B4CD3" w:rsidR="00690FAA" w:rsidRDefault="00690FAA" w:rsidP="00783955">
      <w:pPr>
        <w:pStyle w:val="Heading1"/>
      </w:pPr>
      <w:bookmarkStart w:id="0" w:name="_Toc115804294"/>
      <w:r w:rsidRPr="00FD464E">
        <w:lastRenderedPageBreak/>
        <w:t>I</w:t>
      </w:r>
      <w:r w:rsidR="00783955">
        <w:t>NTRODUCTION</w:t>
      </w:r>
      <w:bookmarkEnd w:id="0"/>
    </w:p>
    <w:p w14:paraId="55CBB69D" w14:textId="77777777" w:rsidR="00783955" w:rsidRPr="00783955" w:rsidRDefault="00783955" w:rsidP="00783955">
      <w:pPr>
        <w:pStyle w:val="Heading1"/>
        <w:jc w:val="left"/>
      </w:pPr>
    </w:p>
    <w:p w14:paraId="08EDB2AA" w14:textId="7E7CAC3D" w:rsidR="003E2D90" w:rsidRDefault="0048702E" w:rsidP="00783955">
      <w:r w:rsidRPr="00D41D67">
        <w:rPr>
          <w:b/>
          <w:bCs/>
        </w:rPr>
        <w:t>Our focus in this essay on the role of state courts as checks on partisan gerrymandering in the U.S. House of Representatives,</w:t>
      </w:r>
      <w:r w:rsidR="00312BD6" w:rsidRPr="00D41D67">
        <w:rPr>
          <w:rStyle w:val="FootnoteReference"/>
          <w:b/>
          <w:bCs/>
        </w:rPr>
        <w:t xml:space="preserve"> </w:t>
      </w:r>
      <w:r w:rsidR="00312BD6" w:rsidRPr="00D41D67">
        <w:rPr>
          <w:rStyle w:val="FootnoteReference"/>
          <w:b/>
          <w:bCs/>
        </w:rPr>
        <w:footnoteReference w:id="4"/>
      </w:r>
      <w:r w:rsidR="00312BD6" w:rsidRPr="00D41D67">
        <w:rPr>
          <w:b/>
          <w:bCs/>
        </w:rPr>
        <w:t xml:space="preserve"> </w:t>
      </w:r>
      <w:r w:rsidRPr="00D41D67">
        <w:rPr>
          <w:b/>
          <w:bCs/>
        </w:rPr>
        <w:t xml:space="preserve"> though much of what we say will also be relevant to state legislative redistricting. To understand the role of state courts we must understand the institutional context that governs redistricting in each state.  </w:t>
      </w:r>
      <w:r w:rsidR="001F2B31" w:rsidRPr="00D41D67">
        <w:rPr>
          <w:b/>
          <w:bCs/>
        </w:rPr>
        <w:t>Several states</w:t>
      </w:r>
      <w:r w:rsidRPr="00D41D67">
        <w:rPr>
          <w:b/>
          <w:bCs/>
        </w:rPr>
        <w:t xml:space="preserve"> changed their constitutional provisions affecting  redistricting</w:t>
      </w:r>
      <w:r w:rsidR="001F2B31" w:rsidRPr="00D41D67">
        <w:rPr>
          <w:b/>
          <w:bCs/>
        </w:rPr>
        <w:t xml:space="preserve"> </w:t>
      </w:r>
      <w:r w:rsidRPr="00D41D67">
        <w:rPr>
          <w:b/>
          <w:bCs/>
        </w:rPr>
        <w:t xml:space="preserve">in the </w:t>
      </w:r>
      <w:r w:rsidR="003E2D90" w:rsidRPr="00D41D67">
        <w:rPr>
          <w:b/>
          <w:bCs/>
        </w:rPr>
        <w:t xml:space="preserve">past </w:t>
      </w:r>
      <w:r w:rsidRPr="00D41D67">
        <w:rPr>
          <w:b/>
          <w:bCs/>
        </w:rPr>
        <w:t xml:space="preserve">decade. </w:t>
      </w:r>
      <w:r w:rsidR="003E2D90" w:rsidRPr="00D41D67">
        <w:rPr>
          <w:b/>
          <w:bCs/>
        </w:rPr>
        <w:t>These</w:t>
      </w:r>
      <w:r w:rsidRPr="00D41D67">
        <w:rPr>
          <w:b/>
          <w:bCs/>
        </w:rPr>
        <w:t xml:space="preserve"> changes involved taking redistricting out of the hands of the legislature and replacing </w:t>
      </w:r>
      <w:r w:rsidR="003E2D90" w:rsidRPr="00D41D67">
        <w:rPr>
          <w:b/>
          <w:bCs/>
        </w:rPr>
        <w:t xml:space="preserve">the legislature </w:t>
      </w:r>
      <w:r w:rsidRPr="00D41D67">
        <w:rPr>
          <w:b/>
          <w:bCs/>
        </w:rPr>
        <w:t>with some form of commission, though the vast majority of states still have redistricting</w:t>
      </w:r>
      <w:r w:rsidR="003E2D90" w:rsidRPr="00D41D67">
        <w:rPr>
          <w:b/>
          <w:bCs/>
        </w:rPr>
        <w:t xml:space="preserve"> under legislative control.</w:t>
      </w:r>
      <w:r w:rsidR="003E2D90" w:rsidRPr="00D41D67">
        <w:rPr>
          <w:rStyle w:val="FootnoteReference"/>
          <w:b/>
          <w:bCs/>
        </w:rPr>
        <w:footnoteReference w:id="5"/>
      </w:r>
      <w:r w:rsidR="003E2D90" w:rsidRPr="00D41D67">
        <w:rPr>
          <w:b/>
          <w:bCs/>
        </w:rPr>
        <w:t xml:space="preserve"> </w:t>
      </w:r>
      <w:r w:rsidRPr="00D41D67">
        <w:rPr>
          <w:b/>
          <w:bCs/>
        </w:rPr>
        <w:t xml:space="preserve">  At the same time as changes were made in who was responsible for mapmaking, changes also were made in the criteria</w:t>
      </w:r>
      <w:r w:rsidR="003F3780" w:rsidRPr="00D41D67">
        <w:rPr>
          <w:b/>
          <w:bCs/>
        </w:rPr>
        <w:t xml:space="preserve"> </w:t>
      </w:r>
      <w:r w:rsidRPr="00D41D67">
        <w:rPr>
          <w:b/>
          <w:bCs/>
        </w:rPr>
        <w:t xml:space="preserve">to be used for mapmaking, with language in some states </w:t>
      </w:r>
      <w:r w:rsidR="001F2B31" w:rsidRPr="00D41D67">
        <w:rPr>
          <w:b/>
          <w:bCs/>
        </w:rPr>
        <w:t xml:space="preserve">prohibiting </w:t>
      </w:r>
      <w:r w:rsidRPr="00D41D67">
        <w:rPr>
          <w:b/>
          <w:bCs/>
        </w:rPr>
        <w:t>plans that unduly favored or disfavored a political party or a particular candidate</w:t>
      </w:r>
      <w:r w:rsidRPr="003E2D90">
        <w:t>.</w:t>
      </w:r>
      <w:r w:rsidR="003E2D90" w:rsidRPr="003E2D90">
        <w:t xml:space="preserve"> </w:t>
      </w:r>
      <w:r w:rsidR="001F2B31" w:rsidRPr="003E2D90">
        <w:t xml:space="preserve"> </w:t>
      </w:r>
      <w:r w:rsidR="003E2D90" w:rsidRPr="003E2D90">
        <w:t>Even when there was no explicit anti-gerrymandering provision in the state constitution,</w:t>
      </w:r>
      <w:r w:rsidR="003E2D90">
        <w:t xml:space="preserve"> </w:t>
      </w:r>
      <w:r w:rsidR="003E2D90" w:rsidRPr="003E2D90">
        <w:t xml:space="preserve">some </w:t>
      </w:r>
      <w:r w:rsidR="001F2B31" w:rsidRPr="003E2D90">
        <w:t>state courts began to interpret older provisions of their state constitutions</w:t>
      </w:r>
      <w:r w:rsidR="003E2D90" w:rsidRPr="003E2D90">
        <w:t xml:space="preserve"> </w:t>
      </w:r>
      <w:r w:rsidR="001F2B31" w:rsidRPr="003E2D90">
        <w:t xml:space="preserve">requiring electoral districts </w:t>
      </w:r>
      <w:r w:rsidR="003E2D90" w:rsidRPr="003E2D90">
        <w:t xml:space="preserve">to </w:t>
      </w:r>
      <w:r w:rsidR="001F2B31" w:rsidRPr="003E2D90">
        <w:t>provide “free and equal” representation</w:t>
      </w:r>
      <w:r w:rsidR="003E2D90" w:rsidRPr="003E2D90">
        <w:t xml:space="preserve"> as implicitly prohibiting egregious gerrymandering.</w:t>
      </w:r>
      <w:r w:rsidR="003E2D90">
        <w:t xml:space="preserve"> </w:t>
      </w:r>
      <w:r w:rsidR="001F2B31" w:rsidRPr="001F2B31">
        <w:t xml:space="preserve"> </w:t>
      </w:r>
    </w:p>
    <w:p w14:paraId="690D05FA" w14:textId="1B1288BA" w:rsidR="00107122" w:rsidRPr="00107122" w:rsidRDefault="003E2D90" w:rsidP="00107122">
      <w:pPr>
        <w:ind w:firstLine="720"/>
        <w:rPr>
          <w:szCs w:val="24"/>
          <w:u w:val="single"/>
        </w:rPr>
      </w:pPr>
      <w:r w:rsidRPr="003E2D90">
        <w:t xml:space="preserve">Here we review both the institutional context and the actions of state courts in dealing with </w:t>
      </w:r>
      <w:r>
        <w:t>challenges to enacted plans bases on claims of</w:t>
      </w:r>
      <w:r w:rsidRPr="003E2D90">
        <w:t xml:space="preserve"> partisan gerrymandering</w:t>
      </w:r>
      <w:r>
        <w:t xml:space="preserve"> </w:t>
      </w:r>
      <w:r w:rsidRPr="003E2D90">
        <w:t>or in drawing plans of their own in cases where the legislature or commission failed to draw a plan in a timely fashion.</w:t>
      </w:r>
      <w:r>
        <w:t xml:space="preserve"> </w:t>
      </w:r>
      <w:r w:rsidR="00107122">
        <w:t>While we are most concerned with what happened in the 2020 redistricting round</w:t>
      </w:r>
      <w:r w:rsidR="00107122" w:rsidRPr="00107122">
        <w:rPr>
          <w:b/>
          <w:bCs/>
        </w:rPr>
        <w:t>, we also examine the role of state courts in the 2010 redistricting round, since previous precedents in other states affected how state courts saw the options</w:t>
      </w:r>
      <w:r w:rsidR="00107122">
        <w:rPr>
          <w:b/>
          <w:bCs/>
        </w:rPr>
        <w:t xml:space="preserve"> </w:t>
      </w:r>
      <w:r w:rsidR="00107122" w:rsidRPr="00107122">
        <w:rPr>
          <w:b/>
          <w:bCs/>
        </w:rPr>
        <w:t>for controlling partisan gerrymandering in their own state</w:t>
      </w:r>
      <w:r w:rsidR="00107122">
        <w:rPr>
          <w:b/>
          <w:bCs/>
        </w:rPr>
        <w:t xml:space="preserve"> in the current decade</w:t>
      </w:r>
      <w:bookmarkStart w:id="1" w:name="_Hlk20390108"/>
      <w:r w:rsidR="00107122">
        <w:rPr>
          <w:b/>
          <w:bCs/>
        </w:rPr>
        <w:t xml:space="preserve"> (Grofman and Cervas, 2018)  </w:t>
      </w:r>
      <w:r w:rsidR="00A24153">
        <w:rPr>
          <w:b/>
          <w:bCs/>
          <w:color w:val="FF0000"/>
        </w:rPr>
        <w:t xml:space="preserve"> </w:t>
      </w:r>
      <w:r w:rsidR="00107122" w:rsidRPr="00F5220F">
        <w:rPr>
          <w:b/>
          <w:szCs w:val="24"/>
        </w:rPr>
        <w:t xml:space="preserve"> </w:t>
      </w:r>
      <w:bookmarkEnd w:id="1"/>
      <w:r w:rsidR="00107122" w:rsidRPr="00F5220F">
        <w:rPr>
          <w:b/>
          <w:szCs w:val="24"/>
          <w:u w:val="single"/>
        </w:rPr>
        <w:t xml:space="preserve"> </w:t>
      </w:r>
    </w:p>
    <w:p w14:paraId="27AA78C1" w14:textId="3FC3B027" w:rsidR="003F3780" w:rsidRPr="003F3780" w:rsidRDefault="00A7060E" w:rsidP="00107122">
      <w:pPr>
        <w:ind w:firstLine="720"/>
      </w:pPr>
      <w:r w:rsidRPr="00A7060E">
        <w:t>For each of the states where litigation reached a state’s highest court</w:t>
      </w:r>
      <w:r>
        <w:t>,</w:t>
      </w:r>
      <w:r w:rsidRPr="00A7060E">
        <w:t xml:space="preserve"> we </w:t>
      </w:r>
      <w:r w:rsidR="00887CE5">
        <w:t xml:space="preserve">look to the history of the litigation, including who brought the litigation, </w:t>
      </w:r>
      <w:r w:rsidR="00887CE5" w:rsidRPr="00312BD6">
        <w:rPr>
          <w:b/>
          <w:bCs/>
        </w:rPr>
        <w:t>with a focus on</w:t>
      </w:r>
      <w:r w:rsidRPr="00312BD6">
        <w:rPr>
          <w:b/>
          <w:bCs/>
        </w:rPr>
        <w:t xml:space="preserve"> how the judges in th</w:t>
      </w:r>
      <w:r w:rsidR="00887CE5" w:rsidRPr="00312BD6">
        <w:rPr>
          <w:b/>
          <w:bCs/>
        </w:rPr>
        <w:t xml:space="preserve">e state’s highest </w:t>
      </w:r>
      <w:r w:rsidRPr="00312BD6">
        <w:rPr>
          <w:b/>
          <w:bCs/>
        </w:rPr>
        <w:t xml:space="preserve"> court ruled and what</w:t>
      </w:r>
      <w:r w:rsidRPr="00A7060E">
        <w:t xml:space="preserve"> explanations they gave for their rulings. </w:t>
      </w:r>
      <w:r w:rsidR="003E2D90" w:rsidRPr="00A7060E">
        <w:t>In particular,</w:t>
      </w:r>
      <w:r w:rsidR="003E2D90">
        <w:t xml:space="preserve"> </w:t>
      </w:r>
      <w:r w:rsidR="003E2D90" w:rsidRPr="00312BD6">
        <w:rPr>
          <w:b/>
          <w:bCs/>
        </w:rPr>
        <w:t>if a court</w:t>
      </w:r>
      <w:r w:rsidR="001F2B31" w:rsidRPr="00312BD6">
        <w:rPr>
          <w:b/>
          <w:bCs/>
        </w:rPr>
        <w:t xml:space="preserve"> overturned a plan</w:t>
      </w:r>
      <w:r w:rsidRPr="00312BD6">
        <w:rPr>
          <w:b/>
          <w:bCs/>
        </w:rPr>
        <w:t xml:space="preserve"> as a partisan gerrymander</w:t>
      </w:r>
      <w:r w:rsidR="001F2B31" w:rsidRPr="00312BD6">
        <w:rPr>
          <w:b/>
          <w:bCs/>
        </w:rPr>
        <w:t>,</w:t>
      </w:r>
      <w:r w:rsidR="001F2B31" w:rsidRPr="001F2B31">
        <w:t xml:space="preserve"> what grounds did th</w:t>
      </w:r>
      <w:r>
        <w:t>e judges who voted to strike down the plan</w:t>
      </w:r>
      <w:r w:rsidR="001F2B31" w:rsidRPr="001F2B31">
        <w:t xml:space="preserve"> use? </w:t>
      </w:r>
      <w:r w:rsidR="001F2B31" w:rsidRPr="000D5B09">
        <w:rPr>
          <w:b/>
          <w:bCs/>
        </w:rPr>
        <w:t xml:space="preserve">Was it a metric </w:t>
      </w:r>
      <w:r w:rsidRPr="000D5B09">
        <w:rPr>
          <w:b/>
          <w:bCs/>
        </w:rPr>
        <w:t xml:space="preserve">intended to measure </w:t>
      </w:r>
      <w:r w:rsidRPr="000D5B09">
        <w:rPr>
          <w:b/>
          <w:bCs/>
        </w:rPr>
        <w:lastRenderedPageBreak/>
        <w:t>partisan effects</w:t>
      </w:r>
      <w:r w:rsidR="000D5B09">
        <w:rPr>
          <w:b/>
          <w:bCs/>
        </w:rPr>
        <w:t>;</w:t>
      </w:r>
      <w:r w:rsidR="00107122">
        <w:rPr>
          <w:rStyle w:val="FootnoteReference"/>
        </w:rPr>
        <w:footnoteReference w:id="6"/>
      </w:r>
      <w:r w:rsidRPr="00A7060E">
        <w:t xml:space="preserve"> </w:t>
      </w:r>
      <w:r w:rsidR="001F2B31" w:rsidRPr="001F2B31">
        <w:t>was it based on traditional criteria like county and municipality splits</w:t>
      </w:r>
      <w:r>
        <w:t xml:space="preserve">; </w:t>
      </w:r>
      <w:r w:rsidRPr="00A7060E">
        <w:t>was it based on process features such as party-line votes</w:t>
      </w:r>
      <w:r w:rsidR="000D5B09">
        <w:t>,</w:t>
      </w:r>
      <w:r w:rsidRPr="00A7060E">
        <w:t xml:space="preserve"> </w:t>
      </w:r>
      <w:r w:rsidR="000D5B09" w:rsidRPr="000D5B09">
        <w:rPr>
          <w:b/>
          <w:bCs/>
        </w:rPr>
        <w:t>no opportunity for</w:t>
      </w:r>
      <w:r w:rsidR="000D5B09" w:rsidRPr="000D5B09">
        <w:rPr>
          <w:b/>
          <w:bCs/>
        </w:rPr>
        <w:t xml:space="preserve"> public comment</w:t>
      </w:r>
      <w:r w:rsidR="000D5B09" w:rsidRPr="00A7060E">
        <w:t xml:space="preserve"> </w:t>
      </w:r>
      <w:r w:rsidRPr="00A7060E">
        <w:t>and little</w:t>
      </w:r>
      <w:r w:rsidR="000D5B09">
        <w:t xml:space="preserve"> </w:t>
      </w:r>
      <w:r w:rsidRPr="00A7060E">
        <w:t>or no opportunity for the minority party to review the plan</w:t>
      </w:r>
      <w:r w:rsidR="000D5B09">
        <w:t>;</w:t>
      </w:r>
      <w:r>
        <w:t xml:space="preserve"> or was it based on some combination of the above considerations</w:t>
      </w:r>
      <w:r w:rsidR="001F2B31" w:rsidRPr="00A7060E">
        <w:t>?</w:t>
      </w:r>
      <w:r w:rsidR="001F2B31" w:rsidRPr="001F2B31">
        <w:t xml:space="preserve"> </w:t>
      </w:r>
      <w:r>
        <w:t xml:space="preserve"> </w:t>
      </w:r>
      <w:r w:rsidR="001F2B31" w:rsidRPr="00312BD6">
        <w:rPr>
          <w:b/>
          <w:bCs/>
        </w:rPr>
        <w:t>If the</w:t>
      </w:r>
      <w:r w:rsidRPr="00312BD6">
        <w:rPr>
          <w:b/>
          <w:bCs/>
        </w:rPr>
        <w:t xml:space="preserve"> court</w:t>
      </w:r>
      <w:r w:rsidR="001F2B31" w:rsidRPr="00312BD6">
        <w:rPr>
          <w:b/>
          <w:bCs/>
        </w:rPr>
        <w:t xml:space="preserve"> voted to uphold a plan, what was the reasoning</w:t>
      </w:r>
      <w:r w:rsidRPr="00312BD6">
        <w:rPr>
          <w:b/>
          <w:bCs/>
        </w:rPr>
        <w:t xml:space="preserve"> of the judges in the majority</w:t>
      </w:r>
      <w:r w:rsidR="001F2B31" w:rsidRPr="00312BD6">
        <w:rPr>
          <w:b/>
          <w:bCs/>
        </w:rPr>
        <w:t>?</w:t>
      </w:r>
      <w:r w:rsidRPr="00312BD6">
        <w:rPr>
          <w:b/>
          <w:bCs/>
        </w:rPr>
        <w:t xml:space="preserve"> </w:t>
      </w:r>
      <w:r w:rsidRPr="00A7060E">
        <w:t xml:space="preserve">In each of these two </w:t>
      </w:r>
      <w:r>
        <w:t>situations</w:t>
      </w:r>
      <w:r w:rsidRPr="00A7060E">
        <w:t xml:space="preserve"> how did judges in the minority explain the reasons for their vote?</w:t>
      </w:r>
      <w:r w:rsidR="001F2B31" w:rsidRPr="001F2B31">
        <w:t xml:space="preserve"> </w:t>
      </w:r>
      <w:r w:rsidR="003F3780">
        <w:t xml:space="preserve"> </w:t>
      </w:r>
    </w:p>
    <w:p w14:paraId="57A72F17" w14:textId="1EB5CE9A" w:rsidR="001F2B31" w:rsidRPr="00312BD6" w:rsidRDefault="00A7060E" w:rsidP="00783955">
      <w:pPr>
        <w:rPr>
          <w:b/>
          <w:bCs/>
        </w:rPr>
      </w:pPr>
      <w:r w:rsidRPr="00312BD6">
        <w:rPr>
          <w:b/>
          <w:bCs/>
        </w:rPr>
        <w:t xml:space="preserve">Similarly, where the state court ended up with responsibility for line drawing for reasons of institutional failure, we examine how the court interpreted the redistricting requirements in their state. </w:t>
      </w:r>
      <w:r w:rsidR="003F3780" w:rsidRPr="00312BD6">
        <w:rPr>
          <w:b/>
          <w:bCs/>
        </w:rPr>
        <w:t xml:space="preserve"> Moreover, we examine the claim that the actions of state court judges will largely be predictable on the basis of their partisanship (in terms of  the party under whose label they ran in states where judges are elected and partisan identities are shown, or in other cases where we use the party of the appointing governor as a proxy for the judge’s partisanship). </w:t>
      </w:r>
    </w:p>
    <w:p w14:paraId="2BDD173C" w14:textId="77777777" w:rsidR="001F2B31" w:rsidRPr="001F2B31" w:rsidRDefault="001F2B31" w:rsidP="00A24153">
      <w:pPr>
        <w:pStyle w:val="Heading1"/>
        <w:numPr>
          <w:ilvl w:val="0"/>
          <w:numId w:val="34"/>
        </w:numPr>
      </w:pPr>
      <w:r w:rsidRPr="001F2B31">
        <w:t xml:space="preserve"> </w:t>
      </w:r>
    </w:p>
    <w:p w14:paraId="5BD124D9" w14:textId="756A485A" w:rsidR="001F2B31" w:rsidRPr="001F2B31" w:rsidRDefault="00F96F63" w:rsidP="00021A5C">
      <w:pPr>
        <w:pStyle w:val="Heading1"/>
      </w:pPr>
      <w:bookmarkStart w:id="2" w:name="_Toc115804295"/>
      <w:r>
        <w:t>BACKGROUND:  FEDERAL COURTS AND PARTISAN GERRYMANDERING</w:t>
      </w:r>
      <w:bookmarkEnd w:id="2"/>
      <w:r>
        <w:t xml:space="preserve">  </w:t>
      </w:r>
    </w:p>
    <w:p w14:paraId="5A078398" w14:textId="7DB85A78" w:rsidR="00E97C9F" w:rsidRPr="000D5B09" w:rsidRDefault="001F2B31" w:rsidP="00E97C9F">
      <w:pPr>
        <w:rPr>
          <w:b/>
          <w:bCs/>
          <w:szCs w:val="24"/>
        </w:rPr>
      </w:pPr>
      <w:r w:rsidRPr="001F2B31">
        <w:t xml:space="preserve">The US Supreme Court </w:t>
      </w:r>
      <w:r w:rsidR="00887CE5">
        <w:t xml:space="preserve">first dealt with </w:t>
      </w:r>
      <w:r w:rsidR="00887CE5" w:rsidRPr="00887CE5">
        <w:rPr>
          <w:b/>
          <w:bCs/>
        </w:rPr>
        <w:t xml:space="preserve">the role of </w:t>
      </w:r>
      <w:r w:rsidRPr="00887CE5">
        <w:rPr>
          <w:b/>
          <w:bCs/>
        </w:rPr>
        <w:t xml:space="preserve"> partisan</w:t>
      </w:r>
      <w:r w:rsidR="00887CE5" w:rsidRPr="00887CE5">
        <w:rPr>
          <w:b/>
          <w:bCs/>
        </w:rPr>
        <w:t>ship in districting</w:t>
      </w:r>
      <w:r w:rsidRPr="001F2B31">
        <w:t xml:space="preserve"> </w:t>
      </w:r>
      <w:r w:rsidR="00887CE5">
        <w:t xml:space="preserve"> </w:t>
      </w:r>
      <w:r w:rsidRPr="001F2B31">
        <w:t>in 1973 in a Connecticut case</w:t>
      </w:r>
      <w:r w:rsidR="00D41D67">
        <w:t>,</w:t>
      </w:r>
      <w:r w:rsidRPr="001F2B31">
        <w:t xml:space="preserve"> </w:t>
      </w:r>
      <w:r w:rsidR="00D41D67" w:rsidRPr="001F2B31">
        <w:rPr>
          <w:i/>
          <w:iCs/>
        </w:rPr>
        <w:t>Gaffney</w:t>
      </w:r>
      <w:r w:rsidR="00D41D67" w:rsidRPr="001F2B31">
        <w:t> </w:t>
      </w:r>
      <w:r w:rsidR="00D41D67" w:rsidRPr="001F2B31">
        <w:rPr>
          <w:i/>
          <w:iCs/>
        </w:rPr>
        <w:t>v.</w:t>
      </w:r>
      <w:r w:rsidR="00D41D67" w:rsidRPr="001F2B31">
        <w:t> </w:t>
      </w:r>
      <w:r w:rsidR="00D41D67" w:rsidRPr="001F2B31">
        <w:rPr>
          <w:i/>
          <w:iCs/>
        </w:rPr>
        <w:t>Cummings (</w:t>
      </w:r>
      <w:r w:rsidR="00D41D67" w:rsidRPr="001F2B31">
        <w:t>412 U.S. 735, 1973)</w:t>
      </w:r>
      <w:r w:rsidR="00D41D67">
        <w:t>,</w:t>
      </w:r>
      <w:r w:rsidR="00D41D67" w:rsidRPr="001F2B31">
        <w:t xml:space="preserve"> </w:t>
      </w:r>
      <w:r w:rsidRPr="001F2B31">
        <w:t xml:space="preserve">in which political data was used to try and balance districts roughly proportional to the statewide political strength of parties </w:t>
      </w:r>
      <w:r w:rsidR="00887CE5" w:rsidRPr="001F2B31">
        <w:t xml:space="preserve">In </w:t>
      </w:r>
      <w:r w:rsidR="00887CE5" w:rsidRPr="001F2B31">
        <w:rPr>
          <w:i/>
          <w:iCs/>
        </w:rPr>
        <w:t>Gaffney</w:t>
      </w:r>
      <w:r w:rsidR="00887CE5" w:rsidRPr="001F2B31">
        <w:t>, the Court ruled that the state legislature did not violate the 14</w:t>
      </w:r>
      <w:r w:rsidR="00887CE5" w:rsidRPr="001F2B31">
        <w:rPr>
          <w:vertAlign w:val="superscript"/>
        </w:rPr>
        <w:t>th</w:t>
      </w:r>
      <w:r w:rsidR="00887CE5" w:rsidRPr="001F2B31">
        <w:t xml:space="preserve"> amendment’s Equal Protection Clause</w:t>
      </w:r>
      <w:r w:rsidR="00887CE5">
        <w:t xml:space="preserve"> </w:t>
      </w:r>
      <w:r w:rsidR="00887CE5" w:rsidRPr="00887CE5">
        <w:rPr>
          <w:b/>
          <w:bCs/>
        </w:rPr>
        <w:t>by taking partisanship into account to represent the parties in a fashion reflective of their electoral strength</w:t>
      </w:r>
      <w:r w:rsidR="00887CE5">
        <w:t xml:space="preserve">. </w:t>
      </w:r>
      <w:r w:rsidR="00887CE5" w:rsidRPr="00887CE5">
        <w:rPr>
          <w:b/>
          <w:bCs/>
          <w:i/>
          <w:iCs/>
        </w:rPr>
        <w:t>Gaffney</w:t>
      </w:r>
      <w:r w:rsidR="00887CE5" w:rsidRPr="00887CE5">
        <w:rPr>
          <w:b/>
          <w:bCs/>
        </w:rPr>
        <w:t xml:space="preserve"> allowed for partisanship to be used in what appeared to be a benevolent fashion, but the </w:t>
      </w:r>
      <w:r w:rsidR="008F4561">
        <w:rPr>
          <w:b/>
          <w:bCs/>
        </w:rPr>
        <w:t xml:space="preserve">continuing </w:t>
      </w:r>
      <w:r w:rsidR="00887CE5" w:rsidRPr="00887CE5">
        <w:rPr>
          <w:b/>
          <w:bCs/>
        </w:rPr>
        <w:t>concern</w:t>
      </w:r>
      <w:r w:rsidR="00E97C9F">
        <w:rPr>
          <w:b/>
          <w:bCs/>
        </w:rPr>
        <w:t xml:space="preserve"> </w:t>
      </w:r>
      <w:r w:rsidR="008F4561">
        <w:rPr>
          <w:b/>
          <w:bCs/>
        </w:rPr>
        <w:t xml:space="preserve">of  good government groups and political parties </w:t>
      </w:r>
      <w:r w:rsidR="00887CE5" w:rsidRPr="00887CE5">
        <w:rPr>
          <w:b/>
          <w:bCs/>
        </w:rPr>
        <w:t>was about the malevolent</w:t>
      </w:r>
      <w:r w:rsidR="00887CE5">
        <w:t xml:space="preserve"> </w:t>
      </w:r>
      <w:r w:rsidR="00887CE5" w:rsidRPr="00E97C9F">
        <w:rPr>
          <w:b/>
          <w:bCs/>
        </w:rPr>
        <w:t xml:space="preserve">uses of partisanship in districting to create political gerrymanders. </w:t>
      </w:r>
      <w:r w:rsidR="00E97C9F">
        <w:rPr>
          <w:b/>
          <w:bCs/>
        </w:rPr>
        <w:t>Post-</w:t>
      </w:r>
      <w:r w:rsidR="00E97C9F" w:rsidRPr="00E97C9F">
        <w:rPr>
          <w:b/>
          <w:bCs/>
          <w:i/>
          <w:iCs/>
        </w:rPr>
        <w:t>Gaffney</w:t>
      </w:r>
      <w:r w:rsidR="00E97C9F">
        <w:rPr>
          <w:b/>
          <w:bCs/>
        </w:rPr>
        <w:t xml:space="preserve"> there were various challenges to plans as partisan gerrymanders, such as </w:t>
      </w:r>
      <w:proofErr w:type="spellStart"/>
      <w:r w:rsidR="00E97C9F" w:rsidRPr="00E97C9F">
        <w:rPr>
          <w:b/>
          <w:bCs/>
          <w:i/>
          <w:iCs/>
          <w:szCs w:val="24"/>
          <w:lang w:val="fr-FR"/>
        </w:rPr>
        <w:t>Badham</w:t>
      </w:r>
      <w:proofErr w:type="spellEnd"/>
      <w:r w:rsidR="00E97C9F" w:rsidRPr="00E97C9F">
        <w:rPr>
          <w:b/>
          <w:bCs/>
          <w:i/>
          <w:iCs/>
          <w:szCs w:val="24"/>
          <w:lang w:val="fr-FR"/>
        </w:rPr>
        <w:t xml:space="preserve"> v. Eu</w:t>
      </w:r>
      <w:r w:rsidR="00E97C9F" w:rsidRPr="00E97C9F">
        <w:rPr>
          <w:b/>
          <w:bCs/>
          <w:szCs w:val="24"/>
          <w:lang w:val="fr-FR"/>
        </w:rPr>
        <w:t xml:space="preserve">, 721 F. 2d 1170 (D. </w:t>
      </w:r>
      <w:proofErr w:type="spellStart"/>
      <w:r w:rsidR="00E97C9F" w:rsidRPr="00E97C9F">
        <w:rPr>
          <w:b/>
          <w:bCs/>
          <w:szCs w:val="24"/>
          <w:lang w:val="fr-FR"/>
        </w:rPr>
        <w:t>Calif</w:t>
      </w:r>
      <w:proofErr w:type="spellEnd"/>
      <w:r w:rsidR="00E97C9F" w:rsidRPr="00E97C9F">
        <w:rPr>
          <w:b/>
          <w:bCs/>
          <w:szCs w:val="24"/>
          <w:lang w:val="fr-FR"/>
        </w:rPr>
        <w:t xml:space="preserve">. </w:t>
      </w:r>
      <w:r w:rsidR="00E97C9F" w:rsidRPr="00E97C9F">
        <w:rPr>
          <w:b/>
          <w:bCs/>
          <w:szCs w:val="24"/>
        </w:rPr>
        <w:t>1983</w:t>
      </w:r>
      <w:r w:rsidR="000D5B09">
        <w:rPr>
          <w:b/>
          <w:bCs/>
          <w:szCs w:val="24"/>
        </w:rPr>
        <w:t>,</w:t>
      </w:r>
      <w:r w:rsidR="000D5B09" w:rsidRPr="000D5B09">
        <w:rPr>
          <w:i/>
          <w:szCs w:val="24"/>
        </w:rPr>
        <w:t xml:space="preserve"> </w:t>
      </w:r>
      <w:r w:rsidR="000D5B09" w:rsidRPr="00F5220F">
        <w:rPr>
          <w:i/>
          <w:szCs w:val="24"/>
        </w:rPr>
        <w:t>cert</w:t>
      </w:r>
      <w:r w:rsidR="000D5B09" w:rsidRPr="00F5220F">
        <w:rPr>
          <w:szCs w:val="24"/>
        </w:rPr>
        <w:t>. denied</w:t>
      </w:r>
      <w:r w:rsidR="000D5B09">
        <w:rPr>
          <w:szCs w:val="24"/>
        </w:rPr>
        <w:t>.</w:t>
      </w:r>
      <w:r w:rsidR="00E97C9F" w:rsidRPr="00E97C9F">
        <w:rPr>
          <w:b/>
          <w:bCs/>
          <w:szCs w:val="24"/>
        </w:rPr>
        <w:t>)</w:t>
      </w:r>
      <w:r w:rsidR="00E97C9F" w:rsidRPr="00F5220F">
        <w:rPr>
          <w:szCs w:val="24"/>
        </w:rPr>
        <w:t xml:space="preserve"> </w:t>
      </w:r>
      <w:r w:rsidR="000D5B09" w:rsidRPr="000D5B09">
        <w:rPr>
          <w:b/>
          <w:bCs/>
          <w:szCs w:val="24"/>
        </w:rPr>
        <w:t>which, like several other cases, was</w:t>
      </w:r>
      <w:r w:rsidR="00E97C9F" w:rsidRPr="000D5B09">
        <w:rPr>
          <w:b/>
          <w:bCs/>
          <w:szCs w:val="24"/>
        </w:rPr>
        <w:t xml:space="preserve"> dismissed for want of a federal claim</w:t>
      </w:r>
      <w:r w:rsidR="000D5B09">
        <w:rPr>
          <w:b/>
          <w:bCs/>
          <w:szCs w:val="24"/>
        </w:rPr>
        <w:t>.</w:t>
      </w:r>
      <w:r w:rsidR="00E97C9F" w:rsidRPr="000D5B09">
        <w:rPr>
          <w:b/>
          <w:bCs/>
          <w:szCs w:val="24"/>
        </w:rPr>
        <w:t xml:space="preserve"> </w:t>
      </w:r>
      <w:r w:rsidR="000D5B09" w:rsidRPr="000D5B09">
        <w:rPr>
          <w:b/>
          <w:bCs/>
          <w:szCs w:val="24"/>
        </w:rPr>
        <w:t xml:space="preserve"> </w:t>
      </w:r>
    </w:p>
    <w:p w14:paraId="34DD6ACB" w14:textId="0022B470" w:rsidR="00E05459" w:rsidRDefault="00887CE5" w:rsidP="00C15383">
      <w:r w:rsidRPr="00E97C9F">
        <w:rPr>
          <w:b/>
          <w:bCs/>
        </w:rPr>
        <w:t>The first hint that federal courts might reign</w:t>
      </w:r>
      <w:r w:rsidRPr="001F2B31">
        <w:t xml:space="preserve"> in egregious manipulation of district lines drawn for political gain</w:t>
      </w:r>
      <w:r w:rsidR="00E97C9F">
        <w:t xml:space="preserve"> came</w:t>
      </w:r>
      <w:r w:rsidRPr="001F2B31">
        <w:t xml:space="preserve"> </w:t>
      </w:r>
      <w:r w:rsidR="00E97C9F">
        <w:t>t</w:t>
      </w:r>
      <w:r>
        <w:t xml:space="preserve">hirteen </w:t>
      </w:r>
      <w:r w:rsidR="001F2B31" w:rsidRPr="001F2B31">
        <w:t xml:space="preserve"> years </w:t>
      </w:r>
      <w:r w:rsidR="008F4561" w:rsidRPr="008F4561">
        <w:rPr>
          <w:b/>
          <w:bCs/>
        </w:rPr>
        <w:t xml:space="preserve">after </w:t>
      </w:r>
      <w:r w:rsidR="008F4561" w:rsidRPr="008F4561">
        <w:rPr>
          <w:b/>
          <w:bCs/>
          <w:i/>
          <w:iCs/>
        </w:rPr>
        <w:t>Gaffney</w:t>
      </w:r>
      <w:r w:rsidR="008F4561">
        <w:t>, in</w:t>
      </w:r>
      <w:r w:rsidR="001F2B31" w:rsidRPr="001F2B31">
        <w:t xml:space="preserve"> </w:t>
      </w:r>
      <w:r w:rsidR="001F2B31" w:rsidRPr="001F2B31">
        <w:rPr>
          <w:i/>
          <w:iCs/>
        </w:rPr>
        <w:t xml:space="preserve">Davis v. Bandemer, </w:t>
      </w:r>
      <w:r w:rsidR="001F2B31" w:rsidRPr="001F2B31">
        <w:t>478 U.S. 109 (1986))</w:t>
      </w:r>
      <w:r w:rsidR="00E97C9F">
        <w:t xml:space="preserve">, </w:t>
      </w:r>
      <w:r w:rsidR="00E97C9F">
        <w:rPr>
          <w:b/>
          <w:bCs/>
        </w:rPr>
        <w:t xml:space="preserve">a challenge to Indian legislative plans </w:t>
      </w:r>
      <w:r w:rsidR="00E97C9F" w:rsidRPr="00E97C9F">
        <w:rPr>
          <w:b/>
          <w:bCs/>
        </w:rPr>
        <w:t>as partisan gerrymanders</w:t>
      </w:r>
      <w:r w:rsidR="00E05459">
        <w:rPr>
          <w:b/>
          <w:bCs/>
        </w:rPr>
        <w:t>.</w:t>
      </w:r>
      <w:r w:rsidR="00E97C9F" w:rsidRPr="00E97C9F">
        <w:rPr>
          <w:b/>
          <w:bCs/>
        </w:rPr>
        <w:t xml:space="preserve"> </w:t>
      </w:r>
      <w:r w:rsidR="001F2B31" w:rsidRPr="001F2B31">
        <w:t xml:space="preserve">In </w:t>
      </w:r>
      <w:r w:rsidR="001F2B31" w:rsidRPr="001F2B31">
        <w:rPr>
          <w:i/>
          <w:iCs/>
        </w:rPr>
        <w:t>Bandemer</w:t>
      </w:r>
      <w:r w:rsidR="001F2B31" w:rsidRPr="001F2B31">
        <w:t xml:space="preserve">, </w:t>
      </w:r>
      <w:r w:rsidR="00A7729D">
        <w:t>the Court’s</w:t>
      </w:r>
      <w:r w:rsidR="001F2B31" w:rsidRPr="001F2B31">
        <w:t xml:space="preserve"> </w:t>
      </w:r>
      <w:r w:rsidR="001F2B31" w:rsidRPr="001F2B31">
        <w:lastRenderedPageBreak/>
        <w:t xml:space="preserve">majority ruled that partisan gerrymandering claims were justiciable in federal courts, </w:t>
      </w:r>
      <w:r w:rsidR="00E97C9F" w:rsidRPr="00E97C9F">
        <w:rPr>
          <w:b/>
          <w:bCs/>
        </w:rPr>
        <w:t>but the Court rejected the claim that the Indiana plans were gerrymanders</w:t>
      </w:r>
      <w:r w:rsidR="008F4561">
        <w:rPr>
          <w:b/>
          <w:bCs/>
        </w:rPr>
        <w:t>,</w:t>
      </w:r>
      <w:r w:rsidR="00E97C9F" w:rsidRPr="00E97C9F">
        <w:rPr>
          <w:b/>
          <w:bCs/>
        </w:rPr>
        <w:t xml:space="preserve"> and seemingly set an impossible threshold for hold a plan to be unconstitutional, namely that the minority be “shut out of” the political process</w:t>
      </w:r>
      <w:r w:rsidR="00D41D67">
        <w:rPr>
          <w:b/>
          <w:bCs/>
        </w:rPr>
        <w:t xml:space="preserve"> </w:t>
      </w:r>
      <w:r w:rsidR="00D41D67" w:rsidRPr="00D41D67">
        <w:rPr>
          <w:b/>
          <w:bCs/>
          <w:color w:val="FF0000"/>
        </w:rPr>
        <w:t>CITE NEEDED</w:t>
      </w:r>
      <w:r w:rsidR="00E97C9F">
        <w:t xml:space="preserve">. </w:t>
      </w:r>
    </w:p>
    <w:p w14:paraId="5D06F003" w14:textId="7B65A3BA" w:rsidR="00214714" w:rsidRDefault="00E97C9F" w:rsidP="00C15383">
      <w:r w:rsidRPr="008F4561">
        <w:rPr>
          <w:b/>
          <w:bCs/>
        </w:rPr>
        <w:t>That high bar did not prevent new challenges to alleged partisan gerrymanders being brought in federal courts</w:t>
      </w:r>
      <w:r w:rsidR="008F4561" w:rsidRPr="008F4561">
        <w:rPr>
          <w:b/>
          <w:bCs/>
        </w:rPr>
        <w:t xml:space="preserve"> (see e.g., </w:t>
      </w:r>
      <w:r w:rsidR="008F4561" w:rsidRPr="008F4561">
        <w:rPr>
          <w:b/>
          <w:bCs/>
          <w:i/>
          <w:iCs/>
          <w:szCs w:val="24"/>
        </w:rPr>
        <w:t>Republican Party v. Martin</w:t>
      </w:r>
      <w:r w:rsidR="008F4561" w:rsidRPr="008F4561">
        <w:rPr>
          <w:b/>
          <w:bCs/>
          <w:szCs w:val="24"/>
        </w:rPr>
        <w:t xml:space="preserve"> 980 F2d 943 (4</w:t>
      </w:r>
      <w:r w:rsidR="008F4561" w:rsidRPr="008F4561">
        <w:rPr>
          <w:b/>
          <w:bCs/>
          <w:szCs w:val="24"/>
          <w:vertAlign w:val="superscript"/>
        </w:rPr>
        <w:t>th</w:t>
      </w:r>
      <w:r w:rsidR="008F4561" w:rsidRPr="008F4561">
        <w:rPr>
          <w:b/>
          <w:bCs/>
          <w:szCs w:val="24"/>
        </w:rPr>
        <w:t xml:space="preserve"> Cir. 1992))</w:t>
      </w:r>
      <w:r w:rsidR="00A24153">
        <w:rPr>
          <w:b/>
          <w:bCs/>
        </w:rPr>
        <w:t xml:space="preserve"> but again lower courts </w:t>
      </w:r>
      <w:r w:rsidR="00D41D67">
        <w:rPr>
          <w:b/>
          <w:bCs/>
        </w:rPr>
        <w:t xml:space="preserve">ultimately </w:t>
      </w:r>
      <w:r w:rsidR="00A24153">
        <w:rPr>
          <w:b/>
          <w:bCs/>
        </w:rPr>
        <w:t xml:space="preserve">rejected partisan gerrymandering claims.  </w:t>
      </w:r>
      <w:r w:rsidR="001F2B31" w:rsidRPr="001F2B31">
        <w:t xml:space="preserve">Eighteen years after </w:t>
      </w:r>
      <w:r w:rsidR="001F2B31" w:rsidRPr="00E05459">
        <w:rPr>
          <w:i/>
          <w:iCs/>
        </w:rPr>
        <w:t>Bandemer</w:t>
      </w:r>
      <w:r w:rsidR="001F2B31" w:rsidRPr="001F2B31">
        <w:t xml:space="preserve">, </w:t>
      </w:r>
      <w:r w:rsidR="00E05459">
        <w:t xml:space="preserve">in a case </w:t>
      </w:r>
      <w:r w:rsidR="00E05459" w:rsidRPr="001F2B31">
        <w:t>from Pennsylvania</w:t>
      </w:r>
      <w:r w:rsidR="00E05459">
        <w:t>,</w:t>
      </w:r>
      <w:r w:rsidR="00E05459" w:rsidRPr="001F2B31">
        <w:t xml:space="preserve"> </w:t>
      </w:r>
      <w:proofErr w:type="spellStart"/>
      <w:r w:rsidR="00E05459" w:rsidRPr="001F2B31">
        <w:rPr>
          <w:i/>
          <w:iCs/>
        </w:rPr>
        <w:t>Vieth</w:t>
      </w:r>
      <w:proofErr w:type="spellEnd"/>
      <w:r w:rsidR="00E05459" w:rsidRPr="001F2B31">
        <w:rPr>
          <w:i/>
          <w:iCs/>
        </w:rPr>
        <w:t xml:space="preserve"> v. </w:t>
      </w:r>
      <w:proofErr w:type="spellStart"/>
      <w:r w:rsidR="00E05459" w:rsidRPr="001F2B31">
        <w:rPr>
          <w:i/>
          <w:iCs/>
        </w:rPr>
        <w:t>Jubelirer</w:t>
      </w:r>
      <w:proofErr w:type="spellEnd"/>
      <w:r w:rsidR="00E05459" w:rsidRPr="001F2B31">
        <w:t xml:space="preserve"> 541 U.S. 267 (2004)</w:t>
      </w:r>
      <w:r w:rsidR="00E05459">
        <w:t xml:space="preserve"> that lacked a majority opinion,</w:t>
      </w:r>
      <w:r w:rsidR="00A24153">
        <w:t xml:space="preserve"> the issue was again brought before the US  Supreme </w:t>
      </w:r>
      <w:r w:rsidR="001F2B31" w:rsidRPr="001F2B31">
        <w:t>Court</w:t>
      </w:r>
      <w:r w:rsidR="00A24153">
        <w:t>, and it again</w:t>
      </w:r>
      <w:r w:rsidR="00E05459">
        <w:t xml:space="preserve"> </w:t>
      </w:r>
      <w:r w:rsidR="00E05459" w:rsidRPr="00E05459">
        <w:rPr>
          <w:b/>
          <w:bCs/>
        </w:rPr>
        <w:t>rejected</w:t>
      </w:r>
      <w:r w:rsidR="001F2B31" w:rsidRPr="00E05459">
        <w:rPr>
          <w:b/>
          <w:bCs/>
        </w:rPr>
        <w:t xml:space="preserve"> </w:t>
      </w:r>
      <w:r w:rsidRPr="00E05459">
        <w:rPr>
          <w:b/>
          <w:bCs/>
        </w:rPr>
        <w:t xml:space="preserve">a </w:t>
      </w:r>
      <w:r w:rsidR="00E05459" w:rsidRPr="00E05459">
        <w:rPr>
          <w:b/>
          <w:bCs/>
        </w:rPr>
        <w:t>partisan gerrymandering claim</w:t>
      </w:r>
      <w:r w:rsidR="00312BD6">
        <w:t>.</w:t>
      </w:r>
      <w:r w:rsidR="00E05459">
        <w:t xml:space="preserve"> </w:t>
      </w:r>
      <w:r w:rsidR="00312BD6">
        <w:rPr>
          <w:b/>
          <w:bCs/>
        </w:rPr>
        <w:t>B</w:t>
      </w:r>
      <w:r w:rsidR="00E05459" w:rsidRPr="00E05459">
        <w:rPr>
          <w:b/>
          <w:bCs/>
        </w:rPr>
        <w:t xml:space="preserve">ut </w:t>
      </w:r>
      <w:r w:rsidR="00312BD6">
        <w:rPr>
          <w:b/>
          <w:bCs/>
        </w:rPr>
        <w:t xml:space="preserve">now </w:t>
      </w:r>
      <w:r w:rsidR="00E05459" w:rsidRPr="00E05459">
        <w:rPr>
          <w:b/>
          <w:bCs/>
        </w:rPr>
        <w:t xml:space="preserve">there were </w:t>
      </w:r>
      <w:r w:rsidR="00312BD6">
        <w:rPr>
          <w:b/>
          <w:bCs/>
        </w:rPr>
        <w:t xml:space="preserve">clear </w:t>
      </w:r>
      <w:r w:rsidR="00E05459" w:rsidRPr="00E05459">
        <w:rPr>
          <w:b/>
          <w:bCs/>
        </w:rPr>
        <w:t xml:space="preserve">signs that the Court was rethinking the issue of the justiciability of </w:t>
      </w:r>
      <w:r w:rsidR="001F2B31" w:rsidRPr="00E05459">
        <w:rPr>
          <w:b/>
          <w:bCs/>
        </w:rPr>
        <w:t xml:space="preserve"> </w:t>
      </w:r>
      <w:r w:rsidR="00E05459" w:rsidRPr="00E05459">
        <w:rPr>
          <w:b/>
          <w:bCs/>
        </w:rPr>
        <w:t>partisan gerrymandering.</w:t>
      </w:r>
      <w:r w:rsidR="00E05459">
        <w:t xml:space="preserve"> </w:t>
      </w:r>
      <w:r>
        <w:t xml:space="preserve"> </w:t>
      </w:r>
      <w:r w:rsidR="001F2B31" w:rsidRPr="001F2B31">
        <w:t>Justice Scalia, writing for a plurality</w:t>
      </w:r>
      <w:r w:rsidR="00E05459" w:rsidRPr="00E05459">
        <w:rPr>
          <w:i/>
          <w:iCs/>
        </w:rPr>
        <w:t xml:space="preserve"> </w:t>
      </w:r>
      <w:r w:rsidR="00E05459" w:rsidRPr="001F2B31">
        <w:rPr>
          <w:i/>
          <w:iCs/>
        </w:rPr>
        <w:t>Id.</w:t>
      </w:r>
      <w:r w:rsidR="00E05459" w:rsidRPr="001F2B31">
        <w:t>, at 306-307</w:t>
      </w:r>
      <w:r w:rsidR="001F2B31" w:rsidRPr="001F2B31">
        <w:t>, would have held that there was no justiciable claim because there was no “judicially discernible and manageable standard” by which the Court could decide when a plan went from being constitutional to unconstitutional</w:t>
      </w:r>
      <w:r w:rsidR="00E05459">
        <w:t>.  His view</w:t>
      </w:r>
      <w:r w:rsidR="001F2B31" w:rsidRPr="001F2B31">
        <w:t xml:space="preserve"> would have overturn</w:t>
      </w:r>
      <w:r w:rsidR="00E05459">
        <w:t>ed</w:t>
      </w:r>
      <w:r w:rsidR="001F2B31" w:rsidRPr="001F2B31">
        <w:t xml:space="preserve"> </w:t>
      </w:r>
      <w:r w:rsidR="001F2B31" w:rsidRPr="001F2B31">
        <w:rPr>
          <w:i/>
          <w:iCs/>
        </w:rPr>
        <w:t>Bandemer</w:t>
      </w:r>
      <w:r w:rsidR="001F2B31" w:rsidRPr="001F2B31">
        <w:t xml:space="preserve">. </w:t>
      </w:r>
      <w:r w:rsidR="008F4561" w:rsidRPr="001F2B31">
        <w:t xml:space="preserve">Justice Kennedy concurred with </w:t>
      </w:r>
      <w:r w:rsidR="008F4561">
        <w:t>the</w:t>
      </w:r>
      <w:r w:rsidR="008F4561" w:rsidRPr="001F2B31">
        <w:t xml:space="preserve"> </w:t>
      </w:r>
      <w:r w:rsidR="008F4561" w:rsidRPr="008F4561">
        <w:rPr>
          <w:b/>
          <w:bCs/>
        </w:rPr>
        <w:t>plurality</w:t>
      </w:r>
      <w:r w:rsidR="008F4561" w:rsidRPr="001F2B31">
        <w:t xml:space="preserve"> that the appellants’ complaint be dismissed because the “proposed standards each have their own deficiencies” </w:t>
      </w:r>
      <w:r w:rsidR="008F4561">
        <w:t xml:space="preserve"> </w:t>
      </w:r>
      <w:r w:rsidR="008F4561" w:rsidRPr="001F2B31">
        <w:rPr>
          <w:i/>
          <w:iCs/>
        </w:rPr>
        <w:t>Id.</w:t>
      </w:r>
      <w:r w:rsidR="008F4561" w:rsidRPr="001F2B31">
        <w:t>, at 267, 269</w:t>
      </w:r>
      <w:r w:rsidR="00214714">
        <w:t>,</w:t>
      </w:r>
      <w:r w:rsidR="008F4561">
        <w:rPr>
          <w:i/>
          <w:iCs/>
        </w:rPr>
        <w:t xml:space="preserve"> </w:t>
      </w:r>
      <w:r w:rsidR="008F4561" w:rsidRPr="001F2B31">
        <w:t xml:space="preserve"> but left </w:t>
      </w:r>
      <w:r w:rsidR="008F4561" w:rsidRPr="000D5B09">
        <w:rPr>
          <w:b/>
          <w:bCs/>
        </w:rPr>
        <w:t>o</w:t>
      </w:r>
      <w:r w:rsidR="000D5B09" w:rsidRPr="000D5B09">
        <w:rPr>
          <w:b/>
          <w:bCs/>
        </w:rPr>
        <w:t>pen</w:t>
      </w:r>
      <w:r w:rsidR="000D5B09">
        <w:t xml:space="preserve"> </w:t>
      </w:r>
      <w:r w:rsidR="008F4561" w:rsidRPr="001F2B31">
        <w:t>the possibility that a manageable standard might be established.</w:t>
      </w:r>
      <w:r w:rsidR="008F4561" w:rsidRPr="001F2B31">
        <w:rPr>
          <w:vertAlign w:val="superscript"/>
        </w:rPr>
        <w:footnoteReference w:id="7"/>
      </w:r>
      <w:r w:rsidR="008F4561" w:rsidRPr="001F2B31">
        <w:t xml:space="preserve"> </w:t>
      </w:r>
      <w:r w:rsidR="001F2B31" w:rsidRPr="001F2B31">
        <w:t xml:space="preserve">Three justices </w:t>
      </w:r>
      <w:r w:rsidR="00E05459">
        <w:t xml:space="preserve">in </w:t>
      </w:r>
      <w:proofErr w:type="spellStart"/>
      <w:r w:rsidR="00E05459" w:rsidRPr="00E05459">
        <w:rPr>
          <w:i/>
          <w:iCs/>
        </w:rPr>
        <w:t>Vieth</w:t>
      </w:r>
      <w:proofErr w:type="spellEnd"/>
      <w:r w:rsidR="00E05459">
        <w:t xml:space="preserve"> </w:t>
      </w:r>
      <w:r w:rsidR="001F2B31" w:rsidRPr="001F2B31">
        <w:t xml:space="preserve">(Breyer, Souter, and Stevens) wrote separate dissents, each proposing their own standard for adjudicating partisan gerrymandering claims. </w:t>
      </w:r>
      <w:r w:rsidR="00E05459">
        <w:t>A few years later,</w:t>
      </w:r>
      <w:r w:rsidR="001F2B31" w:rsidRPr="001F2B31">
        <w:t xml:space="preserve"> </w:t>
      </w:r>
      <w:r w:rsidR="00245F35" w:rsidRPr="001F2B31">
        <w:t xml:space="preserve">in </w:t>
      </w:r>
      <w:r w:rsidR="00245F35" w:rsidRPr="001F2B31">
        <w:rPr>
          <w:i/>
          <w:iCs/>
        </w:rPr>
        <w:t xml:space="preserve">LULAC v. Perry </w:t>
      </w:r>
      <w:r w:rsidR="00245F35" w:rsidRPr="001F2B31">
        <w:t>548 U.S. 399 (2006)</w:t>
      </w:r>
      <w:r w:rsidR="00245F35">
        <w:t xml:space="preserve">, </w:t>
      </w:r>
      <w:r w:rsidR="001F2B31" w:rsidRPr="001F2B31">
        <w:t>the Court heard a challenge to the mid-decade redistricting scheme by the Texas legislature</w:t>
      </w:r>
      <w:r w:rsidR="00E05459">
        <w:t xml:space="preserve"> </w:t>
      </w:r>
      <w:r w:rsidR="001F2B31" w:rsidRPr="001F2B31">
        <w:t xml:space="preserve"> but </w:t>
      </w:r>
      <w:r w:rsidR="00E05459">
        <w:t>again rejected claims that the plans was a gerrymander</w:t>
      </w:r>
      <w:r w:rsidR="00245F35">
        <w:t xml:space="preserve">. </w:t>
      </w:r>
      <w:r w:rsidR="00245F35">
        <w:rPr>
          <w:b/>
          <w:bCs/>
        </w:rPr>
        <w:t>A</w:t>
      </w:r>
      <w:r w:rsidR="00245F35" w:rsidRPr="00245F35">
        <w:rPr>
          <w:b/>
          <w:bCs/>
        </w:rPr>
        <w:t>lthough some Justices expressed the view that a manageable standard combining partisan symmetry approaches with other measures might yet be contrived</w:t>
      </w:r>
      <w:r w:rsidR="00245F35">
        <w:t>,</w:t>
      </w:r>
      <w:r w:rsidR="00245F35">
        <w:rPr>
          <w:rStyle w:val="FootnoteReference"/>
        </w:rPr>
        <w:footnoteReference w:id="8"/>
      </w:r>
      <w:r w:rsidR="00E05459">
        <w:t xml:space="preserve"> the Court, </w:t>
      </w:r>
      <w:r w:rsidR="00E05459" w:rsidRPr="001F2B31">
        <w:t xml:space="preserve">quoting </w:t>
      </w:r>
      <w:r w:rsidR="00E05459" w:rsidRPr="001F2B31">
        <w:rPr>
          <w:i/>
          <w:iCs/>
        </w:rPr>
        <w:t>Bandemer</w:t>
      </w:r>
      <w:r w:rsidR="00E05459">
        <w:rPr>
          <w:i/>
          <w:iCs/>
        </w:rPr>
        <w:t xml:space="preserve">, </w:t>
      </w:r>
      <w:r w:rsidR="00E05459" w:rsidRPr="00E05459">
        <w:t>reiterated that</w:t>
      </w:r>
      <w:r w:rsidR="00E05459" w:rsidRPr="001F2B31">
        <w:t xml:space="preserve"> </w:t>
      </w:r>
      <w:r w:rsidR="008F4561">
        <w:t>“‘</w:t>
      </w:r>
      <w:r w:rsidR="001F2B31" w:rsidRPr="001F2B31">
        <w:t>Fairness</w:t>
      </w:r>
      <w:r w:rsidR="008F4561">
        <w:t>’</w:t>
      </w:r>
      <w:r w:rsidR="001F2B31" w:rsidRPr="001F2B31">
        <w:t xml:space="preserve"> is not a judicially manageable standard</w:t>
      </w:r>
      <w:r w:rsidR="008F4561">
        <w:t>.”</w:t>
      </w:r>
      <w:r w:rsidR="00E05459">
        <w:t xml:space="preserve"> </w:t>
      </w:r>
      <w:r w:rsidR="00214714" w:rsidRPr="00214714">
        <w:rPr>
          <w:b/>
          <w:bCs/>
          <w:color w:val="FF0000"/>
        </w:rPr>
        <w:t xml:space="preserve">JONATHAN IS THIS </w:t>
      </w:r>
      <w:r w:rsidR="007D676A">
        <w:rPr>
          <w:b/>
          <w:bCs/>
          <w:color w:val="FF0000"/>
        </w:rPr>
        <w:t>a cite to</w:t>
      </w:r>
      <w:r w:rsidR="00214714" w:rsidRPr="00214714">
        <w:rPr>
          <w:b/>
          <w:bCs/>
          <w:color w:val="FF0000"/>
        </w:rPr>
        <w:t xml:space="preserve"> </w:t>
      </w:r>
      <w:r w:rsidR="007D676A">
        <w:rPr>
          <w:b/>
          <w:bCs/>
          <w:color w:val="FF0000"/>
        </w:rPr>
        <w:t xml:space="preserve"> </w:t>
      </w:r>
      <w:r w:rsidR="00214714" w:rsidRPr="00214714">
        <w:rPr>
          <w:b/>
          <w:bCs/>
          <w:color w:val="FF0000"/>
        </w:rPr>
        <w:t xml:space="preserve"> VIETH OR </w:t>
      </w:r>
      <w:r w:rsidR="007D676A">
        <w:rPr>
          <w:b/>
          <w:bCs/>
          <w:color w:val="FF0000"/>
        </w:rPr>
        <w:t>is it to</w:t>
      </w:r>
      <w:r w:rsidR="00214714" w:rsidRPr="00214714">
        <w:rPr>
          <w:b/>
          <w:bCs/>
          <w:color w:val="FF0000"/>
        </w:rPr>
        <w:t xml:space="preserve"> LULAC</w:t>
      </w:r>
      <w:r w:rsidR="007D676A">
        <w:rPr>
          <w:b/>
          <w:bCs/>
          <w:color w:val="FF0000"/>
        </w:rPr>
        <w:t>?</w:t>
      </w:r>
      <w:r w:rsidR="00214714" w:rsidRPr="00214714">
        <w:rPr>
          <w:color w:val="FF0000"/>
        </w:rPr>
        <w:t xml:space="preserve"> </w:t>
      </w:r>
    </w:p>
    <w:p w14:paraId="6BC37A60" w14:textId="1D765AC0" w:rsidR="001F2B31" w:rsidRPr="001F2B31" w:rsidRDefault="00214714" w:rsidP="00214714">
      <w:r>
        <w:t>However, rather than giving up hope post-</w:t>
      </w:r>
      <w:r w:rsidRPr="00600CB5">
        <w:rPr>
          <w:i/>
          <w:iCs/>
        </w:rPr>
        <w:t>LULAC</w:t>
      </w:r>
      <w:r>
        <w:t xml:space="preserve"> </w:t>
      </w:r>
      <w:r w:rsidR="00245F35">
        <w:t xml:space="preserve"> </w:t>
      </w:r>
      <w:r>
        <w:t xml:space="preserve">there was a spate of work by lawyers, </w:t>
      </w:r>
      <w:r w:rsidR="001F2B31" w:rsidRPr="001F2B31">
        <w:t xml:space="preserve"> social </w:t>
      </w:r>
      <w:proofErr w:type="gramStart"/>
      <w:r w:rsidR="001F2B31" w:rsidRPr="001F2B31">
        <w:t>scien</w:t>
      </w:r>
      <w:r>
        <w:t>tists</w:t>
      </w:r>
      <w:proofErr w:type="gramEnd"/>
      <w:r>
        <w:t xml:space="preserve"> and other concerned scholars, </w:t>
      </w:r>
      <w:r w:rsidR="00312BD6">
        <w:t xml:space="preserve">including </w:t>
      </w:r>
      <w:r>
        <w:t>computer scientists, offering new ways of measuring gerrymandering (or ways to defend previously rejected metrics) to offer to federal courts.</w:t>
      </w:r>
      <w:r w:rsidR="001F2B31" w:rsidRPr="001F2B31">
        <w:t xml:space="preserve"> </w:t>
      </w:r>
      <w:r w:rsidR="00A24153" w:rsidRPr="00600CB5">
        <w:rPr>
          <w:b/>
          <w:bCs/>
        </w:rPr>
        <w:t>And cases challenging plans as partisan gerrymanders</w:t>
      </w:r>
      <w:r w:rsidR="00600CB5" w:rsidRPr="00600CB5">
        <w:rPr>
          <w:b/>
          <w:bCs/>
        </w:rPr>
        <w:t xml:space="preserve"> continued to be filed</w:t>
      </w:r>
      <w:r w:rsidR="00CE6272">
        <w:rPr>
          <w:b/>
          <w:bCs/>
        </w:rPr>
        <w:t xml:space="preserve"> </w:t>
      </w:r>
      <w:r w:rsidR="00CE6272">
        <w:rPr>
          <w:b/>
          <w:bCs/>
        </w:rPr>
        <w:lastRenderedPageBreak/>
        <w:t>in federal courts</w:t>
      </w:r>
      <w:r w:rsidR="00A24153" w:rsidRPr="00600CB5">
        <w:rPr>
          <w:b/>
          <w:bCs/>
        </w:rPr>
        <w:t xml:space="preserve">.  After 30+ years of unsuccessful challenges at the trial court level, </w:t>
      </w:r>
      <w:r w:rsidRPr="00600CB5">
        <w:rPr>
          <w:b/>
          <w:bCs/>
        </w:rPr>
        <w:t xml:space="preserve"> </w:t>
      </w:r>
      <w:r w:rsidR="00600CB5" w:rsidRPr="00600CB5">
        <w:rPr>
          <w:b/>
          <w:bCs/>
        </w:rPr>
        <w:t>t</w:t>
      </w:r>
      <w:r w:rsidR="00600CB5">
        <w:rPr>
          <w:b/>
          <w:bCs/>
        </w:rPr>
        <w:t>hree</w:t>
      </w:r>
      <w:r w:rsidR="00A24153" w:rsidRPr="00600CB5">
        <w:rPr>
          <w:b/>
          <w:bCs/>
        </w:rPr>
        <w:t xml:space="preserve"> </w:t>
      </w:r>
      <w:r w:rsidR="00600CB5">
        <w:rPr>
          <w:b/>
          <w:bCs/>
        </w:rPr>
        <w:t xml:space="preserve">federal </w:t>
      </w:r>
      <w:r w:rsidR="00A24153" w:rsidRPr="00600CB5">
        <w:rPr>
          <w:b/>
          <w:bCs/>
        </w:rPr>
        <w:t xml:space="preserve">trial courts, one in Wisconsin </w:t>
      </w:r>
      <w:r w:rsidR="00600CB5" w:rsidRPr="00600CB5">
        <w:rPr>
          <w:b/>
          <w:bCs/>
          <w:color w:val="FF0000"/>
        </w:rPr>
        <w:t>CITE NEEDED</w:t>
      </w:r>
      <w:r w:rsidR="00600CB5">
        <w:rPr>
          <w:b/>
          <w:bCs/>
          <w:color w:val="FF0000"/>
        </w:rPr>
        <w:t>,</w:t>
      </w:r>
      <w:r w:rsidR="00A24153" w:rsidRPr="00600CB5">
        <w:rPr>
          <w:b/>
          <w:bCs/>
        </w:rPr>
        <w:t xml:space="preserve"> one in</w:t>
      </w:r>
      <w:r w:rsidR="00600CB5">
        <w:rPr>
          <w:b/>
          <w:bCs/>
        </w:rPr>
        <w:t xml:space="preserve"> North Carolina  </w:t>
      </w:r>
      <w:r w:rsidR="00600CB5" w:rsidRPr="00600CB5">
        <w:rPr>
          <w:b/>
          <w:bCs/>
          <w:color w:val="FF0000"/>
        </w:rPr>
        <w:t>CITE NEEDED</w:t>
      </w:r>
      <w:r w:rsidR="00600CB5">
        <w:rPr>
          <w:b/>
          <w:bCs/>
          <w:color w:val="FF0000"/>
        </w:rPr>
        <w:t xml:space="preserve">, </w:t>
      </w:r>
      <w:r w:rsidR="00600CB5" w:rsidRPr="00600CB5">
        <w:rPr>
          <w:b/>
          <w:bCs/>
        </w:rPr>
        <w:t xml:space="preserve">and one in Maryland </w:t>
      </w:r>
      <w:r w:rsidR="00600CB5" w:rsidRPr="00600CB5">
        <w:rPr>
          <w:b/>
          <w:bCs/>
          <w:color w:val="FF0000"/>
        </w:rPr>
        <w:t>CITE NEEDED</w:t>
      </w:r>
      <w:r w:rsidR="00600CB5" w:rsidRPr="00600CB5">
        <w:rPr>
          <w:b/>
          <w:bCs/>
        </w:rPr>
        <w:t xml:space="preserve"> </w:t>
      </w:r>
      <w:r w:rsidR="00600CB5" w:rsidRPr="00600CB5">
        <w:rPr>
          <w:b/>
          <w:bCs/>
        </w:rPr>
        <w:t>found proposed plans to be unconstitutional partisan gerrymanders.</w:t>
      </w:r>
      <w:r w:rsidR="00600CB5">
        <w:rPr>
          <w:b/>
          <w:bCs/>
          <w:color w:val="FF0000"/>
        </w:rPr>
        <w:t xml:space="preserve">  </w:t>
      </w:r>
      <w:r w:rsidR="00600CB5" w:rsidRPr="00600CB5">
        <w:rPr>
          <w:b/>
          <w:bCs/>
        </w:rPr>
        <w:t>The</w:t>
      </w:r>
      <w:r w:rsidR="00600CB5">
        <w:rPr>
          <w:b/>
          <w:bCs/>
        </w:rPr>
        <w:t xml:space="preserve">se cases were appealed to </w:t>
      </w:r>
      <w:r w:rsidR="00600CB5" w:rsidRPr="00600CB5">
        <w:rPr>
          <w:b/>
          <w:bCs/>
        </w:rPr>
        <w:t xml:space="preserve"> </w:t>
      </w:r>
      <w:r w:rsidR="00600CB5">
        <w:rPr>
          <w:b/>
          <w:bCs/>
        </w:rPr>
        <w:t>the</w:t>
      </w:r>
      <w:r w:rsidR="00600CB5" w:rsidRPr="00600CB5">
        <w:rPr>
          <w:b/>
          <w:bCs/>
        </w:rPr>
        <w:t xml:space="preserve"> </w:t>
      </w:r>
      <w:r w:rsidR="00600CB5">
        <w:rPr>
          <w:b/>
          <w:bCs/>
        </w:rPr>
        <w:t xml:space="preserve"> </w:t>
      </w:r>
      <w:r w:rsidR="00600CB5" w:rsidRPr="00600CB5">
        <w:rPr>
          <w:b/>
          <w:bCs/>
        </w:rPr>
        <w:t>Supreme Court</w:t>
      </w:r>
      <w:r w:rsidR="00600CB5">
        <w:rPr>
          <w:b/>
          <w:bCs/>
        </w:rPr>
        <w:t>, which issues a definitive ruling</w:t>
      </w:r>
      <w:r w:rsidR="00600CB5" w:rsidRPr="00600CB5">
        <w:rPr>
          <w:b/>
          <w:bCs/>
        </w:rPr>
        <w:t xml:space="preserve"> that focused on the challenged North Carolina map</w:t>
      </w:r>
      <w:r w:rsidR="00600CB5">
        <w:rPr>
          <w:b/>
          <w:bCs/>
        </w:rPr>
        <w:t xml:space="preserve"> </w:t>
      </w:r>
      <w:r w:rsidR="00600CB5">
        <w:rPr>
          <w:b/>
          <w:bCs/>
          <w:color w:val="FF0000"/>
        </w:rPr>
        <w:t xml:space="preserve"> </w:t>
      </w:r>
      <w:r w:rsidR="00600CB5" w:rsidRPr="00B87D9E">
        <w:rPr>
          <w:b/>
          <w:bCs/>
        </w:rPr>
        <w:t xml:space="preserve">but which </w:t>
      </w:r>
      <w:r w:rsidR="00B87D9E" w:rsidRPr="00B87D9E">
        <w:rPr>
          <w:b/>
          <w:bCs/>
        </w:rPr>
        <w:t xml:space="preserve">effectively </w:t>
      </w:r>
      <w:r w:rsidR="00600CB5" w:rsidRPr="00B87D9E">
        <w:rPr>
          <w:b/>
          <w:bCs/>
        </w:rPr>
        <w:t xml:space="preserve">ended all </w:t>
      </w:r>
      <w:r w:rsidR="00600CB5">
        <w:t>hope for a federal court rule in policing partisan gerrymandering</w:t>
      </w:r>
      <w:r w:rsidR="00600CB5">
        <w:t>.</w:t>
      </w:r>
      <w:r w:rsidR="00600CB5">
        <w:t xml:space="preserve"> </w:t>
      </w:r>
      <w:r w:rsidR="001F2B31" w:rsidRPr="001F2B31">
        <w:t>In a 5-4 opinion</w:t>
      </w:r>
      <w:r w:rsidR="00600CB5">
        <w:t xml:space="preserve"> in </w:t>
      </w:r>
      <w:r w:rsidR="00600CB5" w:rsidRPr="00600CB5">
        <w:rPr>
          <w:i/>
          <w:iCs/>
        </w:rPr>
        <w:t xml:space="preserve"> </w:t>
      </w:r>
      <w:r w:rsidR="00600CB5" w:rsidRPr="001F2B31">
        <w:rPr>
          <w:i/>
          <w:iCs/>
        </w:rPr>
        <w:t>Rucho v. Common Cause</w:t>
      </w:r>
      <w:r w:rsidR="00600CB5" w:rsidRPr="001F2B31">
        <w:t>, 139 S. Ct. 2484, 2506 (2019)</w:t>
      </w:r>
      <w:r w:rsidR="001F2B31" w:rsidRPr="001F2B31">
        <w:t>, with Justice Kagan dissenting, joined by Justices Ginsberg, Breyer, and Sotomayor</w:t>
      </w:r>
      <w:r w:rsidR="007D676A">
        <w:t xml:space="preserve"> in dissent</w:t>
      </w:r>
      <w:r w:rsidR="001F2B31" w:rsidRPr="001F2B31">
        <w:t xml:space="preserve">, the Court </w:t>
      </w:r>
      <w:r>
        <w:t xml:space="preserve">majority </w:t>
      </w:r>
      <w:r w:rsidR="001F2B31" w:rsidRPr="001F2B31">
        <w:t xml:space="preserve">took away the ability to bring suit </w:t>
      </w:r>
      <w:r>
        <w:t xml:space="preserve"> against partisan gerrymandering </w:t>
      </w:r>
      <w:r w:rsidR="001F2B31" w:rsidRPr="001F2B31">
        <w:t>in federal court</w:t>
      </w:r>
      <w:r>
        <w:t xml:space="preserve">.  </w:t>
      </w:r>
      <w:r w:rsidR="008E3B2E" w:rsidRPr="008E3B2E">
        <w:rPr>
          <w:b/>
          <w:bCs/>
          <w:i/>
          <w:iCs/>
        </w:rPr>
        <w:t>Bandemer</w:t>
      </w:r>
      <w:r w:rsidR="008E3B2E" w:rsidRPr="008E3B2E">
        <w:rPr>
          <w:b/>
          <w:bCs/>
        </w:rPr>
        <w:t xml:space="preserve"> was overruled</w:t>
      </w:r>
      <w:r w:rsidR="00600CB5" w:rsidRPr="00600CB5">
        <w:rPr>
          <w:b/>
          <w:bCs/>
        </w:rPr>
        <w:t xml:space="preserve"> </w:t>
      </w:r>
      <w:r w:rsidR="00600CB5">
        <w:rPr>
          <w:b/>
          <w:bCs/>
        </w:rPr>
        <w:t xml:space="preserve">in that </w:t>
      </w:r>
      <w:r w:rsidR="00600CB5" w:rsidRPr="008E3B2E">
        <w:rPr>
          <w:b/>
          <w:bCs/>
        </w:rPr>
        <w:t>the justiciability of partisan gerrymandering claims was eliminated</w:t>
      </w:r>
      <w:r w:rsidR="00600CB5">
        <w:rPr>
          <w:b/>
          <w:bCs/>
        </w:rPr>
        <w:t>, and the lower court findings of unconstitutional partisan gerrymandering were reversed</w:t>
      </w:r>
      <w:r w:rsidR="008E3B2E" w:rsidRPr="008E3B2E">
        <w:rPr>
          <w:b/>
          <w:bCs/>
        </w:rPr>
        <w:t xml:space="preserve">. </w:t>
      </w:r>
      <w:r w:rsidRPr="008E3B2E">
        <w:rPr>
          <w:b/>
          <w:bCs/>
        </w:rPr>
        <w:t>The ruling explicitly rejected all of the possible avenues for bringing a partisan gerrymandering claim</w:t>
      </w:r>
      <w:r w:rsidR="00600CB5">
        <w:rPr>
          <w:b/>
          <w:bCs/>
        </w:rPr>
        <w:t xml:space="preserve"> that had ever been asserted</w:t>
      </w:r>
      <w:r>
        <w:t xml:space="preserve">: </w:t>
      </w:r>
      <w:r w:rsidR="001F2B31" w:rsidRPr="001F2B31">
        <w:t>“</w:t>
      </w:r>
      <w:r>
        <w:t xml:space="preserve">the </w:t>
      </w:r>
      <w:r w:rsidR="001F2B31" w:rsidRPr="001F2B31">
        <w:t xml:space="preserve">First Amendment, the Equal Protection Clause of the Fourteenth Amendment, the Elections Clause, [or] Article I, § 2, of the Constitution” </w:t>
      </w:r>
      <w:r>
        <w:t>(</w:t>
      </w:r>
      <w:r w:rsidR="001F2B31" w:rsidRPr="001F2B31">
        <w:t>Id. at 2491</w:t>
      </w:r>
      <w:r>
        <w:t>)</w:t>
      </w:r>
      <w:r w:rsidR="001F2B31" w:rsidRPr="001F2B31">
        <w:t>.</w:t>
      </w:r>
    </w:p>
    <w:p w14:paraId="5F60430D" w14:textId="24D01770" w:rsidR="00600CB5" w:rsidRDefault="008E3B2E" w:rsidP="008E3B2E">
      <w:pPr>
        <w:rPr>
          <w:i/>
          <w:iCs/>
        </w:rPr>
      </w:pPr>
      <w:r>
        <w:t>The</w:t>
      </w:r>
      <w:r w:rsidR="001F2B31" w:rsidRPr="001F2B31">
        <w:t xml:space="preserve"> Court </w:t>
      </w:r>
      <w:r>
        <w:t xml:space="preserve">Opinion </w:t>
      </w:r>
      <w:r w:rsidRPr="008E3B2E">
        <w:rPr>
          <w:b/>
          <w:bCs/>
        </w:rPr>
        <w:t>was problematic</w:t>
      </w:r>
      <w:r>
        <w:t xml:space="preserve"> in that it </w:t>
      </w:r>
      <w:r w:rsidR="001F2B31" w:rsidRPr="001F2B31">
        <w:t>recognize</w:t>
      </w:r>
      <w:r>
        <w:t>s</w:t>
      </w:r>
      <w:r w:rsidR="001F2B31" w:rsidRPr="001F2B31">
        <w:t xml:space="preserve"> that “[e]</w:t>
      </w:r>
      <w:proofErr w:type="spellStart"/>
      <w:r w:rsidR="001F2B31" w:rsidRPr="001F2B31">
        <w:t>xcessive</w:t>
      </w:r>
      <w:proofErr w:type="spellEnd"/>
      <w:r w:rsidR="001F2B31" w:rsidRPr="001F2B31">
        <w:t xml:space="preserve"> partisanship in districting leads to results that reasonably seem unjust” </w:t>
      </w:r>
      <w:r w:rsidR="001F2B31" w:rsidRPr="001F2B31">
        <w:rPr>
          <w:i/>
          <w:iCs/>
        </w:rPr>
        <w:t>Id</w:t>
      </w:r>
      <w:r w:rsidR="001F2B31" w:rsidRPr="001F2B31">
        <w:t xml:space="preserve">. at 2506, and the Court’s “conclusion does not condone excessive partisan gerrymandering” </w:t>
      </w:r>
      <w:r w:rsidR="001F2B31" w:rsidRPr="001F2B31">
        <w:rPr>
          <w:i/>
          <w:iCs/>
        </w:rPr>
        <w:t>Id</w:t>
      </w:r>
      <w:r w:rsidR="001F2B31" w:rsidRPr="001F2B31">
        <w:t>. at 2507</w:t>
      </w:r>
      <w:r>
        <w:t>, and yet</w:t>
      </w:r>
      <w:r w:rsidR="001F2B31" w:rsidRPr="001F2B31">
        <w:t xml:space="preserve"> </w:t>
      </w:r>
      <w:r>
        <w:t>i</w:t>
      </w:r>
      <w:r w:rsidR="001F2B31" w:rsidRPr="001F2B31">
        <w:t>t simultaneously shirked responsibility</w:t>
      </w:r>
      <w:r>
        <w:t>.</w:t>
      </w:r>
      <w:r w:rsidRPr="008E3B2E">
        <w:t xml:space="preserve"> </w:t>
      </w:r>
      <w:r w:rsidR="00AC67B1">
        <w:t xml:space="preserve"> </w:t>
      </w:r>
      <w:r w:rsidR="00AC67B1" w:rsidRPr="001F2B31">
        <w:t>In </w:t>
      </w:r>
      <w:r w:rsidR="00AC67B1" w:rsidRPr="00AC67B1">
        <w:rPr>
          <w:i/>
          <w:iCs/>
        </w:rPr>
        <w:t>Rucho</w:t>
      </w:r>
      <w:r w:rsidR="00AC67B1" w:rsidRPr="001F2B31">
        <w:t xml:space="preserve">, the Supreme Court </w:t>
      </w:r>
      <w:r w:rsidR="00AC67B1">
        <w:t>asserted,</w:t>
      </w:r>
      <w:r w:rsidR="00AC67B1" w:rsidRPr="001F2B31">
        <w:t xml:space="preserve"> without qualification, that there is no "appropriate role for the Federal Judiciary in remedying the problem of partisan gerrymandering—</w:t>
      </w:r>
      <w:r w:rsidR="00AC67B1" w:rsidRPr="001F2B31">
        <w:rPr>
          <w:u w:val="single"/>
        </w:rPr>
        <w:t>whether such claims are claims of legal right, resolvable according to legal principles, or political questions that must find their resolution elsewhere</w:t>
      </w:r>
      <w:r w:rsidR="00AC67B1" w:rsidRPr="001F2B31">
        <w:t>." </w:t>
      </w:r>
      <w:r w:rsidR="00AC67B1" w:rsidRPr="001F2B31">
        <w:rPr>
          <w:i/>
          <w:iCs/>
          <w:u w:val="single"/>
        </w:rPr>
        <w:t>Id</w:t>
      </w:r>
      <w:r w:rsidR="00AC67B1" w:rsidRPr="001F2B31">
        <w:rPr>
          <w:u w:val="single"/>
        </w:rPr>
        <w:t>.</w:t>
      </w:r>
      <w:r w:rsidR="00AC67B1" w:rsidRPr="001F2B31">
        <w:t> at 2494 (quotations omitted; emphasis added).</w:t>
      </w:r>
      <w:r w:rsidR="00AC67B1" w:rsidRPr="001F2B31">
        <w:t xml:space="preserve"> </w:t>
      </w:r>
      <w:r w:rsidR="00AC67B1" w:rsidRPr="00AC67B1">
        <w:rPr>
          <w:i/>
          <w:iCs/>
        </w:rPr>
        <w:t>Rucho</w:t>
      </w:r>
      <w:r w:rsidR="00AC67B1">
        <w:t xml:space="preserve"> further asserted: </w:t>
      </w:r>
      <w:r w:rsidRPr="001F2B31">
        <w:t>“Federal judges have no license to reallocate political power between the two major political parties, with no plausible grant of authority in the Constitution, and no legal standards to limit and direct their decisions.”</w:t>
      </w:r>
      <w:r>
        <w:t xml:space="preserve"> </w:t>
      </w:r>
      <w:r w:rsidRPr="001F2B31">
        <w:rPr>
          <w:i/>
          <w:iCs/>
        </w:rPr>
        <w:t>Id</w:t>
      </w:r>
      <w:r w:rsidRPr="001F2B31">
        <w:t xml:space="preserve"> at 2507)</w:t>
      </w:r>
      <w:r w:rsidR="00CE6272">
        <w:t>.</w:t>
      </w:r>
      <w:r>
        <w:t xml:space="preserve">  </w:t>
      </w:r>
      <w:r w:rsidR="00AC67B1">
        <w:t xml:space="preserve"> </w:t>
      </w:r>
    </w:p>
    <w:p w14:paraId="4A21480B" w14:textId="77777777" w:rsidR="00312BD6" w:rsidRDefault="001F2B31" w:rsidP="00FC3AF1">
      <w:r w:rsidRPr="00821F43">
        <w:rPr>
          <w:b/>
          <w:bCs/>
        </w:rPr>
        <w:t>The majority</w:t>
      </w:r>
      <w:r w:rsidR="00821F43" w:rsidRPr="00821F43">
        <w:rPr>
          <w:b/>
          <w:bCs/>
        </w:rPr>
        <w:t xml:space="preserve"> opinion in </w:t>
      </w:r>
      <w:r w:rsidR="00821F43" w:rsidRPr="00312BD6">
        <w:rPr>
          <w:b/>
          <w:bCs/>
          <w:i/>
          <w:iCs/>
        </w:rPr>
        <w:t>LULAC</w:t>
      </w:r>
      <w:r w:rsidR="00821F43" w:rsidRPr="00821F43">
        <w:rPr>
          <w:b/>
          <w:bCs/>
        </w:rPr>
        <w:t xml:space="preserve"> is also problematic because it misunderstands the basic measurement issue re partisan gerrymandering, namely how can one detect an egregious partisan gerrymander. It frames this question as</w:t>
      </w:r>
      <w:r w:rsidRPr="00821F43">
        <w:rPr>
          <w:b/>
          <w:bCs/>
        </w:rPr>
        <w:t>:</w:t>
      </w:r>
      <w:r w:rsidRPr="001F2B31">
        <w:t xml:space="preserve"> “how much representation [does a] particular political parties deserve —based on the votes of their supporters” </w:t>
      </w:r>
      <w:r w:rsidRPr="001F2B31">
        <w:rPr>
          <w:i/>
          <w:iCs/>
        </w:rPr>
        <w:t>Id</w:t>
      </w:r>
      <w:r w:rsidRPr="001F2B31">
        <w:t xml:space="preserve">. at 3499. </w:t>
      </w:r>
      <w:r w:rsidR="00312BD6">
        <w:t>But t</w:t>
      </w:r>
      <w:r w:rsidRPr="001F2B31">
        <w:t xml:space="preserve">he Court </w:t>
      </w:r>
      <w:r w:rsidR="00783955">
        <w:t xml:space="preserve">then </w:t>
      </w:r>
      <w:r w:rsidRPr="001F2B31">
        <w:t>claim</w:t>
      </w:r>
      <w:r w:rsidR="00783955">
        <w:t>s</w:t>
      </w:r>
      <w:r w:rsidRPr="001F2B31">
        <w:t xml:space="preserve"> that “[p]artisan gerrymandering claims invariably sound in a desire for proportional representation” </w:t>
      </w:r>
      <w:r w:rsidRPr="001F2B31">
        <w:rPr>
          <w:i/>
          <w:iCs/>
        </w:rPr>
        <w:t>Id.</w:t>
      </w:r>
      <w:r w:rsidRPr="001F2B31">
        <w:t xml:space="preserve"> at 2499. </w:t>
      </w:r>
      <w:r w:rsidR="0028461A">
        <w:t xml:space="preserve"> </w:t>
      </w:r>
      <w:r w:rsidR="00312BD6">
        <w:t>However,</w:t>
      </w:r>
      <w:r w:rsidR="0028461A">
        <w:t xml:space="preserve"> </w:t>
      </w:r>
      <w:r w:rsidR="00783955" w:rsidRPr="00783955">
        <w:rPr>
          <w:b/>
          <w:bCs/>
        </w:rPr>
        <w:t>that</w:t>
      </w:r>
      <w:r w:rsidR="0028461A" w:rsidRPr="00783955">
        <w:rPr>
          <w:b/>
          <w:bCs/>
        </w:rPr>
        <w:t xml:space="preserve"> </w:t>
      </w:r>
      <w:r w:rsidR="00783955" w:rsidRPr="00783955">
        <w:rPr>
          <w:b/>
          <w:bCs/>
        </w:rPr>
        <w:t xml:space="preserve">assertion </w:t>
      </w:r>
      <w:r w:rsidR="0028461A" w:rsidRPr="00783955">
        <w:rPr>
          <w:b/>
          <w:bCs/>
        </w:rPr>
        <w:t xml:space="preserve">is </w:t>
      </w:r>
      <w:r w:rsidR="00783955" w:rsidRPr="00783955">
        <w:rPr>
          <w:b/>
          <w:bCs/>
        </w:rPr>
        <w:t xml:space="preserve">flatly </w:t>
      </w:r>
      <w:r w:rsidR="0028461A" w:rsidRPr="00783955">
        <w:rPr>
          <w:b/>
          <w:bCs/>
        </w:rPr>
        <w:t>wrong</w:t>
      </w:r>
      <w:r w:rsidR="0028461A">
        <w:t xml:space="preserve">. </w:t>
      </w:r>
      <w:r w:rsidRPr="001F2B31">
        <w:t xml:space="preserve">Social science is unequivocal in </w:t>
      </w:r>
      <w:r w:rsidR="00783955" w:rsidRPr="00783955">
        <w:rPr>
          <w:b/>
          <w:bCs/>
        </w:rPr>
        <w:t>NOT</w:t>
      </w:r>
      <w:r w:rsidRPr="001F2B31">
        <w:t xml:space="preserve"> expecting proportionality in single-member, winner-take-all districting schemes </w:t>
      </w:r>
      <w:sdt>
        <w:sdtPr>
          <w:rPr>
            <w:color w:val="000000"/>
          </w:rPr>
          <w:tag w:val="MENDELEY_CITATION_v3_eyJjaXRhdGlvbklEIjoiTUVOREVMRVlfQ0lUQVRJT05fYmFjZjZmZTgtNzcwZi00ZjRkLTg5OTAtZjg4MDY4N2JiOTc2IiwicHJvcGVydGllcyI6eyJub3RlSW5kZXgiOjB9LCJpc0VkaXRlZCI6ZmFsc2UsIm1hbnVhbE92ZXJyaWRlIjp7ImlzTWFudWFsbHlPdmVycmlkZGVuIjpmYWxzZSwiY2l0ZXByb2NUZXh0IjoiKEd1ZGdpbiBhbmQgVGF5bG9yIDIwMTI7IFRhYWdlcGVyYSBhbmQgU2h1Z2FydCAxOTg5KSIsIm1hbnVhbE92ZXJyaWRlVGV4dCI6IiJ9LCJjaXRhdGlvbkl0ZW1zIjpb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LCJjb250YWluZXItdGl0bGUtc2hvcnQiOiI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iwiY29udGFpbmVyLXRpdGxlLXNob3J0IjoiIn0sImlzVGVtcG9yYXJ5IjpmYWxzZX1dfQ=="/>
          <w:id w:val="2128743003"/>
          <w:placeholder>
            <w:docPart w:val="A6CE7684C837484CBD5F61651F9398A7"/>
          </w:placeholder>
        </w:sdtPr>
        <w:sdtContent>
          <w:r w:rsidR="001372A3" w:rsidRPr="001372A3">
            <w:rPr>
              <w:color w:val="000000"/>
            </w:rPr>
            <w:t>(</w:t>
          </w:r>
          <w:r w:rsidR="0028461A" w:rsidRPr="0028461A">
            <w:rPr>
              <w:b/>
              <w:bCs/>
              <w:color w:val="000000"/>
            </w:rPr>
            <w:t>Grofman, 1982</w:t>
          </w:r>
          <w:r w:rsidR="00CA3B06">
            <w:rPr>
              <w:b/>
              <w:bCs/>
              <w:color w:val="000000"/>
            </w:rPr>
            <w:t xml:space="preserve">  </w:t>
          </w:r>
          <w:r w:rsidR="00CA3B06" w:rsidRPr="00CA3B06">
            <w:rPr>
              <w:b/>
              <w:bCs/>
              <w:color w:val="FF0000"/>
              <w:szCs w:val="24"/>
            </w:rPr>
            <w:t>Grofman, Bernard N.  1982.  For single</w:t>
          </w:r>
          <w:r w:rsidR="00CA3B06" w:rsidRPr="00CA3B06">
            <w:rPr>
              <w:b/>
              <w:bCs/>
              <w:color w:val="FF0000"/>
              <w:szCs w:val="24"/>
            </w:rPr>
            <w:noBreakHyphen/>
            <w:t xml:space="preserve">member districts, random is not equal.  In Bernard Grofman, </w:t>
          </w:r>
          <w:r w:rsidR="00CA3B06" w:rsidRPr="00CA3B06">
            <w:rPr>
              <w:b/>
              <w:bCs/>
              <w:color w:val="FF0000"/>
              <w:szCs w:val="24"/>
            </w:rPr>
            <w:lastRenderedPageBreak/>
            <w:t xml:space="preserve">Arend Lijphart, Robert McKay and Howard </w:t>
          </w:r>
          <w:proofErr w:type="spellStart"/>
          <w:r w:rsidR="00CA3B06" w:rsidRPr="00CA3B06">
            <w:rPr>
              <w:b/>
              <w:bCs/>
              <w:color w:val="FF0000"/>
              <w:szCs w:val="24"/>
            </w:rPr>
            <w:t>Scarrow</w:t>
          </w:r>
          <w:proofErr w:type="spellEnd"/>
          <w:r w:rsidR="00CA3B06" w:rsidRPr="00CA3B06">
            <w:rPr>
              <w:b/>
              <w:bCs/>
              <w:color w:val="FF0000"/>
              <w:szCs w:val="24"/>
            </w:rPr>
            <w:t xml:space="preserve"> (Eds.), </w:t>
          </w:r>
          <w:r w:rsidR="00CA3B06" w:rsidRPr="00CA3B06">
            <w:rPr>
              <w:b/>
              <w:bCs/>
              <w:color w:val="FF0000"/>
              <w:szCs w:val="24"/>
              <w:u w:val="single"/>
            </w:rPr>
            <w:t>Representation and Redistricting Issues</w:t>
          </w:r>
          <w:r w:rsidR="00CA3B06" w:rsidRPr="00CA3B06">
            <w:rPr>
              <w:b/>
              <w:bCs/>
              <w:color w:val="FF0000"/>
              <w:szCs w:val="24"/>
            </w:rPr>
            <w:t>, Lexington, MA:  Lexington Books,55</w:t>
          </w:r>
          <w:r w:rsidR="00CA3B06" w:rsidRPr="00CA3B06">
            <w:rPr>
              <w:b/>
              <w:bCs/>
              <w:color w:val="FF0000"/>
              <w:szCs w:val="24"/>
            </w:rPr>
            <w:noBreakHyphen/>
            <w:t>58</w:t>
          </w:r>
          <w:r w:rsidR="0028461A">
            <w:rPr>
              <w:color w:val="000000"/>
            </w:rPr>
            <w:t xml:space="preserve">; </w:t>
          </w:r>
          <w:proofErr w:type="spellStart"/>
          <w:r w:rsidR="001372A3" w:rsidRPr="001372A3">
            <w:rPr>
              <w:color w:val="000000"/>
            </w:rPr>
            <w:t>Gudgin</w:t>
          </w:r>
          <w:proofErr w:type="spellEnd"/>
          <w:r w:rsidR="001372A3" w:rsidRPr="001372A3">
            <w:rPr>
              <w:color w:val="000000"/>
            </w:rPr>
            <w:t xml:space="preserve"> and Taylor 2012; Taagepera and Shugart 1989)</w:t>
          </w:r>
        </w:sdtContent>
      </w:sdt>
      <w:r w:rsidRPr="001F2B31">
        <w:t xml:space="preserve">. </w:t>
      </w:r>
      <w:r w:rsidR="0028461A">
        <w:t xml:space="preserve">For example, </w:t>
      </w:r>
      <w:r w:rsidRPr="001F2B31">
        <w:t>metric</w:t>
      </w:r>
      <w:r w:rsidR="0028461A">
        <w:t>s</w:t>
      </w:r>
      <w:r w:rsidRPr="001F2B31">
        <w:t xml:space="preserve"> </w:t>
      </w:r>
      <w:r w:rsidR="0028461A" w:rsidRPr="0028461A">
        <w:rPr>
          <w:b/>
          <w:bCs/>
        </w:rPr>
        <w:t>such as</w:t>
      </w:r>
      <w:r w:rsidR="0028461A">
        <w:t xml:space="preserve">  </w:t>
      </w:r>
      <w:r w:rsidRPr="001F2B31">
        <w:t xml:space="preserve">the </w:t>
      </w:r>
      <w:r w:rsidRPr="001F2B31">
        <w:rPr>
          <w:i/>
          <w:iCs/>
        </w:rPr>
        <w:t>partisan bias</w:t>
      </w:r>
      <w:r w:rsidRPr="001F2B31">
        <w:t xml:space="preserve"> measure</w:t>
      </w:r>
      <w:r w:rsidR="0028461A">
        <w:t xml:space="preserve"> </w:t>
      </w:r>
      <w:r w:rsidRPr="001F2B31">
        <w:t xml:space="preserve"> require</w:t>
      </w:r>
      <w:r w:rsidR="0028461A">
        <w:t xml:space="preserve"> </w:t>
      </w:r>
      <w:r w:rsidRPr="001F2B31">
        <w:t xml:space="preserve"> only that parties are treated symmetrically </w:t>
      </w:r>
      <w:sdt>
        <w:sdtPr>
          <w:rPr>
            <w:color w:val="000000"/>
          </w:rPr>
          <w:tag w:val="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
          <w:id w:val="-1273781757"/>
          <w:placeholder>
            <w:docPart w:val="A6CE7684C837484CBD5F61651F9398A7"/>
          </w:placeholder>
        </w:sdtPr>
        <w:sdtContent>
          <w:r w:rsidR="001372A3" w:rsidRPr="001372A3">
            <w:rPr>
              <w:color w:val="000000"/>
            </w:rPr>
            <w:t>(Katz, King, and Rosenblatt 2020)</w:t>
          </w:r>
        </w:sdtContent>
      </w:sdt>
      <w:r w:rsidRPr="001F2B31">
        <w:t xml:space="preserve">. Another test, the use of outlier analysis using an ensemble of plans generated by Markov chains </w:t>
      </w:r>
      <w:r w:rsidR="0028461A" w:rsidRPr="0028461A">
        <w:rPr>
          <w:b/>
          <w:bCs/>
        </w:rPr>
        <w:t>draws on the geography of the state to determine what is suspiciously outside the realm of what can be expected from a plan drawn according to good government criteria.</w:t>
      </w:r>
      <w:r w:rsidR="0028461A">
        <w:t xml:space="preserve"> </w:t>
      </w:r>
      <w:sdt>
        <w:sdtPr>
          <w:rPr>
            <w:color w:val="000000"/>
          </w:rPr>
          <w:tag w:val="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
          <w:id w:val="-1614734624"/>
          <w:placeholder>
            <w:docPart w:val="A6CE7684C837484CBD5F61651F9398A7"/>
          </w:placeholder>
        </w:sdtPr>
        <w:sdtContent>
          <w:r w:rsidR="001372A3" w:rsidRPr="001372A3">
            <w:rPr>
              <w:color w:val="000000"/>
            </w:rPr>
            <w:t>(Becker et al. 2021; Duchin 2018)</w:t>
          </w:r>
        </w:sdtContent>
      </w:sdt>
      <w:r w:rsidRPr="001F2B31">
        <w:t>.</w:t>
      </w:r>
    </w:p>
    <w:p w14:paraId="04DFB77C" w14:textId="77777777" w:rsidR="002C00FA" w:rsidRDefault="00CA3B06" w:rsidP="00312BD6">
      <w:r>
        <w:t xml:space="preserve"> </w:t>
      </w:r>
      <w:r w:rsidRPr="00CA3B06">
        <w:rPr>
          <w:b/>
          <w:bCs/>
        </w:rPr>
        <w:t xml:space="preserve">Moreover, the Supreme Court majority </w:t>
      </w:r>
      <w:r w:rsidR="00196B3A">
        <w:rPr>
          <w:b/>
          <w:bCs/>
        </w:rPr>
        <w:t>was</w:t>
      </w:r>
      <w:r w:rsidRPr="00CA3B06">
        <w:rPr>
          <w:b/>
          <w:bCs/>
        </w:rPr>
        <w:t xml:space="preserve"> far to</w:t>
      </w:r>
      <w:r w:rsidR="00497B09">
        <w:rPr>
          <w:b/>
          <w:bCs/>
        </w:rPr>
        <w:t>o</w:t>
      </w:r>
      <w:r w:rsidRPr="00CA3B06">
        <w:rPr>
          <w:b/>
          <w:bCs/>
        </w:rPr>
        <w:t xml:space="preserve"> facile in asserting </w:t>
      </w:r>
      <w:r w:rsidR="00196B3A">
        <w:rPr>
          <w:b/>
          <w:bCs/>
        </w:rPr>
        <w:t xml:space="preserve">in </w:t>
      </w:r>
      <w:r w:rsidR="00196B3A" w:rsidRPr="00196B3A">
        <w:rPr>
          <w:b/>
          <w:bCs/>
          <w:i/>
          <w:iCs/>
        </w:rPr>
        <w:t>Rucho</w:t>
      </w:r>
      <w:r w:rsidR="00196B3A">
        <w:rPr>
          <w:b/>
          <w:bCs/>
        </w:rPr>
        <w:t xml:space="preserve"> </w:t>
      </w:r>
      <w:r w:rsidRPr="00CA3B06">
        <w:rPr>
          <w:b/>
          <w:bCs/>
        </w:rPr>
        <w:t>that no manageable standard for ascertaining the presence of partisan gerrymandering is possible.</w:t>
      </w:r>
      <w:r w:rsidR="00312BD6">
        <w:t xml:space="preserve"> </w:t>
      </w:r>
      <w:r w:rsidR="001F2B31" w:rsidRPr="001F2B31">
        <w:t>In</w:t>
      </w:r>
      <w:r>
        <w:t xml:space="preserve"> fact</w:t>
      </w:r>
      <w:r w:rsidR="001F2B31" w:rsidRPr="001F2B31">
        <w:t xml:space="preserve">, </w:t>
      </w:r>
      <w:r w:rsidR="00ED4FA2">
        <w:t>in the 2010</w:t>
      </w:r>
      <w:r w:rsidR="001F2B31" w:rsidRPr="001F2B31">
        <w:t xml:space="preserve"> round of decennial redistricting, </w:t>
      </w:r>
      <w:r w:rsidR="00A24153">
        <w:t xml:space="preserve">a few </w:t>
      </w:r>
      <w:r w:rsidR="001F2B31" w:rsidRPr="001F2B31">
        <w:t xml:space="preserve">state courts had </w:t>
      </w:r>
      <w:r w:rsidR="00196B3A">
        <w:t xml:space="preserve">already </w:t>
      </w:r>
      <w:r w:rsidR="001F2B31" w:rsidRPr="001F2B31">
        <w:t>overturn</w:t>
      </w:r>
      <w:r w:rsidR="00A24153">
        <w:t>ed</w:t>
      </w:r>
      <w:r w:rsidR="007D676A">
        <w:t xml:space="preserve"> (in whole or in part) </w:t>
      </w:r>
      <w:r w:rsidR="001F2B31" w:rsidRPr="001F2B31">
        <w:t xml:space="preserve">legislatively enacted plans that </w:t>
      </w:r>
      <w:r w:rsidR="007D676A">
        <w:t>were f</w:t>
      </w:r>
      <w:r w:rsidR="007D676A" w:rsidRPr="007D676A">
        <w:rPr>
          <w:b/>
          <w:bCs/>
        </w:rPr>
        <w:t>ound to</w:t>
      </w:r>
      <w:r w:rsidR="001F2B31" w:rsidRPr="001F2B31">
        <w:t xml:space="preserve"> dilute the voting strength of minority parties</w:t>
      </w:r>
      <w:r w:rsidR="00A24153">
        <w:t>.</w:t>
      </w:r>
      <w:r w:rsidR="007D676A">
        <w:t xml:space="preserve"> </w:t>
      </w:r>
      <w:r w:rsidR="00A24153">
        <w:t>See</w:t>
      </w:r>
      <w:r w:rsidR="001F2B31" w:rsidRPr="001F2B31">
        <w:t xml:space="preserve"> </w:t>
      </w:r>
      <w:r w:rsidR="001F2B31" w:rsidRPr="001F2B31">
        <w:rPr>
          <w:i/>
          <w:iCs/>
        </w:rPr>
        <w:t>League of Women Voters of Pa. v. Commonwealth</w:t>
      </w:r>
      <w:r w:rsidR="001F2B31" w:rsidRPr="001F2B31">
        <w:t xml:space="preserve">, 178 A.3d 737 (Pa. 2018); </w:t>
      </w:r>
      <w:r w:rsidR="00B80E49">
        <w:t xml:space="preserve">and </w:t>
      </w:r>
      <w:r w:rsidR="001F2B31" w:rsidRPr="001F2B31">
        <w:rPr>
          <w:i/>
          <w:iCs/>
        </w:rPr>
        <w:t>League of Women Voters of Fla. v. Detzner</w:t>
      </w:r>
      <w:r w:rsidR="001F2B31" w:rsidRPr="001F2B31">
        <w:t>, 179 So. 3d 258 (Fla. 2015).</w:t>
      </w:r>
      <w:r w:rsidR="001F2B31" w:rsidRPr="001F2B31">
        <w:rPr>
          <w:b/>
          <w:bCs/>
        </w:rPr>
        <w:t xml:space="preserve"> </w:t>
      </w:r>
      <w:r w:rsidR="00B80E49" w:rsidRPr="00612C87">
        <w:rPr>
          <w:i/>
          <w:iCs/>
        </w:rPr>
        <w:t>Harper v. Lewis</w:t>
      </w:r>
      <w:r w:rsidR="00B80E49" w:rsidRPr="00612C87">
        <w:t>, NO. 5:19-CV-452-FL (NC, E.D. Oct. 22, 2019)</w:t>
      </w:r>
      <w:r w:rsidR="00B80E49">
        <w:t>.</w:t>
      </w:r>
    </w:p>
    <w:p w14:paraId="352F6952" w14:textId="3B2CF6A7" w:rsidR="001F2B31" w:rsidRPr="002C00FA" w:rsidRDefault="00783838" w:rsidP="00312BD6">
      <w:pPr>
        <w:rPr>
          <w:b/>
          <w:bCs/>
        </w:rPr>
      </w:pPr>
      <w:r w:rsidRPr="001F2B31">
        <w:t>The</w:t>
      </w:r>
      <w:r>
        <w:t xml:space="preserve"> Florida and Pennsylvania</w:t>
      </w:r>
      <w:r w:rsidRPr="001F2B31">
        <w:t xml:space="preserve"> state courts held trial, heard from expert witnesses, deposed lawmakers, and weighed the evidence to conclude that one </w:t>
      </w:r>
      <w:r w:rsidRPr="007D676A">
        <w:rPr>
          <w:b/>
          <w:bCs/>
        </w:rPr>
        <w:t>political</w:t>
      </w:r>
      <w:r>
        <w:t xml:space="preserve"> </w:t>
      </w:r>
      <w:r w:rsidRPr="001F2B31">
        <w:t>party w</w:t>
      </w:r>
      <w:r>
        <w:t xml:space="preserve">as </w:t>
      </w:r>
      <w:r w:rsidRPr="00431E41">
        <w:rPr>
          <w:b/>
          <w:bCs/>
        </w:rPr>
        <w:t>inappropriately aided by</w:t>
      </w:r>
      <w:r w:rsidRPr="001F2B31">
        <w:t xml:space="preserve"> the district lines in the translation of </w:t>
      </w:r>
      <w:r w:rsidRPr="007D676A">
        <w:rPr>
          <w:b/>
          <w:bCs/>
        </w:rPr>
        <w:t>its</w:t>
      </w:r>
      <w:r w:rsidRPr="001F2B31">
        <w:t xml:space="preserve"> votes into seats </w:t>
      </w:r>
      <w:sdt>
        <w:sdtPr>
          <w:rPr>
            <w:color w:val="000000"/>
          </w:rPr>
          <w:tag w:val="MENDELEY_CITATION_v3_eyJjaXRhdGlvbklEIjoiTUVOREVMRVlfQ0lUQVRJT05fMDgwYzk3ZWUtNjgxNS00ZGM1LWJiOGUtMTVmZTJhYWYyMjZhIiwicHJvcGVydGllcyI6eyJub3RlSW5kZXgiOjB9LCJpc0VkaXRlZCI6ZmFsc2UsIm1hbnVhbE92ZXJyaWRlIjp7ImlzTWFudWFsbHlPdmVycmlkZGVuIjpmYWxzZSwiY2l0ZXByb2NUZXh0IjoiKEouIFIuIENlcnZhcyBhbmQgR3JvZm1hbiAyMDIwOyBHcm9mbWFuIGFuZCBDZXJ2YXMgMjAxODsgV2FuZywgT2JlciBKci4sIGFuZCBXaWxsaWFtcyAyMDE5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
          <w:id w:val="913430370"/>
          <w:placeholder>
            <w:docPart w:val="0E43E9398AB14BFDB10AE4904B7CED42"/>
          </w:placeholder>
        </w:sdtPr>
        <w:sdtContent>
          <w:r w:rsidRPr="001372A3">
            <w:rPr>
              <w:color w:val="000000"/>
            </w:rPr>
            <w:t>(Cervas and Grofman 2020; Grofman and Cervas 2018; Wang, Ober Jr., and Williams 2019)</w:t>
          </w:r>
        </w:sdtContent>
      </w:sdt>
      <w:r w:rsidRPr="001F2B31">
        <w:t xml:space="preserve">. </w:t>
      </w:r>
      <w:r>
        <w:t xml:space="preserve"> </w:t>
      </w:r>
      <w:r w:rsidR="00B80E49">
        <w:t>The situation in North Carolina was a bit different.</w:t>
      </w:r>
      <w:r w:rsidR="00B80E49" w:rsidRPr="00B80E49">
        <w:t xml:space="preserve"> </w:t>
      </w:r>
      <w:r w:rsidR="00B80E49" w:rsidRPr="001F2B31">
        <w:t xml:space="preserve">Instead of holding a new trial court hearing, the court used </w:t>
      </w:r>
      <w:commentRangeStart w:id="3"/>
      <w:r w:rsidR="00B80E49" w:rsidRPr="001F2B31">
        <w:t xml:space="preserve">both direct statistical and circumstantial evidence </w:t>
      </w:r>
      <w:commentRangeEnd w:id="3"/>
      <w:r w:rsidR="00B80E49" w:rsidRPr="001F2B31">
        <w:commentReference w:id="3"/>
      </w:r>
      <w:r w:rsidR="00B80E49" w:rsidRPr="001F2B31">
        <w:t xml:space="preserve">from the federal court case in </w:t>
      </w:r>
      <w:r w:rsidR="00B80E49" w:rsidRPr="001F2B31">
        <w:rPr>
          <w:i/>
          <w:iCs/>
        </w:rPr>
        <w:t>Rucho</w:t>
      </w:r>
      <w:r w:rsidR="00B80E49" w:rsidRPr="001F2B31">
        <w:t>.</w:t>
      </w:r>
      <w:r w:rsidR="00B80E49">
        <w:rPr>
          <w:rStyle w:val="FootnoteReference"/>
        </w:rPr>
        <w:footnoteReference w:id="9"/>
      </w:r>
      <w:r w:rsidR="00B80E49" w:rsidRPr="001F2B31">
        <w:t xml:space="preserve"> </w:t>
      </w:r>
      <w:r w:rsidR="002C00FA" w:rsidRPr="002C00FA">
        <w:rPr>
          <w:b/>
          <w:bCs/>
        </w:rPr>
        <w:t xml:space="preserve">While this decision could be seen as a kind of direct rebuttal to the </w:t>
      </w:r>
      <w:r w:rsidR="002C00FA" w:rsidRPr="002C00FA">
        <w:rPr>
          <w:b/>
          <w:bCs/>
          <w:i/>
          <w:iCs/>
        </w:rPr>
        <w:t>Rucho</w:t>
      </w:r>
      <w:r w:rsidR="002C00FA" w:rsidRPr="002C00FA">
        <w:rPr>
          <w:b/>
          <w:bCs/>
        </w:rPr>
        <w:t xml:space="preserve"> Court’s finding that no manageable standard to detect unconstitutional gerrymandering</w:t>
      </w:r>
      <w:r w:rsidR="002C00FA">
        <w:rPr>
          <w:b/>
          <w:bCs/>
        </w:rPr>
        <w:t xml:space="preserve"> in North Carolina </w:t>
      </w:r>
      <w:r w:rsidR="002C00FA" w:rsidRPr="002C00FA">
        <w:rPr>
          <w:b/>
          <w:bCs/>
        </w:rPr>
        <w:t xml:space="preserve"> exists, we see it, rather, as confirmation </w:t>
      </w:r>
      <w:r w:rsidR="002C00FA">
        <w:rPr>
          <w:b/>
          <w:bCs/>
        </w:rPr>
        <w:t>that state courts, interpreting their own state constitution, have the ability to craft state-specific standards for policing partisan gerrymandering.</w:t>
      </w:r>
    </w:p>
    <w:p w14:paraId="548F4B01" w14:textId="7F51AE41" w:rsidR="00076504" w:rsidRDefault="00CE6272" w:rsidP="00312BD6">
      <w:r w:rsidRPr="002C00FA">
        <w:rPr>
          <w:b/>
          <w:bCs/>
        </w:rPr>
        <w:t>In Florida there was ex</w:t>
      </w:r>
      <w:r w:rsidR="002C00FA" w:rsidRPr="002C00FA">
        <w:rPr>
          <w:b/>
          <w:bCs/>
        </w:rPr>
        <w:t>p</w:t>
      </w:r>
      <w:r w:rsidRPr="002C00FA">
        <w:rPr>
          <w:b/>
          <w:bCs/>
        </w:rPr>
        <w:t>licit state constitutional language about the permissible role of partisanship in redistricting.</w:t>
      </w:r>
      <w:r>
        <w:t xml:space="preserve"> </w:t>
      </w:r>
      <w:r w:rsidR="00076504" w:rsidRPr="00971DBE">
        <w:rPr>
          <w:b/>
          <w:bCs/>
        </w:rPr>
        <w:t xml:space="preserve">In </w:t>
      </w:r>
      <w:r w:rsidRPr="00971DBE">
        <w:rPr>
          <w:b/>
          <w:bCs/>
        </w:rPr>
        <w:t xml:space="preserve">Pennsylvania the </w:t>
      </w:r>
      <w:r w:rsidRPr="00971DBE">
        <w:rPr>
          <w:b/>
          <w:bCs/>
        </w:rPr>
        <w:lastRenderedPageBreak/>
        <w:t xml:space="preserve">Court relied </w:t>
      </w:r>
      <w:r w:rsidR="002C00FA" w:rsidRPr="00971DBE">
        <w:rPr>
          <w:b/>
          <w:bCs/>
        </w:rPr>
        <w:t>on the language in its state constitution that</w:t>
      </w:r>
      <w:r w:rsidR="002C00FA">
        <w:t xml:space="preserve"> </w:t>
      </w:r>
      <w:r w:rsidR="002C00FA" w:rsidRPr="002C00FA">
        <w:rPr>
          <w:b/>
          <w:bCs/>
          <w:color w:val="FF0000"/>
        </w:rPr>
        <w:t xml:space="preserve">JONATHAN </w:t>
      </w:r>
      <w:r w:rsidR="002C00FA">
        <w:rPr>
          <w:b/>
          <w:bCs/>
          <w:color w:val="FF0000"/>
        </w:rPr>
        <w:t xml:space="preserve">PLEASE </w:t>
      </w:r>
      <w:r w:rsidR="002C00FA" w:rsidRPr="002C00FA">
        <w:rPr>
          <w:b/>
          <w:bCs/>
          <w:color w:val="FF0000"/>
        </w:rPr>
        <w:t>FILL IN</w:t>
      </w:r>
      <w:r w:rsidR="002C00FA">
        <w:t xml:space="preserve">. </w:t>
      </w:r>
      <w:r>
        <w:t xml:space="preserve">Similarly, in </w:t>
      </w:r>
      <w:r w:rsidR="00076504" w:rsidRPr="001F2B31">
        <w:t xml:space="preserve">North Carolina, the state court relied on the “Free Elections Clause” found in the Declaration of Rights in the state’s constitution. NC Cont. Art. I Sect. 10. </w:t>
      </w:r>
    </w:p>
    <w:p w14:paraId="6B5350CE" w14:textId="77777777" w:rsidR="002C5684" w:rsidRDefault="002C5684" w:rsidP="002C5684">
      <w:pPr>
        <w:rPr>
          <w:color w:val="FF0000"/>
        </w:rPr>
      </w:pPr>
      <w:r w:rsidRPr="00A24153">
        <w:rPr>
          <w:b/>
          <w:bCs/>
        </w:rPr>
        <w:t>In Pennsylvania, the state court brought in a special master to redraw the map.</w:t>
      </w:r>
      <w:r>
        <w:t xml:space="preserve"> </w:t>
      </w:r>
      <w:r w:rsidRPr="00A24153">
        <w:rPr>
          <w:b/>
          <w:bCs/>
          <w:color w:val="FF0000"/>
        </w:rPr>
        <w:t xml:space="preserve">JONATHAN IS THIS CORRECT?  </w:t>
      </w:r>
      <w:r>
        <w:rPr>
          <w:b/>
          <w:bCs/>
          <w:color w:val="FF0000"/>
        </w:rPr>
        <w:t xml:space="preserve"> </w:t>
      </w:r>
      <w:r w:rsidRPr="00A24153">
        <w:rPr>
          <w:b/>
          <w:bCs/>
        </w:rPr>
        <w:t>In Florida</w:t>
      </w:r>
      <w:r>
        <w:rPr>
          <w:b/>
          <w:bCs/>
        </w:rPr>
        <w:t>,</w:t>
      </w:r>
      <w:r w:rsidRPr="00A24153">
        <w:rPr>
          <w:b/>
          <w:bCs/>
        </w:rPr>
        <w:t xml:space="preserve"> the legislature was permitted to offer a new plan after an initial plan had been rejected.</w:t>
      </w:r>
      <w:r>
        <w:rPr>
          <w:rStyle w:val="FootnoteReference"/>
          <w:b/>
          <w:bCs/>
        </w:rPr>
        <w:footnoteReference w:id="10"/>
      </w:r>
      <w:r w:rsidRPr="00A24153">
        <w:rPr>
          <w:b/>
          <w:bCs/>
        </w:rPr>
        <w:t xml:space="preserve">  </w:t>
      </w:r>
      <w:r w:rsidRPr="00A24153">
        <w:rPr>
          <w:b/>
          <w:bCs/>
          <w:color w:val="FF0000"/>
        </w:rPr>
        <w:t>JONATHAN IS THIS CORRECT?</w:t>
      </w:r>
      <w:r w:rsidRPr="00A24153">
        <w:rPr>
          <w:color w:val="FF0000"/>
        </w:rPr>
        <w:t xml:space="preserve"> </w:t>
      </w:r>
      <w:r w:rsidRPr="002C00FA">
        <w:rPr>
          <w:b/>
          <w:bCs/>
        </w:rPr>
        <w:t>and that plan was accepted by the court.</w:t>
      </w:r>
      <w:r w:rsidRPr="002C00FA">
        <w:t xml:space="preserve"> </w:t>
      </w:r>
      <w:r w:rsidRPr="00A24153">
        <w:rPr>
          <w:b/>
          <w:bCs/>
          <w:color w:val="FF0000"/>
        </w:rPr>
        <w:t>JONATHAN IS THIS CORRECT?</w:t>
      </w:r>
      <w:r w:rsidRPr="00A24153">
        <w:rPr>
          <w:color w:val="FF0000"/>
        </w:rPr>
        <w:t xml:space="preserve"> </w:t>
      </w:r>
      <w:r w:rsidRPr="002C00FA">
        <w:t xml:space="preserve"> </w:t>
      </w:r>
      <w:r w:rsidRPr="001F2B31">
        <w:t>The</w:t>
      </w:r>
      <w:r>
        <w:t xml:space="preserve"> North Carolina</w:t>
      </w:r>
      <w:r w:rsidRPr="001F2B31">
        <w:t xml:space="preserve"> court issued a preliminary injunction on November 20, 2019</w:t>
      </w:r>
      <w:r>
        <w:t>, but it</w:t>
      </w:r>
      <w:r w:rsidRPr="001F2B31">
        <w:t xml:space="preserve"> remand</w:t>
      </w:r>
      <w:r>
        <w:t>ed</w:t>
      </w:r>
      <w:r w:rsidRPr="001F2B31">
        <w:t xml:space="preserve"> to the legislature the first right to remedy the violation</w:t>
      </w:r>
      <w:r>
        <w:t>,</w:t>
      </w:r>
      <w:r w:rsidRPr="00CC038C">
        <w:rPr>
          <w:rStyle w:val="FootnoteReference"/>
        </w:rPr>
        <w:t xml:space="preserve"> </w:t>
      </w:r>
      <w:r>
        <w:rPr>
          <w:rStyle w:val="FootnoteReference"/>
        </w:rPr>
        <w:footnoteReference w:id="11"/>
      </w:r>
      <w:r w:rsidRPr="001F2B31">
        <w:t xml:space="preserve"> </w:t>
      </w:r>
      <w:r>
        <w:t xml:space="preserve"> </w:t>
      </w:r>
      <w:r w:rsidRPr="002C00FA">
        <w:rPr>
          <w:b/>
          <w:bCs/>
        </w:rPr>
        <w:t>and accepted the revised legislative map for use in 2020.</w:t>
      </w:r>
      <w:r>
        <w:rPr>
          <w:rStyle w:val="FootnoteReference"/>
        </w:rPr>
        <w:footnoteReference w:id="12"/>
      </w:r>
    </w:p>
    <w:p w14:paraId="7B9702CC" w14:textId="77777777" w:rsidR="002C5684" w:rsidRDefault="002C5684" w:rsidP="00312BD6">
      <w:pPr>
        <w:rPr>
          <w:b/>
          <w:bCs/>
          <w:color w:val="FF0000"/>
        </w:rPr>
      </w:pPr>
    </w:p>
    <w:p w14:paraId="25647237" w14:textId="77002631" w:rsidR="00ED4FA2" w:rsidRDefault="00304360" w:rsidP="00ED4FA2">
      <w:r>
        <w:t xml:space="preserve">  </w:t>
      </w:r>
    </w:p>
    <w:p w14:paraId="60256FC3" w14:textId="77777777" w:rsidR="00304360" w:rsidRPr="001F2B31" w:rsidRDefault="00304360" w:rsidP="00ED4FA2"/>
    <w:p w14:paraId="47B5D2CA" w14:textId="77777777" w:rsidR="00ED4FA2" w:rsidRPr="00312BD6" w:rsidRDefault="00ED4FA2" w:rsidP="00312BD6"/>
    <w:p w14:paraId="0706B54E" w14:textId="1E6ECD15" w:rsidR="00497B09" w:rsidRDefault="00990EA4" w:rsidP="00990EA4">
      <w:pPr>
        <w:pStyle w:val="Heading1"/>
        <w:ind w:right="-216"/>
      </w:pPr>
      <w:bookmarkStart w:id="4" w:name="_Toc115804296"/>
      <w:r>
        <w:t>THE 2020 REDISTRICTING ROUND: INSTITUTIONS AND CONTEXT</w:t>
      </w:r>
      <w:bookmarkEnd w:id="4"/>
    </w:p>
    <w:p w14:paraId="062E4135" w14:textId="77777777" w:rsidR="00990EA4" w:rsidRPr="00990EA4" w:rsidRDefault="00990EA4" w:rsidP="00990EA4"/>
    <w:p w14:paraId="3C0E4870" w14:textId="258DD486" w:rsidR="009157F3" w:rsidRDefault="00F306C2" w:rsidP="009157F3">
      <w:pPr>
        <w:rPr>
          <w:b/>
          <w:bCs/>
          <w:color w:val="FF0000"/>
        </w:rPr>
      </w:pPr>
      <w:r>
        <w:rPr>
          <w:b/>
          <w:bCs/>
        </w:rPr>
        <w:t xml:space="preserve">With federal courts opting out of policing partisan gerrymandering, </w:t>
      </w:r>
      <w:r w:rsidR="00196B3A">
        <w:rPr>
          <w:b/>
          <w:bCs/>
        </w:rPr>
        <w:t xml:space="preserve">if there was to be judicial review of partisan gerrymandering, </w:t>
      </w:r>
      <w:r>
        <w:rPr>
          <w:b/>
          <w:bCs/>
        </w:rPr>
        <w:t xml:space="preserve">the burden </w:t>
      </w:r>
      <w:r w:rsidR="00196B3A">
        <w:rPr>
          <w:b/>
          <w:bCs/>
        </w:rPr>
        <w:t xml:space="preserve">necessarily </w:t>
      </w:r>
      <w:r>
        <w:rPr>
          <w:b/>
          <w:bCs/>
        </w:rPr>
        <w:t xml:space="preserve">fell on state courts. </w:t>
      </w:r>
      <w:r w:rsidR="00B336F9">
        <w:rPr>
          <w:b/>
          <w:bCs/>
        </w:rPr>
        <w:t>One</w:t>
      </w:r>
      <w:r w:rsidR="009157F3">
        <w:rPr>
          <w:b/>
          <w:bCs/>
        </w:rPr>
        <w:t xml:space="preserve"> key difference between the</w:t>
      </w:r>
      <w:r w:rsidR="009157F3">
        <w:rPr>
          <w:b/>
          <w:bCs/>
        </w:rPr>
        <w:t xml:space="preserve"> 2020 round</w:t>
      </w:r>
      <w:r w:rsidR="00B336F9">
        <w:rPr>
          <w:b/>
          <w:bCs/>
        </w:rPr>
        <w:t xml:space="preserve"> and </w:t>
      </w:r>
      <w:r w:rsidR="009157F3">
        <w:rPr>
          <w:b/>
          <w:bCs/>
        </w:rPr>
        <w:t>earlier rounds</w:t>
      </w:r>
      <w:r w:rsidR="009157F3">
        <w:rPr>
          <w:b/>
          <w:bCs/>
        </w:rPr>
        <w:t xml:space="preserve"> of redistricting was </w:t>
      </w:r>
      <w:r w:rsidR="009157F3">
        <w:rPr>
          <w:b/>
          <w:bCs/>
        </w:rPr>
        <w:t xml:space="preserve">a division of labor, with state courts </w:t>
      </w:r>
      <w:r w:rsidR="00B336F9">
        <w:rPr>
          <w:b/>
          <w:bCs/>
        </w:rPr>
        <w:t xml:space="preserve">now </w:t>
      </w:r>
      <w:r w:rsidR="009157F3">
        <w:rPr>
          <w:b/>
          <w:bCs/>
        </w:rPr>
        <w:t>dealing with partisan gerrymandering claims and federal courts continuing</w:t>
      </w:r>
      <w:r w:rsidR="00B336F9">
        <w:rPr>
          <w:b/>
          <w:bCs/>
        </w:rPr>
        <w:t xml:space="preserve"> to deal with redistricting issues related to race. </w:t>
      </w:r>
      <w:r w:rsidR="009157F3">
        <w:rPr>
          <w:b/>
          <w:bCs/>
        </w:rPr>
        <w:t xml:space="preserve"> </w:t>
      </w:r>
    </w:p>
    <w:p w14:paraId="695A3175" w14:textId="58EAD19B" w:rsidR="009157F3" w:rsidRDefault="009157F3" w:rsidP="00B336F9">
      <w:pPr>
        <w:ind w:firstLine="0"/>
        <w:rPr>
          <w:b/>
          <w:bCs/>
        </w:rPr>
      </w:pPr>
      <w:r>
        <w:rPr>
          <w:b/>
          <w:bCs/>
        </w:rPr>
        <w:t xml:space="preserve">But, as noted earlier, we cannot understand the role of state courts as </w:t>
      </w:r>
      <w:r>
        <w:rPr>
          <w:b/>
          <w:bCs/>
        </w:rPr>
        <w:lastRenderedPageBreak/>
        <w:t>checks on partisan gerrymandering without understanding the straw which they had to make bricks</w:t>
      </w:r>
      <w:r w:rsidR="00DF15C4">
        <w:rPr>
          <w:b/>
          <w:bCs/>
        </w:rPr>
        <w:t xml:space="preserve">. </w:t>
      </w:r>
      <w:r>
        <w:rPr>
          <w:b/>
          <w:bCs/>
        </w:rPr>
        <w:t xml:space="preserve">Below we identify a dozen ways in which </w:t>
      </w:r>
      <w:r w:rsidR="00B336F9">
        <w:rPr>
          <w:b/>
          <w:bCs/>
        </w:rPr>
        <w:t xml:space="preserve">the </w:t>
      </w:r>
      <w:r w:rsidR="00DF15C4">
        <w:rPr>
          <w:b/>
          <w:bCs/>
        </w:rPr>
        <w:t>context within   which redistricting occurred</w:t>
      </w:r>
      <w:r w:rsidR="00962A0A">
        <w:rPr>
          <w:b/>
          <w:bCs/>
        </w:rPr>
        <w:t>,</w:t>
      </w:r>
      <w:r w:rsidR="00DF15C4">
        <w:rPr>
          <w:b/>
          <w:bCs/>
        </w:rPr>
        <w:t xml:space="preserve"> and the</w:t>
      </w:r>
      <w:r w:rsidR="00DF15C4">
        <w:rPr>
          <w:b/>
          <w:bCs/>
        </w:rPr>
        <w:t xml:space="preserve"> </w:t>
      </w:r>
      <w:r w:rsidR="00B336F9">
        <w:rPr>
          <w:b/>
          <w:bCs/>
        </w:rPr>
        <w:t xml:space="preserve">institutions and practices of </w:t>
      </w:r>
      <w:r>
        <w:rPr>
          <w:b/>
          <w:bCs/>
        </w:rPr>
        <w:t>redistricting in the 2020 round</w:t>
      </w:r>
      <w:r w:rsidR="00962A0A">
        <w:rPr>
          <w:b/>
          <w:bCs/>
        </w:rPr>
        <w:t>,</w:t>
      </w:r>
      <w:r>
        <w:rPr>
          <w:b/>
          <w:bCs/>
        </w:rPr>
        <w:t xml:space="preserve"> differed from earlier redistricting</w:t>
      </w:r>
      <w:r w:rsidR="00962A0A">
        <w:rPr>
          <w:b/>
          <w:bCs/>
        </w:rPr>
        <w:t xml:space="preserve"> period</w:t>
      </w:r>
      <w:r>
        <w:rPr>
          <w:b/>
          <w:bCs/>
        </w:rPr>
        <w:t>s</w:t>
      </w:r>
      <w:r w:rsidR="00DF15C4">
        <w:rPr>
          <w:b/>
          <w:bCs/>
        </w:rPr>
        <w:t>.</w:t>
      </w:r>
    </w:p>
    <w:p w14:paraId="4377FC47" w14:textId="77777777" w:rsidR="00CC2108" w:rsidRDefault="00CC2108" w:rsidP="00B336F9">
      <w:pPr>
        <w:ind w:firstLine="0"/>
        <w:rPr>
          <w:b/>
          <w:bCs/>
        </w:rPr>
      </w:pPr>
    </w:p>
    <w:p w14:paraId="6357AD53" w14:textId="6F3C575C" w:rsidR="00962A0A" w:rsidRDefault="00962A0A" w:rsidP="00962A0A">
      <w:r>
        <w:t xml:space="preserve">1.  </w:t>
      </w:r>
      <w:r>
        <w:rPr>
          <w:b/>
          <w:bCs/>
        </w:rPr>
        <w:t xml:space="preserve">   There are a number of </w:t>
      </w:r>
      <w:r w:rsidRPr="00962A0A">
        <w:rPr>
          <w:b/>
          <w:bCs/>
        </w:rPr>
        <w:t xml:space="preserve">changes to redistricting language in state constitutions recently added (via initiative) after it seemed </w:t>
      </w:r>
      <w:r w:rsidR="007A20F8">
        <w:rPr>
          <w:b/>
          <w:bCs/>
        </w:rPr>
        <w:t>–based on</w:t>
      </w:r>
      <w:r w:rsidRPr="00962A0A">
        <w:rPr>
          <w:b/>
          <w:bCs/>
        </w:rPr>
        <w:t xml:space="preserve"> the responses to challenges to partisan gerrymandering brought in the early part of the 2010 round of redistricting and in earlier decades</w:t>
      </w:r>
      <w:r w:rsidR="007A20F8">
        <w:rPr>
          <w:b/>
          <w:bCs/>
        </w:rPr>
        <w:t xml:space="preserve"> --</w:t>
      </w:r>
      <w:r w:rsidRPr="00962A0A">
        <w:rPr>
          <w:b/>
          <w:bCs/>
        </w:rPr>
        <w:t xml:space="preserve"> that federal courts would not entertain claims against partisan gerrymandering. The</w:t>
      </w:r>
      <w:r w:rsidR="00CA24D8">
        <w:rPr>
          <w:b/>
          <w:bCs/>
        </w:rPr>
        <w:t xml:space="preserve"> most important of such</w:t>
      </w:r>
      <w:r w:rsidRPr="00962A0A">
        <w:rPr>
          <w:b/>
          <w:bCs/>
        </w:rPr>
        <w:t xml:space="preserve"> changes involved  taking redistricting out of the hands of legislatures and putting it into the hands of some kind of commission. </w:t>
      </w:r>
      <w:r>
        <w:t xml:space="preserve">The pressure to take redistricting out of the hands of legislatures intensified after </w:t>
      </w:r>
      <w:r w:rsidRPr="00117956">
        <w:rPr>
          <w:i/>
          <w:iCs/>
        </w:rPr>
        <w:t>Rucho</w:t>
      </w:r>
      <w:commentRangeStart w:id="5"/>
      <w:r w:rsidRPr="001F2B31">
        <w:t>.</w:t>
      </w:r>
      <w:commentRangeEnd w:id="5"/>
      <w:r w:rsidRPr="001F2B31">
        <w:commentReference w:id="5"/>
      </w:r>
      <w:r w:rsidRPr="001F2B31">
        <w:t xml:space="preserve"> </w:t>
      </w:r>
      <w:r>
        <w:t xml:space="preserve">  There are now </w:t>
      </w:r>
      <w:r w:rsidRPr="001F2B31">
        <w:t xml:space="preserve"> </w:t>
      </w:r>
      <w:r>
        <w:t>e</w:t>
      </w:r>
      <w:r w:rsidRPr="001F2B31">
        <w:t>ight states</w:t>
      </w:r>
      <w:r w:rsidRPr="001F2B31">
        <w:rPr>
          <w:vertAlign w:val="superscript"/>
        </w:rPr>
        <w:footnoteReference w:id="13"/>
      </w:r>
      <w:r w:rsidRPr="001F2B31">
        <w:t xml:space="preserve"> </w:t>
      </w:r>
      <w:r>
        <w:t xml:space="preserve">in which </w:t>
      </w:r>
      <w:r w:rsidRPr="001F2B31">
        <w:t xml:space="preserve">primary responsibility to draw Congressional districts </w:t>
      </w:r>
      <w:r>
        <w:t xml:space="preserve">is </w:t>
      </w:r>
      <w:r w:rsidRPr="001F2B31">
        <w:t>in the hands of commissions.</w:t>
      </w:r>
      <w:r>
        <w:t xml:space="preserve"> </w:t>
      </w:r>
      <w:r w:rsidRPr="00396BB2">
        <w:rPr>
          <w:b/>
          <w:bCs/>
          <w:color w:val="FF0000"/>
        </w:rPr>
        <w:t>SHOULDN’T OHIO BE IN THIS LIST?</w:t>
      </w:r>
      <w:r w:rsidRPr="001F2B31">
        <w:t xml:space="preserve"> </w:t>
      </w:r>
      <w:r w:rsidRPr="00BE3A0D">
        <w:rPr>
          <w:b/>
          <w:bCs/>
        </w:rPr>
        <w:t xml:space="preserve">Of these, </w:t>
      </w:r>
      <w:r w:rsidRPr="00BE3A0D">
        <w:rPr>
          <w:b/>
          <w:bCs/>
          <w:color w:val="FF0000"/>
          <w:sz w:val="36"/>
          <w:szCs w:val="36"/>
        </w:rPr>
        <w:t>X</w:t>
      </w:r>
      <w:r w:rsidRPr="00BE3A0D">
        <w:rPr>
          <w:b/>
          <w:bCs/>
        </w:rPr>
        <w:t xml:space="preserve"> have been created in the past decade.</w:t>
      </w:r>
      <w:r>
        <w:t xml:space="preserve"> </w:t>
      </w:r>
    </w:p>
    <w:p w14:paraId="44028818" w14:textId="745E0D50" w:rsidR="00304360" w:rsidRDefault="00304360" w:rsidP="006E34B9">
      <w:pPr>
        <w:ind w:firstLine="0"/>
        <w:rPr>
          <w:b/>
          <w:bCs/>
        </w:rPr>
      </w:pPr>
    </w:p>
    <w:p w14:paraId="47C4FC74" w14:textId="677F2ECC" w:rsidR="00304360" w:rsidRDefault="00CC2108" w:rsidP="00497B09">
      <w:pPr>
        <w:rPr>
          <w:b/>
          <w:bCs/>
        </w:rPr>
      </w:pPr>
      <w:r>
        <w:rPr>
          <w:b/>
          <w:bCs/>
        </w:rPr>
        <w:t>2</w:t>
      </w:r>
      <w:r w:rsidR="009157F3">
        <w:rPr>
          <w:b/>
          <w:bCs/>
        </w:rPr>
        <w:t xml:space="preserve">. </w:t>
      </w:r>
      <w:r w:rsidRPr="00962A0A">
        <w:rPr>
          <w:b/>
          <w:bCs/>
        </w:rPr>
        <w:t xml:space="preserve">Along with </w:t>
      </w:r>
      <w:r w:rsidR="00990EA4">
        <w:rPr>
          <w:b/>
          <w:bCs/>
        </w:rPr>
        <w:t>the constitutional changes that increased the</w:t>
      </w:r>
      <w:r>
        <w:rPr>
          <w:b/>
          <w:bCs/>
        </w:rPr>
        <w:t xml:space="preserve"> number of states where congressional districting was in the hands of some kind of commission,</w:t>
      </w:r>
      <w:r w:rsidRPr="00962A0A">
        <w:rPr>
          <w:b/>
          <w:bCs/>
        </w:rPr>
        <w:t xml:space="preserve"> usually came changes in the specific criteria that were  to be used in mapmaking</w:t>
      </w:r>
      <w:r w:rsidR="00990EA4">
        <w:rPr>
          <w:b/>
          <w:bCs/>
        </w:rPr>
        <w:t xml:space="preserve"> identified in the state constitution</w:t>
      </w:r>
      <w:r w:rsidRPr="00962A0A">
        <w:rPr>
          <w:b/>
          <w:bCs/>
        </w:rPr>
        <w:t xml:space="preserve">. </w:t>
      </w:r>
      <w:r w:rsidR="00990EA4">
        <w:rPr>
          <w:b/>
          <w:bCs/>
        </w:rPr>
        <w:t>In particular, a</w:t>
      </w:r>
      <w:r w:rsidR="00CA3B06" w:rsidRPr="00CA3B06">
        <w:rPr>
          <w:b/>
          <w:bCs/>
        </w:rPr>
        <w:t>s of the beginning of</w:t>
      </w:r>
      <w:r w:rsidR="00CA3B06">
        <w:t xml:space="preserve"> </w:t>
      </w:r>
      <w:r w:rsidR="001F2B31" w:rsidRPr="001F2B31">
        <w:t xml:space="preserve"> the 2020 round of redistricting, 14 states had </w:t>
      </w:r>
      <w:r w:rsidR="00CA3B06">
        <w:t xml:space="preserve"> </w:t>
      </w:r>
      <w:r w:rsidR="001F2B31" w:rsidRPr="001F2B31">
        <w:t xml:space="preserve">in their </w:t>
      </w:r>
      <w:r w:rsidR="00CA3B06">
        <w:t>constitution</w:t>
      </w:r>
      <w:r w:rsidR="001F2B31" w:rsidRPr="001F2B31">
        <w:t xml:space="preserve"> some prohibition on political gerrymandering</w:t>
      </w:r>
      <w:r w:rsidR="00117956" w:rsidRPr="001F2B31">
        <w:rPr>
          <w:vertAlign w:val="superscript"/>
        </w:rPr>
        <w:footnoteReference w:id="14"/>
      </w:r>
      <w:r w:rsidR="00962A0A" w:rsidRPr="00962A0A">
        <w:rPr>
          <w:b/>
          <w:bCs/>
          <w:color w:val="FF0000"/>
        </w:rPr>
        <w:t xml:space="preserve"> </w:t>
      </w:r>
      <w:r w:rsidR="00431E41" w:rsidRPr="00962A0A">
        <w:rPr>
          <w:b/>
          <w:bCs/>
          <w:color w:val="FF0000"/>
        </w:rPr>
        <w:t xml:space="preserve"> </w:t>
      </w:r>
      <w:r w:rsidRPr="00CA3B06">
        <w:rPr>
          <w:b/>
          <w:bCs/>
          <w:color w:val="FF0000"/>
          <w:sz w:val="32"/>
          <w:szCs w:val="32"/>
        </w:rPr>
        <w:t>X</w:t>
      </w:r>
      <w:r w:rsidRPr="00CA3B06">
        <w:rPr>
          <w:b/>
          <w:bCs/>
        </w:rPr>
        <w:t xml:space="preserve"> of those </w:t>
      </w:r>
      <w:r>
        <w:rPr>
          <w:b/>
          <w:bCs/>
        </w:rPr>
        <w:lastRenderedPageBreak/>
        <w:t>fourteen were</w:t>
      </w:r>
      <w:r w:rsidRPr="00CA3B06">
        <w:rPr>
          <w:b/>
          <w:bCs/>
        </w:rPr>
        <w:t xml:space="preserve"> </w:t>
      </w:r>
      <w:r>
        <w:rPr>
          <w:b/>
          <w:bCs/>
        </w:rPr>
        <w:t xml:space="preserve">added to the state constitution </w:t>
      </w:r>
      <w:r w:rsidRPr="00CA3B06">
        <w:rPr>
          <w:b/>
          <w:bCs/>
        </w:rPr>
        <w:t>in the past decad</w:t>
      </w:r>
      <w:r>
        <w:rPr>
          <w:b/>
          <w:bCs/>
        </w:rPr>
        <w:t xml:space="preserve">e </w:t>
      </w:r>
      <w:r w:rsidRPr="001F2B31">
        <w:rPr>
          <w:vertAlign w:val="superscript"/>
        </w:rPr>
        <w:footnoteReference w:id="15"/>
      </w:r>
      <w:r>
        <w:rPr>
          <w:b/>
          <w:bCs/>
        </w:rPr>
        <w:t xml:space="preserve"> </w:t>
      </w:r>
      <w:r w:rsidRPr="006E34B9">
        <w:rPr>
          <w:b/>
          <w:bCs/>
          <w:color w:val="FF0000"/>
        </w:rPr>
        <w:t>JONATHAN NEED TO INDENTIFY WHICH THOSE WERE</w:t>
      </w:r>
      <w:r>
        <w:rPr>
          <w:b/>
          <w:bCs/>
        </w:rPr>
        <w:t>.</w:t>
      </w:r>
      <w:r w:rsidRPr="00DF15C4">
        <w:t xml:space="preserve"> </w:t>
      </w:r>
      <w:r>
        <w:t xml:space="preserve"> </w:t>
      </w:r>
      <w:r>
        <w:rPr>
          <w:b/>
          <w:bCs/>
        </w:rPr>
        <w:t>M</w:t>
      </w:r>
      <w:r>
        <w:rPr>
          <w:b/>
          <w:bCs/>
        </w:rPr>
        <w:t>ost of those already in place for the 2010 redistricting round seemed to have been dead letters</w:t>
      </w:r>
      <w:r>
        <w:rPr>
          <w:b/>
          <w:bCs/>
        </w:rPr>
        <w:t xml:space="preserve"> in that round </w:t>
      </w:r>
      <w:r>
        <w:rPr>
          <w:b/>
          <w:bCs/>
        </w:rPr>
        <w:t xml:space="preserve">(with Florida the notable exception) </w:t>
      </w:r>
      <w:r w:rsidRPr="00962A0A">
        <w:rPr>
          <w:b/>
          <w:bCs/>
          <w:color w:val="FF0000"/>
        </w:rPr>
        <w:t>JONATHAN IS THIS CORRECT?</w:t>
      </w:r>
      <w:r>
        <w:rPr>
          <w:b/>
          <w:bCs/>
          <w:color w:val="FF0000"/>
        </w:rPr>
        <w:t xml:space="preserve"> </w:t>
      </w:r>
      <w:r w:rsidR="00990EA4" w:rsidRPr="00990EA4">
        <w:rPr>
          <w:b/>
          <w:bCs/>
        </w:rPr>
        <w:t>As we will see, t</w:t>
      </w:r>
      <w:r w:rsidRPr="00990EA4">
        <w:rPr>
          <w:b/>
          <w:bCs/>
        </w:rPr>
        <w:t>hat changed dramatically in the 2020 round</w:t>
      </w:r>
      <w:r w:rsidR="00990EA4" w:rsidRPr="00990EA4">
        <w:rPr>
          <w:b/>
          <w:bCs/>
        </w:rPr>
        <w:t>.</w:t>
      </w:r>
    </w:p>
    <w:p w14:paraId="441D0A17" w14:textId="77777777" w:rsidR="00990EA4" w:rsidRPr="00990EA4" w:rsidRDefault="00990EA4" w:rsidP="00497B09"/>
    <w:p w14:paraId="1C21FD97" w14:textId="0BC894B3" w:rsidR="00CC2108" w:rsidRDefault="00CC2108" w:rsidP="00CC2108">
      <w:r>
        <w:rPr>
          <w:b/>
          <w:bCs/>
        </w:rPr>
        <w:t>3</w:t>
      </w:r>
      <w:r w:rsidR="006E34B9">
        <w:rPr>
          <w:b/>
          <w:bCs/>
        </w:rPr>
        <w:t xml:space="preserve">. The 2010 round provided inspiration for state courts in the 2020 round by showing how provisions affecting gerrymandering could be operationalized and enforced, but especially in terms of showing how language such as “free and equal” in a state constitution could be used as a bar against egregious partisan gerrymandering.  </w:t>
      </w:r>
      <w:r w:rsidR="006E34B9">
        <w:t>E</w:t>
      </w:r>
      <w:r w:rsidR="006E34B9" w:rsidRPr="001F2B31">
        <w:t xml:space="preserve">ven where there was not language directly about partisan fairness, </w:t>
      </w:r>
      <w:r w:rsidR="006E34B9" w:rsidRPr="001F2B31">
        <w:rPr>
          <w:bCs/>
        </w:rPr>
        <w:t>26</w:t>
      </w:r>
      <w:r w:rsidR="006E34B9" w:rsidRPr="001F2B31">
        <w:t xml:space="preserve"> states have constitutional language, such as that requiring </w:t>
      </w:r>
      <w:r w:rsidR="00990EA4">
        <w:t xml:space="preserve">elections to be </w:t>
      </w:r>
      <w:r w:rsidR="006E34B9" w:rsidRPr="001F2B31">
        <w:t xml:space="preserve">“Free”, “Free and Open”, or “Free and Equal” </w:t>
      </w:r>
      <w:sdt>
        <w:sdtPr>
          <w:rPr>
            <w:color w:val="000000"/>
          </w:rPr>
          <w:tag w:val="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
          <w:id w:val="-1372537798"/>
          <w:placeholder>
            <w:docPart w:val="3B7C5E31B2534667A72FFA7F9FBC4F4A"/>
          </w:placeholder>
        </w:sdtPr>
        <w:sdtContent>
          <w:r w:rsidR="006E34B9" w:rsidRPr="001372A3">
            <w:rPr>
              <w:color w:val="000000"/>
            </w:rPr>
            <w:t>(Douglas 2014; Wang, Ober Jr., and Williams 2019)</w:t>
          </w:r>
        </w:sdtContent>
      </w:sdt>
      <w:r w:rsidR="006E34B9" w:rsidRPr="001F2B31">
        <w:t>.</w:t>
      </w:r>
      <w:r w:rsidR="006E34B9" w:rsidRPr="001F2B31">
        <w:rPr>
          <w:vertAlign w:val="superscript"/>
        </w:rPr>
        <w:footnoteReference w:id="16"/>
      </w:r>
      <w:r w:rsidR="006E34B9" w:rsidRPr="001F2B31">
        <w:t xml:space="preserve"> The Pennsylvania Court in </w:t>
      </w:r>
      <w:r w:rsidR="006E34B9" w:rsidRPr="001F2B31">
        <w:rPr>
          <w:i/>
        </w:rPr>
        <w:t>League of Women Voters</w:t>
      </w:r>
      <w:r w:rsidR="006E34B9" w:rsidRPr="001F2B31">
        <w:t xml:space="preserve"> was the first state court to creatively reinterpret such language as being violated if there were egregious partisan gerrymandering. </w:t>
      </w:r>
      <w:r>
        <w:t xml:space="preserve"> </w:t>
      </w:r>
      <w:r w:rsidRPr="00990EA4">
        <w:rPr>
          <w:b/>
          <w:bCs/>
        </w:rPr>
        <w:t xml:space="preserve">But </w:t>
      </w:r>
      <w:r w:rsidRPr="00990EA4">
        <w:rPr>
          <w:b/>
          <w:bCs/>
        </w:rPr>
        <w:t xml:space="preserve">even where state </w:t>
      </w:r>
      <w:r>
        <w:rPr>
          <w:b/>
          <w:bCs/>
        </w:rPr>
        <w:t xml:space="preserve">courts were in a position to require the satisfaction of criteria that could be seen </w:t>
      </w:r>
      <w:r w:rsidR="00FC3CC2">
        <w:rPr>
          <w:b/>
          <w:bCs/>
        </w:rPr>
        <w:t xml:space="preserve">as </w:t>
      </w:r>
      <w:r>
        <w:rPr>
          <w:b/>
          <w:bCs/>
        </w:rPr>
        <w:t>anti-gerrymandering, even in the 2020 round they did not</w:t>
      </w:r>
      <w:r w:rsidRPr="00CA3B06">
        <w:rPr>
          <w:b/>
          <w:bCs/>
        </w:rPr>
        <w:t xml:space="preserve"> </w:t>
      </w:r>
      <w:r>
        <w:rPr>
          <w:b/>
          <w:bCs/>
        </w:rPr>
        <w:t>always do so (a point we elaborate on in the next section).</w:t>
      </w:r>
      <w:r>
        <w:t xml:space="preserve"> </w:t>
      </w:r>
    </w:p>
    <w:p w14:paraId="28FD3BD2" w14:textId="15ECA1E3" w:rsidR="00CA24D8" w:rsidRDefault="00CA24D8" w:rsidP="00CC2108"/>
    <w:p w14:paraId="4909A1C7" w14:textId="6058E17D" w:rsidR="00CE6272" w:rsidRDefault="00CE6272" w:rsidP="00CE6272">
      <w:pPr>
        <w:rPr>
          <w:i/>
          <w:iCs/>
        </w:rPr>
      </w:pPr>
      <w:r>
        <w:t>5</w:t>
      </w:r>
      <w:r w:rsidR="00CA24D8">
        <w:t xml:space="preserve">. </w:t>
      </w:r>
      <w:r>
        <w:t xml:space="preserve">The Supreme Court itself, in </w:t>
      </w:r>
      <w:r w:rsidRPr="00CE6272">
        <w:rPr>
          <w:i/>
          <w:iCs/>
        </w:rPr>
        <w:t>Rucho</w:t>
      </w:r>
      <w:r>
        <w:t xml:space="preserve">, gave direct encouragement for state courts to assume the burden of policing partisan gerrymandering.   </w:t>
      </w:r>
      <w:r>
        <w:rPr>
          <w:b/>
          <w:bCs/>
        </w:rPr>
        <w:t xml:space="preserve"> </w:t>
      </w:r>
      <w:r>
        <w:rPr>
          <w:b/>
          <w:bCs/>
        </w:rPr>
        <w:t xml:space="preserve"> </w:t>
      </w:r>
      <w:r>
        <w:rPr>
          <w:b/>
          <w:bCs/>
        </w:rPr>
        <w:t>W</w:t>
      </w:r>
      <w:r>
        <w:rPr>
          <w:b/>
          <w:bCs/>
        </w:rPr>
        <w:t>hile it asserted</w:t>
      </w:r>
      <w:r>
        <w:t xml:space="preserve"> </w:t>
      </w:r>
      <w:r w:rsidRPr="001F2B31">
        <w:t xml:space="preserve"> that the federal judiciary was </w:t>
      </w:r>
      <w:r w:rsidRPr="001F2B31">
        <w:rPr>
          <w:u w:val="single"/>
        </w:rPr>
        <w:t>not</w:t>
      </w:r>
      <w:r w:rsidRPr="001F2B31">
        <w:t xml:space="preserve"> the venue to adjudicate th</w:t>
      </w:r>
      <w:r>
        <w:t>e</w:t>
      </w:r>
      <w:r w:rsidRPr="001F2B31">
        <w:t xml:space="preserve"> harms</w:t>
      </w:r>
      <w:r>
        <w:t xml:space="preserve"> caused by partisan gerrymandering, it also claimed that it was not tossing  “</w:t>
      </w:r>
      <w:r w:rsidRPr="001F2B31">
        <w:t>complaints about districting to echo into a void”</w:t>
      </w:r>
      <w:r>
        <w:t xml:space="preserve"> </w:t>
      </w:r>
      <w:r w:rsidRPr="001F2B31">
        <w:rPr>
          <w:i/>
          <w:iCs/>
        </w:rPr>
        <w:t>Id</w:t>
      </w:r>
      <w:r w:rsidRPr="001F2B31">
        <w:t>. at 2507</w:t>
      </w:r>
      <w:r>
        <w:t>. A</w:t>
      </w:r>
      <w:r w:rsidRPr="001F2B31">
        <w:t>ccording to the Court</w:t>
      </w:r>
      <w:r>
        <w:t xml:space="preserve"> majority</w:t>
      </w:r>
      <w:r w:rsidRPr="001F2B31">
        <w:t xml:space="preserve">, </w:t>
      </w:r>
      <w:r>
        <w:t>a</w:t>
      </w:r>
      <w:r w:rsidRPr="001F2B31">
        <w:t xml:space="preserve">mong the options left available to police bad behavior, are “state amendments and legislation placing power to draw electoral districts in the hands of independent commissions, mandating </w:t>
      </w:r>
      <w:r w:rsidRPr="001F2B31">
        <w:lastRenderedPageBreak/>
        <w:t xml:space="preserve">particular districting criteria for their mapmakers, or prohibiting drawing district lines for partisan advantage” </w:t>
      </w:r>
      <w:r w:rsidRPr="001F2B31">
        <w:rPr>
          <w:i/>
          <w:iCs/>
        </w:rPr>
        <w:t>Id</w:t>
      </w:r>
      <w:r w:rsidRPr="001F2B31">
        <w:t xml:space="preserve">. </w:t>
      </w:r>
      <w:r>
        <w:t>The</w:t>
      </w:r>
      <w:r w:rsidRPr="001F2B31">
        <w:t xml:space="preserve"> Court </w:t>
      </w:r>
      <w:r>
        <w:t xml:space="preserve">also notes </w:t>
      </w:r>
      <w:r w:rsidRPr="001F2B31">
        <w:t xml:space="preserve">that Congress can use the Election Clause to reform the redistricting process. </w:t>
      </w:r>
      <w:r w:rsidRPr="001F2B31">
        <w:rPr>
          <w:i/>
          <w:iCs/>
        </w:rPr>
        <w:t>Id</w:t>
      </w:r>
      <w:r>
        <w:rPr>
          <w:i/>
          <w:iCs/>
        </w:rPr>
        <w:t xml:space="preserve">. </w:t>
      </w:r>
      <w:r>
        <w:rPr>
          <w:i/>
          <w:iCs/>
        </w:rPr>
        <w:t xml:space="preserve"> </w:t>
      </w:r>
      <w:r>
        <w:rPr>
          <w:b/>
          <w:bCs/>
        </w:rPr>
        <w:t xml:space="preserve">What  is </w:t>
      </w:r>
      <w:r w:rsidRPr="00076504">
        <w:rPr>
          <w:b/>
          <w:bCs/>
        </w:rPr>
        <w:t xml:space="preserve"> of</w:t>
      </w:r>
      <w:r>
        <w:rPr>
          <w:i/>
          <w:iCs/>
        </w:rPr>
        <w:t xml:space="preserve"> </w:t>
      </w:r>
      <w:r w:rsidRPr="00076504">
        <w:rPr>
          <w:b/>
          <w:bCs/>
        </w:rPr>
        <w:t xml:space="preserve"> direct relevance to the </w:t>
      </w:r>
      <w:r>
        <w:rPr>
          <w:b/>
          <w:bCs/>
        </w:rPr>
        <w:t xml:space="preserve">2020 </w:t>
      </w:r>
      <w:r w:rsidRPr="00076504">
        <w:rPr>
          <w:b/>
          <w:bCs/>
        </w:rPr>
        <w:t>role of sta</w:t>
      </w:r>
      <w:r>
        <w:rPr>
          <w:b/>
          <w:bCs/>
        </w:rPr>
        <w:t>t</w:t>
      </w:r>
      <w:r w:rsidRPr="00076504">
        <w:rPr>
          <w:b/>
          <w:bCs/>
        </w:rPr>
        <w:t xml:space="preserve">e courts in policing partisan gerrymandering, </w:t>
      </w:r>
      <w:r>
        <w:rPr>
          <w:b/>
          <w:bCs/>
        </w:rPr>
        <w:t xml:space="preserve">is this language in </w:t>
      </w:r>
      <w:r w:rsidRPr="00CE6272">
        <w:rPr>
          <w:b/>
          <w:bCs/>
          <w:i/>
          <w:iCs/>
        </w:rPr>
        <w:t>Rucho</w:t>
      </w:r>
      <w:r>
        <w:rPr>
          <w:b/>
          <w:bCs/>
        </w:rPr>
        <w:t xml:space="preserve">: </w:t>
      </w:r>
      <w:r w:rsidRPr="001F2B31">
        <w:t>"Provisions in state statutes and state constitutions can provide standards and guidance </w:t>
      </w:r>
      <w:r w:rsidRPr="001F2B31">
        <w:rPr>
          <w:u w:val="single"/>
        </w:rPr>
        <w:t>for state courts to apply</w:t>
      </w:r>
      <w:r w:rsidRPr="001F2B31">
        <w:t xml:space="preserve">." </w:t>
      </w:r>
      <w:r w:rsidRPr="001F2B31">
        <w:rPr>
          <w:i/>
          <w:iCs/>
        </w:rPr>
        <w:t>Id</w:t>
      </w:r>
      <w:r w:rsidRPr="001F2B31">
        <w:t>. at 2507 (emphasis added).</w:t>
      </w:r>
      <w:r>
        <w:rPr>
          <w:rStyle w:val="FootnoteReference"/>
        </w:rPr>
        <w:footnoteReference w:id="17"/>
      </w:r>
      <w:r w:rsidRPr="001F2B31">
        <w:t xml:space="preserve"> </w:t>
      </w:r>
      <w:r w:rsidRPr="00076504">
        <w:rPr>
          <w:b/>
          <w:bCs/>
          <w:szCs w:val="24"/>
        </w:rPr>
        <w:t>Thus, the Supreme Court clearly distinguished what it now saw as the distinct role</w:t>
      </w:r>
      <w:r>
        <w:rPr>
          <w:b/>
          <w:bCs/>
          <w:szCs w:val="24"/>
        </w:rPr>
        <w:t>s</w:t>
      </w:r>
      <w:r w:rsidRPr="00076504">
        <w:rPr>
          <w:b/>
          <w:bCs/>
          <w:szCs w:val="24"/>
        </w:rPr>
        <w:t xml:space="preserve"> of federal and state courts in policing partisan gerrymandering.</w:t>
      </w:r>
      <w:r w:rsidRPr="00076504">
        <w:rPr>
          <w:sz w:val="20"/>
        </w:rPr>
        <w:t xml:space="preserve">  </w:t>
      </w:r>
    </w:p>
    <w:p w14:paraId="2E4E8FD6" w14:textId="119038B8" w:rsidR="00CE6272" w:rsidRDefault="00CE6272" w:rsidP="00CC2108"/>
    <w:p w14:paraId="7AF44333" w14:textId="3ACB7BB6" w:rsidR="00D26733" w:rsidRDefault="00CE6272" w:rsidP="00CC2108">
      <w:r>
        <w:t xml:space="preserve">5. </w:t>
      </w:r>
      <w:r w:rsidR="000638A7">
        <w:rPr>
          <w:b/>
          <w:bCs/>
        </w:rPr>
        <w:t xml:space="preserve">The place where we most expect to see egregious partisan gerrymandering are states where one party has complete control of the redistricting process. </w:t>
      </w:r>
      <w:r w:rsidR="00CA24D8" w:rsidRPr="00FF5421">
        <w:rPr>
          <w:b/>
          <w:bCs/>
        </w:rPr>
        <w:t>In the 2010 redistricting round, unlike most of the post-</w:t>
      </w:r>
      <w:r w:rsidR="00CA24D8" w:rsidRPr="00FF5421">
        <w:rPr>
          <w:b/>
          <w:bCs/>
          <w:i/>
          <w:iCs/>
        </w:rPr>
        <w:t xml:space="preserve">Reynolds v. Sims  </w:t>
      </w:r>
      <w:r w:rsidR="00CA24D8" w:rsidRPr="00FF5421">
        <w:rPr>
          <w:b/>
          <w:bCs/>
          <w:color w:val="FF0000"/>
        </w:rPr>
        <w:t>CITE NEEDED</w:t>
      </w:r>
      <w:r w:rsidR="00CA24D8" w:rsidRPr="00FF5421">
        <w:rPr>
          <w:b/>
          <w:bCs/>
          <w:i/>
          <w:iCs/>
          <w:color w:val="FF0000"/>
        </w:rPr>
        <w:t xml:space="preserve"> </w:t>
      </w:r>
      <w:r w:rsidR="00CA24D8" w:rsidRPr="00FF5421">
        <w:rPr>
          <w:b/>
          <w:bCs/>
        </w:rPr>
        <w:t>decades, Republicans disproportionately had trifecta control of both branches of the state legislature and the governorship</w:t>
      </w:r>
      <w:r w:rsidR="000638A7">
        <w:rPr>
          <w:b/>
          <w:bCs/>
        </w:rPr>
        <w:t xml:space="preserve"> and there were more states under Republican trifecta control than in previous decades.</w:t>
      </w:r>
      <w:r w:rsidR="00CA24D8" w:rsidRPr="00FF5421">
        <w:rPr>
          <w:b/>
          <w:bCs/>
        </w:rPr>
        <w:t xml:space="preserve"> </w:t>
      </w:r>
      <w:r w:rsidR="000638A7" w:rsidRPr="000638A7">
        <w:rPr>
          <w:b/>
          <w:bCs/>
          <w:color w:val="FF0000"/>
        </w:rPr>
        <w:t xml:space="preserve">JONATHAN CAN YOU PROVIDE SOME DATA? </w:t>
      </w:r>
      <w:r w:rsidR="00CA24D8" w:rsidRPr="00FF5421">
        <w:rPr>
          <w:b/>
          <w:bCs/>
        </w:rPr>
        <w:t>Thus</w:t>
      </w:r>
      <w:r w:rsidR="00D26733" w:rsidRPr="00FF5421">
        <w:rPr>
          <w:b/>
          <w:bCs/>
        </w:rPr>
        <w:t>, even though there were fewer states where redistricting was under legislative control</w:t>
      </w:r>
      <w:r w:rsidR="00CA24D8" w:rsidRPr="00FF5421">
        <w:rPr>
          <w:b/>
          <w:bCs/>
        </w:rPr>
        <w:t xml:space="preserve"> </w:t>
      </w:r>
      <w:r w:rsidR="00FF5421">
        <w:rPr>
          <w:b/>
          <w:bCs/>
        </w:rPr>
        <w:t xml:space="preserve"> in the 2020 round than in previous redistricting rounds</w:t>
      </w:r>
      <w:r w:rsidR="000638A7">
        <w:rPr>
          <w:b/>
          <w:bCs/>
        </w:rPr>
        <w:t xml:space="preserve"> because of an increase in the number of redistricting commissions with congressional responsibilities</w:t>
      </w:r>
      <w:r w:rsidR="00CA24D8" w:rsidRPr="00FF5421">
        <w:rPr>
          <w:b/>
          <w:bCs/>
        </w:rPr>
        <w:t>,</w:t>
      </w:r>
      <w:r w:rsidR="00D26733" w:rsidRPr="00FF5421">
        <w:rPr>
          <w:b/>
          <w:bCs/>
        </w:rPr>
        <w:t xml:space="preserve"> </w:t>
      </w:r>
      <w:r w:rsidR="00CA24D8" w:rsidRPr="00FF5421">
        <w:rPr>
          <w:b/>
          <w:bCs/>
        </w:rPr>
        <w:t xml:space="preserve">the vast bulk of congressional gerrymanders </w:t>
      </w:r>
      <w:r w:rsidR="00D26733" w:rsidRPr="00FF5421">
        <w:rPr>
          <w:b/>
          <w:bCs/>
        </w:rPr>
        <w:t xml:space="preserve">in the 2020 redistricting round </w:t>
      </w:r>
      <w:r w:rsidR="00CA24D8" w:rsidRPr="00FF5421">
        <w:rPr>
          <w:b/>
          <w:bCs/>
        </w:rPr>
        <w:t xml:space="preserve">favored Republicans, with New York and Maryland key exceptions </w:t>
      </w:r>
      <w:r w:rsidR="00CA24D8" w:rsidRPr="00FF5421">
        <w:rPr>
          <w:b/>
          <w:bCs/>
        </w:rPr>
        <w:t>(see discussion below)</w:t>
      </w:r>
      <w:r w:rsidR="00CA24D8">
        <w:t xml:space="preserve"> </w:t>
      </w:r>
      <w:r w:rsidR="00CA24D8">
        <w:t xml:space="preserve"> </w:t>
      </w:r>
    </w:p>
    <w:p w14:paraId="5D2EF2E4" w14:textId="77777777" w:rsidR="00D26733" w:rsidRDefault="00D26733" w:rsidP="00CC2108"/>
    <w:p w14:paraId="78F7ABAC" w14:textId="76691636" w:rsidR="00FF5421" w:rsidRDefault="00D26733" w:rsidP="00CC2108">
      <w:pPr>
        <w:rPr>
          <w:b/>
          <w:bCs/>
        </w:rPr>
      </w:pPr>
      <w:r>
        <w:t xml:space="preserve">5. </w:t>
      </w:r>
      <w:r w:rsidRPr="00FF5421">
        <w:rPr>
          <w:b/>
          <w:bCs/>
        </w:rPr>
        <w:t>T</w:t>
      </w:r>
      <w:r w:rsidR="00CA24D8" w:rsidRPr="00FF5421">
        <w:rPr>
          <w:b/>
          <w:bCs/>
        </w:rPr>
        <w:t xml:space="preserve">here was </w:t>
      </w:r>
      <w:r w:rsidRPr="00FF5421">
        <w:rPr>
          <w:b/>
          <w:bCs/>
        </w:rPr>
        <w:t xml:space="preserve">not </w:t>
      </w:r>
      <w:r w:rsidR="00CA24D8" w:rsidRPr="00FF5421">
        <w:rPr>
          <w:b/>
          <w:bCs/>
        </w:rPr>
        <w:t>a perfect congruence between Republican control of the legislative and executive branches of a state</w:t>
      </w:r>
      <w:r w:rsidRPr="00FF5421">
        <w:rPr>
          <w:b/>
          <w:bCs/>
        </w:rPr>
        <w:t xml:space="preserve"> and Republican dominance vis a vis the partisan identification of state supreme court </w:t>
      </w:r>
      <w:r w:rsidR="00FF5421">
        <w:rPr>
          <w:b/>
          <w:bCs/>
        </w:rPr>
        <w:t>j</w:t>
      </w:r>
      <w:r w:rsidRPr="00FF5421">
        <w:rPr>
          <w:b/>
          <w:bCs/>
        </w:rPr>
        <w:t>ustices.  Because of longer terms for judicial appointments, state courts were somewhat more Democratic than state legislatures</w:t>
      </w:r>
      <w:r w:rsidR="00FF5421">
        <w:rPr>
          <w:b/>
          <w:bCs/>
        </w:rPr>
        <w:t xml:space="preserve"> in states that had been undergoing partisan realignment in a pro-Republican direction</w:t>
      </w:r>
      <w:r w:rsidRPr="00FF5421">
        <w:rPr>
          <w:b/>
          <w:bCs/>
        </w:rPr>
        <w:t xml:space="preserve">. </w:t>
      </w:r>
      <w:r w:rsidRPr="00FF5421">
        <w:rPr>
          <w:b/>
          <w:bCs/>
          <w:color w:val="FF0000"/>
        </w:rPr>
        <w:t xml:space="preserve">JONATHAN IS THIS CORRECT? </w:t>
      </w:r>
      <w:r w:rsidR="00FF5421">
        <w:rPr>
          <w:b/>
          <w:bCs/>
        </w:rPr>
        <w:t>Most importantly in</w:t>
      </w:r>
      <w:r w:rsidRPr="00FF5421">
        <w:rPr>
          <w:b/>
          <w:bCs/>
        </w:rPr>
        <w:t xml:space="preserve"> some states</w:t>
      </w:r>
      <w:r w:rsidR="00FF5421">
        <w:rPr>
          <w:b/>
          <w:bCs/>
        </w:rPr>
        <w:t>,</w:t>
      </w:r>
      <w:r w:rsidRPr="00FF5421">
        <w:rPr>
          <w:b/>
          <w:bCs/>
        </w:rPr>
        <w:t xml:space="preserve"> the balance of partisan identifications on the court was such that, </w:t>
      </w:r>
      <w:r w:rsidR="00FF5421" w:rsidRPr="00FF5421">
        <w:rPr>
          <w:b/>
          <w:bCs/>
        </w:rPr>
        <w:t xml:space="preserve">if most or all of the  </w:t>
      </w:r>
      <w:r w:rsidR="00FF5421" w:rsidRPr="00FF5421">
        <w:rPr>
          <w:b/>
          <w:bCs/>
        </w:rPr>
        <w:t xml:space="preserve">justices who identified with the minority party </w:t>
      </w:r>
      <w:r w:rsidR="00FF5421" w:rsidRPr="00FF5421">
        <w:rPr>
          <w:b/>
          <w:bCs/>
        </w:rPr>
        <w:t>found a</w:t>
      </w:r>
      <w:r w:rsidR="00FF5421" w:rsidRPr="00FF5421">
        <w:rPr>
          <w:b/>
          <w:bCs/>
        </w:rPr>
        <w:t xml:space="preserve"> </w:t>
      </w:r>
      <w:r w:rsidR="00FF5421" w:rsidRPr="00FF5421">
        <w:rPr>
          <w:b/>
          <w:bCs/>
        </w:rPr>
        <w:t xml:space="preserve"> </w:t>
      </w:r>
      <w:r w:rsidR="00FF5421" w:rsidRPr="00FF5421">
        <w:rPr>
          <w:b/>
          <w:bCs/>
        </w:rPr>
        <w:t xml:space="preserve"> map unconstitutional under state law, </w:t>
      </w:r>
      <w:r w:rsidRPr="00FF5421">
        <w:rPr>
          <w:b/>
          <w:bCs/>
        </w:rPr>
        <w:t xml:space="preserve">even if only one or a few justices whose party was congruent with that of the party in legislative control declined to support a map from that party, the state court might, by a </w:t>
      </w:r>
      <w:r w:rsidRPr="00FF5421">
        <w:rPr>
          <w:b/>
          <w:bCs/>
        </w:rPr>
        <w:lastRenderedPageBreak/>
        <w:t xml:space="preserve">divided vote, nonetheless end up rejecting that map as unconstitutional. </w:t>
      </w:r>
    </w:p>
    <w:p w14:paraId="320B3697" w14:textId="0CBE6605" w:rsidR="00CA24D8" w:rsidRDefault="00FF5421" w:rsidP="00CC2108">
      <w:pPr>
        <w:rPr>
          <w:b/>
          <w:bCs/>
        </w:rPr>
      </w:pPr>
      <w:r w:rsidRPr="00FF5421">
        <w:rPr>
          <w:b/>
          <w:bCs/>
        </w:rPr>
        <w:t>Later</w:t>
      </w:r>
      <w:r w:rsidR="00D26733" w:rsidRPr="00FF5421">
        <w:rPr>
          <w:b/>
          <w:bCs/>
        </w:rPr>
        <w:t xml:space="preserve"> in the text we will examine the apparent degree to which partisan congruity of state court justices and the party responsible for the map affected the decision to find that map a violation of the state constitution.</w:t>
      </w:r>
      <w:r w:rsidRPr="00FF5421">
        <w:rPr>
          <w:b/>
          <w:bCs/>
        </w:rPr>
        <w:t xml:space="preserve"> As we will see, the</w:t>
      </w:r>
      <w:r w:rsidRPr="00FF5421">
        <w:rPr>
          <w:b/>
          <w:bCs/>
        </w:rPr>
        <w:t xml:space="preserve"> relation</w:t>
      </w:r>
      <w:r w:rsidRPr="00FF5421">
        <w:rPr>
          <w:b/>
          <w:bCs/>
        </w:rPr>
        <w:t>ship between judicial partisan identification and attitudes toward gerrymandering is not simple and varies across jurisdictions.</w:t>
      </w:r>
    </w:p>
    <w:p w14:paraId="7F5C919F" w14:textId="77777777" w:rsidR="00FF5421" w:rsidRDefault="00FF5421" w:rsidP="00CC2108">
      <w:pPr>
        <w:rPr>
          <w:b/>
          <w:bCs/>
        </w:rPr>
      </w:pPr>
    </w:p>
    <w:p w14:paraId="1CBF5FFF" w14:textId="2BD3F01A" w:rsidR="006E34B9" w:rsidRPr="00D573A3" w:rsidRDefault="00FF5421" w:rsidP="00FF5421">
      <w:pPr>
        <w:rPr>
          <w:b/>
          <w:bCs/>
        </w:rPr>
      </w:pPr>
      <w:r>
        <w:t>6</w:t>
      </w:r>
      <w:r w:rsidRPr="001478E3">
        <w:rPr>
          <w:b/>
          <w:bCs/>
        </w:rPr>
        <w:t>.  The incentives for partisan gerrymandering</w:t>
      </w:r>
      <w:r w:rsidR="001478E3" w:rsidRPr="001478E3">
        <w:rPr>
          <w:b/>
          <w:bCs/>
        </w:rPr>
        <w:t xml:space="preserve"> increased in the 2020 round.  On the one hand, the US  is experiencing of hyper levels of party polarization last seen more than a century ago. On the other hand, politics is more competitive (for the presidency, control of the Senate, and control of the U.S. House of Representatives) than at any time in the previous 130 years.</w:t>
      </w:r>
      <w:r w:rsidR="001478E3">
        <w:rPr>
          <w:b/>
          <w:bCs/>
        </w:rPr>
        <w:t xml:space="preserve"> </w:t>
      </w:r>
      <w:r w:rsidR="001478E3" w:rsidRPr="001478E3">
        <w:rPr>
          <w:b/>
          <w:bCs/>
          <w:color w:val="FF0000"/>
        </w:rPr>
        <w:t xml:space="preserve">JONATHAN CITES NEEDED AND PERHAPS EXPAND  </w:t>
      </w:r>
      <w:r w:rsidR="001478E3">
        <w:rPr>
          <w:b/>
          <w:bCs/>
          <w:color w:val="FF0000"/>
        </w:rPr>
        <w:t xml:space="preserve"> </w:t>
      </w:r>
      <w:r w:rsidR="001478E3" w:rsidRPr="00D573A3">
        <w:rPr>
          <w:b/>
          <w:bCs/>
        </w:rPr>
        <w:t>That level of competition raises the stakes for congressional gerrymandering since it is now more conceivable than even a small shift in the number of House seats each party controls could lead to a situation in which one party gained complete control over the national government</w:t>
      </w:r>
      <w:r w:rsidR="00D573A3" w:rsidRPr="00D573A3">
        <w:rPr>
          <w:b/>
          <w:bCs/>
        </w:rPr>
        <w:t>.</w:t>
      </w:r>
      <w:r w:rsidR="001478E3" w:rsidRPr="00D573A3">
        <w:rPr>
          <w:b/>
          <w:bCs/>
        </w:rPr>
        <w:t xml:space="preserve"> </w:t>
      </w:r>
      <w:r w:rsidR="00D573A3" w:rsidRPr="00D573A3">
        <w:rPr>
          <w:b/>
          <w:bCs/>
        </w:rPr>
        <w:t xml:space="preserve"> </w:t>
      </w:r>
    </w:p>
    <w:p w14:paraId="176CC90F" w14:textId="77777777" w:rsidR="001478E3" w:rsidRPr="001F2B31" w:rsidRDefault="001478E3" w:rsidP="00FF5421"/>
    <w:p w14:paraId="2DE82831" w14:textId="36596406" w:rsidR="00990EA4" w:rsidRDefault="00FF5421" w:rsidP="00962A0A">
      <w:pPr>
        <w:rPr>
          <w:b/>
          <w:bCs/>
          <w:szCs w:val="24"/>
        </w:rPr>
      </w:pPr>
      <w:r>
        <w:rPr>
          <w:b/>
          <w:bCs/>
          <w:szCs w:val="24"/>
        </w:rPr>
        <w:t>7</w:t>
      </w:r>
      <w:r w:rsidR="00B336F9" w:rsidRPr="00962A0A">
        <w:rPr>
          <w:b/>
          <w:bCs/>
          <w:szCs w:val="24"/>
        </w:rPr>
        <w:t xml:space="preserve">.  </w:t>
      </w:r>
      <w:r w:rsidR="006A7DA0">
        <w:rPr>
          <w:b/>
          <w:bCs/>
          <w:szCs w:val="24"/>
        </w:rPr>
        <w:t>On  balance, despite a growth in the number of commission states, t</w:t>
      </w:r>
      <w:r>
        <w:rPr>
          <w:b/>
          <w:bCs/>
          <w:szCs w:val="24"/>
        </w:rPr>
        <w:t xml:space="preserve">he checks on partisan gerrymandering </w:t>
      </w:r>
      <w:r w:rsidRPr="00D573A3">
        <w:rPr>
          <w:b/>
          <w:bCs/>
          <w:szCs w:val="24"/>
        </w:rPr>
        <w:t>decreased</w:t>
      </w:r>
      <w:r w:rsidR="001478E3" w:rsidRPr="00D573A3">
        <w:rPr>
          <w:b/>
          <w:bCs/>
          <w:szCs w:val="24"/>
        </w:rPr>
        <w:t xml:space="preserve"> </w:t>
      </w:r>
      <w:r w:rsidR="001478E3" w:rsidRPr="00D573A3">
        <w:rPr>
          <w:b/>
          <w:bCs/>
        </w:rPr>
        <w:t>in the 2020 round.</w:t>
      </w:r>
      <w:r>
        <w:rPr>
          <w:b/>
          <w:bCs/>
          <w:szCs w:val="24"/>
        </w:rPr>
        <w:t xml:space="preserve">  We have already mentioned the large number of states under trifecta control in the 2020 round, but we also need to look at the effect </w:t>
      </w:r>
      <w:r w:rsidR="00612C87">
        <w:rPr>
          <w:b/>
          <w:bCs/>
          <w:szCs w:val="24"/>
        </w:rPr>
        <w:t xml:space="preserve">on potential for gerrymandering coming with </w:t>
      </w:r>
      <w:r>
        <w:rPr>
          <w:b/>
          <w:bCs/>
          <w:szCs w:val="24"/>
        </w:rPr>
        <w:t>the gutting</w:t>
      </w:r>
      <w:r w:rsidR="001478E3">
        <w:rPr>
          <w:b/>
          <w:bCs/>
          <w:szCs w:val="24"/>
        </w:rPr>
        <w:t xml:space="preserve"> of Section 5 of</w:t>
      </w:r>
      <w:r w:rsidRPr="00962A0A">
        <w:rPr>
          <w:b/>
          <w:bCs/>
          <w:szCs w:val="24"/>
        </w:rPr>
        <w:t xml:space="preserve"> </w:t>
      </w:r>
      <w:r w:rsidR="001478E3">
        <w:rPr>
          <w:b/>
          <w:bCs/>
          <w:szCs w:val="24"/>
        </w:rPr>
        <w:t xml:space="preserve">the  Voting Rights Act in 2013. </w:t>
      </w:r>
      <w:r w:rsidR="001478E3" w:rsidRPr="00962A0A">
        <w:rPr>
          <w:b/>
          <w:bCs/>
          <w:szCs w:val="24"/>
        </w:rPr>
        <w:t>Section 5 of the Voting Right Act</w:t>
      </w:r>
      <w:r w:rsidR="001478E3">
        <w:rPr>
          <w:b/>
          <w:bCs/>
          <w:szCs w:val="24"/>
        </w:rPr>
        <w:t xml:space="preserve"> </w:t>
      </w:r>
      <w:r w:rsidR="001478E3" w:rsidRPr="00962A0A">
        <w:rPr>
          <w:b/>
          <w:bCs/>
          <w:szCs w:val="24"/>
        </w:rPr>
        <w:t xml:space="preserve">required preclearance by the Voting Rights Section of the Civil Rights </w:t>
      </w:r>
      <w:r w:rsidR="001478E3">
        <w:rPr>
          <w:b/>
          <w:bCs/>
          <w:szCs w:val="24"/>
        </w:rPr>
        <w:t>D</w:t>
      </w:r>
      <w:r w:rsidR="001478E3" w:rsidRPr="00962A0A">
        <w:rPr>
          <w:b/>
          <w:bCs/>
          <w:szCs w:val="24"/>
        </w:rPr>
        <w:t xml:space="preserve">ivision of the US Department of Justice of any election law changes, including redistricting,  </w:t>
      </w:r>
      <w:r w:rsidR="001478E3">
        <w:rPr>
          <w:b/>
          <w:bCs/>
          <w:szCs w:val="24"/>
        </w:rPr>
        <w:t>I</w:t>
      </w:r>
      <w:r w:rsidR="001478E3" w:rsidRPr="00962A0A">
        <w:rPr>
          <w:b/>
          <w:bCs/>
          <w:szCs w:val="24"/>
        </w:rPr>
        <w:t xml:space="preserve">n </w:t>
      </w:r>
      <w:r w:rsidR="001478E3" w:rsidRPr="00962A0A">
        <w:rPr>
          <w:b/>
          <w:bCs/>
          <w:i/>
          <w:iCs/>
          <w:szCs w:val="24"/>
        </w:rPr>
        <w:t>Shelby</w:t>
      </w:r>
      <w:r w:rsidR="001478E3" w:rsidRPr="00962A0A">
        <w:rPr>
          <w:b/>
          <w:bCs/>
          <w:szCs w:val="24"/>
        </w:rPr>
        <w:t xml:space="preserve"> </w:t>
      </w:r>
      <w:r w:rsidR="001478E3" w:rsidRPr="00962A0A">
        <w:rPr>
          <w:b/>
          <w:bCs/>
          <w:color w:val="FF0000"/>
          <w:szCs w:val="24"/>
        </w:rPr>
        <w:t>CITE NEEDED</w:t>
      </w:r>
      <w:r w:rsidR="001478E3" w:rsidRPr="00962A0A">
        <w:rPr>
          <w:b/>
          <w:bCs/>
          <w:szCs w:val="24"/>
        </w:rPr>
        <w:t xml:space="preserve">) </w:t>
      </w:r>
      <w:r w:rsidRPr="00962A0A">
        <w:rPr>
          <w:b/>
          <w:bCs/>
          <w:szCs w:val="24"/>
        </w:rPr>
        <w:t xml:space="preserve">the trigger clause for Section </w:t>
      </w:r>
      <w:r>
        <w:rPr>
          <w:b/>
          <w:bCs/>
          <w:szCs w:val="24"/>
        </w:rPr>
        <w:t xml:space="preserve">5 </w:t>
      </w:r>
      <w:r w:rsidRPr="00962A0A">
        <w:rPr>
          <w:b/>
          <w:bCs/>
          <w:szCs w:val="24"/>
        </w:rPr>
        <w:t xml:space="preserve">was held to rely on outdated data </w:t>
      </w:r>
      <w:r>
        <w:rPr>
          <w:b/>
          <w:bCs/>
          <w:szCs w:val="24"/>
        </w:rPr>
        <w:t xml:space="preserve">(on voter turnout by race) </w:t>
      </w:r>
      <w:r w:rsidRPr="00962A0A">
        <w:rPr>
          <w:b/>
          <w:bCs/>
          <w:szCs w:val="24"/>
        </w:rPr>
        <w:t xml:space="preserve">to identify which states (or portions of states) would come under preclearance scrutiny. </w:t>
      </w:r>
      <w:r>
        <w:rPr>
          <w:b/>
          <w:bCs/>
          <w:szCs w:val="24"/>
        </w:rPr>
        <w:t xml:space="preserve"> </w:t>
      </w:r>
      <w:r w:rsidR="001478E3">
        <w:rPr>
          <w:b/>
          <w:bCs/>
          <w:szCs w:val="24"/>
        </w:rPr>
        <w:t xml:space="preserve"> </w:t>
      </w:r>
      <w:r w:rsidR="00B336F9" w:rsidRPr="00962A0A">
        <w:rPr>
          <w:b/>
          <w:bCs/>
          <w:szCs w:val="24"/>
        </w:rPr>
        <w:t xml:space="preserve">At the time of </w:t>
      </w:r>
      <w:r w:rsidR="00B336F9" w:rsidRPr="00962A0A">
        <w:rPr>
          <w:b/>
          <w:bCs/>
          <w:i/>
          <w:iCs/>
          <w:szCs w:val="24"/>
        </w:rPr>
        <w:t>Shelby</w:t>
      </w:r>
      <w:r w:rsidR="00B336F9" w:rsidRPr="00962A0A">
        <w:rPr>
          <w:b/>
          <w:bCs/>
          <w:szCs w:val="24"/>
        </w:rPr>
        <w:t xml:space="preserve">, Section 5 applied to sixteen states in whole or in part – most of the southern states and some other states with substantial minority populations. </w:t>
      </w:r>
      <w:r w:rsidR="00FC3CC2">
        <w:rPr>
          <w:b/>
          <w:bCs/>
          <w:szCs w:val="24"/>
        </w:rPr>
        <w:t xml:space="preserve">Now it applies to none. </w:t>
      </w:r>
      <w:r w:rsidR="00FC3CC2" w:rsidRPr="00FC3CC2">
        <w:rPr>
          <w:b/>
          <w:bCs/>
          <w:color w:val="FF0000"/>
          <w:szCs w:val="24"/>
        </w:rPr>
        <w:t>NEED TO DOUBLECHECK. THERE WERE SOME JURISDICTIONS PLACED UNDER SECTION 5 COVERAGE BY FEDERAL COURTS BECAUSE OF THEIR PAST ACTIONS</w:t>
      </w:r>
      <w:r w:rsidR="00FC3CC2">
        <w:rPr>
          <w:b/>
          <w:bCs/>
          <w:szCs w:val="24"/>
        </w:rPr>
        <w:t>.</w:t>
      </w:r>
      <w:r w:rsidR="00B336F9" w:rsidRPr="00962A0A">
        <w:rPr>
          <w:b/>
          <w:bCs/>
          <w:szCs w:val="24"/>
        </w:rPr>
        <w:t xml:space="preserve"> </w:t>
      </w:r>
      <w:r w:rsidR="00FC3CC2">
        <w:rPr>
          <w:b/>
          <w:bCs/>
          <w:szCs w:val="24"/>
        </w:rPr>
        <w:t xml:space="preserve"> Because of the partisan divisions</w:t>
      </w:r>
      <w:r w:rsidR="00265EA3">
        <w:rPr>
          <w:b/>
          <w:bCs/>
          <w:szCs w:val="24"/>
        </w:rPr>
        <w:t xml:space="preserve"> and polarization</w:t>
      </w:r>
      <w:r w:rsidR="00FC3CC2">
        <w:rPr>
          <w:b/>
          <w:bCs/>
          <w:szCs w:val="24"/>
        </w:rPr>
        <w:t xml:space="preserve"> in Congress, Section 5 has not been restored, and the present composition of the U.S. Supreme Court suggests that even if a better designed trigger clause were to be passed by Congress it might not survive Supreme Court review.</w:t>
      </w:r>
    </w:p>
    <w:p w14:paraId="1D7DEBA7" w14:textId="77777777" w:rsidR="009A1103" w:rsidRDefault="00FC3CC2" w:rsidP="00962A0A">
      <w:pPr>
        <w:rPr>
          <w:b/>
          <w:bCs/>
          <w:szCs w:val="24"/>
        </w:rPr>
      </w:pPr>
      <w:r>
        <w:rPr>
          <w:b/>
          <w:bCs/>
          <w:szCs w:val="24"/>
        </w:rPr>
        <w:t xml:space="preserve">It might not seem that a  provision about racial/ ethnic representation </w:t>
      </w:r>
      <w:r>
        <w:rPr>
          <w:b/>
          <w:bCs/>
          <w:szCs w:val="24"/>
        </w:rPr>
        <w:lastRenderedPageBreak/>
        <w:t>would be that relevant to issues of partisan gerrymandering, but that is about as far from the truth as it is possible to get.</w:t>
      </w:r>
      <w:r w:rsidR="00265EA3">
        <w:rPr>
          <w:b/>
          <w:bCs/>
          <w:szCs w:val="24"/>
        </w:rPr>
        <w:t xml:space="preserve"> In states with substantial minority populations the  consequences  of maps for racial representation and the consequences of those same maps for partisan representation are usually inextricably intertwined. Minority populations are still heavily Democratic, while non-Hispanic whites tend to vote Republican, with the proportion of </w:t>
      </w:r>
      <w:r w:rsidR="00265EA3">
        <w:rPr>
          <w:b/>
          <w:bCs/>
          <w:szCs w:val="24"/>
        </w:rPr>
        <w:t>non-Hispanic whites</w:t>
      </w:r>
      <w:r w:rsidR="00265EA3">
        <w:rPr>
          <w:b/>
          <w:bCs/>
          <w:szCs w:val="24"/>
        </w:rPr>
        <w:t xml:space="preserve"> voting Republican in some southern states now at or over 75% </w:t>
      </w:r>
      <w:r w:rsidR="00265EA3" w:rsidRPr="00265EA3">
        <w:rPr>
          <w:b/>
          <w:bCs/>
          <w:color w:val="FF0000"/>
          <w:szCs w:val="24"/>
        </w:rPr>
        <w:t>JONATHAN CITE NEEED</w:t>
      </w:r>
      <w:r w:rsidR="00265EA3">
        <w:rPr>
          <w:b/>
          <w:bCs/>
          <w:szCs w:val="24"/>
        </w:rPr>
        <w:t>.  By “cracking” (dispersal gerrymandering) or “packing”  (concentration gerrymandering) minority voters Republicans are able to obtain partisan advantage.</w:t>
      </w:r>
      <w:r w:rsidR="00CA24D8">
        <w:rPr>
          <w:b/>
          <w:bCs/>
          <w:szCs w:val="24"/>
        </w:rPr>
        <w:t xml:space="preserve"> Thus, when Section 5 </w:t>
      </w:r>
      <w:r w:rsidR="00AC67B1">
        <w:rPr>
          <w:b/>
          <w:bCs/>
          <w:szCs w:val="24"/>
        </w:rPr>
        <w:t xml:space="preserve">preclearance </w:t>
      </w:r>
      <w:r w:rsidR="00CA24D8">
        <w:rPr>
          <w:b/>
          <w:bCs/>
          <w:szCs w:val="24"/>
        </w:rPr>
        <w:t xml:space="preserve">was eliminated, it is now much easier for Republicans in states under complete Republican control to </w:t>
      </w:r>
      <w:r w:rsidR="00AC67B1">
        <w:rPr>
          <w:b/>
          <w:bCs/>
          <w:szCs w:val="24"/>
        </w:rPr>
        <w:t xml:space="preserve">  disregard the requirements of satisfying Section 2 of the Voting Rights and choose to </w:t>
      </w:r>
      <w:r w:rsidR="00CA24D8">
        <w:rPr>
          <w:b/>
          <w:bCs/>
          <w:szCs w:val="24"/>
        </w:rPr>
        <w:t>manipulate minority population concentrations in the maps that are passed</w:t>
      </w:r>
      <w:r w:rsidR="00AC67B1">
        <w:rPr>
          <w:b/>
          <w:bCs/>
          <w:szCs w:val="24"/>
        </w:rPr>
        <w:t xml:space="preserve"> in a way that benefits them in partisan terms.  </w:t>
      </w:r>
      <w:r w:rsidR="00CA24D8">
        <w:rPr>
          <w:b/>
          <w:bCs/>
          <w:szCs w:val="24"/>
        </w:rPr>
        <w:t xml:space="preserve"> </w:t>
      </w:r>
    </w:p>
    <w:p w14:paraId="050D0EA0" w14:textId="77777777" w:rsidR="009A1103" w:rsidRDefault="009A1103" w:rsidP="00962A0A">
      <w:pPr>
        <w:rPr>
          <w:b/>
          <w:bCs/>
          <w:szCs w:val="24"/>
        </w:rPr>
      </w:pPr>
    </w:p>
    <w:p w14:paraId="7414C92F" w14:textId="3B6B0F9D" w:rsidR="002C31B5" w:rsidRDefault="009A1103" w:rsidP="00962A0A">
      <w:pPr>
        <w:rPr>
          <w:b/>
          <w:bCs/>
          <w:szCs w:val="24"/>
        </w:rPr>
      </w:pPr>
      <w:r>
        <w:rPr>
          <w:b/>
          <w:bCs/>
          <w:szCs w:val="24"/>
        </w:rPr>
        <w:t xml:space="preserve">8. </w:t>
      </w:r>
      <w:r>
        <w:rPr>
          <w:b/>
          <w:bCs/>
          <w:szCs w:val="24"/>
        </w:rPr>
        <w:t xml:space="preserve">The Census report to the states of the data needed for redistricting was delayed to an unprecedented extent, </w:t>
      </w:r>
      <w:r>
        <w:t xml:space="preserve">delivered four months late. </w:t>
      </w:r>
      <w:r>
        <w:rPr>
          <w:b/>
          <w:bCs/>
          <w:szCs w:val="24"/>
        </w:rPr>
        <w:t xml:space="preserve"> </w:t>
      </w:r>
      <w:r>
        <w:rPr>
          <w:b/>
          <w:bCs/>
          <w:szCs w:val="24"/>
        </w:rPr>
        <w:t>This del</w:t>
      </w:r>
      <w:r>
        <w:rPr>
          <w:b/>
          <w:bCs/>
          <w:szCs w:val="24"/>
        </w:rPr>
        <w:t>a</w:t>
      </w:r>
      <w:r>
        <w:rPr>
          <w:b/>
          <w:bCs/>
          <w:szCs w:val="24"/>
        </w:rPr>
        <w:t xml:space="preserve">y occurred </w:t>
      </w:r>
      <w:r>
        <w:rPr>
          <w:b/>
          <w:bCs/>
          <w:szCs w:val="24"/>
        </w:rPr>
        <w:t xml:space="preserve">in part because of COVID-19 and in part because of administrative failures.  </w:t>
      </w:r>
      <w:r>
        <w:rPr>
          <w:b/>
          <w:bCs/>
          <w:szCs w:val="24"/>
        </w:rPr>
        <w:t>This delay had consequences for how the  redistricting process played out.</w:t>
      </w:r>
      <w:r>
        <w:t xml:space="preserve"> </w:t>
      </w:r>
    </w:p>
    <w:p w14:paraId="52425308" w14:textId="55783624" w:rsidR="00AC67B1" w:rsidRDefault="00AC67B1" w:rsidP="00962A0A">
      <w:pPr>
        <w:rPr>
          <w:b/>
          <w:bCs/>
          <w:szCs w:val="24"/>
        </w:rPr>
      </w:pPr>
    </w:p>
    <w:p w14:paraId="1318042A" w14:textId="0EE2041E" w:rsidR="00B5093B" w:rsidRDefault="009A1103" w:rsidP="00AC67B1">
      <w:pPr>
        <w:rPr>
          <w:i/>
          <w:iCs/>
        </w:rPr>
      </w:pPr>
      <w:r>
        <w:rPr>
          <w:b/>
          <w:bCs/>
          <w:szCs w:val="24"/>
        </w:rPr>
        <w:t>9</w:t>
      </w:r>
      <w:r w:rsidR="00AC67B1">
        <w:rPr>
          <w:b/>
          <w:bCs/>
          <w:szCs w:val="24"/>
        </w:rPr>
        <w:t xml:space="preserve">.  </w:t>
      </w:r>
      <w:r w:rsidR="009D0E2E">
        <w:rPr>
          <w:b/>
          <w:bCs/>
          <w:szCs w:val="24"/>
        </w:rPr>
        <w:t>In 202</w:t>
      </w:r>
      <w:r>
        <w:rPr>
          <w:b/>
          <w:bCs/>
          <w:szCs w:val="24"/>
        </w:rPr>
        <w:t>2,</w:t>
      </w:r>
      <w:r w:rsidR="009D0E2E">
        <w:rPr>
          <w:b/>
          <w:bCs/>
          <w:szCs w:val="24"/>
        </w:rPr>
        <w:t xml:space="preserve"> to a </w:t>
      </w:r>
      <w:r>
        <w:rPr>
          <w:b/>
          <w:bCs/>
          <w:szCs w:val="24"/>
        </w:rPr>
        <w:t>greater</w:t>
      </w:r>
      <w:r w:rsidR="009D0E2E">
        <w:rPr>
          <w:b/>
          <w:bCs/>
          <w:szCs w:val="24"/>
        </w:rPr>
        <w:t xml:space="preserve"> extent</w:t>
      </w:r>
      <w:r>
        <w:rPr>
          <w:b/>
          <w:bCs/>
          <w:szCs w:val="24"/>
        </w:rPr>
        <w:t xml:space="preserve"> than in previous decades,</w:t>
      </w:r>
      <w:r w:rsidR="009D0E2E">
        <w:rPr>
          <w:b/>
          <w:bCs/>
          <w:szCs w:val="24"/>
        </w:rPr>
        <w:t xml:space="preserve"> there will be congressional  plans used for elections that trial courts have found to be unconstitutional</w:t>
      </w:r>
      <w:r>
        <w:rPr>
          <w:b/>
          <w:bCs/>
          <w:szCs w:val="24"/>
        </w:rPr>
        <w:t>.</w:t>
      </w:r>
      <w:r w:rsidR="009D0E2E">
        <w:rPr>
          <w:b/>
          <w:bCs/>
          <w:szCs w:val="24"/>
        </w:rPr>
        <w:t xml:space="preserve"> </w:t>
      </w:r>
      <w:r>
        <w:rPr>
          <w:b/>
          <w:bCs/>
          <w:szCs w:val="24"/>
        </w:rPr>
        <w:t>D</w:t>
      </w:r>
      <w:r w:rsidR="00AC67B1">
        <w:rPr>
          <w:b/>
          <w:bCs/>
          <w:szCs w:val="24"/>
        </w:rPr>
        <w:t>elay</w:t>
      </w:r>
      <w:r>
        <w:rPr>
          <w:b/>
          <w:bCs/>
          <w:szCs w:val="24"/>
        </w:rPr>
        <w:t xml:space="preserve"> in delivering census data</w:t>
      </w:r>
      <w:r w:rsidR="00AC67B1">
        <w:rPr>
          <w:b/>
          <w:bCs/>
          <w:szCs w:val="24"/>
        </w:rPr>
        <w:t xml:space="preserve">, in conjunction with the end of Section 5 preclearance, </w:t>
      </w:r>
      <w:r w:rsidR="00966299">
        <w:rPr>
          <w:b/>
          <w:bCs/>
          <w:szCs w:val="24"/>
        </w:rPr>
        <w:t xml:space="preserve">and </w:t>
      </w:r>
      <w:r w:rsidR="00AC67B1">
        <w:rPr>
          <w:b/>
          <w:bCs/>
          <w:szCs w:val="24"/>
        </w:rPr>
        <w:t xml:space="preserve">in conjunction with a new and unfortunate use of the  </w:t>
      </w:r>
      <w:r w:rsidR="00AC67B1" w:rsidRPr="00ED4FA2">
        <w:rPr>
          <w:b/>
          <w:bCs/>
          <w:i/>
          <w:iCs/>
        </w:rPr>
        <w:t>Purcell Rule</w:t>
      </w:r>
      <w:r w:rsidR="009D0E2E">
        <w:rPr>
          <w:b/>
          <w:bCs/>
          <w:i/>
          <w:iCs/>
        </w:rPr>
        <w:t>,</w:t>
      </w:r>
      <w:r w:rsidR="00AC67B1">
        <w:rPr>
          <w:b/>
          <w:bCs/>
          <w:i/>
          <w:iCs/>
        </w:rPr>
        <w:t xml:space="preserve"> </w:t>
      </w:r>
      <w:r w:rsidR="00AC67B1" w:rsidRPr="00AC67B1">
        <w:rPr>
          <w:b/>
          <w:bCs/>
        </w:rPr>
        <w:t>made it possible for some</w:t>
      </w:r>
      <w:r w:rsidR="00AC67B1" w:rsidRPr="00ED4FA2">
        <w:rPr>
          <w:b/>
          <w:bCs/>
        </w:rPr>
        <w:t xml:space="preserve"> </w:t>
      </w:r>
      <w:r w:rsidR="00B5093B">
        <w:rPr>
          <w:b/>
          <w:bCs/>
        </w:rPr>
        <w:t xml:space="preserve">maps </w:t>
      </w:r>
      <w:r w:rsidR="009D0E2E">
        <w:rPr>
          <w:b/>
          <w:bCs/>
        </w:rPr>
        <w:t xml:space="preserve">found by trial courts to be </w:t>
      </w:r>
      <w:r w:rsidR="009D0E2E">
        <w:rPr>
          <w:b/>
          <w:bCs/>
        </w:rPr>
        <w:t>unconstitutional</w:t>
      </w:r>
      <w:r w:rsidR="009D0E2E">
        <w:rPr>
          <w:b/>
          <w:bCs/>
        </w:rPr>
        <w:t xml:space="preserve"> </w:t>
      </w:r>
      <w:r w:rsidR="00B5093B">
        <w:rPr>
          <w:b/>
          <w:bCs/>
        </w:rPr>
        <w:t xml:space="preserve">to </w:t>
      </w:r>
      <w:r w:rsidR="009D0E2E">
        <w:rPr>
          <w:b/>
          <w:bCs/>
        </w:rPr>
        <w:t xml:space="preserve">still </w:t>
      </w:r>
      <w:r w:rsidR="00B5093B">
        <w:rPr>
          <w:b/>
          <w:bCs/>
        </w:rPr>
        <w:t xml:space="preserve">be </w:t>
      </w:r>
      <w:r w:rsidR="009D0E2E">
        <w:rPr>
          <w:b/>
          <w:bCs/>
        </w:rPr>
        <w:t xml:space="preserve"> permitted for </w:t>
      </w:r>
      <w:r w:rsidR="00B5093B">
        <w:rPr>
          <w:b/>
          <w:bCs/>
        </w:rPr>
        <w:t>use</w:t>
      </w:r>
      <w:r w:rsidR="009D0E2E">
        <w:rPr>
          <w:b/>
          <w:bCs/>
        </w:rPr>
        <w:t xml:space="preserve"> </w:t>
      </w:r>
      <w:r w:rsidR="00B5093B">
        <w:rPr>
          <w:b/>
          <w:bCs/>
        </w:rPr>
        <w:t xml:space="preserve">for </w:t>
      </w:r>
      <w:r w:rsidR="009D0E2E">
        <w:rPr>
          <w:b/>
          <w:bCs/>
        </w:rPr>
        <w:t xml:space="preserve">just </w:t>
      </w:r>
      <w:r w:rsidR="00B5093B">
        <w:rPr>
          <w:b/>
          <w:bCs/>
        </w:rPr>
        <w:t>the 2022 election.</w:t>
      </w:r>
      <w:r w:rsidR="00AC67B1">
        <w:rPr>
          <w:b/>
          <w:bCs/>
          <w:szCs w:val="24"/>
        </w:rPr>
        <w:t xml:space="preserve">  </w:t>
      </w:r>
      <w:r w:rsidR="00B5093B">
        <w:rPr>
          <w:b/>
          <w:bCs/>
          <w:szCs w:val="24"/>
        </w:rPr>
        <w:t xml:space="preserve"> </w:t>
      </w:r>
      <w:r w:rsidR="00AC67B1">
        <w:rPr>
          <w:b/>
          <w:bCs/>
          <w:szCs w:val="24"/>
        </w:rPr>
        <w:t xml:space="preserve">  </w:t>
      </w:r>
    </w:p>
    <w:p w14:paraId="6C0B5AEF" w14:textId="506E4E70" w:rsidR="00B5093B" w:rsidRDefault="00AC67B1" w:rsidP="00AC67B1">
      <w:r>
        <w:t xml:space="preserve">Without preclearance, </w:t>
      </w:r>
      <w:r w:rsidR="00B5093B">
        <w:t>states</w:t>
      </w:r>
      <w:r w:rsidR="00B5093B" w:rsidRPr="00B5093B">
        <w:rPr>
          <w:b/>
          <w:bCs/>
        </w:rPr>
        <w:t xml:space="preserve"> previously covered</w:t>
      </w:r>
      <w:r w:rsidR="00B5093B">
        <w:t xml:space="preserve"> </w:t>
      </w:r>
      <w:r w:rsidR="00B5093B" w:rsidRPr="00B5093B">
        <w:rPr>
          <w:b/>
          <w:bCs/>
        </w:rPr>
        <w:t>under Section</w:t>
      </w:r>
      <w:r w:rsidR="00B5093B">
        <w:t xml:space="preserve"> 5 </w:t>
      </w:r>
      <w:r>
        <w:t xml:space="preserve">need not </w:t>
      </w:r>
      <w:r w:rsidR="00B5093B">
        <w:t>submit</w:t>
      </w:r>
      <w:r>
        <w:t xml:space="preserve"> their plans </w:t>
      </w:r>
      <w:r w:rsidR="00B5093B" w:rsidRPr="00B5093B">
        <w:rPr>
          <w:b/>
          <w:bCs/>
        </w:rPr>
        <w:t>for approval</w:t>
      </w:r>
      <w:r w:rsidR="00B5093B">
        <w:t xml:space="preserve"> by</w:t>
      </w:r>
      <w:r>
        <w:t xml:space="preserve"> the federal government</w:t>
      </w:r>
      <w:r w:rsidR="00B5093B">
        <w:t xml:space="preserve"> </w:t>
      </w:r>
      <w:r w:rsidR="00B5093B" w:rsidRPr="00B5093B">
        <w:rPr>
          <w:b/>
          <w:bCs/>
        </w:rPr>
        <w:t>as non-retrogressive</w:t>
      </w:r>
      <w:r>
        <w:t xml:space="preserve">. Taking advantage of this new freedom, </w:t>
      </w:r>
      <w:r w:rsidR="00B5093B">
        <w:t xml:space="preserve">some </w:t>
      </w:r>
      <w:r w:rsidR="00B5093B" w:rsidRPr="00B5093B">
        <w:rPr>
          <w:b/>
          <w:bCs/>
        </w:rPr>
        <w:t xml:space="preserve">previously covered </w:t>
      </w:r>
      <w:r w:rsidRPr="00B5093B">
        <w:rPr>
          <w:b/>
          <w:bCs/>
        </w:rPr>
        <w:t>states</w:t>
      </w:r>
      <w:r>
        <w:t xml:space="preserve"> neglected to draw districts</w:t>
      </w:r>
      <w:r w:rsidR="00B5093B">
        <w:t xml:space="preserve"> </w:t>
      </w:r>
      <w:r w:rsidR="00B5093B" w:rsidRPr="00B5093B">
        <w:rPr>
          <w:b/>
          <w:bCs/>
        </w:rPr>
        <w:t xml:space="preserve">that would have been required by Section </w:t>
      </w:r>
      <w:r w:rsidR="00B5093B">
        <w:rPr>
          <w:b/>
          <w:bCs/>
        </w:rPr>
        <w:t xml:space="preserve">5 </w:t>
      </w:r>
      <w:r w:rsidR="00B5093B" w:rsidRPr="00B5093B">
        <w:rPr>
          <w:b/>
          <w:bCs/>
        </w:rPr>
        <w:t>and failed to draw districts that would be seen</w:t>
      </w:r>
      <w:r w:rsidRPr="00B5093B">
        <w:rPr>
          <w:b/>
          <w:bCs/>
        </w:rPr>
        <w:t xml:space="preserve"> as required by Section 2</w:t>
      </w:r>
      <w:r w:rsidR="00B5093B" w:rsidRPr="00B5093B">
        <w:rPr>
          <w:b/>
          <w:bCs/>
        </w:rPr>
        <w:t xml:space="preserve"> under existing Section 2 case law</w:t>
      </w:r>
      <w:r w:rsidR="00B5093B">
        <w:t>.</w:t>
      </w:r>
      <w:r>
        <w:t xml:space="preserve"> </w:t>
      </w:r>
      <w:r w:rsidR="00C81880" w:rsidRPr="00C81880">
        <w:rPr>
          <w:b/>
          <w:bCs/>
        </w:rPr>
        <w:t>Moreover, they delayed the creation of plans until it could be argued that courts that found a legislative plan unconstitutional would lack sufficient time to draw a constitutional remedial plan if the court deemed</w:t>
      </w:r>
      <w:r w:rsidRPr="00C81880">
        <w:rPr>
          <w:b/>
          <w:bCs/>
        </w:rPr>
        <w:t xml:space="preserve"> </w:t>
      </w:r>
      <w:r w:rsidR="00C81880" w:rsidRPr="00C81880">
        <w:rPr>
          <w:b/>
          <w:bCs/>
        </w:rPr>
        <w:t xml:space="preserve"> it necessary to give the legislature “another bite at the apple.”  </w:t>
      </w:r>
      <w:r w:rsidR="009D0E2E" w:rsidRPr="009D0E2E">
        <w:rPr>
          <w:b/>
          <w:bCs/>
          <w:color w:val="FF0000"/>
        </w:rPr>
        <w:t xml:space="preserve">JONATHAN IS THIS CORRECT? </w:t>
      </w:r>
      <w:r w:rsidR="00C81880">
        <w:t>I</w:t>
      </w:r>
      <w:r>
        <w:t>n Alabama, and Louisiana</w:t>
      </w:r>
      <w:r w:rsidR="00C81880">
        <w:t xml:space="preserve"> federal trial courts found legislative plans to be unconstitutional </w:t>
      </w:r>
      <w:r>
        <w:t xml:space="preserve">: </w:t>
      </w:r>
      <w:r w:rsidRPr="00545D6C">
        <w:rPr>
          <w:i/>
          <w:iCs/>
        </w:rPr>
        <w:t>Merrill v. Milligan</w:t>
      </w:r>
      <w:r w:rsidRPr="00545D6C">
        <w:t xml:space="preserve">, No. 21A375 (U.S. Feb. 7, </w:t>
      </w:r>
      <w:r w:rsidRPr="00545D6C">
        <w:lastRenderedPageBreak/>
        <w:t>2022)</w:t>
      </w:r>
      <w:r>
        <w:t xml:space="preserve">; </w:t>
      </w:r>
      <w:proofErr w:type="spellStart"/>
      <w:r w:rsidRPr="006A0CBF">
        <w:rPr>
          <w:i/>
          <w:iCs/>
        </w:rPr>
        <w:t>Galmon</w:t>
      </w:r>
      <w:proofErr w:type="spellEnd"/>
      <w:r w:rsidRPr="006A0CBF">
        <w:rPr>
          <w:i/>
          <w:iCs/>
        </w:rPr>
        <w:t xml:space="preserve"> v. Ardoin</w:t>
      </w:r>
      <w:r w:rsidRPr="006A0CBF">
        <w:t xml:space="preserve">, No. 3:22-CV-214 (M.D. La. Mar. 30, </w:t>
      </w:r>
      <w:proofErr w:type="gramStart"/>
      <w:r w:rsidRPr="006A0CBF">
        <w:t>2022</w:t>
      </w:r>
      <w:proofErr w:type="gramEnd"/>
      <w:r w:rsidR="00C81880">
        <w:t xml:space="preserve"> and</w:t>
      </w:r>
      <w:r>
        <w:t xml:space="preserve"> ordered both states to draw new plans that comply with the Voting Rights Act</w:t>
      </w:r>
      <w:r w:rsidR="00C81880">
        <w:t>, but</w:t>
      </w:r>
      <w:r>
        <w:t xml:space="preserve"> </w:t>
      </w:r>
      <w:r w:rsidR="00C81880">
        <w:t>t</w:t>
      </w:r>
      <w:r>
        <w:t>he US Supreme Court has stayed those rulings</w:t>
      </w:r>
      <w:r w:rsidR="00B5093B" w:rsidRPr="00B5093B">
        <w:t xml:space="preserve"> </w:t>
      </w:r>
      <w:r w:rsidR="00B5093B">
        <w:t xml:space="preserve">based on the </w:t>
      </w:r>
      <w:r w:rsidR="00B5093B" w:rsidRPr="00631A81">
        <w:rPr>
          <w:i/>
          <w:iCs/>
        </w:rPr>
        <w:t>Purcell</w:t>
      </w:r>
      <w:r w:rsidR="00B5093B">
        <w:t xml:space="preserve"> principle</w:t>
      </w:r>
      <w:r w:rsidR="00B5093B">
        <w:t>,</w:t>
      </w:r>
      <w:r w:rsidR="00B5093B">
        <w:t xml:space="preserve"> </w:t>
      </w:r>
      <w:r w:rsidR="00B5093B" w:rsidRPr="00ED662D">
        <w:rPr>
          <w:i/>
          <w:iCs/>
        </w:rPr>
        <w:t>Purcell v. Gonzalez</w:t>
      </w:r>
      <w:r w:rsidR="00B5093B">
        <w:t xml:space="preserve">, </w:t>
      </w:r>
      <w:r w:rsidR="00B5093B" w:rsidRPr="00286F60">
        <w:t>549 U.S. 1 (2006)</w:t>
      </w:r>
      <w:r w:rsidR="00B5093B">
        <w:t xml:space="preserve">. </w:t>
      </w:r>
      <w:r w:rsidR="00B5093B">
        <w:rPr>
          <w:i/>
          <w:iCs/>
        </w:rPr>
        <w:t>Purcell</w:t>
      </w:r>
      <w:r w:rsidR="00B5093B">
        <w:t xml:space="preserve"> demands “</w:t>
      </w:r>
      <w:r w:rsidR="00B5093B" w:rsidRPr="0001413B">
        <w:t>that courts should not issue orders which change election rules in the period just before the election</w:t>
      </w:r>
      <w:r w:rsidR="00B5093B">
        <w:t xml:space="preserve">” </w:t>
      </w:r>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568693705"/>
          <w:placeholder>
            <w:docPart w:val="8D7F45DF5DF04847936F32434D33715C"/>
          </w:placeholder>
        </w:sdtPr>
        <w:sdtContent>
          <w:r w:rsidR="00B5093B" w:rsidRPr="001372A3">
            <w:rPr>
              <w:color w:val="000000"/>
            </w:rPr>
            <w:t>(Hasen 2016)</w:t>
          </w:r>
        </w:sdtContent>
      </w:sdt>
      <w:r w:rsidR="00B5093B">
        <w:rPr>
          <w:color w:val="000000"/>
        </w:rPr>
        <w:t>.</w:t>
      </w:r>
      <w:r w:rsidR="00C81880">
        <w:t xml:space="preserve"> </w:t>
      </w:r>
      <w:r>
        <w:t xml:space="preserve"> </w:t>
      </w:r>
    </w:p>
    <w:p w14:paraId="32C40CFC" w14:textId="2632E169" w:rsidR="00966299" w:rsidRDefault="00966299" w:rsidP="00AC67B1"/>
    <w:p w14:paraId="08FE4606" w14:textId="7889F845" w:rsidR="00966299" w:rsidRDefault="00966299" w:rsidP="00AC67B1">
      <w:r>
        <w:t xml:space="preserve">10.  </w:t>
      </w:r>
      <w:r w:rsidRPr="00966299">
        <w:rPr>
          <w:b/>
          <w:bCs/>
          <w:color w:val="FF0000"/>
        </w:rPr>
        <w:t>TBA</w:t>
      </w:r>
    </w:p>
    <w:p w14:paraId="6006727D" w14:textId="72631653" w:rsidR="00966299" w:rsidRDefault="00966299" w:rsidP="00AC67B1"/>
    <w:p w14:paraId="5E5C6417" w14:textId="32545333" w:rsidR="00966299" w:rsidRPr="00966299" w:rsidRDefault="00966299" w:rsidP="00AC67B1">
      <w:pPr>
        <w:rPr>
          <w:b/>
          <w:bCs/>
        </w:rPr>
      </w:pPr>
      <w:r>
        <w:t xml:space="preserve">11. </w:t>
      </w:r>
      <w:r w:rsidRPr="00966299">
        <w:rPr>
          <w:b/>
          <w:bCs/>
          <w:color w:val="FF0000"/>
        </w:rPr>
        <w:t>TBA</w:t>
      </w:r>
    </w:p>
    <w:p w14:paraId="68089D92" w14:textId="2D91E646" w:rsidR="00966299" w:rsidRDefault="00966299" w:rsidP="00AC67B1"/>
    <w:p w14:paraId="513BC50C" w14:textId="5FD7A5EF" w:rsidR="00966299" w:rsidRDefault="00966299" w:rsidP="00AC67B1">
      <w:r>
        <w:t xml:space="preserve">12. </w:t>
      </w:r>
      <w:r w:rsidRPr="00966299">
        <w:rPr>
          <w:b/>
          <w:bCs/>
          <w:color w:val="FF0000"/>
        </w:rPr>
        <w:t>TBA</w:t>
      </w:r>
    </w:p>
    <w:p w14:paraId="113BE0E7" w14:textId="4611561C" w:rsidR="006A7DA0" w:rsidRDefault="006A7DA0" w:rsidP="00962A0A">
      <w:pPr>
        <w:rPr>
          <w:b/>
          <w:bCs/>
          <w:szCs w:val="24"/>
        </w:rPr>
      </w:pPr>
    </w:p>
    <w:p w14:paraId="4E292B00" w14:textId="05ECB9B8" w:rsidR="00E66D42" w:rsidRPr="0016452C" w:rsidRDefault="00E66D42" w:rsidP="00A82E32">
      <w:r>
        <w:t xml:space="preserve"> </w:t>
      </w:r>
      <w:r>
        <w:t xml:space="preserve"> </w:t>
      </w:r>
    </w:p>
    <w:p w14:paraId="5C6055C7" w14:textId="76C78E41" w:rsidR="00D573A3" w:rsidRDefault="00D573A3" w:rsidP="00962A0A">
      <w:pPr>
        <w:rPr>
          <w:b/>
          <w:bCs/>
          <w:szCs w:val="24"/>
        </w:rPr>
      </w:pPr>
    </w:p>
    <w:p w14:paraId="60A94115" w14:textId="77777777" w:rsidR="00D573A3" w:rsidRDefault="00D573A3" w:rsidP="00962A0A">
      <w:pPr>
        <w:rPr>
          <w:b/>
          <w:bCs/>
          <w:szCs w:val="24"/>
        </w:rPr>
      </w:pPr>
    </w:p>
    <w:p w14:paraId="09DC983A" w14:textId="076034D8" w:rsidR="00431E41" w:rsidRDefault="00D573A3" w:rsidP="00966299">
      <w:pPr>
        <w:ind w:right="414"/>
        <w:jc w:val="center"/>
      </w:pPr>
      <w:r>
        <w:t>THE ROLE OF STATE COURTS IN THE 2020 REDISTRICTING ROUND</w:t>
      </w:r>
      <w:r>
        <w:t>: STATE-BY-STATE ANALYSES</w:t>
      </w:r>
    </w:p>
    <w:p w14:paraId="305DBC8F" w14:textId="09A376E5" w:rsidR="00D573A3" w:rsidRDefault="00D573A3" w:rsidP="00962A0A">
      <w:pPr>
        <w:rPr>
          <w:b/>
          <w:bCs/>
          <w:szCs w:val="24"/>
        </w:rPr>
      </w:pPr>
    </w:p>
    <w:p w14:paraId="2AF6EDEC" w14:textId="77777777" w:rsidR="002578EA" w:rsidRPr="001F2B31" w:rsidRDefault="002578EA" w:rsidP="002578EA"/>
    <w:p w14:paraId="40BE6646" w14:textId="77777777" w:rsidR="00C95132" w:rsidRPr="00A82E32" w:rsidRDefault="00C95132" w:rsidP="00C95132">
      <w:pPr>
        <w:pStyle w:val="Heading2"/>
        <w:rPr>
          <w:iCs/>
        </w:rPr>
      </w:pPr>
      <w:bookmarkStart w:id="6" w:name="_Toc115804297"/>
      <w:r>
        <w:rPr>
          <w:iCs/>
        </w:rPr>
        <w:t xml:space="preserve">A. </w:t>
      </w:r>
      <w:r w:rsidRPr="00A82E32">
        <w:rPr>
          <w:iCs/>
        </w:rPr>
        <w:t>What happened in 2020 re partisan gerrymandering: a state</w:t>
      </w:r>
      <w:r>
        <w:rPr>
          <w:iCs/>
        </w:rPr>
        <w:t>-</w:t>
      </w:r>
      <w:r w:rsidRPr="00A82E32">
        <w:rPr>
          <w:iCs/>
        </w:rPr>
        <w:t>by</w:t>
      </w:r>
      <w:r>
        <w:rPr>
          <w:iCs/>
        </w:rPr>
        <w:t>-</w:t>
      </w:r>
      <w:r w:rsidRPr="00A82E32">
        <w:rPr>
          <w:iCs/>
        </w:rPr>
        <w:t>state review.</w:t>
      </w:r>
      <w:bookmarkEnd w:id="6"/>
    </w:p>
    <w:p w14:paraId="5F14D6E7" w14:textId="77777777" w:rsidR="009152E7" w:rsidRPr="00962A0A" w:rsidRDefault="009152E7" w:rsidP="00962A0A">
      <w:pPr>
        <w:rPr>
          <w:b/>
          <w:bCs/>
          <w:szCs w:val="24"/>
        </w:rPr>
      </w:pPr>
    </w:p>
    <w:p w14:paraId="2EA1EE7C" w14:textId="77777777" w:rsidR="002578EA" w:rsidRDefault="002D23CB" w:rsidP="00966299">
      <w:pPr>
        <w:rPr>
          <w:b/>
          <w:bCs/>
        </w:rPr>
      </w:pPr>
      <w:r w:rsidRPr="001F2B31">
        <w:t>A</w:t>
      </w:r>
      <w:r w:rsidR="009152E7">
        <w:t xml:space="preserve">s of the </w:t>
      </w:r>
      <w:r w:rsidRPr="001F2B31">
        <w:t>completion of the 2020 round of mapmaking</w:t>
      </w:r>
      <w:r w:rsidR="009152E7">
        <w:t xml:space="preserve"> (ca. October 3</w:t>
      </w:r>
      <w:proofErr w:type="gramStart"/>
      <w:r w:rsidR="009152E7">
        <w:t xml:space="preserve"> 2022</w:t>
      </w:r>
      <w:proofErr w:type="gramEnd"/>
      <w:r w:rsidR="009152E7">
        <w:t>)</w:t>
      </w:r>
      <w:r w:rsidRPr="001F2B31">
        <w:t xml:space="preserve">, </w:t>
      </w:r>
      <w:r>
        <w:t>we have identified</w:t>
      </w:r>
      <w:r w:rsidRPr="001F2B31">
        <w:t xml:space="preserve"> </w:t>
      </w:r>
      <w:commentRangeStart w:id="7"/>
      <w:r w:rsidRPr="00ED4FA2">
        <w:rPr>
          <w:b/>
          <w:color w:val="FF0000"/>
        </w:rPr>
        <w:t>XX</w:t>
      </w:r>
      <w:r w:rsidRPr="001F2B31">
        <w:t xml:space="preserve"> </w:t>
      </w:r>
      <w:commentRangeEnd w:id="7"/>
      <w:r>
        <w:rPr>
          <w:rStyle w:val="CommentReference"/>
        </w:rPr>
        <w:commentReference w:id="7"/>
      </w:r>
      <w:r w:rsidRPr="001F2B31">
        <w:t xml:space="preserve">states where </w:t>
      </w:r>
      <w:r>
        <w:t xml:space="preserve">a claim was made </w:t>
      </w:r>
      <w:r w:rsidRPr="001F2B31">
        <w:t>that the congressional map that was put into place was a partisan gerrymander</w:t>
      </w:r>
      <w:r>
        <w:t>:</w:t>
      </w:r>
      <w:r w:rsidRPr="00ED4FA2">
        <w:rPr>
          <w:vertAlign w:val="superscript"/>
        </w:rPr>
        <w:t xml:space="preserve"> </w:t>
      </w:r>
      <w:r w:rsidRPr="001F2B31">
        <w:rPr>
          <w:vertAlign w:val="superscript"/>
        </w:rPr>
        <w:footnoteReference w:id="18"/>
      </w:r>
      <w:r w:rsidRPr="00ED4FA2">
        <w:t xml:space="preserve"> </w:t>
      </w:r>
      <w:r w:rsidRPr="001F2B31">
        <w:t>Alabama</w:t>
      </w:r>
      <w:r w:rsidRPr="001F2B31">
        <w:rPr>
          <w:vertAlign w:val="superscript"/>
        </w:rPr>
        <w:footnoteReference w:id="19"/>
      </w:r>
      <w:r w:rsidRPr="001F2B31">
        <w:t>, Florida, Georgia, Illinois</w:t>
      </w:r>
      <w:r>
        <w:t>, Iowa</w:t>
      </w:r>
      <w:r w:rsidRPr="001F2B31">
        <w:t xml:space="preserve">, Louisiana, Maryland, Missouri, </w:t>
      </w:r>
      <w:r w:rsidRPr="001F2B31">
        <w:lastRenderedPageBreak/>
        <w:t xml:space="preserve">Nebraska, New York, North Carolina, Ohio, </w:t>
      </w:r>
      <w:r>
        <w:t xml:space="preserve">Pennsylvania, </w:t>
      </w:r>
      <w:r w:rsidRPr="001F2B31">
        <w:t xml:space="preserve">Tennessee, Texas, </w:t>
      </w:r>
      <w:r>
        <w:t xml:space="preserve">Utah, and </w:t>
      </w:r>
      <w:r w:rsidRPr="001F2B31">
        <w:t>Wisconsin</w:t>
      </w:r>
      <w:r>
        <w:t>. Only some of these claims resulted in litigation</w:t>
      </w:r>
      <w:r w:rsidRPr="00ED4FA2">
        <w:rPr>
          <w:b/>
          <w:bCs/>
        </w:rPr>
        <w:t xml:space="preserve"> </w:t>
      </w:r>
      <w:r>
        <w:rPr>
          <w:b/>
          <w:bCs/>
        </w:rPr>
        <w:t xml:space="preserve"> and e</w:t>
      </w:r>
      <w:r w:rsidRPr="00ED4FA2">
        <w:rPr>
          <w:b/>
          <w:bCs/>
        </w:rPr>
        <w:t xml:space="preserve">ven where litigation based on partisan gerrymandering was brought (or in Alabama, </w:t>
      </w:r>
      <w:r>
        <w:rPr>
          <w:b/>
          <w:bCs/>
        </w:rPr>
        <w:t xml:space="preserve">where </w:t>
      </w:r>
      <w:r w:rsidRPr="00ED4FA2">
        <w:rPr>
          <w:b/>
          <w:bCs/>
        </w:rPr>
        <w:t xml:space="preserve">a claim </w:t>
      </w:r>
      <w:r>
        <w:rPr>
          <w:b/>
          <w:bCs/>
        </w:rPr>
        <w:t xml:space="preserve">about a </w:t>
      </w:r>
      <w:r w:rsidRPr="00ED4FA2">
        <w:rPr>
          <w:b/>
          <w:bCs/>
        </w:rPr>
        <w:t>racial gerrymander that clearly had partisan consequences</w:t>
      </w:r>
      <w:r>
        <w:rPr>
          <w:b/>
          <w:bCs/>
        </w:rPr>
        <w:t xml:space="preserve"> was brought in federal court</w:t>
      </w:r>
      <w:r w:rsidRPr="00ED4FA2">
        <w:rPr>
          <w:b/>
          <w:bCs/>
        </w:rPr>
        <w:t>)</w:t>
      </w:r>
      <w:r>
        <w:rPr>
          <w:b/>
          <w:bCs/>
        </w:rPr>
        <w:t>,</w:t>
      </w:r>
      <w:r w:rsidRPr="00ED4FA2">
        <w:rPr>
          <w:b/>
          <w:bCs/>
        </w:rPr>
        <w:t xml:space="preserve"> </w:t>
      </w:r>
      <w:r>
        <w:rPr>
          <w:b/>
          <w:bCs/>
        </w:rPr>
        <w:t>m</w:t>
      </w:r>
      <w:r w:rsidRPr="00ED4FA2">
        <w:rPr>
          <w:b/>
          <w:bCs/>
        </w:rPr>
        <w:t>aps in many of those</w:t>
      </w:r>
      <w:r>
        <w:rPr>
          <w:b/>
          <w:bCs/>
        </w:rPr>
        <w:t xml:space="preserve"> states</w:t>
      </w:r>
      <w:r w:rsidRPr="00ED4FA2">
        <w:rPr>
          <w:b/>
          <w:bCs/>
        </w:rPr>
        <w:t xml:space="preserve"> survived challenge, or thanks to the </w:t>
      </w:r>
      <w:r w:rsidRPr="00ED4FA2">
        <w:rPr>
          <w:b/>
          <w:bCs/>
          <w:i/>
          <w:iCs/>
        </w:rPr>
        <w:t>Purcell Rule</w:t>
      </w:r>
      <w:r w:rsidRPr="00ED4FA2">
        <w:rPr>
          <w:b/>
          <w:bCs/>
        </w:rPr>
        <w:t xml:space="preserve"> had plans that were allowed only for one election</w:t>
      </w:r>
      <w:r>
        <w:rPr>
          <w:b/>
          <w:bCs/>
        </w:rPr>
        <w:t>.</w:t>
      </w:r>
      <w:r>
        <w:rPr>
          <w:rStyle w:val="FootnoteReference"/>
          <w:b/>
          <w:bCs/>
        </w:rPr>
        <w:footnoteReference w:id="20"/>
      </w:r>
      <w:r w:rsidRPr="00ED4FA2">
        <w:rPr>
          <w:b/>
          <w:bCs/>
        </w:rPr>
        <w:t xml:space="preserve"> </w:t>
      </w:r>
      <w:r>
        <w:rPr>
          <w:b/>
          <w:bCs/>
        </w:rPr>
        <w:t xml:space="preserve"> </w:t>
      </w:r>
    </w:p>
    <w:p w14:paraId="2CE22FB4" w14:textId="59B6C1EE" w:rsidR="00966299" w:rsidRDefault="002D23CB" w:rsidP="00966299">
      <w:r>
        <w:rPr>
          <w:b/>
          <w:bCs/>
        </w:rPr>
        <w:t xml:space="preserve">In the next section we review, on  a state-by-state basis  what happened in </w:t>
      </w:r>
      <w:r w:rsidRPr="00196B3A">
        <w:rPr>
          <w:b/>
          <w:bCs/>
          <w:color w:val="FF0000"/>
        </w:rPr>
        <w:t>ea</w:t>
      </w:r>
      <w:r>
        <w:rPr>
          <w:b/>
          <w:bCs/>
          <w:color w:val="FF0000"/>
        </w:rPr>
        <w:t xml:space="preserve">ch </w:t>
      </w:r>
      <w:r>
        <w:rPr>
          <w:b/>
          <w:bCs/>
        </w:rPr>
        <w:t>of these states.</w:t>
      </w:r>
      <w:r w:rsidR="00966299" w:rsidRPr="00966299">
        <w:t xml:space="preserve"> </w:t>
      </w:r>
      <w:r w:rsidR="00966299">
        <w:t xml:space="preserve">Our primary concern is with plans that were either successfully challenged and led to changes in the plan or where challenges to a plan reached a state’s highest court, but the challenge was defeated. We omit  challenges that either did not reach a decision on merits or standing issues before the 2022 midterm elections and briefly discuss those when we look to the future of redistricting after 2022. </w:t>
      </w:r>
      <w:r w:rsidR="002578EA">
        <w:t xml:space="preserve"> </w:t>
      </w:r>
    </w:p>
    <w:p w14:paraId="56A520AE" w14:textId="77777777" w:rsidR="002578EA" w:rsidRDefault="00E879BF" w:rsidP="001070EF">
      <w:r w:rsidRPr="002578EA">
        <w:rPr>
          <w:b/>
          <w:bCs/>
        </w:rPr>
        <w:t>Before we move to the details of the case</w:t>
      </w:r>
      <w:r w:rsidR="002578EA" w:rsidRPr="002578EA">
        <w:rPr>
          <w:b/>
          <w:bCs/>
        </w:rPr>
        <w:t>s</w:t>
      </w:r>
      <w:r w:rsidRPr="002578EA">
        <w:rPr>
          <w:b/>
          <w:bCs/>
        </w:rPr>
        <w:t xml:space="preserve">, </w:t>
      </w:r>
      <w:r w:rsidR="000E734C" w:rsidRPr="002578EA">
        <w:rPr>
          <w:b/>
          <w:bCs/>
        </w:rPr>
        <w:fldChar w:fldCharType="begin"/>
      </w:r>
      <w:r w:rsidR="000E734C" w:rsidRPr="002578EA">
        <w:rPr>
          <w:b/>
          <w:bCs/>
        </w:rPr>
        <w:instrText xml:space="preserve"> REF _Ref115632072 \h </w:instrText>
      </w:r>
      <w:r w:rsidR="000E734C" w:rsidRPr="002578EA">
        <w:rPr>
          <w:b/>
          <w:bCs/>
        </w:rPr>
      </w:r>
      <w:r w:rsidR="002578EA">
        <w:rPr>
          <w:b/>
          <w:bCs/>
        </w:rPr>
        <w:instrText xml:space="preserve"> \* MERGEFORMAT </w:instrText>
      </w:r>
      <w:r w:rsidR="000E734C" w:rsidRPr="002578EA">
        <w:rPr>
          <w:b/>
          <w:bCs/>
        </w:rPr>
        <w:fldChar w:fldCharType="separate"/>
      </w:r>
      <w:r w:rsidR="002B73EB" w:rsidRPr="002578EA">
        <w:rPr>
          <w:b/>
          <w:bCs/>
        </w:rPr>
        <w:t xml:space="preserve">Table </w:t>
      </w:r>
      <w:r w:rsidR="002B73EB" w:rsidRPr="002578EA">
        <w:rPr>
          <w:b/>
          <w:bCs/>
          <w:noProof/>
        </w:rPr>
        <w:t>1</w:t>
      </w:r>
      <w:r w:rsidR="000E734C" w:rsidRPr="002578EA">
        <w:rPr>
          <w:b/>
          <w:bCs/>
        </w:rPr>
        <w:fldChar w:fldCharType="end"/>
      </w:r>
      <w:r w:rsidR="000E734C" w:rsidRPr="002578EA">
        <w:rPr>
          <w:b/>
          <w:bCs/>
        </w:rPr>
        <w:t xml:space="preserve"> </w:t>
      </w:r>
      <w:r w:rsidR="002E748E" w:rsidRPr="002578EA">
        <w:rPr>
          <w:b/>
          <w:bCs/>
        </w:rPr>
        <w:t xml:space="preserve">provides </w:t>
      </w:r>
      <w:r w:rsidR="002578EA" w:rsidRPr="002578EA">
        <w:rPr>
          <w:b/>
          <w:bCs/>
        </w:rPr>
        <w:t xml:space="preserve">information about a set </w:t>
      </w:r>
      <w:r w:rsidR="002E748E" w:rsidRPr="002578EA">
        <w:rPr>
          <w:b/>
          <w:bCs/>
        </w:rPr>
        <w:t xml:space="preserve">of states </w:t>
      </w:r>
      <w:r w:rsidR="005B3665" w:rsidRPr="002578EA">
        <w:rPr>
          <w:b/>
          <w:bCs/>
        </w:rPr>
        <w:t>that have</w:t>
      </w:r>
      <w:r w:rsidR="005B3665">
        <w:t xml:space="preserve"> some basis of</w:t>
      </w:r>
      <w:r w:rsidR="002E748E">
        <w:t xml:space="preserve"> consider</w:t>
      </w:r>
      <w:r w:rsidR="005B3665">
        <w:t xml:space="preserve">ation to be </w:t>
      </w:r>
      <w:r w:rsidR="002E748E">
        <w:t>partisan gerrymanders either by journalistic accounts or by academic consensus.</w:t>
      </w:r>
      <w:r w:rsidR="005B3665">
        <w:t xml:space="preserve"> We then show whether there is direct or indirect language in state law that prohibits partisan gerrymandering, </w:t>
      </w:r>
      <w:r w:rsidR="007C6A78">
        <w:t xml:space="preserve">whether it was challenged in state court, and </w:t>
      </w:r>
      <w:r w:rsidR="008E14A4">
        <w:t>if</w:t>
      </w:r>
      <w:r w:rsidR="007C6A78">
        <w:t xml:space="preserve"> that challenge was successful or not.</w:t>
      </w:r>
      <w:r w:rsidR="002578EA">
        <w:t xml:space="preserve"> </w:t>
      </w:r>
    </w:p>
    <w:p w14:paraId="2E863A04" w14:textId="12AD05EB" w:rsidR="009C719F" w:rsidRPr="002578EA" w:rsidRDefault="002578EA" w:rsidP="001070EF">
      <w:pPr>
        <w:rPr>
          <w:b/>
          <w:bCs/>
          <w:color w:val="FF0000"/>
          <w:sz w:val="32"/>
          <w:szCs w:val="32"/>
        </w:rPr>
      </w:pPr>
      <w:r w:rsidRPr="002578EA">
        <w:rPr>
          <w:b/>
          <w:bCs/>
          <w:color w:val="FF0000"/>
          <w:sz w:val="32"/>
          <w:szCs w:val="32"/>
        </w:rPr>
        <w:t xml:space="preserve">JONATHAN THE SET OF STATES IN TABLE 1 </w:t>
      </w:r>
      <w:r w:rsidR="00150FCA">
        <w:rPr>
          <w:b/>
          <w:bCs/>
          <w:color w:val="FF0000"/>
          <w:sz w:val="32"/>
          <w:szCs w:val="32"/>
        </w:rPr>
        <w:t>DOESN’T MATCH</w:t>
      </w:r>
      <w:r w:rsidRPr="002578EA">
        <w:rPr>
          <w:b/>
          <w:bCs/>
          <w:color w:val="FF0000"/>
          <w:sz w:val="32"/>
          <w:szCs w:val="32"/>
        </w:rPr>
        <w:t xml:space="preserve"> THE SET LISTED IN THE PARAGRAPH ABOVE</w:t>
      </w:r>
    </w:p>
    <w:p w14:paraId="53200CFB" w14:textId="77777777" w:rsidR="009C719F" w:rsidRPr="001F2B31" w:rsidRDefault="009C719F" w:rsidP="001B77F3">
      <w:pPr>
        <w:ind w:firstLine="0"/>
        <w:jc w:val="center"/>
      </w:pPr>
    </w:p>
    <w:p w14:paraId="72A4A0B9" w14:textId="77777777" w:rsidR="00150FCA" w:rsidRDefault="00150FCA">
      <w:pPr>
        <w:widowControl/>
        <w:spacing w:before="0"/>
        <w:ind w:firstLine="0"/>
        <w:jc w:val="left"/>
        <w:rPr>
          <w:i/>
          <w:iCs/>
          <w:szCs w:val="18"/>
        </w:rPr>
      </w:pPr>
      <w:bookmarkStart w:id="8" w:name="_Ref115632072"/>
      <w:r>
        <w:br w:type="page"/>
      </w:r>
    </w:p>
    <w:p w14:paraId="2F64530D" w14:textId="5AC5D5B6" w:rsidR="001F2B31" w:rsidRPr="001F2B31" w:rsidRDefault="00350B76" w:rsidP="00350B76">
      <w:pPr>
        <w:pStyle w:val="Caption"/>
        <w:keepNext/>
      </w:pPr>
      <w:r>
        <w:lastRenderedPageBreak/>
        <w:t xml:space="preserve">Table </w:t>
      </w:r>
      <w:r w:rsidR="00000000">
        <w:fldChar w:fldCharType="begin"/>
      </w:r>
      <w:r w:rsidR="00000000">
        <w:instrText xml:space="preserve"> SEQ Table \* ARABIC </w:instrText>
      </w:r>
      <w:r w:rsidR="00000000">
        <w:fldChar w:fldCharType="separate"/>
      </w:r>
      <w:r w:rsidR="00106485">
        <w:rPr>
          <w:noProof/>
        </w:rPr>
        <w:t>1</w:t>
      </w:r>
      <w:r w:rsidR="00000000">
        <w:rPr>
          <w:noProof/>
        </w:rPr>
        <w:fldChar w:fldCharType="end"/>
      </w:r>
      <w:bookmarkEnd w:id="8"/>
      <w:r w:rsidR="00F35CED">
        <w:t xml:space="preserve">-Potential </w:t>
      </w:r>
      <w:r w:rsidR="009D3790">
        <w:t>partisan</w:t>
      </w:r>
      <w:r w:rsidR="00F35CED">
        <w:t xml:space="preserve"> gerrymanders and </w:t>
      </w:r>
      <w:r w:rsidR="009D3790">
        <w:t>state law</w:t>
      </w:r>
    </w:p>
    <w:tbl>
      <w:tblPr>
        <w:tblStyle w:val="TableGrid"/>
        <w:tblW w:w="5000" w:type="pct"/>
        <w:jc w:val="center"/>
        <w:tblLook w:val="04A0" w:firstRow="1" w:lastRow="0" w:firstColumn="1" w:lastColumn="0" w:noHBand="0" w:noVBand="1"/>
      </w:tblPr>
      <w:tblGrid>
        <w:gridCol w:w="1296"/>
        <w:gridCol w:w="692"/>
        <w:gridCol w:w="718"/>
        <w:gridCol w:w="1269"/>
        <w:gridCol w:w="1080"/>
        <w:gridCol w:w="1200"/>
        <w:gridCol w:w="1097"/>
      </w:tblGrid>
      <w:tr w:rsidR="00D92822" w:rsidRPr="0033301B" w14:paraId="6A6460DC" w14:textId="4EF166C4" w:rsidTr="00D92822">
        <w:trPr>
          <w:jc w:val="center"/>
        </w:trPr>
        <w:tc>
          <w:tcPr>
            <w:tcW w:w="971" w:type="pct"/>
          </w:tcPr>
          <w:p w14:paraId="003B7DC0" w14:textId="7E93D208" w:rsidR="00D92822" w:rsidRPr="0033301B" w:rsidRDefault="00D92822" w:rsidP="00B67B71">
            <w:pPr>
              <w:ind w:firstLine="0"/>
              <w:jc w:val="center"/>
              <w:rPr>
                <w:b/>
                <w:bCs/>
                <w:sz w:val="20"/>
              </w:rPr>
            </w:pPr>
            <w:r w:rsidRPr="0033301B">
              <w:rPr>
                <w:b/>
                <w:bCs/>
                <w:sz w:val="20"/>
              </w:rPr>
              <w:t>State</w:t>
            </w:r>
          </w:p>
        </w:tc>
        <w:tc>
          <w:tcPr>
            <w:tcW w:w="511" w:type="pct"/>
          </w:tcPr>
          <w:p w14:paraId="128AF5A4" w14:textId="3DA4CA6B" w:rsidR="00D92822" w:rsidRPr="0033301B" w:rsidRDefault="00D92822" w:rsidP="00B67B71">
            <w:pPr>
              <w:ind w:firstLine="0"/>
              <w:rPr>
                <w:b/>
                <w:bCs/>
                <w:sz w:val="20"/>
              </w:rPr>
            </w:pPr>
            <w:r>
              <w:rPr>
                <w:b/>
                <w:bCs/>
                <w:sz w:val="20"/>
              </w:rPr>
              <w:t>Direct</w:t>
            </w:r>
          </w:p>
        </w:tc>
        <w:tc>
          <w:tcPr>
            <w:tcW w:w="530" w:type="pct"/>
            <w:tcBorders>
              <w:right w:val="single" w:sz="4" w:space="0" w:color="C00000"/>
            </w:tcBorders>
          </w:tcPr>
          <w:p w14:paraId="63FF8CE5" w14:textId="072AF78A" w:rsidR="00D92822" w:rsidRPr="0033301B" w:rsidRDefault="00D92822" w:rsidP="00B67B71">
            <w:pPr>
              <w:ind w:firstLine="0"/>
              <w:jc w:val="center"/>
              <w:rPr>
                <w:b/>
                <w:bCs/>
                <w:sz w:val="20"/>
              </w:rPr>
            </w:pPr>
            <w:r>
              <w:rPr>
                <w:b/>
                <w:bCs/>
                <w:sz w:val="20"/>
              </w:rPr>
              <w:t>Free, Equal, Open</w:t>
            </w:r>
          </w:p>
        </w:tc>
        <w:tc>
          <w:tcPr>
            <w:tcW w:w="950" w:type="pct"/>
            <w:tcBorders>
              <w:top w:val="single" w:sz="4" w:space="0" w:color="C00000"/>
              <w:left w:val="single" w:sz="4" w:space="0" w:color="C00000"/>
              <w:bottom w:val="single" w:sz="4" w:space="0" w:color="C00000"/>
              <w:right w:val="single" w:sz="4" w:space="0" w:color="C00000"/>
            </w:tcBorders>
          </w:tcPr>
          <w:p w14:paraId="4C83A379" w14:textId="39C98095" w:rsidR="00D92822" w:rsidRPr="0033301B" w:rsidRDefault="00D92822" w:rsidP="00B67B71">
            <w:pPr>
              <w:ind w:firstLine="0"/>
              <w:jc w:val="center"/>
              <w:rPr>
                <w:b/>
                <w:bCs/>
                <w:sz w:val="20"/>
              </w:rPr>
            </w:pPr>
            <w:commentRangeStart w:id="9"/>
            <w:r w:rsidRPr="0033301B">
              <w:rPr>
                <w:b/>
                <w:bCs/>
                <w:sz w:val="20"/>
              </w:rPr>
              <w:t>Challenged based on racial classifications (</w:t>
            </w:r>
            <w:r w:rsidRPr="0033301B">
              <w:rPr>
                <w:b/>
                <w:bCs/>
                <w:i/>
                <w:iCs/>
                <w:sz w:val="20"/>
              </w:rPr>
              <w:t>Shaw</w:t>
            </w:r>
            <w:r w:rsidRPr="0033301B">
              <w:rPr>
                <w:b/>
                <w:bCs/>
                <w:sz w:val="20"/>
              </w:rPr>
              <w:t xml:space="preserve"> or Section 2)</w:t>
            </w:r>
            <w:commentRangeEnd w:id="9"/>
            <w:r w:rsidR="002366B8">
              <w:rPr>
                <w:rStyle w:val="CommentReference"/>
              </w:rPr>
              <w:commentReference w:id="9"/>
            </w:r>
          </w:p>
        </w:tc>
        <w:tc>
          <w:tcPr>
            <w:tcW w:w="807" w:type="pct"/>
            <w:tcBorders>
              <w:left w:val="single" w:sz="4" w:space="0" w:color="C00000"/>
            </w:tcBorders>
          </w:tcPr>
          <w:p w14:paraId="2848E3C8" w14:textId="4A556710" w:rsidR="00D92822" w:rsidRPr="0033301B" w:rsidRDefault="00D92822" w:rsidP="00B67B71">
            <w:pPr>
              <w:ind w:firstLine="0"/>
              <w:jc w:val="center"/>
              <w:rPr>
                <w:b/>
                <w:bCs/>
                <w:sz w:val="20"/>
              </w:rPr>
            </w:pPr>
            <w:r w:rsidRPr="0033301B">
              <w:rPr>
                <w:b/>
                <w:bCs/>
                <w:sz w:val="20"/>
              </w:rPr>
              <w:t xml:space="preserve">Not </w:t>
            </w:r>
            <w:r>
              <w:rPr>
                <w:b/>
                <w:bCs/>
                <w:sz w:val="20"/>
              </w:rPr>
              <w:t>C</w:t>
            </w:r>
            <w:r w:rsidRPr="0033301B">
              <w:rPr>
                <w:b/>
                <w:bCs/>
                <w:sz w:val="20"/>
              </w:rPr>
              <w:t>hallenged</w:t>
            </w:r>
          </w:p>
        </w:tc>
        <w:tc>
          <w:tcPr>
            <w:tcW w:w="412" w:type="pct"/>
          </w:tcPr>
          <w:p w14:paraId="2F8B306F" w14:textId="55BDF23B" w:rsidR="00D92822" w:rsidRPr="0033301B" w:rsidRDefault="00D92822" w:rsidP="00B67B71">
            <w:pPr>
              <w:ind w:firstLine="0"/>
              <w:jc w:val="center"/>
              <w:rPr>
                <w:b/>
                <w:bCs/>
                <w:sz w:val="20"/>
              </w:rPr>
            </w:pPr>
            <w:r>
              <w:rPr>
                <w:b/>
                <w:bCs/>
                <w:sz w:val="20"/>
              </w:rPr>
              <w:t>Unsuccessful Challenge</w:t>
            </w:r>
          </w:p>
        </w:tc>
        <w:tc>
          <w:tcPr>
            <w:tcW w:w="819" w:type="pct"/>
          </w:tcPr>
          <w:p w14:paraId="1E003AE8" w14:textId="5795F956" w:rsidR="00D92822" w:rsidRPr="0033301B" w:rsidRDefault="00D92822" w:rsidP="00B67B71">
            <w:pPr>
              <w:ind w:firstLine="0"/>
              <w:jc w:val="center"/>
              <w:rPr>
                <w:b/>
                <w:bCs/>
                <w:sz w:val="20"/>
              </w:rPr>
            </w:pPr>
            <w:r w:rsidRPr="0033301B">
              <w:rPr>
                <w:b/>
                <w:bCs/>
                <w:sz w:val="20"/>
              </w:rPr>
              <w:t>Successful Challenge</w:t>
            </w:r>
            <w:r w:rsidRPr="0033301B">
              <w:rPr>
                <w:rStyle w:val="FootnoteReference"/>
                <w:b/>
                <w:bCs/>
                <w:sz w:val="20"/>
              </w:rPr>
              <w:footnoteReference w:id="21"/>
            </w:r>
          </w:p>
        </w:tc>
      </w:tr>
      <w:tr w:rsidR="00D92822" w:rsidRPr="0033301B" w14:paraId="678DBCBF" w14:textId="1F7575F8" w:rsidTr="00D92822">
        <w:trPr>
          <w:jc w:val="center"/>
        </w:trPr>
        <w:tc>
          <w:tcPr>
            <w:tcW w:w="971" w:type="pct"/>
          </w:tcPr>
          <w:p w14:paraId="27E4CE29" w14:textId="28434B63" w:rsidR="00D92822" w:rsidRPr="0033301B" w:rsidRDefault="00D92822" w:rsidP="00B67B71">
            <w:pPr>
              <w:ind w:firstLine="0"/>
              <w:jc w:val="right"/>
              <w:rPr>
                <w:i/>
                <w:iCs/>
                <w:sz w:val="20"/>
              </w:rPr>
            </w:pPr>
            <w:r w:rsidRPr="0033301B">
              <w:rPr>
                <w:i/>
                <w:iCs/>
                <w:sz w:val="20"/>
              </w:rPr>
              <w:t>Alabama</w:t>
            </w:r>
          </w:p>
        </w:tc>
        <w:tc>
          <w:tcPr>
            <w:tcW w:w="511" w:type="pct"/>
            <w:vAlign w:val="center"/>
          </w:tcPr>
          <w:p w14:paraId="2327474E" w14:textId="667CAADB"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71BB2D5A"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4E051674" w14:textId="0256995E" w:rsidR="00D92822" w:rsidRPr="0033301B" w:rsidRDefault="00D92822" w:rsidP="00892BDA">
            <w:pPr>
              <w:spacing w:before="0"/>
              <w:ind w:firstLine="0"/>
              <w:jc w:val="center"/>
              <w:rPr>
                <w:sz w:val="20"/>
              </w:rPr>
            </w:pPr>
            <w:r w:rsidRPr="0033301B">
              <w:rPr>
                <w:sz w:val="20"/>
              </w:rPr>
              <w:t>x</w:t>
            </w:r>
          </w:p>
        </w:tc>
        <w:tc>
          <w:tcPr>
            <w:tcW w:w="807" w:type="pct"/>
            <w:tcBorders>
              <w:left w:val="single" w:sz="4" w:space="0" w:color="C00000"/>
            </w:tcBorders>
            <w:vAlign w:val="center"/>
          </w:tcPr>
          <w:p w14:paraId="446EB26B" w14:textId="343AC785" w:rsidR="00D92822" w:rsidRPr="0033301B" w:rsidRDefault="00D92822" w:rsidP="00892BDA">
            <w:pPr>
              <w:spacing w:before="0"/>
              <w:ind w:firstLine="0"/>
              <w:jc w:val="center"/>
              <w:rPr>
                <w:sz w:val="20"/>
              </w:rPr>
            </w:pPr>
          </w:p>
        </w:tc>
        <w:tc>
          <w:tcPr>
            <w:tcW w:w="412" w:type="pct"/>
          </w:tcPr>
          <w:p w14:paraId="256C22BA" w14:textId="77777777" w:rsidR="00D92822" w:rsidRPr="0033301B" w:rsidRDefault="00D92822" w:rsidP="00892BDA">
            <w:pPr>
              <w:spacing w:before="0"/>
              <w:ind w:firstLine="0"/>
              <w:jc w:val="center"/>
              <w:rPr>
                <w:sz w:val="20"/>
              </w:rPr>
            </w:pPr>
          </w:p>
        </w:tc>
        <w:tc>
          <w:tcPr>
            <w:tcW w:w="819" w:type="pct"/>
            <w:vAlign w:val="center"/>
          </w:tcPr>
          <w:p w14:paraId="783B71E6" w14:textId="7DC5B98C" w:rsidR="00D92822" w:rsidRPr="0033301B" w:rsidRDefault="00D92822" w:rsidP="00892BDA">
            <w:pPr>
              <w:spacing w:before="0"/>
              <w:ind w:firstLine="0"/>
              <w:jc w:val="center"/>
              <w:rPr>
                <w:sz w:val="20"/>
              </w:rPr>
            </w:pPr>
          </w:p>
        </w:tc>
      </w:tr>
      <w:tr w:rsidR="00D92822" w:rsidRPr="0033301B" w14:paraId="695DA138" w14:textId="2E76F8C4" w:rsidTr="00D92822">
        <w:trPr>
          <w:jc w:val="center"/>
        </w:trPr>
        <w:tc>
          <w:tcPr>
            <w:tcW w:w="971" w:type="pct"/>
          </w:tcPr>
          <w:p w14:paraId="438EC813" w14:textId="1DCA009A" w:rsidR="00D92822" w:rsidRPr="0033301B" w:rsidRDefault="00D92822" w:rsidP="00B67B71">
            <w:pPr>
              <w:ind w:firstLine="0"/>
              <w:jc w:val="right"/>
              <w:rPr>
                <w:i/>
                <w:iCs/>
                <w:sz w:val="20"/>
              </w:rPr>
            </w:pPr>
            <w:r w:rsidRPr="0033301B">
              <w:rPr>
                <w:i/>
                <w:iCs/>
                <w:sz w:val="20"/>
              </w:rPr>
              <w:t>Florida</w:t>
            </w:r>
          </w:p>
        </w:tc>
        <w:tc>
          <w:tcPr>
            <w:tcW w:w="511" w:type="pct"/>
            <w:vAlign w:val="center"/>
          </w:tcPr>
          <w:p w14:paraId="0DC6B860" w14:textId="312703D7" w:rsidR="00D92822" w:rsidRPr="0033301B" w:rsidRDefault="00D92822" w:rsidP="00892BDA">
            <w:pPr>
              <w:spacing w:before="0"/>
              <w:ind w:firstLine="0"/>
              <w:jc w:val="center"/>
              <w:rPr>
                <w:sz w:val="20"/>
              </w:rPr>
            </w:pPr>
            <w:r>
              <w:rPr>
                <w:sz w:val="20"/>
              </w:rPr>
              <w:t>x</w:t>
            </w:r>
          </w:p>
        </w:tc>
        <w:tc>
          <w:tcPr>
            <w:tcW w:w="530" w:type="pct"/>
            <w:tcBorders>
              <w:right w:val="single" w:sz="4" w:space="0" w:color="C00000"/>
            </w:tcBorders>
            <w:vAlign w:val="center"/>
          </w:tcPr>
          <w:p w14:paraId="279C4591"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39D30E97"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4395485B" w14:textId="0E53A44E" w:rsidR="00D92822" w:rsidRPr="0033301B" w:rsidRDefault="00D92822" w:rsidP="00892BDA">
            <w:pPr>
              <w:spacing w:before="0"/>
              <w:ind w:firstLine="0"/>
              <w:jc w:val="center"/>
              <w:rPr>
                <w:sz w:val="20"/>
              </w:rPr>
            </w:pPr>
          </w:p>
        </w:tc>
        <w:tc>
          <w:tcPr>
            <w:tcW w:w="412" w:type="pct"/>
          </w:tcPr>
          <w:p w14:paraId="26748C49" w14:textId="4D35470A" w:rsidR="00D92822" w:rsidRPr="0033301B" w:rsidRDefault="00334244" w:rsidP="00892BDA">
            <w:pPr>
              <w:spacing w:before="0"/>
              <w:ind w:firstLine="0"/>
              <w:jc w:val="center"/>
              <w:rPr>
                <w:sz w:val="20"/>
              </w:rPr>
            </w:pPr>
            <w:r>
              <w:rPr>
                <w:sz w:val="20"/>
              </w:rPr>
              <w:t>x</w:t>
            </w:r>
          </w:p>
        </w:tc>
        <w:tc>
          <w:tcPr>
            <w:tcW w:w="819" w:type="pct"/>
            <w:vAlign w:val="center"/>
          </w:tcPr>
          <w:p w14:paraId="25324F19" w14:textId="173D51B7" w:rsidR="00D92822" w:rsidRPr="0033301B" w:rsidRDefault="00D92822" w:rsidP="00892BDA">
            <w:pPr>
              <w:spacing w:before="0"/>
              <w:ind w:firstLine="0"/>
              <w:jc w:val="center"/>
              <w:rPr>
                <w:sz w:val="20"/>
              </w:rPr>
            </w:pPr>
          </w:p>
        </w:tc>
      </w:tr>
      <w:tr w:rsidR="00D92822" w:rsidRPr="0033301B" w14:paraId="28FAC93F" w14:textId="59CA438B" w:rsidTr="00D92822">
        <w:trPr>
          <w:jc w:val="center"/>
        </w:trPr>
        <w:tc>
          <w:tcPr>
            <w:tcW w:w="971" w:type="pct"/>
          </w:tcPr>
          <w:p w14:paraId="47FED1F6" w14:textId="473897EB" w:rsidR="00D92822" w:rsidRPr="0033301B" w:rsidRDefault="00D92822" w:rsidP="00B67B71">
            <w:pPr>
              <w:ind w:firstLine="0"/>
              <w:jc w:val="right"/>
              <w:rPr>
                <w:i/>
                <w:iCs/>
                <w:sz w:val="20"/>
              </w:rPr>
            </w:pPr>
            <w:r w:rsidRPr="0033301B">
              <w:rPr>
                <w:i/>
                <w:iCs/>
                <w:sz w:val="20"/>
              </w:rPr>
              <w:t>Georgia</w:t>
            </w:r>
          </w:p>
        </w:tc>
        <w:tc>
          <w:tcPr>
            <w:tcW w:w="511" w:type="pct"/>
            <w:vAlign w:val="center"/>
          </w:tcPr>
          <w:p w14:paraId="377E702C" w14:textId="416B83DD"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2F693D3E"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7847EF8D"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682B8AEE" w14:textId="33F5D061" w:rsidR="00D92822" w:rsidRPr="0033301B" w:rsidRDefault="00D92822" w:rsidP="00892BDA">
            <w:pPr>
              <w:spacing w:before="0"/>
              <w:ind w:firstLine="0"/>
              <w:jc w:val="center"/>
              <w:rPr>
                <w:sz w:val="20"/>
              </w:rPr>
            </w:pPr>
          </w:p>
        </w:tc>
        <w:tc>
          <w:tcPr>
            <w:tcW w:w="412" w:type="pct"/>
          </w:tcPr>
          <w:p w14:paraId="3FAA6366" w14:textId="77777777" w:rsidR="00D92822" w:rsidRPr="0033301B" w:rsidRDefault="00D92822" w:rsidP="00892BDA">
            <w:pPr>
              <w:spacing w:before="0"/>
              <w:ind w:firstLine="0"/>
              <w:jc w:val="center"/>
              <w:rPr>
                <w:sz w:val="20"/>
              </w:rPr>
            </w:pPr>
          </w:p>
        </w:tc>
        <w:tc>
          <w:tcPr>
            <w:tcW w:w="819" w:type="pct"/>
            <w:vAlign w:val="center"/>
          </w:tcPr>
          <w:p w14:paraId="3F8E0616" w14:textId="30D39290" w:rsidR="00D92822" w:rsidRPr="0033301B" w:rsidRDefault="00D92822" w:rsidP="00892BDA">
            <w:pPr>
              <w:spacing w:before="0"/>
              <w:ind w:firstLine="0"/>
              <w:jc w:val="center"/>
              <w:rPr>
                <w:sz w:val="20"/>
              </w:rPr>
            </w:pPr>
          </w:p>
        </w:tc>
      </w:tr>
      <w:tr w:rsidR="00D92822" w:rsidRPr="0033301B" w14:paraId="0EEB7327" w14:textId="16FBA84F" w:rsidTr="00D92822">
        <w:trPr>
          <w:jc w:val="center"/>
        </w:trPr>
        <w:tc>
          <w:tcPr>
            <w:tcW w:w="971" w:type="pct"/>
          </w:tcPr>
          <w:p w14:paraId="38073713" w14:textId="58411468" w:rsidR="00D92822" w:rsidRPr="0033301B" w:rsidRDefault="00D92822" w:rsidP="00B67B71">
            <w:pPr>
              <w:ind w:firstLine="0"/>
              <w:jc w:val="right"/>
              <w:rPr>
                <w:i/>
                <w:iCs/>
                <w:sz w:val="20"/>
              </w:rPr>
            </w:pPr>
            <w:r w:rsidRPr="0033301B">
              <w:rPr>
                <w:i/>
                <w:iCs/>
                <w:sz w:val="20"/>
              </w:rPr>
              <w:t>Illinois</w:t>
            </w:r>
          </w:p>
        </w:tc>
        <w:tc>
          <w:tcPr>
            <w:tcW w:w="511" w:type="pct"/>
            <w:vAlign w:val="center"/>
          </w:tcPr>
          <w:p w14:paraId="231D1900" w14:textId="754D2A01"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081D43E0" w14:textId="6482A77A" w:rsidR="00D92822" w:rsidRPr="0033301B" w:rsidRDefault="00D92822" w:rsidP="00892BDA">
            <w:pPr>
              <w:spacing w:before="0"/>
              <w:ind w:firstLine="0"/>
              <w:jc w:val="center"/>
              <w:rPr>
                <w:sz w:val="20"/>
              </w:rPr>
            </w:pPr>
            <w:r>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49208D72" w14:textId="4F465854" w:rsidR="00D92822" w:rsidRPr="0033301B" w:rsidRDefault="00D92822" w:rsidP="00892BDA">
            <w:pPr>
              <w:spacing w:before="0"/>
              <w:ind w:firstLine="0"/>
              <w:jc w:val="center"/>
              <w:rPr>
                <w:sz w:val="20"/>
              </w:rPr>
            </w:pPr>
            <w:r w:rsidRPr="0033301B">
              <w:rPr>
                <w:sz w:val="20"/>
              </w:rPr>
              <w:t>x</w:t>
            </w:r>
          </w:p>
        </w:tc>
        <w:tc>
          <w:tcPr>
            <w:tcW w:w="807" w:type="pct"/>
            <w:tcBorders>
              <w:left w:val="single" w:sz="4" w:space="0" w:color="C00000"/>
            </w:tcBorders>
            <w:vAlign w:val="center"/>
          </w:tcPr>
          <w:p w14:paraId="00DB8EE3" w14:textId="13F8C169" w:rsidR="00D92822" w:rsidRPr="0033301B" w:rsidRDefault="00D92822" w:rsidP="00892BDA">
            <w:pPr>
              <w:spacing w:before="0"/>
              <w:ind w:firstLine="0"/>
              <w:jc w:val="center"/>
              <w:rPr>
                <w:sz w:val="20"/>
              </w:rPr>
            </w:pPr>
          </w:p>
        </w:tc>
        <w:tc>
          <w:tcPr>
            <w:tcW w:w="412" w:type="pct"/>
          </w:tcPr>
          <w:p w14:paraId="452F0E53" w14:textId="77777777" w:rsidR="00D92822" w:rsidRPr="0033301B" w:rsidRDefault="00D92822" w:rsidP="00892BDA">
            <w:pPr>
              <w:spacing w:before="0"/>
              <w:ind w:firstLine="0"/>
              <w:jc w:val="center"/>
              <w:rPr>
                <w:sz w:val="20"/>
              </w:rPr>
            </w:pPr>
          </w:p>
        </w:tc>
        <w:tc>
          <w:tcPr>
            <w:tcW w:w="819" w:type="pct"/>
            <w:vAlign w:val="center"/>
          </w:tcPr>
          <w:p w14:paraId="4F74AD99" w14:textId="0CF24433" w:rsidR="00D92822" w:rsidRPr="0033301B" w:rsidRDefault="00D92822" w:rsidP="00892BDA">
            <w:pPr>
              <w:spacing w:before="0"/>
              <w:ind w:firstLine="0"/>
              <w:jc w:val="center"/>
              <w:rPr>
                <w:sz w:val="20"/>
              </w:rPr>
            </w:pPr>
          </w:p>
        </w:tc>
      </w:tr>
      <w:tr w:rsidR="00D92822" w:rsidRPr="0033301B" w14:paraId="6E0AEA15" w14:textId="43D8E8B1" w:rsidTr="00D92822">
        <w:trPr>
          <w:jc w:val="center"/>
        </w:trPr>
        <w:tc>
          <w:tcPr>
            <w:tcW w:w="971" w:type="pct"/>
          </w:tcPr>
          <w:p w14:paraId="79AD5FFA" w14:textId="3825B430" w:rsidR="00D92822" w:rsidRPr="0033301B" w:rsidRDefault="00D92822" w:rsidP="00B67B71">
            <w:pPr>
              <w:ind w:firstLine="0"/>
              <w:jc w:val="right"/>
              <w:rPr>
                <w:i/>
                <w:iCs/>
                <w:sz w:val="20"/>
              </w:rPr>
            </w:pPr>
            <w:r w:rsidRPr="0033301B">
              <w:rPr>
                <w:i/>
                <w:iCs/>
                <w:sz w:val="20"/>
              </w:rPr>
              <w:t>Iowa</w:t>
            </w:r>
          </w:p>
        </w:tc>
        <w:tc>
          <w:tcPr>
            <w:tcW w:w="511" w:type="pct"/>
            <w:vAlign w:val="center"/>
          </w:tcPr>
          <w:p w14:paraId="5DB97465" w14:textId="5A55E7B2" w:rsidR="00D92822" w:rsidRPr="0033301B" w:rsidRDefault="00D92822" w:rsidP="00892BDA">
            <w:pPr>
              <w:spacing w:before="0"/>
              <w:ind w:firstLine="0"/>
              <w:jc w:val="center"/>
              <w:rPr>
                <w:sz w:val="20"/>
              </w:rPr>
            </w:pPr>
            <w:r>
              <w:rPr>
                <w:sz w:val="20"/>
              </w:rPr>
              <w:t>x</w:t>
            </w:r>
          </w:p>
        </w:tc>
        <w:tc>
          <w:tcPr>
            <w:tcW w:w="530" w:type="pct"/>
            <w:tcBorders>
              <w:right w:val="single" w:sz="4" w:space="0" w:color="C00000"/>
            </w:tcBorders>
            <w:vAlign w:val="center"/>
          </w:tcPr>
          <w:p w14:paraId="3AA1BDCA"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00C46212"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702D4455" w14:textId="3100A4F0" w:rsidR="00D92822" w:rsidRPr="0033301B" w:rsidRDefault="00D92822" w:rsidP="00892BDA">
            <w:pPr>
              <w:spacing w:before="0"/>
              <w:ind w:firstLine="0"/>
              <w:jc w:val="center"/>
              <w:rPr>
                <w:sz w:val="20"/>
              </w:rPr>
            </w:pPr>
            <w:r w:rsidRPr="0033301B">
              <w:rPr>
                <w:sz w:val="20"/>
              </w:rPr>
              <w:t>x</w:t>
            </w:r>
          </w:p>
        </w:tc>
        <w:tc>
          <w:tcPr>
            <w:tcW w:w="412" w:type="pct"/>
          </w:tcPr>
          <w:p w14:paraId="6FAB96F3" w14:textId="10E0D394" w:rsidR="00D92822" w:rsidRPr="0033301B" w:rsidRDefault="00D92822" w:rsidP="00892BDA">
            <w:pPr>
              <w:spacing w:before="0"/>
              <w:ind w:firstLine="0"/>
              <w:jc w:val="center"/>
              <w:rPr>
                <w:sz w:val="20"/>
              </w:rPr>
            </w:pPr>
          </w:p>
        </w:tc>
        <w:tc>
          <w:tcPr>
            <w:tcW w:w="819" w:type="pct"/>
            <w:vAlign w:val="center"/>
          </w:tcPr>
          <w:p w14:paraId="7363A97C" w14:textId="4889F5E8" w:rsidR="00D92822" w:rsidRPr="0033301B" w:rsidRDefault="00D92822" w:rsidP="00892BDA">
            <w:pPr>
              <w:spacing w:before="0"/>
              <w:ind w:firstLine="0"/>
              <w:jc w:val="center"/>
              <w:rPr>
                <w:sz w:val="20"/>
              </w:rPr>
            </w:pPr>
          </w:p>
        </w:tc>
      </w:tr>
      <w:tr w:rsidR="00D92822" w:rsidRPr="0033301B" w14:paraId="40BA3CF9" w14:textId="77777777" w:rsidTr="00D92822">
        <w:trPr>
          <w:jc w:val="center"/>
        </w:trPr>
        <w:tc>
          <w:tcPr>
            <w:tcW w:w="971" w:type="pct"/>
          </w:tcPr>
          <w:p w14:paraId="06AF2781" w14:textId="25F4370C" w:rsidR="00D92822" w:rsidRPr="0033301B" w:rsidRDefault="00D92822" w:rsidP="00B67B71">
            <w:pPr>
              <w:ind w:firstLine="0"/>
              <w:jc w:val="right"/>
              <w:rPr>
                <w:i/>
                <w:iCs/>
                <w:sz w:val="20"/>
              </w:rPr>
            </w:pPr>
            <w:r>
              <w:rPr>
                <w:i/>
                <w:iCs/>
                <w:sz w:val="20"/>
              </w:rPr>
              <w:t>Kansas</w:t>
            </w:r>
          </w:p>
        </w:tc>
        <w:tc>
          <w:tcPr>
            <w:tcW w:w="511" w:type="pct"/>
            <w:vAlign w:val="center"/>
          </w:tcPr>
          <w:p w14:paraId="088B463A" w14:textId="77777777"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6211C1AF"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5E4053A1"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64D52765" w14:textId="77777777" w:rsidR="00D92822" w:rsidRPr="0033301B" w:rsidRDefault="00D92822" w:rsidP="00892BDA">
            <w:pPr>
              <w:spacing w:before="0"/>
              <w:ind w:firstLine="0"/>
              <w:jc w:val="center"/>
              <w:rPr>
                <w:sz w:val="20"/>
              </w:rPr>
            </w:pPr>
          </w:p>
        </w:tc>
        <w:tc>
          <w:tcPr>
            <w:tcW w:w="412" w:type="pct"/>
          </w:tcPr>
          <w:p w14:paraId="4FA166AD" w14:textId="1C218698" w:rsidR="00D92822" w:rsidRDefault="00334244" w:rsidP="00892BDA">
            <w:pPr>
              <w:spacing w:before="0"/>
              <w:ind w:firstLine="0"/>
              <w:jc w:val="center"/>
              <w:rPr>
                <w:sz w:val="20"/>
              </w:rPr>
            </w:pPr>
            <w:r>
              <w:rPr>
                <w:sz w:val="20"/>
              </w:rPr>
              <w:t>x</w:t>
            </w:r>
          </w:p>
        </w:tc>
        <w:tc>
          <w:tcPr>
            <w:tcW w:w="819" w:type="pct"/>
            <w:vAlign w:val="center"/>
          </w:tcPr>
          <w:p w14:paraId="60553AB6" w14:textId="1873751E" w:rsidR="00D92822" w:rsidRPr="0033301B" w:rsidRDefault="00D92822" w:rsidP="00892BDA">
            <w:pPr>
              <w:spacing w:before="0"/>
              <w:ind w:firstLine="0"/>
              <w:jc w:val="center"/>
              <w:rPr>
                <w:sz w:val="20"/>
              </w:rPr>
            </w:pPr>
          </w:p>
        </w:tc>
      </w:tr>
      <w:tr w:rsidR="00D92822" w:rsidRPr="0033301B" w14:paraId="357CD3DE" w14:textId="738547F3" w:rsidTr="00D92822">
        <w:trPr>
          <w:jc w:val="center"/>
        </w:trPr>
        <w:tc>
          <w:tcPr>
            <w:tcW w:w="971" w:type="pct"/>
          </w:tcPr>
          <w:p w14:paraId="33C3291B" w14:textId="0F5489D0" w:rsidR="00D92822" w:rsidRPr="0033301B" w:rsidRDefault="00D92822" w:rsidP="00B67B71">
            <w:pPr>
              <w:ind w:firstLine="0"/>
              <w:jc w:val="right"/>
              <w:rPr>
                <w:i/>
                <w:iCs/>
                <w:sz w:val="20"/>
              </w:rPr>
            </w:pPr>
            <w:r w:rsidRPr="0033301B">
              <w:rPr>
                <w:i/>
                <w:iCs/>
                <w:sz w:val="20"/>
              </w:rPr>
              <w:t>Louisiana</w:t>
            </w:r>
          </w:p>
        </w:tc>
        <w:tc>
          <w:tcPr>
            <w:tcW w:w="511" w:type="pct"/>
            <w:vAlign w:val="center"/>
          </w:tcPr>
          <w:p w14:paraId="12F197E2" w14:textId="248D9CFE"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14ABED87"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0D989B7D" w14:textId="58B77CA9" w:rsidR="00D92822" w:rsidRPr="0033301B" w:rsidRDefault="00D92822" w:rsidP="00892BDA">
            <w:pPr>
              <w:spacing w:before="0"/>
              <w:ind w:firstLine="0"/>
              <w:jc w:val="center"/>
              <w:rPr>
                <w:sz w:val="20"/>
              </w:rPr>
            </w:pPr>
            <w:r w:rsidRPr="0033301B">
              <w:rPr>
                <w:sz w:val="20"/>
              </w:rPr>
              <w:t>x</w:t>
            </w:r>
          </w:p>
        </w:tc>
        <w:tc>
          <w:tcPr>
            <w:tcW w:w="807" w:type="pct"/>
            <w:tcBorders>
              <w:left w:val="single" w:sz="4" w:space="0" w:color="C00000"/>
            </w:tcBorders>
            <w:vAlign w:val="center"/>
          </w:tcPr>
          <w:p w14:paraId="558BFEA3" w14:textId="1F6F583B" w:rsidR="00D92822" w:rsidRPr="0033301B" w:rsidRDefault="00D92822" w:rsidP="00892BDA">
            <w:pPr>
              <w:spacing w:before="0"/>
              <w:ind w:firstLine="0"/>
              <w:jc w:val="center"/>
              <w:rPr>
                <w:sz w:val="20"/>
              </w:rPr>
            </w:pPr>
          </w:p>
        </w:tc>
        <w:tc>
          <w:tcPr>
            <w:tcW w:w="412" w:type="pct"/>
          </w:tcPr>
          <w:p w14:paraId="258CC6FD" w14:textId="77777777" w:rsidR="00D92822" w:rsidRPr="0033301B" w:rsidRDefault="00D92822" w:rsidP="00892BDA">
            <w:pPr>
              <w:spacing w:before="0"/>
              <w:ind w:firstLine="0"/>
              <w:jc w:val="center"/>
              <w:rPr>
                <w:sz w:val="20"/>
              </w:rPr>
            </w:pPr>
          </w:p>
        </w:tc>
        <w:tc>
          <w:tcPr>
            <w:tcW w:w="819" w:type="pct"/>
            <w:vAlign w:val="center"/>
          </w:tcPr>
          <w:p w14:paraId="5B2634BB" w14:textId="52586E50" w:rsidR="00D92822" w:rsidRPr="0033301B" w:rsidRDefault="00D92822" w:rsidP="00892BDA">
            <w:pPr>
              <w:spacing w:before="0"/>
              <w:ind w:firstLine="0"/>
              <w:jc w:val="center"/>
              <w:rPr>
                <w:sz w:val="20"/>
              </w:rPr>
            </w:pPr>
          </w:p>
        </w:tc>
      </w:tr>
      <w:tr w:rsidR="00D92822" w:rsidRPr="0033301B" w14:paraId="388ED3C3" w14:textId="1D60A6DE" w:rsidTr="00D92822">
        <w:trPr>
          <w:jc w:val="center"/>
        </w:trPr>
        <w:tc>
          <w:tcPr>
            <w:tcW w:w="971" w:type="pct"/>
          </w:tcPr>
          <w:p w14:paraId="10D8B29C" w14:textId="6BF69D9E" w:rsidR="00D92822" w:rsidRPr="0033301B" w:rsidRDefault="00D92822" w:rsidP="00B67B71">
            <w:pPr>
              <w:ind w:firstLine="0"/>
              <w:jc w:val="right"/>
              <w:rPr>
                <w:i/>
                <w:iCs/>
                <w:sz w:val="20"/>
              </w:rPr>
            </w:pPr>
            <w:r w:rsidRPr="0033301B">
              <w:rPr>
                <w:i/>
                <w:iCs/>
                <w:sz w:val="20"/>
              </w:rPr>
              <w:t>Maryland</w:t>
            </w:r>
          </w:p>
        </w:tc>
        <w:tc>
          <w:tcPr>
            <w:tcW w:w="511" w:type="pct"/>
            <w:vAlign w:val="center"/>
          </w:tcPr>
          <w:p w14:paraId="1ABC6094" w14:textId="74D0C5F1"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590AE4C6" w14:textId="035FDEFF" w:rsidR="00D92822" w:rsidRPr="0033301B" w:rsidRDefault="00D92822" w:rsidP="00892BDA">
            <w:pPr>
              <w:spacing w:before="0"/>
              <w:ind w:firstLine="0"/>
              <w:jc w:val="center"/>
              <w:rPr>
                <w:sz w:val="20"/>
              </w:rPr>
            </w:pPr>
            <w:r>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3E36DEF4"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5859E787" w14:textId="4C3F94A8" w:rsidR="00D92822" w:rsidRPr="0033301B" w:rsidRDefault="00D92822" w:rsidP="00892BDA">
            <w:pPr>
              <w:spacing w:before="0"/>
              <w:ind w:firstLine="0"/>
              <w:jc w:val="center"/>
              <w:rPr>
                <w:sz w:val="20"/>
              </w:rPr>
            </w:pPr>
          </w:p>
        </w:tc>
        <w:tc>
          <w:tcPr>
            <w:tcW w:w="412" w:type="pct"/>
          </w:tcPr>
          <w:p w14:paraId="0FFA4064" w14:textId="77777777" w:rsidR="00D92822" w:rsidRPr="0033301B" w:rsidRDefault="00D92822" w:rsidP="00892BDA">
            <w:pPr>
              <w:spacing w:before="0"/>
              <w:ind w:firstLine="0"/>
              <w:jc w:val="center"/>
              <w:rPr>
                <w:sz w:val="20"/>
              </w:rPr>
            </w:pPr>
          </w:p>
        </w:tc>
        <w:tc>
          <w:tcPr>
            <w:tcW w:w="819" w:type="pct"/>
            <w:vAlign w:val="center"/>
          </w:tcPr>
          <w:p w14:paraId="1FEE5BA2" w14:textId="024AF088" w:rsidR="00D92822" w:rsidRPr="0033301B" w:rsidRDefault="00D92822" w:rsidP="00892BDA">
            <w:pPr>
              <w:spacing w:before="0"/>
              <w:ind w:firstLine="0"/>
              <w:jc w:val="center"/>
              <w:rPr>
                <w:sz w:val="20"/>
              </w:rPr>
            </w:pPr>
            <w:r w:rsidRPr="0033301B">
              <w:rPr>
                <w:sz w:val="20"/>
              </w:rPr>
              <w:t>x</w:t>
            </w:r>
          </w:p>
        </w:tc>
      </w:tr>
      <w:tr w:rsidR="00D92822" w:rsidRPr="0033301B" w14:paraId="3FFAB2E9" w14:textId="1B8B846C" w:rsidTr="00D92822">
        <w:trPr>
          <w:jc w:val="center"/>
        </w:trPr>
        <w:tc>
          <w:tcPr>
            <w:tcW w:w="971" w:type="pct"/>
          </w:tcPr>
          <w:p w14:paraId="5A5EB94E" w14:textId="1D1C0721" w:rsidR="00D92822" w:rsidRPr="0033301B" w:rsidRDefault="00D92822" w:rsidP="00B67B71">
            <w:pPr>
              <w:ind w:firstLine="0"/>
              <w:jc w:val="right"/>
              <w:rPr>
                <w:i/>
                <w:iCs/>
                <w:sz w:val="20"/>
              </w:rPr>
            </w:pPr>
            <w:r w:rsidRPr="0033301B">
              <w:rPr>
                <w:i/>
                <w:iCs/>
                <w:sz w:val="20"/>
              </w:rPr>
              <w:t>Missouri</w:t>
            </w:r>
          </w:p>
        </w:tc>
        <w:tc>
          <w:tcPr>
            <w:tcW w:w="511" w:type="pct"/>
            <w:vAlign w:val="center"/>
          </w:tcPr>
          <w:p w14:paraId="7DDD053C" w14:textId="74B785C8"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222AB3DC" w14:textId="0FFA90CA" w:rsidR="00D92822" w:rsidRPr="0033301B" w:rsidRDefault="00D92822" w:rsidP="00892BDA">
            <w:pPr>
              <w:spacing w:before="0"/>
              <w:ind w:firstLine="0"/>
              <w:jc w:val="center"/>
              <w:rPr>
                <w:sz w:val="20"/>
              </w:rPr>
            </w:pPr>
            <w:r>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1A711EA6"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3998DB50" w14:textId="796E604B" w:rsidR="00D92822" w:rsidRPr="0033301B" w:rsidRDefault="00D92822" w:rsidP="00892BDA">
            <w:pPr>
              <w:spacing w:before="0"/>
              <w:ind w:firstLine="0"/>
              <w:jc w:val="center"/>
              <w:rPr>
                <w:sz w:val="20"/>
              </w:rPr>
            </w:pPr>
            <w:r w:rsidRPr="0033301B">
              <w:rPr>
                <w:sz w:val="20"/>
              </w:rPr>
              <w:t>x</w:t>
            </w:r>
          </w:p>
        </w:tc>
        <w:tc>
          <w:tcPr>
            <w:tcW w:w="412" w:type="pct"/>
          </w:tcPr>
          <w:p w14:paraId="4B5BFB80" w14:textId="77777777" w:rsidR="00D92822" w:rsidRPr="0033301B" w:rsidRDefault="00D92822" w:rsidP="00892BDA">
            <w:pPr>
              <w:spacing w:before="0"/>
              <w:ind w:firstLine="0"/>
              <w:jc w:val="center"/>
              <w:rPr>
                <w:sz w:val="20"/>
              </w:rPr>
            </w:pPr>
          </w:p>
        </w:tc>
        <w:tc>
          <w:tcPr>
            <w:tcW w:w="819" w:type="pct"/>
            <w:vAlign w:val="center"/>
          </w:tcPr>
          <w:p w14:paraId="5263E1B9" w14:textId="47B6D025" w:rsidR="00D92822" w:rsidRPr="0033301B" w:rsidRDefault="00D92822" w:rsidP="00892BDA">
            <w:pPr>
              <w:spacing w:before="0"/>
              <w:ind w:firstLine="0"/>
              <w:jc w:val="center"/>
              <w:rPr>
                <w:sz w:val="20"/>
              </w:rPr>
            </w:pPr>
          </w:p>
        </w:tc>
      </w:tr>
      <w:tr w:rsidR="00D92822" w:rsidRPr="0033301B" w14:paraId="4A6E07B7" w14:textId="56B2AAF6" w:rsidTr="00D92822">
        <w:trPr>
          <w:jc w:val="center"/>
        </w:trPr>
        <w:tc>
          <w:tcPr>
            <w:tcW w:w="971" w:type="pct"/>
          </w:tcPr>
          <w:p w14:paraId="0FAE6007" w14:textId="2AACFAFD" w:rsidR="00D92822" w:rsidRPr="0033301B" w:rsidRDefault="00D92822" w:rsidP="00B67B71">
            <w:pPr>
              <w:ind w:firstLine="0"/>
              <w:jc w:val="right"/>
              <w:rPr>
                <w:i/>
                <w:iCs/>
                <w:sz w:val="20"/>
              </w:rPr>
            </w:pPr>
            <w:r w:rsidRPr="0033301B">
              <w:rPr>
                <w:i/>
                <w:iCs/>
                <w:sz w:val="20"/>
              </w:rPr>
              <w:t>Nebraska</w:t>
            </w:r>
          </w:p>
        </w:tc>
        <w:tc>
          <w:tcPr>
            <w:tcW w:w="511" w:type="pct"/>
            <w:vAlign w:val="center"/>
          </w:tcPr>
          <w:p w14:paraId="4641B226" w14:textId="2CA67853" w:rsidR="00D92822" w:rsidRPr="0033301B" w:rsidRDefault="00D92822" w:rsidP="00892BDA">
            <w:pPr>
              <w:spacing w:before="0"/>
              <w:ind w:firstLine="0"/>
              <w:jc w:val="center"/>
              <w:rPr>
                <w:sz w:val="20"/>
              </w:rPr>
            </w:pPr>
            <w:r>
              <w:rPr>
                <w:sz w:val="20"/>
              </w:rPr>
              <w:t>x</w:t>
            </w:r>
          </w:p>
        </w:tc>
        <w:tc>
          <w:tcPr>
            <w:tcW w:w="530" w:type="pct"/>
            <w:tcBorders>
              <w:right w:val="single" w:sz="4" w:space="0" w:color="C00000"/>
            </w:tcBorders>
            <w:vAlign w:val="center"/>
          </w:tcPr>
          <w:p w14:paraId="6015ABB8" w14:textId="1A91590C" w:rsidR="00D92822" w:rsidRPr="0033301B" w:rsidRDefault="00D92822" w:rsidP="00892BDA">
            <w:pPr>
              <w:spacing w:before="0"/>
              <w:ind w:firstLine="0"/>
              <w:jc w:val="center"/>
              <w:rPr>
                <w:sz w:val="20"/>
              </w:rPr>
            </w:pPr>
            <w:r>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56C07027"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2211CA2A" w14:textId="063913FC" w:rsidR="00D92822" w:rsidRPr="0033301B" w:rsidRDefault="00D92822" w:rsidP="00892BDA">
            <w:pPr>
              <w:spacing w:before="0"/>
              <w:ind w:firstLine="0"/>
              <w:jc w:val="center"/>
              <w:rPr>
                <w:sz w:val="20"/>
              </w:rPr>
            </w:pPr>
            <w:r w:rsidRPr="0033301B">
              <w:rPr>
                <w:sz w:val="20"/>
              </w:rPr>
              <w:t>x</w:t>
            </w:r>
          </w:p>
        </w:tc>
        <w:tc>
          <w:tcPr>
            <w:tcW w:w="412" w:type="pct"/>
          </w:tcPr>
          <w:p w14:paraId="593D5A1B" w14:textId="77777777" w:rsidR="00D92822" w:rsidRPr="0033301B" w:rsidRDefault="00D92822" w:rsidP="00892BDA">
            <w:pPr>
              <w:spacing w:before="0"/>
              <w:ind w:firstLine="0"/>
              <w:jc w:val="center"/>
              <w:rPr>
                <w:sz w:val="20"/>
              </w:rPr>
            </w:pPr>
          </w:p>
        </w:tc>
        <w:tc>
          <w:tcPr>
            <w:tcW w:w="819" w:type="pct"/>
            <w:vAlign w:val="center"/>
          </w:tcPr>
          <w:p w14:paraId="1F557E87" w14:textId="42AF46D6" w:rsidR="00D92822" w:rsidRPr="0033301B" w:rsidRDefault="00D92822" w:rsidP="00892BDA">
            <w:pPr>
              <w:spacing w:before="0"/>
              <w:ind w:firstLine="0"/>
              <w:jc w:val="center"/>
              <w:rPr>
                <w:sz w:val="20"/>
              </w:rPr>
            </w:pPr>
          </w:p>
        </w:tc>
      </w:tr>
      <w:tr w:rsidR="00D92822" w:rsidRPr="0033301B" w14:paraId="1782BF9F" w14:textId="06634009" w:rsidTr="00D92822">
        <w:trPr>
          <w:jc w:val="center"/>
        </w:trPr>
        <w:tc>
          <w:tcPr>
            <w:tcW w:w="971" w:type="pct"/>
          </w:tcPr>
          <w:p w14:paraId="7A2ADCDB" w14:textId="51304016" w:rsidR="00D92822" w:rsidRPr="0033301B" w:rsidRDefault="00D92822" w:rsidP="00B67B71">
            <w:pPr>
              <w:ind w:firstLine="0"/>
              <w:jc w:val="right"/>
              <w:rPr>
                <w:i/>
                <w:iCs/>
                <w:sz w:val="20"/>
              </w:rPr>
            </w:pPr>
            <w:r w:rsidRPr="0033301B">
              <w:rPr>
                <w:i/>
                <w:iCs/>
                <w:sz w:val="20"/>
              </w:rPr>
              <w:t>New York</w:t>
            </w:r>
          </w:p>
        </w:tc>
        <w:tc>
          <w:tcPr>
            <w:tcW w:w="511" w:type="pct"/>
            <w:vAlign w:val="center"/>
          </w:tcPr>
          <w:p w14:paraId="649709CB" w14:textId="0962C7C5" w:rsidR="00D92822" w:rsidRPr="0033301B" w:rsidRDefault="00D92822" w:rsidP="00892BDA">
            <w:pPr>
              <w:spacing w:before="0"/>
              <w:ind w:firstLine="0"/>
              <w:jc w:val="center"/>
              <w:rPr>
                <w:sz w:val="20"/>
              </w:rPr>
            </w:pPr>
            <w:r>
              <w:rPr>
                <w:sz w:val="20"/>
              </w:rPr>
              <w:t>x</w:t>
            </w:r>
          </w:p>
        </w:tc>
        <w:tc>
          <w:tcPr>
            <w:tcW w:w="530" w:type="pct"/>
            <w:tcBorders>
              <w:right w:val="single" w:sz="4" w:space="0" w:color="C00000"/>
            </w:tcBorders>
            <w:vAlign w:val="center"/>
          </w:tcPr>
          <w:p w14:paraId="79093FEF"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7101130A"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0F1CC433" w14:textId="367992CA" w:rsidR="00D92822" w:rsidRPr="0033301B" w:rsidRDefault="00D92822" w:rsidP="00892BDA">
            <w:pPr>
              <w:spacing w:before="0"/>
              <w:ind w:firstLine="0"/>
              <w:jc w:val="center"/>
              <w:rPr>
                <w:sz w:val="20"/>
              </w:rPr>
            </w:pPr>
          </w:p>
        </w:tc>
        <w:tc>
          <w:tcPr>
            <w:tcW w:w="412" w:type="pct"/>
          </w:tcPr>
          <w:p w14:paraId="4DFB4800" w14:textId="77777777" w:rsidR="00D92822" w:rsidRPr="0033301B" w:rsidRDefault="00D92822" w:rsidP="00892BDA">
            <w:pPr>
              <w:spacing w:before="0"/>
              <w:ind w:firstLine="0"/>
              <w:jc w:val="center"/>
              <w:rPr>
                <w:sz w:val="20"/>
              </w:rPr>
            </w:pPr>
          </w:p>
        </w:tc>
        <w:tc>
          <w:tcPr>
            <w:tcW w:w="819" w:type="pct"/>
            <w:vAlign w:val="center"/>
          </w:tcPr>
          <w:p w14:paraId="289C512B" w14:textId="6B4194ED" w:rsidR="00D92822" w:rsidRPr="0033301B" w:rsidRDefault="00D92822" w:rsidP="00892BDA">
            <w:pPr>
              <w:spacing w:before="0"/>
              <w:ind w:firstLine="0"/>
              <w:jc w:val="center"/>
              <w:rPr>
                <w:sz w:val="20"/>
              </w:rPr>
            </w:pPr>
            <w:r w:rsidRPr="0033301B">
              <w:rPr>
                <w:sz w:val="20"/>
              </w:rPr>
              <w:t>x</w:t>
            </w:r>
          </w:p>
        </w:tc>
      </w:tr>
      <w:tr w:rsidR="00D92822" w:rsidRPr="0033301B" w14:paraId="225AC0BE" w14:textId="35336F4B" w:rsidTr="00D92822">
        <w:trPr>
          <w:jc w:val="center"/>
        </w:trPr>
        <w:tc>
          <w:tcPr>
            <w:tcW w:w="971" w:type="pct"/>
          </w:tcPr>
          <w:p w14:paraId="0DFDF541" w14:textId="60861268" w:rsidR="00D92822" w:rsidRPr="0033301B" w:rsidRDefault="00D92822" w:rsidP="00B67B71">
            <w:pPr>
              <w:ind w:firstLine="0"/>
              <w:jc w:val="right"/>
              <w:rPr>
                <w:i/>
                <w:iCs/>
                <w:sz w:val="20"/>
              </w:rPr>
            </w:pPr>
            <w:r w:rsidRPr="0033301B">
              <w:rPr>
                <w:i/>
                <w:iCs/>
                <w:sz w:val="20"/>
              </w:rPr>
              <w:t>North Carolina</w:t>
            </w:r>
          </w:p>
        </w:tc>
        <w:tc>
          <w:tcPr>
            <w:tcW w:w="511" w:type="pct"/>
            <w:vAlign w:val="center"/>
          </w:tcPr>
          <w:p w14:paraId="3C3B5206" w14:textId="4622A2FC"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5B046A98" w14:textId="5511D5A9" w:rsidR="00D92822" w:rsidRPr="0033301B" w:rsidRDefault="00D92822" w:rsidP="00892BDA">
            <w:pPr>
              <w:spacing w:before="0"/>
              <w:ind w:firstLine="0"/>
              <w:jc w:val="center"/>
              <w:rPr>
                <w:sz w:val="20"/>
              </w:rPr>
            </w:pPr>
            <w:r>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2810B3CB"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19B66DC3" w14:textId="492B9570" w:rsidR="00D92822" w:rsidRPr="0033301B" w:rsidRDefault="00D92822" w:rsidP="00892BDA">
            <w:pPr>
              <w:spacing w:before="0"/>
              <w:ind w:firstLine="0"/>
              <w:jc w:val="center"/>
              <w:rPr>
                <w:sz w:val="20"/>
              </w:rPr>
            </w:pPr>
          </w:p>
        </w:tc>
        <w:tc>
          <w:tcPr>
            <w:tcW w:w="412" w:type="pct"/>
          </w:tcPr>
          <w:p w14:paraId="357A434A" w14:textId="77777777" w:rsidR="00D92822" w:rsidRPr="0033301B" w:rsidRDefault="00D92822" w:rsidP="00892BDA">
            <w:pPr>
              <w:spacing w:before="0"/>
              <w:ind w:firstLine="0"/>
              <w:jc w:val="center"/>
              <w:rPr>
                <w:sz w:val="20"/>
              </w:rPr>
            </w:pPr>
          </w:p>
        </w:tc>
        <w:tc>
          <w:tcPr>
            <w:tcW w:w="819" w:type="pct"/>
            <w:vAlign w:val="center"/>
          </w:tcPr>
          <w:p w14:paraId="11417268" w14:textId="411DF62F" w:rsidR="00D92822" w:rsidRPr="0033301B" w:rsidRDefault="00D92822" w:rsidP="00892BDA">
            <w:pPr>
              <w:spacing w:before="0"/>
              <w:ind w:firstLine="0"/>
              <w:jc w:val="center"/>
              <w:rPr>
                <w:sz w:val="20"/>
              </w:rPr>
            </w:pPr>
            <w:r w:rsidRPr="0033301B">
              <w:rPr>
                <w:sz w:val="20"/>
              </w:rPr>
              <w:t>x</w:t>
            </w:r>
          </w:p>
        </w:tc>
      </w:tr>
      <w:tr w:rsidR="00D92822" w:rsidRPr="0033301B" w14:paraId="30C35659" w14:textId="2D8E448A" w:rsidTr="00D92822">
        <w:trPr>
          <w:jc w:val="center"/>
        </w:trPr>
        <w:tc>
          <w:tcPr>
            <w:tcW w:w="971" w:type="pct"/>
          </w:tcPr>
          <w:p w14:paraId="0EA106BA" w14:textId="04302A2A" w:rsidR="00D92822" w:rsidRPr="0033301B" w:rsidRDefault="00D92822" w:rsidP="00B67B71">
            <w:pPr>
              <w:ind w:firstLine="0"/>
              <w:jc w:val="right"/>
              <w:rPr>
                <w:i/>
                <w:iCs/>
                <w:sz w:val="20"/>
              </w:rPr>
            </w:pPr>
            <w:r w:rsidRPr="0033301B">
              <w:rPr>
                <w:i/>
                <w:iCs/>
                <w:sz w:val="20"/>
              </w:rPr>
              <w:t>Ohio</w:t>
            </w:r>
          </w:p>
        </w:tc>
        <w:tc>
          <w:tcPr>
            <w:tcW w:w="511" w:type="pct"/>
            <w:vAlign w:val="center"/>
          </w:tcPr>
          <w:p w14:paraId="4B9E5413" w14:textId="2D968C36" w:rsidR="00D92822" w:rsidRPr="0033301B" w:rsidRDefault="00D92822" w:rsidP="00892BDA">
            <w:pPr>
              <w:spacing w:before="0"/>
              <w:ind w:firstLine="0"/>
              <w:jc w:val="center"/>
              <w:rPr>
                <w:sz w:val="20"/>
              </w:rPr>
            </w:pPr>
            <w:r>
              <w:rPr>
                <w:sz w:val="20"/>
              </w:rPr>
              <w:t>x</w:t>
            </w:r>
          </w:p>
        </w:tc>
        <w:tc>
          <w:tcPr>
            <w:tcW w:w="530" w:type="pct"/>
            <w:tcBorders>
              <w:right w:val="single" w:sz="4" w:space="0" w:color="C00000"/>
            </w:tcBorders>
            <w:vAlign w:val="center"/>
          </w:tcPr>
          <w:p w14:paraId="5712876D"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011E956E"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76812A54" w14:textId="7EEDBAA7" w:rsidR="00D92822" w:rsidRPr="0033301B" w:rsidRDefault="00D92822" w:rsidP="00892BDA">
            <w:pPr>
              <w:spacing w:before="0"/>
              <w:ind w:firstLine="0"/>
              <w:jc w:val="center"/>
              <w:rPr>
                <w:sz w:val="20"/>
              </w:rPr>
            </w:pPr>
          </w:p>
        </w:tc>
        <w:tc>
          <w:tcPr>
            <w:tcW w:w="412" w:type="pct"/>
          </w:tcPr>
          <w:p w14:paraId="5D754A95" w14:textId="77777777" w:rsidR="00D92822" w:rsidRPr="0033301B" w:rsidRDefault="00D92822" w:rsidP="00892BDA">
            <w:pPr>
              <w:spacing w:before="0"/>
              <w:ind w:firstLine="0"/>
              <w:jc w:val="center"/>
              <w:rPr>
                <w:sz w:val="20"/>
              </w:rPr>
            </w:pPr>
          </w:p>
        </w:tc>
        <w:tc>
          <w:tcPr>
            <w:tcW w:w="819" w:type="pct"/>
            <w:vAlign w:val="center"/>
          </w:tcPr>
          <w:p w14:paraId="45E8269E" w14:textId="1532EB30" w:rsidR="00D92822" w:rsidRPr="0033301B" w:rsidRDefault="00D92822" w:rsidP="00892BDA">
            <w:pPr>
              <w:spacing w:before="0"/>
              <w:ind w:firstLine="0"/>
              <w:jc w:val="center"/>
              <w:rPr>
                <w:sz w:val="20"/>
              </w:rPr>
            </w:pPr>
          </w:p>
        </w:tc>
      </w:tr>
      <w:tr w:rsidR="00D92822" w:rsidRPr="0033301B" w14:paraId="07423816" w14:textId="77777777" w:rsidTr="00D92822">
        <w:trPr>
          <w:jc w:val="center"/>
        </w:trPr>
        <w:tc>
          <w:tcPr>
            <w:tcW w:w="971" w:type="pct"/>
          </w:tcPr>
          <w:p w14:paraId="060A77B1" w14:textId="40D8BEBF" w:rsidR="00D92822" w:rsidRPr="0033301B" w:rsidRDefault="00D92822" w:rsidP="00B67B71">
            <w:pPr>
              <w:ind w:firstLine="0"/>
              <w:jc w:val="right"/>
              <w:rPr>
                <w:i/>
                <w:iCs/>
                <w:sz w:val="20"/>
              </w:rPr>
            </w:pPr>
            <w:r w:rsidRPr="0033301B">
              <w:rPr>
                <w:i/>
                <w:iCs/>
                <w:sz w:val="20"/>
              </w:rPr>
              <w:t>Pennsylvania</w:t>
            </w:r>
            <w:r w:rsidRPr="0033301B">
              <w:rPr>
                <w:rStyle w:val="FootnoteReference"/>
                <w:i/>
                <w:iCs/>
                <w:sz w:val="20"/>
              </w:rPr>
              <w:footnoteReference w:id="22"/>
            </w:r>
          </w:p>
        </w:tc>
        <w:tc>
          <w:tcPr>
            <w:tcW w:w="511" w:type="pct"/>
            <w:vAlign w:val="center"/>
          </w:tcPr>
          <w:p w14:paraId="37D3A36F" w14:textId="13D70BC5"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6CF8FEA5" w14:textId="283E85FE" w:rsidR="00D92822" w:rsidRPr="0033301B" w:rsidRDefault="00D92822" w:rsidP="00892BDA">
            <w:pPr>
              <w:spacing w:before="0"/>
              <w:ind w:firstLine="0"/>
              <w:jc w:val="center"/>
              <w:rPr>
                <w:sz w:val="20"/>
              </w:rPr>
            </w:pPr>
            <w:r>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214FAF2C"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5A9E7680" w14:textId="0D917C06" w:rsidR="00D92822" w:rsidRPr="0033301B" w:rsidRDefault="00D92822" w:rsidP="00892BDA">
            <w:pPr>
              <w:spacing w:before="0"/>
              <w:ind w:firstLine="0"/>
              <w:jc w:val="center"/>
              <w:rPr>
                <w:sz w:val="20"/>
              </w:rPr>
            </w:pPr>
          </w:p>
        </w:tc>
        <w:tc>
          <w:tcPr>
            <w:tcW w:w="412" w:type="pct"/>
          </w:tcPr>
          <w:p w14:paraId="4B948652" w14:textId="77777777" w:rsidR="00D92822" w:rsidRPr="0033301B" w:rsidRDefault="00D92822" w:rsidP="00892BDA">
            <w:pPr>
              <w:spacing w:before="0"/>
              <w:ind w:firstLine="0"/>
              <w:jc w:val="center"/>
              <w:rPr>
                <w:sz w:val="20"/>
              </w:rPr>
            </w:pPr>
          </w:p>
        </w:tc>
        <w:tc>
          <w:tcPr>
            <w:tcW w:w="819" w:type="pct"/>
            <w:vAlign w:val="center"/>
          </w:tcPr>
          <w:p w14:paraId="19810FA7" w14:textId="5DEC415D" w:rsidR="00D92822" w:rsidRPr="0033301B" w:rsidRDefault="00D92822" w:rsidP="00892BDA">
            <w:pPr>
              <w:spacing w:before="0"/>
              <w:ind w:firstLine="0"/>
              <w:jc w:val="center"/>
              <w:rPr>
                <w:sz w:val="20"/>
              </w:rPr>
            </w:pPr>
            <w:r w:rsidRPr="0033301B">
              <w:rPr>
                <w:sz w:val="20"/>
              </w:rPr>
              <w:t>x</w:t>
            </w:r>
          </w:p>
        </w:tc>
      </w:tr>
      <w:tr w:rsidR="00D92822" w:rsidRPr="0033301B" w14:paraId="6F251D4F" w14:textId="10D6A5AE" w:rsidTr="00D92822">
        <w:trPr>
          <w:jc w:val="center"/>
        </w:trPr>
        <w:tc>
          <w:tcPr>
            <w:tcW w:w="971" w:type="pct"/>
          </w:tcPr>
          <w:p w14:paraId="50D460C2" w14:textId="101BADA1" w:rsidR="00D92822" w:rsidRPr="0033301B" w:rsidRDefault="00D92822" w:rsidP="00B67B71">
            <w:pPr>
              <w:ind w:firstLine="0"/>
              <w:jc w:val="right"/>
              <w:rPr>
                <w:i/>
                <w:iCs/>
                <w:sz w:val="20"/>
              </w:rPr>
            </w:pPr>
            <w:r w:rsidRPr="0033301B">
              <w:rPr>
                <w:i/>
                <w:iCs/>
                <w:sz w:val="20"/>
              </w:rPr>
              <w:t>Tennessee</w:t>
            </w:r>
          </w:p>
        </w:tc>
        <w:tc>
          <w:tcPr>
            <w:tcW w:w="511" w:type="pct"/>
            <w:vAlign w:val="center"/>
          </w:tcPr>
          <w:p w14:paraId="30584A8A" w14:textId="4B321929"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63C958A5"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70CBFCB7"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105646AA" w14:textId="427A81A2" w:rsidR="00D92822" w:rsidRPr="0033301B" w:rsidRDefault="00D92822" w:rsidP="00892BDA">
            <w:pPr>
              <w:spacing w:before="0"/>
              <w:ind w:firstLine="0"/>
              <w:jc w:val="center"/>
              <w:rPr>
                <w:sz w:val="20"/>
              </w:rPr>
            </w:pPr>
            <w:r w:rsidRPr="0033301B">
              <w:rPr>
                <w:sz w:val="20"/>
              </w:rPr>
              <w:t>x</w:t>
            </w:r>
          </w:p>
        </w:tc>
        <w:tc>
          <w:tcPr>
            <w:tcW w:w="412" w:type="pct"/>
          </w:tcPr>
          <w:p w14:paraId="218A5469" w14:textId="77777777" w:rsidR="00D92822" w:rsidRPr="0033301B" w:rsidRDefault="00D92822" w:rsidP="00892BDA">
            <w:pPr>
              <w:spacing w:before="0"/>
              <w:ind w:firstLine="0"/>
              <w:jc w:val="center"/>
              <w:rPr>
                <w:sz w:val="20"/>
              </w:rPr>
            </w:pPr>
          </w:p>
        </w:tc>
        <w:tc>
          <w:tcPr>
            <w:tcW w:w="819" w:type="pct"/>
            <w:vAlign w:val="center"/>
          </w:tcPr>
          <w:p w14:paraId="159EAFD2" w14:textId="4938C27F" w:rsidR="00D92822" w:rsidRPr="0033301B" w:rsidRDefault="00D92822" w:rsidP="00892BDA">
            <w:pPr>
              <w:spacing w:before="0"/>
              <w:ind w:firstLine="0"/>
              <w:jc w:val="center"/>
              <w:rPr>
                <w:sz w:val="20"/>
              </w:rPr>
            </w:pPr>
          </w:p>
        </w:tc>
      </w:tr>
      <w:tr w:rsidR="00D92822" w:rsidRPr="0033301B" w14:paraId="52771012" w14:textId="0D8B6CC0" w:rsidTr="00D92822">
        <w:trPr>
          <w:jc w:val="center"/>
        </w:trPr>
        <w:tc>
          <w:tcPr>
            <w:tcW w:w="971" w:type="pct"/>
          </w:tcPr>
          <w:p w14:paraId="7DE24F6A" w14:textId="6287F241" w:rsidR="00D92822" w:rsidRPr="0033301B" w:rsidRDefault="00D92822" w:rsidP="00B67B71">
            <w:pPr>
              <w:ind w:firstLine="0"/>
              <w:jc w:val="right"/>
              <w:rPr>
                <w:i/>
                <w:iCs/>
                <w:sz w:val="20"/>
              </w:rPr>
            </w:pPr>
            <w:r w:rsidRPr="0033301B">
              <w:rPr>
                <w:i/>
                <w:iCs/>
                <w:sz w:val="20"/>
              </w:rPr>
              <w:t>Texas</w:t>
            </w:r>
          </w:p>
        </w:tc>
        <w:tc>
          <w:tcPr>
            <w:tcW w:w="511" w:type="pct"/>
            <w:vAlign w:val="center"/>
          </w:tcPr>
          <w:p w14:paraId="7539DCB4" w14:textId="29650676"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641F4E0B"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08AC1D4D"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713D40F8" w14:textId="2261454B" w:rsidR="00D92822" w:rsidRPr="0033301B" w:rsidRDefault="00D92822" w:rsidP="00892BDA">
            <w:pPr>
              <w:spacing w:before="0"/>
              <w:ind w:firstLine="0"/>
              <w:jc w:val="center"/>
              <w:rPr>
                <w:sz w:val="20"/>
              </w:rPr>
            </w:pPr>
            <w:r w:rsidRPr="0033301B">
              <w:rPr>
                <w:sz w:val="20"/>
              </w:rPr>
              <w:t>x</w:t>
            </w:r>
          </w:p>
        </w:tc>
        <w:tc>
          <w:tcPr>
            <w:tcW w:w="412" w:type="pct"/>
          </w:tcPr>
          <w:p w14:paraId="7C160387" w14:textId="77777777" w:rsidR="00D92822" w:rsidRPr="0033301B" w:rsidRDefault="00D92822" w:rsidP="00892BDA">
            <w:pPr>
              <w:spacing w:before="0"/>
              <w:ind w:firstLine="0"/>
              <w:jc w:val="center"/>
              <w:rPr>
                <w:sz w:val="20"/>
              </w:rPr>
            </w:pPr>
          </w:p>
        </w:tc>
        <w:tc>
          <w:tcPr>
            <w:tcW w:w="819" w:type="pct"/>
            <w:vAlign w:val="center"/>
          </w:tcPr>
          <w:p w14:paraId="38D7BFA4" w14:textId="4FAEB301" w:rsidR="00D92822" w:rsidRPr="0033301B" w:rsidRDefault="00D92822" w:rsidP="00892BDA">
            <w:pPr>
              <w:spacing w:before="0"/>
              <w:ind w:firstLine="0"/>
              <w:jc w:val="center"/>
              <w:rPr>
                <w:sz w:val="20"/>
              </w:rPr>
            </w:pPr>
          </w:p>
        </w:tc>
      </w:tr>
      <w:tr w:rsidR="00D92822" w:rsidRPr="0033301B" w14:paraId="44598643" w14:textId="77777777" w:rsidTr="00D92822">
        <w:trPr>
          <w:jc w:val="center"/>
        </w:trPr>
        <w:tc>
          <w:tcPr>
            <w:tcW w:w="971" w:type="pct"/>
          </w:tcPr>
          <w:p w14:paraId="71FF12A9" w14:textId="7B253CD1" w:rsidR="00D92822" w:rsidRPr="0033301B" w:rsidRDefault="00D92822" w:rsidP="00B67B71">
            <w:pPr>
              <w:ind w:firstLine="0"/>
              <w:jc w:val="right"/>
              <w:rPr>
                <w:i/>
                <w:iCs/>
                <w:sz w:val="20"/>
              </w:rPr>
            </w:pPr>
            <w:r>
              <w:rPr>
                <w:i/>
                <w:iCs/>
                <w:sz w:val="20"/>
              </w:rPr>
              <w:t>Utah</w:t>
            </w:r>
          </w:p>
        </w:tc>
        <w:tc>
          <w:tcPr>
            <w:tcW w:w="511" w:type="pct"/>
            <w:vAlign w:val="center"/>
          </w:tcPr>
          <w:p w14:paraId="617BDA60" w14:textId="77777777"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67756DD0"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5C48BD86"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1F02B5B5" w14:textId="381016D5" w:rsidR="00D92822" w:rsidRPr="0033301B" w:rsidRDefault="00D92822" w:rsidP="00892BDA">
            <w:pPr>
              <w:spacing w:before="0"/>
              <w:ind w:firstLine="0"/>
              <w:jc w:val="center"/>
              <w:rPr>
                <w:sz w:val="20"/>
              </w:rPr>
            </w:pPr>
          </w:p>
        </w:tc>
        <w:tc>
          <w:tcPr>
            <w:tcW w:w="412" w:type="pct"/>
          </w:tcPr>
          <w:p w14:paraId="55362CD5" w14:textId="77777777" w:rsidR="00D92822" w:rsidRPr="0033301B" w:rsidRDefault="00D92822" w:rsidP="00892BDA">
            <w:pPr>
              <w:spacing w:before="0"/>
              <w:ind w:firstLine="0"/>
              <w:jc w:val="center"/>
              <w:rPr>
                <w:sz w:val="20"/>
              </w:rPr>
            </w:pPr>
          </w:p>
        </w:tc>
        <w:tc>
          <w:tcPr>
            <w:tcW w:w="819" w:type="pct"/>
            <w:vAlign w:val="center"/>
          </w:tcPr>
          <w:p w14:paraId="34F8B58C" w14:textId="367F85A0" w:rsidR="00D92822" w:rsidRPr="0033301B" w:rsidRDefault="00D92822" w:rsidP="00892BDA">
            <w:pPr>
              <w:spacing w:before="0"/>
              <w:ind w:firstLine="0"/>
              <w:jc w:val="center"/>
              <w:rPr>
                <w:sz w:val="20"/>
              </w:rPr>
            </w:pPr>
          </w:p>
        </w:tc>
      </w:tr>
      <w:tr w:rsidR="00D92822" w:rsidRPr="0033301B" w14:paraId="4AE68048" w14:textId="5936A1EB" w:rsidTr="00D92822">
        <w:trPr>
          <w:jc w:val="center"/>
        </w:trPr>
        <w:tc>
          <w:tcPr>
            <w:tcW w:w="971" w:type="pct"/>
          </w:tcPr>
          <w:p w14:paraId="239928D2" w14:textId="7D3DDEBC" w:rsidR="00D92822" w:rsidRPr="0033301B" w:rsidRDefault="00D92822" w:rsidP="00B67B71">
            <w:pPr>
              <w:ind w:firstLine="0"/>
              <w:jc w:val="right"/>
              <w:rPr>
                <w:i/>
                <w:iCs/>
                <w:sz w:val="20"/>
              </w:rPr>
            </w:pPr>
            <w:r w:rsidRPr="0033301B">
              <w:rPr>
                <w:i/>
                <w:iCs/>
                <w:sz w:val="20"/>
              </w:rPr>
              <w:t>Wisconsin</w:t>
            </w:r>
          </w:p>
        </w:tc>
        <w:tc>
          <w:tcPr>
            <w:tcW w:w="511" w:type="pct"/>
            <w:vAlign w:val="center"/>
          </w:tcPr>
          <w:p w14:paraId="575AC411" w14:textId="6AC8AC1E" w:rsidR="00D92822" w:rsidRPr="0033301B" w:rsidRDefault="00D92822" w:rsidP="00892BDA">
            <w:pPr>
              <w:spacing w:before="0"/>
              <w:ind w:firstLine="0"/>
              <w:jc w:val="center"/>
              <w:rPr>
                <w:sz w:val="20"/>
              </w:rPr>
            </w:pPr>
          </w:p>
        </w:tc>
        <w:tc>
          <w:tcPr>
            <w:tcW w:w="530" w:type="pct"/>
            <w:tcBorders>
              <w:right w:val="single" w:sz="4" w:space="0" w:color="C00000"/>
            </w:tcBorders>
            <w:vAlign w:val="center"/>
          </w:tcPr>
          <w:p w14:paraId="2C2D22AC" w14:textId="77777777" w:rsidR="00D92822" w:rsidRPr="0033301B"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098A273F" w14:textId="77777777" w:rsidR="00D92822" w:rsidRPr="0033301B" w:rsidRDefault="00D92822" w:rsidP="00892BDA">
            <w:pPr>
              <w:spacing w:before="0"/>
              <w:ind w:firstLine="0"/>
              <w:jc w:val="center"/>
              <w:rPr>
                <w:sz w:val="20"/>
              </w:rPr>
            </w:pPr>
          </w:p>
        </w:tc>
        <w:tc>
          <w:tcPr>
            <w:tcW w:w="807" w:type="pct"/>
            <w:tcBorders>
              <w:left w:val="single" w:sz="4" w:space="0" w:color="C00000"/>
            </w:tcBorders>
            <w:vAlign w:val="center"/>
          </w:tcPr>
          <w:p w14:paraId="45BFB929" w14:textId="089CFC5D" w:rsidR="00D92822" w:rsidRPr="0033301B" w:rsidRDefault="00D92822" w:rsidP="00892BDA">
            <w:pPr>
              <w:spacing w:before="0"/>
              <w:ind w:firstLine="0"/>
              <w:jc w:val="center"/>
              <w:rPr>
                <w:sz w:val="20"/>
              </w:rPr>
            </w:pPr>
            <w:r w:rsidRPr="0033301B">
              <w:rPr>
                <w:sz w:val="20"/>
              </w:rPr>
              <w:t>x</w:t>
            </w:r>
          </w:p>
        </w:tc>
        <w:tc>
          <w:tcPr>
            <w:tcW w:w="412" w:type="pct"/>
          </w:tcPr>
          <w:p w14:paraId="74C03318" w14:textId="77777777" w:rsidR="00D92822" w:rsidRPr="0033301B" w:rsidRDefault="00D92822" w:rsidP="00892BDA">
            <w:pPr>
              <w:spacing w:before="0"/>
              <w:ind w:firstLine="0"/>
              <w:jc w:val="center"/>
              <w:rPr>
                <w:sz w:val="20"/>
              </w:rPr>
            </w:pPr>
          </w:p>
        </w:tc>
        <w:tc>
          <w:tcPr>
            <w:tcW w:w="819" w:type="pct"/>
            <w:vAlign w:val="center"/>
          </w:tcPr>
          <w:p w14:paraId="1FEE896B" w14:textId="32FED1B7" w:rsidR="00D92822" w:rsidRPr="0033301B" w:rsidRDefault="00D92822" w:rsidP="00892BDA">
            <w:pPr>
              <w:spacing w:before="0"/>
              <w:ind w:firstLine="0"/>
              <w:jc w:val="center"/>
              <w:rPr>
                <w:sz w:val="20"/>
              </w:rPr>
            </w:pPr>
          </w:p>
        </w:tc>
      </w:tr>
    </w:tbl>
    <w:p w14:paraId="672591E1" w14:textId="659D7A32" w:rsidR="001F2B31" w:rsidRDefault="00452C9C" w:rsidP="001F2B31">
      <w:r>
        <w:t xml:space="preserve">Note: States listed are those that could reasonably be called a gerrymander by one or more </w:t>
      </w:r>
      <w:r w:rsidR="003A7FEC">
        <w:t>measure or</w:t>
      </w:r>
      <w:r>
        <w:t xml:space="preserve"> </w:t>
      </w:r>
      <w:r w:rsidR="00777BA1">
        <w:t>that have</w:t>
      </w:r>
      <w:r>
        <w:t xml:space="preserve"> generated significant press coverage </w:t>
      </w:r>
      <w:r w:rsidR="003D5E9F">
        <w:t xml:space="preserve">asserting them to be </w:t>
      </w:r>
      <w:r>
        <w:t>biased towards one party.</w:t>
      </w:r>
    </w:p>
    <w:p w14:paraId="6565AC66" w14:textId="0893B5E7" w:rsidR="00A82E32" w:rsidRDefault="00A82E32" w:rsidP="001F2B31"/>
    <w:p w14:paraId="30BB3872" w14:textId="0E594C0E" w:rsidR="00E46589" w:rsidRDefault="00E46589" w:rsidP="00E46589">
      <w:pPr>
        <w:pStyle w:val="Heading2"/>
        <w:ind w:left="54"/>
        <w:rPr>
          <w:iCs/>
        </w:rPr>
      </w:pPr>
      <w:bookmarkStart w:id="10" w:name="_Toc115804298"/>
      <w:r w:rsidRPr="00E46589">
        <w:rPr>
          <w:iCs/>
        </w:rPr>
        <w:t xml:space="preserve">B. State </w:t>
      </w:r>
      <w:r>
        <w:rPr>
          <w:iCs/>
        </w:rPr>
        <w:t>c</w:t>
      </w:r>
      <w:r w:rsidRPr="00E46589">
        <w:rPr>
          <w:iCs/>
        </w:rPr>
        <w:t xml:space="preserve">ourt </w:t>
      </w:r>
      <w:r>
        <w:rPr>
          <w:iCs/>
        </w:rPr>
        <w:t>c</w:t>
      </w:r>
      <w:r w:rsidRPr="00E46589">
        <w:rPr>
          <w:iCs/>
        </w:rPr>
        <w:t>ase citations</w:t>
      </w:r>
      <w:bookmarkEnd w:id="10"/>
    </w:p>
    <w:p w14:paraId="12C764F8" w14:textId="77777777" w:rsidR="00E46589" w:rsidRPr="00E46589" w:rsidRDefault="00E46589" w:rsidP="00E46589"/>
    <w:p w14:paraId="7C756C52" w14:textId="4C77F6A7" w:rsidR="00A82E32" w:rsidRDefault="00A82E32" w:rsidP="00A82E32">
      <w:r>
        <w:t>Table 2 lists the key</w:t>
      </w:r>
      <w:r w:rsidR="00E46589">
        <w:t xml:space="preserve"> state court</w:t>
      </w:r>
      <w:r>
        <w:t xml:space="preserve"> cases</w:t>
      </w:r>
      <w:r w:rsidR="00E46589">
        <w:t>, including</w:t>
      </w:r>
      <w:r w:rsidR="00C95132">
        <w:t xml:space="preserve"> those in </w:t>
      </w:r>
      <w:r w:rsidR="00E46589">
        <w:t xml:space="preserve"> the 2010 round.</w:t>
      </w:r>
      <w:r>
        <w:t>.</w:t>
      </w:r>
      <w:r w:rsidR="00852FB1">
        <w:t xml:space="preserve"> </w:t>
      </w:r>
    </w:p>
    <w:p w14:paraId="7F07CA14" w14:textId="77777777" w:rsidR="00A82E32" w:rsidRDefault="00A82E32" w:rsidP="00A82E32">
      <w:pPr>
        <w:pStyle w:val="Caption"/>
      </w:pPr>
      <w:bookmarkStart w:id="11" w:name="_Ref115632991"/>
    </w:p>
    <w:p w14:paraId="54AE859F" w14:textId="14A99F2F" w:rsidR="00A82E32" w:rsidRDefault="00A82E32" w:rsidP="00A82E32">
      <w:pPr>
        <w:pStyle w:val="Caption"/>
      </w:pPr>
      <w:r>
        <w:lastRenderedPageBreak/>
        <w:t xml:space="preserve">Table </w:t>
      </w:r>
      <w:bookmarkEnd w:id="11"/>
      <w:r>
        <w:t>2</w:t>
      </w:r>
      <w:r>
        <w:t>– Case Citations</w:t>
      </w:r>
      <w:r>
        <w:t xml:space="preserve">  </w:t>
      </w:r>
      <w:r w:rsidRPr="00A82E32">
        <w:rPr>
          <w:b/>
          <w:bCs/>
          <w:i w:val="0"/>
          <w:iCs w:val="0"/>
          <w:color w:val="FF0000"/>
          <w:sz w:val="32"/>
          <w:szCs w:val="32"/>
        </w:rPr>
        <w:t>JONATHAN THESE ARE NOT ALPHABETICAL BY STAT NOT ARE THEY CHRONOLOGICAL</w:t>
      </w:r>
      <w:r w:rsidRPr="00A82E32">
        <w:rPr>
          <w:color w:val="FF0000"/>
        </w:rPr>
        <w:t xml:space="preserve">  </w:t>
      </w:r>
    </w:p>
    <w:tbl>
      <w:tblPr>
        <w:tblStyle w:val="TableGrid"/>
        <w:tblW w:w="5000" w:type="pct"/>
        <w:jc w:val="center"/>
        <w:tblLook w:val="04A0" w:firstRow="1" w:lastRow="0" w:firstColumn="1" w:lastColumn="0" w:noHBand="0" w:noVBand="1"/>
      </w:tblPr>
      <w:tblGrid>
        <w:gridCol w:w="1867"/>
        <w:gridCol w:w="5485"/>
      </w:tblGrid>
      <w:tr w:rsidR="00A82E32" w14:paraId="2C5EF034" w14:textId="77777777" w:rsidTr="004A6A4E">
        <w:trPr>
          <w:jc w:val="center"/>
        </w:trPr>
        <w:tc>
          <w:tcPr>
            <w:tcW w:w="0" w:type="auto"/>
          </w:tcPr>
          <w:p w14:paraId="46491022" w14:textId="77777777" w:rsidR="00A82E32" w:rsidRDefault="00A82E32" w:rsidP="004A6A4E">
            <w:pPr>
              <w:ind w:firstLine="0"/>
            </w:pPr>
            <w:r>
              <w:t>State</w:t>
            </w:r>
          </w:p>
        </w:tc>
        <w:tc>
          <w:tcPr>
            <w:tcW w:w="0" w:type="auto"/>
          </w:tcPr>
          <w:p w14:paraId="7BFCCD5A" w14:textId="77777777" w:rsidR="00A82E32" w:rsidRDefault="00A82E32" w:rsidP="004A6A4E">
            <w:pPr>
              <w:ind w:firstLine="0"/>
            </w:pPr>
            <w:r>
              <w:t>Citation</w:t>
            </w:r>
          </w:p>
        </w:tc>
      </w:tr>
      <w:tr w:rsidR="00A82E32" w14:paraId="3E765D49" w14:textId="77777777" w:rsidTr="004A6A4E">
        <w:trPr>
          <w:jc w:val="center"/>
        </w:trPr>
        <w:tc>
          <w:tcPr>
            <w:tcW w:w="0" w:type="auto"/>
          </w:tcPr>
          <w:p w14:paraId="5131D421" w14:textId="77777777" w:rsidR="00A82E32" w:rsidRDefault="00A82E32" w:rsidP="004A6A4E">
            <w:pPr>
              <w:ind w:firstLine="0"/>
            </w:pPr>
            <w:r>
              <w:t>Georgia</w:t>
            </w:r>
          </w:p>
        </w:tc>
        <w:tc>
          <w:tcPr>
            <w:tcW w:w="0" w:type="auto"/>
          </w:tcPr>
          <w:p w14:paraId="7FA3DCA3" w14:textId="77777777" w:rsidR="00A82E32" w:rsidRPr="00142C83" w:rsidRDefault="00A82E32" w:rsidP="004A6A4E">
            <w:pPr>
              <w:ind w:firstLine="0"/>
              <w:rPr>
                <w:i/>
                <w:iCs/>
              </w:rPr>
            </w:pPr>
            <w:r w:rsidRPr="00142C83">
              <w:rPr>
                <w:i/>
                <w:iCs/>
              </w:rPr>
              <w:t>Common Cause v. Raffensperger</w:t>
            </w:r>
            <w:r w:rsidRPr="00142C83">
              <w:t>, No. 1:22-CV-90 (N.D. Ga. Jan. 7, 2022)</w:t>
            </w:r>
          </w:p>
          <w:p w14:paraId="4C545393" w14:textId="77777777" w:rsidR="00A82E32" w:rsidRPr="00142C83" w:rsidRDefault="00A82E32" w:rsidP="004A6A4E">
            <w:pPr>
              <w:ind w:firstLine="0"/>
              <w:rPr>
                <w:i/>
                <w:iCs/>
              </w:rPr>
            </w:pPr>
            <w:r w:rsidRPr="00142C83">
              <w:rPr>
                <w:i/>
                <w:iCs/>
              </w:rPr>
              <w:t>Pendergrass v. Raffensperger</w:t>
            </w:r>
            <w:r w:rsidRPr="00142C83">
              <w:t>, No. 1:21-CV-5339 (N.D. Ga. Dec. 30, 2021)</w:t>
            </w:r>
          </w:p>
          <w:p w14:paraId="5A16F9B4" w14:textId="77777777" w:rsidR="00A82E32" w:rsidRPr="00564A01" w:rsidRDefault="00A82E32" w:rsidP="004A6A4E">
            <w:pPr>
              <w:ind w:firstLine="0"/>
              <w:rPr>
                <w:i/>
                <w:iCs/>
              </w:rPr>
            </w:pPr>
            <w:r w:rsidRPr="00142C83">
              <w:rPr>
                <w:i/>
                <w:iCs/>
              </w:rPr>
              <w:t>Georgia State Conference of the NAACP v. State of Georgia</w:t>
            </w:r>
            <w:r w:rsidRPr="00142C83">
              <w:t>, No. 1:21-CV-5338 (N.D. Ga. Dec. 30, 2021)</w:t>
            </w:r>
          </w:p>
        </w:tc>
      </w:tr>
      <w:tr w:rsidR="00A82E32" w14:paraId="624FC5BA" w14:textId="77777777" w:rsidTr="004A6A4E">
        <w:trPr>
          <w:jc w:val="center"/>
        </w:trPr>
        <w:tc>
          <w:tcPr>
            <w:tcW w:w="0" w:type="auto"/>
          </w:tcPr>
          <w:p w14:paraId="5DE58CC3" w14:textId="77777777" w:rsidR="00A82E32" w:rsidRDefault="00A82E32" w:rsidP="004A6A4E">
            <w:pPr>
              <w:ind w:firstLine="0"/>
            </w:pPr>
            <w:r>
              <w:t>Maryland</w:t>
            </w:r>
          </w:p>
        </w:tc>
        <w:tc>
          <w:tcPr>
            <w:tcW w:w="0" w:type="auto"/>
          </w:tcPr>
          <w:p w14:paraId="4A560D79" w14:textId="77777777" w:rsidR="00A82E32" w:rsidRPr="008D2078" w:rsidRDefault="00A82E32" w:rsidP="004A6A4E">
            <w:pPr>
              <w:ind w:firstLine="0"/>
            </w:pPr>
            <w:r w:rsidRPr="00564A01">
              <w:rPr>
                <w:i/>
                <w:iCs/>
              </w:rPr>
              <w:t>Szeliga v. Lamone</w:t>
            </w:r>
            <w:r>
              <w:t xml:space="preserve">, </w:t>
            </w:r>
            <w:r w:rsidRPr="008D2078">
              <w:t>No. C-02-CV-21-001816 (Md. Cir. Ct.</w:t>
            </w:r>
            <w:r>
              <w:t xml:space="preserve"> </w:t>
            </w:r>
            <w:r w:rsidRPr="00E0095F">
              <w:t>March 25, 2022</w:t>
            </w:r>
            <w:r w:rsidRPr="008D2078">
              <w:t>)</w:t>
            </w:r>
          </w:p>
        </w:tc>
      </w:tr>
      <w:tr w:rsidR="00A82E32" w14:paraId="047DF16A" w14:textId="77777777" w:rsidTr="004A6A4E">
        <w:trPr>
          <w:jc w:val="center"/>
        </w:trPr>
        <w:tc>
          <w:tcPr>
            <w:tcW w:w="0" w:type="auto"/>
          </w:tcPr>
          <w:p w14:paraId="29616A8E" w14:textId="77777777" w:rsidR="00A82E32" w:rsidRDefault="00A82E32" w:rsidP="004A6A4E">
            <w:pPr>
              <w:ind w:firstLine="0"/>
            </w:pPr>
            <w:r>
              <w:t>New York</w:t>
            </w:r>
          </w:p>
        </w:tc>
        <w:tc>
          <w:tcPr>
            <w:tcW w:w="0" w:type="auto"/>
          </w:tcPr>
          <w:p w14:paraId="19419857" w14:textId="77777777" w:rsidR="00A82E32" w:rsidRDefault="00A82E32" w:rsidP="004A6A4E">
            <w:pPr>
              <w:ind w:firstLine="0"/>
            </w:pPr>
            <w:proofErr w:type="spellStart"/>
            <w:r>
              <w:rPr>
                <w:rStyle w:val="serif"/>
                <w:i/>
                <w:iCs/>
              </w:rPr>
              <w:t>Harkenrider</w:t>
            </w:r>
            <w:proofErr w:type="spellEnd"/>
            <w:r>
              <w:rPr>
                <w:rStyle w:val="serif"/>
                <w:i/>
                <w:iCs/>
              </w:rPr>
              <w:t xml:space="preserve"> v. </w:t>
            </w:r>
            <w:proofErr w:type="spellStart"/>
            <w:r>
              <w:rPr>
                <w:rStyle w:val="serif"/>
                <w:i/>
                <w:iCs/>
              </w:rPr>
              <w:t>Hochul</w:t>
            </w:r>
            <w:proofErr w:type="spellEnd"/>
            <w:r>
              <w:rPr>
                <w:rStyle w:val="serif"/>
              </w:rPr>
              <w:t>, 2022 N.Y. Slip Op. 31471 (N.Y. Sup. Ct. 2022)</w:t>
            </w:r>
          </w:p>
        </w:tc>
      </w:tr>
      <w:tr w:rsidR="00A82E32" w14:paraId="2ECF1313" w14:textId="77777777" w:rsidTr="004A6A4E">
        <w:trPr>
          <w:jc w:val="center"/>
        </w:trPr>
        <w:tc>
          <w:tcPr>
            <w:tcW w:w="0" w:type="auto"/>
          </w:tcPr>
          <w:p w14:paraId="6EA31EA3" w14:textId="77777777" w:rsidR="00A82E32" w:rsidRDefault="00A82E32" w:rsidP="004A6A4E">
            <w:pPr>
              <w:ind w:firstLine="0"/>
            </w:pPr>
            <w:r>
              <w:t>North Carolina (2019)</w:t>
            </w:r>
          </w:p>
        </w:tc>
        <w:tc>
          <w:tcPr>
            <w:tcW w:w="0" w:type="auto"/>
          </w:tcPr>
          <w:p w14:paraId="02DB36B9" w14:textId="77777777" w:rsidR="00A82E32" w:rsidRDefault="00A82E32" w:rsidP="004A6A4E">
            <w:pPr>
              <w:ind w:firstLine="0"/>
            </w:pPr>
            <w:r w:rsidRPr="00036BDD">
              <w:rPr>
                <w:i/>
                <w:iCs/>
              </w:rPr>
              <w:t>Harper v. Lewis</w:t>
            </w:r>
            <w:r w:rsidRPr="00036BDD">
              <w:t>, NO. 5:19-CV-452-FL (E.D.N.C. Oct. 22, 2019)</w:t>
            </w:r>
          </w:p>
        </w:tc>
      </w:tr>
      <w:tr w:rsidR="00A82E32" w14:paraId="77A3B806" w14:textId="77777777" w:rsidTr="004A6A4E">
        <w:trPr>
          <w:jc w:val="center"/>
        </w:trPr>
        <w:tc>
          <w:tcPr>
            <w:tcW w:w="0" w:type="auto"/>
          </w:tcPr>
          <w:p w14:paraId="591B9EC3" w14:textId="77777777" w:rsidR="00A82E32" w:rsidRDefault="00A82E32" w:rsidP="004A6A4E">
            <w:pPr>
              <w:ind w:firstLine="0"/>
            </w:pPr>
            <w:r>
              <w:t>North Carolina (2022)</w:t>
            </w:r>
          </w:p>
        </w:tc>
        <w:tc>
          <w:tcPr>
            <w:tcW w:w="0" w:type="auto"/>
          </w:tcPr>
          <w:p w14:paraId="13A68E09" w14:textId="77777777" w:rsidR="00A82E32" w:rsidRDefault="00A82E32" w:rsidP="004A6A4E">
            <w:pPr>
              <w:ind w:firstLine="0"/>
            </w:pPr>
          </w:p>
        </w:tc>
      </w:tr>
      <w:tr w:rsidR="00A82E32" w14:paraId="43A05AA8" w14:textId="77777777" w:rsidTr="004A6A4E">
        <w:trPr>
          <w:jc w:val="center"/>
        </w:trPr>
        <w:tc>
          <w:tcPr>
            <w:tcW w:w="0" w:type="auto"/>
          </w:tcPr>
          <w:p w14:paraId="5ED7A654" w14:textId="77777777" w:rsidR="00A82E32" w:rsidRDefault="00A82E32" w:rsidP="004A6A4E">
            <w:pPr>
              <w:ind w:firstLine="0"/>
            </w:pPr>
            <w:r>
              <w:t>Pennsylvania (2018)</w:t>
            </w:r>
          </w:p>
        </w:tc>
        <w:tc>
          <w:tcPr>
            <w:tcW w:w="0" w:type="auto"/>
          </w:tcPr>
          <w:p w14:paraId="1214D0F1" w14:textId="77777777" w:rsidR="00A82E32" w:rsidRDefault="00A82E32" w:rsidP="004A6A4E">
            <w:pPr>
              <w:ind w:firstLine="0"/>
            </w:pPr>
            <w:r w:rsidRPr="00036BDD">
              <w:rPr>
                <w:i/>
                <w:iCs/>
              </w:rPr>
              <w:t>League of Women Voters of Pa. v. Commonwealth</w:t>
            </w:r>
            <w:r w:rsidRPr="00036BDD">
              <w:t>, 178 A.3d 737 (Pa. 2018)</w:t>
            </w:r>
          </w:p>
        </w:tc>
      </w:tr>
      <w:tr w:rsidR="00A82E32" w14:paraId="288AF781" w14:textId="77777777" w:rsidTr="004A6A4E">
        <w:trPr>
          <w:jc w:val="center"/>
        </w:trPr>
        <w:tc>
          <w:tcPr>
            <w:tcW w:w="0" w:type="auto"/>
          </w:tcPr>
          <w:p w14:paraId="79C2C634" w14:textId="77777777" w:rsidR="00A82E32" w:rsidRDefault="00A82E32" w:rsidP="004A6A4E">
            <w:pPr>
              <w:ind w:firstLine="0"/>
            </w:pPr>
            <w:r>
              <w:t>Pennsylvania (2022)</w:t>
            </w:r>
          </w:p>
        </w:tc>
        <w:tc>
          <w:tcPr>
            <w:tcW w:w="0" w:type="auto"/>
          </w:tcPr>
          <w:p w14:paraId="403ABDAA" w14:textId="77777777" w:rsidR="00A82E32" w:rsidRDefault="00A82E32" w:rsidP="004A6A4E">
            <w:pPr>
              <w:ind w:firstLine="0"/>
            </w:pPr>
            <w:r w:rsidRPr="007F0E3C">
              <w:rPr>
                <w:i/>
                <w:iCs/>
              </w:rPr>
              <w:t>Carter v. Chapman</w:t>
            </w:r>
            <w:r w:rsidRPr="007F0E3C">
              <w:t>, 7 MM 2022 (Pa. Mar. 9, 2022)</w:t>
            </w:r>
          </w:p>
        </w:tc>
      </w:tr>
      <w:tr w:rsidR="00A82E32" w14:paraId="341164E0" w14:textId="77777777" w:rsidTr="004A6A4E">
        <w:trPr>
          <w:jc w:val="center"/>
        </w:trPr>
        <w:tc>
          <w:tcPr>
            <w:tcW w:w="0" w:type="auto"/>
          </w:tcPr>
          <w:p w14:paraId="7645D40C" w14:textId="77777777" w:rsidR="00A82E32" w:rsidRDefault="00A82E32" w:rsidP="004A6A4E">
            <w:pPr>
              <w:ind w:firstLine="0"/>
            </w:pPr>
            <w:r>
              <w:t>New Jersey</w:t>
            </w:r>
          </w:p>
        </w:tc>
        <w:tc>
          <w:tcPr>
            <w:tcW w:w="0" w:type="auto"/>
          </w:tcPr>
          <w:p w14:paraId="6FE4B56F" w14:textId="77777777" w:rsidR="00A82E32" w:rsidRDefault="00A82E32" w:rsidP="004A6A4E">
            <w:pPr>
              <w:ind w:firstLine="0"/>
            </w:pPr>
            <w:r w:rsidRPr="00B909F9">
              <w:rPr>
                <w:i/>
                <w:iCs/>
              </w:rPr>
              <w:t>Steinhardt v. New Jersey Redistricting Commission</w:t>
            </w:r>
            <w:r w:rsidRPr="00B909F9">
              <w:t>, No. 086587 (N.J. Dec. 30, 2021)</w:t>
            </w:r>
          </w:p>
        </w:tc>
      </w:tr>
      <w:tr w:rsidR="00A82E32" w14:paraId="762EB2C6" w14:textId="77777777" w:rsidTr="004A6A4E">
        <w:trPr>
          <w:jc w:val="center"/>
        </w:trPr>
        <w:tc>
          <w:tcPr>
            <w:tcW w:w="0" w:type="auto"/>
          </w:tcPr>
          <w:p w14:paraId="1A57C177" w14:textId="77777777" w:rsidR="00A82E32" w:rsidRDefault="00A82E32" w:rsidP="004A6A4E">
            <w:pPr>
              <w:ind w:firstLine="0"/>
            </w:pPr>
            <w:r>
              <w:t>New Mexico</w:t>
            </w:r>
          </w:p>
        </w:tc>
        <w:tc>
          <w:tcPr>
            <w:tcW w:w="0" w:type="auto"/>
          </w:tcPr>
          <w:p w14:paraId="33A5AEC6" w14:textId="77777777" w:rsidR="00A82E32" w:rsidRPr="00B909F9" w:rsidRDefault="00A82E32" w:rsidP="004A6A4E">
            <w:pPr>
              <w:ind w:firstLine="0"/>
              <w:rPr>
                <w:i/>
                <w:iCs/>
              </w:rPr>
            </w:pPr>
            <w:r w:rsidRPr="00611FE0">
              <w:rPr>
                <w:i/>
                <w:iCs/>
              </w:rPr>
              <w:t>Republican Party of New Mexico v. Oliver</w:t>
            </w:r>
            <w:r w:rsidRPr="00611FE0">
              <w:t>, No. D-506-CV-202200041 (N.M. D. Ct. Jan. 21, 2022)</w:t>
            </w:r>
          </w:p>
        </w:tc>
      </w:tr>
    </w:tbl>
    <w:p w14:paraId="788D55C1" w14:textId="77777777" w:rsidR="00A82E32" w:rsidRPr="001F2B31" w:rsidRDefault="00A82E32" w:rsidP="00A82E32">
      <w:pPr>
        <w:ind w:firstLine="0"/>
      </w:pPr>
    </w:p>
    <w:p w14:paraId="28FEDE9A" w14:textId="77777777" w:rsidR="00A82E32" w:rsidRDefault="00A82E32" w:rsidP="00A82E32"/>
    <w:p w14:paraId="50333C22" w14:textId="77777777" w:rsidR="00163377" w:rsidRDefault="00163377">
      <w:pPr>
        <w:widowControl/>
        <w:spacing w:before="0"/>
        <w:ind w:firstLine="0"/>
        <w:jc w:val="left"/>
        <w:rPr>
          <w:i/>
          <w:iCs/>
        </w:rPr>
      </w:pPr>
      <w:bookmarkStart w:id="12" w:name="_Toc115632845"/>
      <w:r>
        <w:rPr>
          <w:iCs/>
        </w:rPr>
        <w:br w:type="page"/>
      </w:r>
    </w:p>
    <w:p w14:paraId="468236FE" w14:textId="1FE4A706" w:rsidR="00A82E32" w:rsidRPr="00A82E32" w:rsidRDefault="00C95132" w:rsidP="00A82E32">
      <w:pPr>
        <w:pStyle w:val="Heading2"/>
        <w:rPr>
          <w:iCs/>
        </w:rPr>
      </w:pPr>
      <w:bookmarkStart w:id="13" w:name="_Toc115804299"/>
      <w:r>
        <w:rPr>
          <w:iCs/>
        </w:rPr>
        <w:lastRenderedPageBreak/>
        <w:t xml:space="preserve">C. </w:t>
      </w:r>
      <w:r w:rsidR="00A82E32" w:rsidRPr="00A82E32">
        <w:rPr>
          <w:iCs/>
        </w:rPr>
        <w:t xml:space="preserve"> </w:t>
      </w:r>
      <w:r>
        <w:rPr>
          <w:iCs/>
        </w:rPr>
        <w:t xml:space="preserve">Summaries of redistricting actions and litigation for individual states in the 2020 redistricting round </w:t>
      </w:r>
      <w:r w:rsidR="00A82E32">
        <w:rPr>
          <w:iCs/>
        </w:rPr>
        <w:t xml:space="preserve"> </w:t>
      </w:r>
      <w:r w:rsidR="00A82E32" w:rsidRPr="00A82E32">
        <w:rPr>
          <w:b/>
          <w:bCs/>
          <w:iCs/>
          <w:color w:val="FF0000"/>
          <w:sz w:val="36"/>
          <w:szCs w:val="36"/>
        </w:rPr>
        <w:t>JONATHAN THESE WILL NEED TO BE ARANGED APLHABETICALLY OR IN SOME OTHER ORDER THAT MAKES SENSE</w:t>
      </w:r>
      <w:bookmarkEnd w:id="13"/>
    </w:p>
    <w:p w14:paraId="55AE17F4" w14:textId="77777777" w:rsidR="00A82E32" w:rsidRDefault="00A82E32" w:rsidP="00A82E32"/>
    <w:p w14:paraId="6E227E37" w14:textId="77777777" w:rsidR="002A015D" w:rsidRDefault="00A82E32" w:rsidP="002A015D">
      <w:pPr>
        <w:pStyle w:val="Heading3"/>
        <w:tabs>
          <w:tab w:val="clear" w:pos="360"/>
          <w:tab w:val="num" w:pos="0"/>
        </w:tabs>
        <w:ind w:left="0" w:firstLine="0"/>
      </w:pPr>
      <w:r>
        <w:t xml:space="preserve"> </w:t>
      </w:r>
      <w:bookmarkStart w:id="14" w:name="_Toc115804300"/>
      <w:r w:rsidRPr="00C74021">
        <w:t>Pennsylvania</w:t>
      </w:r>
      <w:bookmarkEnd w:id="14"/>
      <w:r w:rsidRPr="00C74021">
        <w:t xml:space="preserve"> </w:t>
      </w:r>
      <w:r w:rsidR="002A015D">
        <w:t xml:space="preserve">   </w:t>
      </w:r>
    </w:p>
    <w:p w14:paraId="2DFE7770" w14:textId="61BCE5AE" w:rsidR="00A82E32" w:rsidRPr="002A015D" w:rsidRDefault="002A015D" w:rsidP="002A015D">
      <w:r>
        <w:t xml:space="preserve">                                                                                           </w:t>
      </w:r>
      <w:r>
        <w:tab/>
        <w:t xml:space="preserve">  </w:t>
      </w:r>
      <w:r w:rsidRPr="002A015D">
        <w:t>Carter</w:t>
      </w:r>
      <w:r w:rsidRPr="002A015D">
        <w:t xml:space="preserve"> </w:t>
      </w:r>
      <w:r w:rsidR="00A82E32" w:rsidRPr="002A015D">
        <w:t>v. Chapman, 270 A.3d 444 (Pa. 2022) (per curiam).</w:t>
      </w:r>
      <w:bookmarkEnd w:id="12"/>
    </w:p>
    <w:p w14:paraId="5EB4AF07" w14:textId="73120B20" w:rsidR="00A82E32" w:rsidRDefault="003B74FA" w:rsidP="002A015D">
      <w:pPr>
        <w:pStyle w:val="Heading3"/>
        <w:ind w:left="0" w:firstLine="0"/>
      </w:pPr>
      <w:bookmarkStart w:id="15" w:name="_Toc115632846"/>
      <w:bookmarkStart w:id="16" w:name="_Toc115804301"/>
      <w:r>
        <w:t xml:space="preserve">.  </w:t>
      </w:r>
      <w:r w:rsidR="00A82E32" w:rsidRPr="00C74021">
        <w:t xml:space="preserve">New York </w:t>
      </w:r>
      <w:r w:rsidR="00A82E32">
        <w:t>–</w:t>
      </w:r>
      <w:bookmarkEnd w:id="16"/>
    </w:p>
    <w:p w14:paraId="1BEE145E" w14:textId="292978AE" w:rsidR="00A82E32" w:rsidRPr="00C74021" w:rsidRDefault="00A82E32" w:rsidP="002A015D">
      <w:pPr>
        <w:pStyle w:val="Heading3"/>
        <w:numPr>
          <w:ilvl w:val="0"/>
          <w:numId w:val="0"/>
        </w:numPr>
      </w:pPr>
      <w:r w:rsidRPr="00C74021">
        <w:t xml:space="preserve"> </w:t>
      </w:r>
      <w:bookmarkStart w:id="17" w:name="_Toc115804302"/>
      <w:r w:rsidRPr="00C74021">
        <w:t xml:space="preserve">Matter of </w:t>
      </w:r>
      <w:proofErr w:type="spellStart"/>
      <w:r w:rsidRPr="00C74021">
        <w:t>Harkenrider</w:t>
      </w:r>
      <w:proofErr w:type="spellEnd"/>
      <w:r w:rsidRPr="00C74021">
        <w:t xml:space="preserve"> v. </w:t>
      </w:r>
      <w:proofErr w:type="spellStart"/>
      <w:r w:rsidRPr="00C74021">
        <w:t>Hochul</w:t>
      </w:r>
      <w:proofErr w:type="spellEnd"/>
      <w:r w:rsidRPr="00C74021">
        <w:t>, No. 60, 2022 N.Y. LEXIS 874, at *1 (N.Y. Apr. 27, 2022).</w:t>
      </w:r>
      <w:bookmarkEnd w:id="15"/>
      <w:bookmarkEnd w:id="17"/>
    </w:p>
    <w:p w14:paraId="0EF9C72F" w14:textId="23EB4F61" w:rsidR="00A82E32" w:rsidRPr="00C74021" w:rsidRDefault="003B74FA" w:rsidP="002A015D">
      <w:pPr>
        <w:pStyle w:val="Heading3"/>
        <w:ind w:left="0" w:firstLine="0"/>
      </w:pPr>
      <w:bookmarkStart w:id="18" w:name="_Toc115632847"/>
      <w:r>
        <w:t xml:space="preserve"> </w:t>
      </w:r>
      <w:bookmarkStart w:id="19" w:name="_Toc115804303"/>
      <w:r w:rsidR="00A82E32" w:rsidRPr="00C74021">
        <w:t>North Carolina</w:t>
      </w:r>
      <w:bookmarkEnd w:id="18"/>
      <w:bookmarkEnd w:id="19"/>
    </w:p>
    <w:p w14:paraId="04C63E2A" w14:textId="25DEB73E" w:rsidR="00A82E32" w:rsidRPr="00C74021" w:rsidRDefault="00A82E32" w:rsidP="002A015D">
      <w:pPr>
        <w:pStyle w:val="Heading3"/>
        <w:ind w:left="0" w:firstLine="0"/>
      </w:pPr>
      <w:bookmarkStart w:id="20" w:name="_Toc115632848"/>
      <w:r>
        <w:t xml:space="preserve"> </w:t>
      </w:r>
      <w:bookmarkStart w:id="21" w:name="_Toc115804304"/>
      <w:r w:rsidRPr="00C74021">
        <w:t>Ohio</w:t>
      </w:r>
      <w:bookmarkEnd w:id="20"/>
      <w:bookmarkEnd w:id="21"/>
    </w:p>
    <w:p w14:paraId="444B75D3" w14:textId="38C5D8D9" w:rsidR="00A82E32" w:rsidRPr="0016452C" w:rsidRDefault="002A015D" w:rsidP="002A015D">
      <w:pPr>
        <w:pStyle w:val="Heading3"/>
        <w:ind w:left="0" w:firstLine="0"/>
      </w:pPr>
      <w:r>
        <w:t xml:space="preserve"> </w:t>
      </w:r>
      <w:bookmarkStart w:id="22" w:name="_Toc115804305"/>
      <w:r w:rsidR="00A82E32" w:rsidRPr="00C74021">
        <w:t>Maryland</w:t>
      </w:r>
      <w:bookmarkEnd w:id="22"/>
    </w:p>
    <w:p w14:paraId="25B6012A" w14:textId="77777777" w:rsidR="00A82E32" w:rsidRPr="001F2B31" w:rsidRDefault="00A82E32" w:rsidP="001F2B31"/>
    <w:p w14:paraId="5A6A3D85" w14:textId="77777777" w:rsidR="001F2B31" w:rsidRPr="001F2B31" w:rsidRDefault="001F2B31" w:rsidP="00A02894">
      <w:pPr>
        <w:ind w:firstLine="0"/>
        <w:rPr>
          <w:b/>
        </w:rPr>
      </w:pPr>
    </w:p>
    <w:p w14:paraId="19F274B3" w14:textId="77777777" w:rsidR="00150FCA" w:rsidRDefault="00150FCA" w:rsidP="00966299">
      <w:pPr>
        <w:pStyle w:val="Heading1"/>
        <w:rPr>
          <w:bCs/>
        </w:rPr>
      </w:pPr>
    </w:p>
    <w:p w14:paraId="4B13A0A9" w14:textId="4AAE40A2" w:rsidR="008E14A4" w:rsidRPr="00966299" w:rsidRDefault="00974764" w:rsidP="00966299">
      <w:pPr>
        <w:pStyle w:val="Heading1"/>
        <w:rPr>
          <w:bCs/>
        </w:rPr>
      </w:pPr>
      <w:bookmarkStart w:id="23" w:name="_Toc115804306"/>
      <w:r w:rsidRPr="00974764">
        <w:rPr>
          <w:bCs/>
        </w:rPr>
        <w:t>HYPOTHESES ABOUT STATE COUR</w:t>
      </w:r>
      <w:r>
        <w:rPr>
          <w:bCs/>
        </w:rPr>
        <w:t>TS WITH</w:t>
      </w:r>
      <w:r w:rsidR="00966299">
        <w:rPr>
          <w:bCs/>
        </w:rPr>
        <w:t xml:space="preserve"> </w:t>
      </w:r>
      <w:r w:rsidRPr="00966299">
        <w:rPr>
          <w:bCs/>
        </w:rPr>
        <w:t>AGGREGATE DATA IN TABULAR FORM</w:t>
      </w:r>
      <w:bookmarkEnd w:id="23"/>
    </w:p>
    <w:p w14:paraId="0A239968" w14:textId="77777777" w:rsidR="00974764" w:rsidRDefault="00974764" w:rsidP="001F2B31"/>
    <w:p w14:paraId="4D4CEC31" w14:textId="155BECC3" w:rsidR="00855467" w:rsidRPr="00855467" w:rsidRDefault="002C2A0F" w:rsidP="002C2A0F">
      <w:pPr>
        <w:pStyle w:val="Heading2"/>
        <w:jc w:val="both"/>
        <w:rPr>
          <w:iCs/>
        </w:rPr>
      </w:pPr>
      <w:bookmarkStart w:id="24" w:name="_Toc115804307"/>
      <w:r>
        <w:rPr>
          <w:iCs/>
        </w:rPr>
        <w:t xml:space="preserve">A. </w:t>
      </w:r>
      <w:r w:rsidR="00855467" w:rsidRPr="00855467">
        <w:rPr>
          <w:iCs/>
        </w:rPr>
        <w:t>Where were challenges brought</w:t>
      </w:r>
      <w:r w:rsidR="00A82E32">
        <w:rPr>
          <w:iCs/>
        </w:rPr>
        <w:t>?</w:t>
      </w:r>
      <w:bookmarkEnd w:id="24"/>
    </w:p>
    <w:p w14:paraId="012035B8" w14:textId="77777777" w:rsidR="00855467" w:rsidRDefault="00855467" w:rsidP="001F2B31"/>
    <w:p w14:paraId="73D71532" w14:textId="7F8C06D4" w:rsidR="008E14A4" w:rsidRPr="00855467" w:rsidRDefault="00150FCA" w:rsidP="001F2B31">
      <w:pPr>
        <w:rPr>
          <w:b/>
        </w:rPr>
      </w:pPr>
      <w:r>
        <w:t xml:space="preserve">As shown above, </w:t>
      </w:r>
      <w:r w:rsidR="009A6898">
        <w:fldChar w:fldCharType="begin"/>
      </w:r>
      <w:r w:rsidR="009A6898">
        <w:instrText xml:space="preserve"> REF _Ref115632072 \h </w:instrText>
      </w:r>
      <w:r w:rsidR="009A6898">
        <w:fldChar w:fldCharType="separate"/>
      </w:r>
      <w:r w:rsidR="002B73EB">
        <w:t xml:space="preserve">Table </w:t>
      </w:r>
      <w:r w:rsidR="002B73EB">
        <w:rPr>
          <w:noProof/>
        </w:rPr>
        <w:t>1</w:t>
      </w:r>
      <w:r w:rsidR="009A6898">
        <w:fldChar w:fldCharType="end"/>
      </w:r>
      <w:r w:rsidR="009A5E45">
        <w:t xml:space="preserve"> </w:t>
      </w:r>
      <w:r>
        <w:t>identifies</w:t>
      </w:r>
      <w:r w:rsidR="00974764">
        <w:t xml:space="preserve"> </w:t>
      </w:r>
      <w:r w:rsidR="009A5E45">
        <w:t xml:space="preserve">the </w:t>
      </w:r>
      <w:r w:rsidR="00737A52">
        <w:t>states</w:t>
      </w:r>
      <w:r w:rsidR="00A33D53" w:rsidRPr="001F2B31">
        <w:t xml:space="preserve"> </w:t>
      </w:r>
      <w:r w:rsidR="00393922">
        <w:t>that might</w:t>
      </w:r>
      <w:r w:rsidR="00AC61AF">
        <w:t xml:space="preserve"> be considered</w:t>
      </w:r>
      <w:r w:rsidR="00393922">
        <w:t xml:space="preserve"> political</w:t>
      </w:r>
      <w:r w:rsidR="00AC61AF">
        <w:t xml:space="preserve"> gerrymanders</w:t>
      </w:r>
      <w:r w:rsidR="00393922">
        <w:t xml:space="preserve">. </w:t>
      </w:r>
      <w:r w:rsidR="00855467">
        <w:t xml:space="preserve">  The</w:t>
      </w:r>
      <w:r w:rsidR="00393922">
        <w:t xml:space="preserve"> table </w:t>
      </w:r>
      <w:r w:rsidR="00855467">
        <w:t xml:space="preserve">provides information about </w:t>
      </w:r>
      <w:r w:rsidR="00393922">
        <w:t>whe</w:t>
      </w:r>
      <w:r>
        <w:t>ther</w:t>
      </w:r>
      <w:r w:rsidR="00393922">
        <w:t xml:space="preserve"> </w:t>
      </w:r>
      <w:r w:rsidR="00AC61AF">
        <w:t xml:space="preserve">a claim </w:t>
      </w:r>
      <w:r w:rsidR="006C53D5">
        <w:t xml:space="preserve">was heard </w:t>
      </w:r>
      <w:r w:rsidR="00AC61AF">
        <w:t>in state court,</w:t>
      </w:r>
      <w:r w:rsidR="006C53D5">
        <w:t xml:space="preserve"> and</w:t>
      </w:r>
      <w:r w:rsidR="00A33D53" w:rsidRPr="001F2B31">
        <w:t xml:space="preserve"> whe</w:t>
      </w:r>
      <w:r w:rsidR="00AC61AF">
        <w:t>ther</w:t>
      </w:r>
      <w:r w:rsidR="00A33D53" w:rsidRPr="001F2B31">
        <w:t xml:space="preserve"> a challenge </w:t>
      </w:r>
      <w:r w:rsidR="006C53D5">
        <w:t>wa</w:t>
      </w:r>
      <w:r w:rsidR="00A33D53" w:rsidRPr="001F2B31">
        <w:t xml:space="preserve">s either successful (at least in part) or unsuccessful. </w:t>
      </w:r>
      <w:r w:rsidR="008E14A4">
        <w:rPr>
          <w:bCs/>
        </w:rPr>
        <w:t>From these cases</w:t>
      </w:r>
      <w:r w:rsidR="00D92141">
        <w:rPr>
          <w:bCs/>
        </w:rPr>
        <w:t xml:space="preserve"> and from those instances where no </w:t>
      </w:r>
      <w:r w:rsidR="006C53D5">
        <w:rPr>
          <w:bCs/>
        </w:rPr>
        <w:t>claim</w:t>
      </w:r>
      <w:r w:rsidR="00D92141">
        <w:rPr>
          <w:bCs/>
        </w:rPr>
        <w:t xml:space="preserve"> was </w:t>
      </w:r>
      <w:r w:rsidR="007F342E">
        <w:rPr>
          <w:bCs/>
        </w:rPr>
        <w:t>made in state cou</w:t>
      </w:r>
      <w:r>
        <w:rPr>
          <w:bCs/>
        </w:rPr>
        <w:t xml:space="preserve">rt </w:t>
      </w:r>
      <w:r w:rsidR="007F342E">
        <w:rPr>
          <w:bCs/>
        </w:rPr>
        <w:t xml:space="preserve"> </w:t>
      </w:r>
      <w:r w:rsidR="008E14A4">
        <w:rPr>
          <w:bCs/>
        </w:rPr>
        <w:t xml:space="preserve">we can draw several hypotheses </w:t>
      </w:r>
      <w:r w:rsidR="00D92141">
        <w:rPr>
          <w:bCs/>
        </w:rPr>
        <w:t xml:space="preserve">that </w:t>
      </w:r>
      <w:r w:rsidR="00D92141">
        <w:rPr>
          <w:bCs/>
        </w:rPr>
        <w:lastRenderedPageBreak/>
        <w:t>speak to the ability of state courts to cure partisan gerrymandering</w:t>
      </w:r>
      <w:r>
        <w:rPr>
          <w:bCs/>
        </w:rPr>
        <w:t xml:space="preserve">, </w:t>
      </w:r>
      <w:r w:rsidRPr="00855467">
        <w:rPr>
          <w:b/>
        </w:rPr>
        <w:t xml:space="preserve">though there are several cases whose final disposition </w:t>
      </w:r>
      <w:r w:rsidR="00855467">
        <w:rPr>
          <w:b/>
        </w:rPr>
        <w:t xml:space="preserve">in federal court </w:t>
      </w:r>
      <w:r w:rsidRPr="00855467">
        <w:rPr>
          <w:b/>
        </w:rPr>
        <w:t>is not yet set as of the time of this writing (October 4, 2022)</w:t>
      </w:r>
    </w:p>
    <w:p w14:paraId="233064F0" w14:textId="77777777" w:rsidR="008E14A4" w:rsidRPr="008E14A4" w:rsidRDefault="008E14A4" w:rsidP="001F2B31">
      <w:pPr>
        <w:rPr>
          <w:bCs/>
        </w:rPr>
      </w:pPr>
    </w:p>
    <w:p w14:paraId="42974348" w14:textId="23A9C2B3" w:rsidR="001F2B31" w:rsidRPr="00142571" w:rsidRDefault="00142571" w:rsidP="00142571">
      <w:pPr>
        <w:pStyle w:val="Caption"/>
      </w:pPr>
      <w:r>
        <w:t xml:space="preserve">HYPOTHESIS </w:t>
      </w:r>
      <w:r w:rsidR="00000000">
        <w:fldChar w:fldCharType="begin"/>
      </w:r>
      <w:r w:rsidR="00000000">
        <w:instrText xml:space="preserve"> SEQ HYPOTHESIS \* ARABIC </w:instrText>
      </w:r>
      <w:r w:rsidR="00000000">
        <w:fldChar w:fldCharType="separate"/>
      </w:r>
      <w:r>
        <w:rPr>
          <w:noProof/>
        </w:rPr>
        <w:t>1</w:t>
      </w:r>
      <w:r w:rsidR="00000000">
        <w:rPr>
          <w:noProof/>
        </w:rPr>
        <w:fldChar w:fldCharType="end"/>
      </w:r>
      <w:r w:rsidR="001F2B31" w:rsidRPr="001F2B31">
        <w:rPr>
          <w:bCs/>
        </w:rPr>
        <w:t xml:space="preserve">: In each state where a state court had constitutional language </w:t>
      </w:r>
      <w:r w:rsidR="007F102D" w:rsidRPr="001F2B31">
        <w:rPr>
          <w:bCs/>
        </w:rPr>
        <w:t>explicit</w:t>
      </w:r>
      <w:r w:rsidR="007F102D">
        <w:rPr>
          <w:bCs/>
        </w:rPr>
        <w:t>ly</w:t>
      </w:r>
      <w:r w:rsidR="001F2B31" w:rsidRPr="001F2B31">
        <w:rPr>
          <w:bCs/>
        </w:rPr>
        <w:t xml:space="preserve"> forbidding partisan gerrymandering </w:t>
      </w:r>
      <w:r w:rsidR="001F2B31" w:rsidRPr="00F9175C">
        <w:rPr>
          <w:bCs/>
          <w:u w:val="single"/>
        </w:rPr>
        <w:t>and</w:t>
      </w:r>
      <w:r w:rsidR="001F2B31" w:rsidRPr="001F2B31">
        <w:rPr>
          <w:bCs/>
        </w:rPr>
        <w:t xml:space="preserve"> where the </w:t>
      </w:r>
      <w:r w:rsidR="00887D70">
        <w:rPr>
          <w:bCs/>
        </w:rPr>
        <w:t>public consensus</w:t>
      </w:r>
      <w:r w:rsidR="001F2B31" w:rsidRPr="001F2B31">
        <w:rPr>
          <w:bCs/>
        </w:rPr>
        <w:t xml:space="preserve"> suggested that a challenge might be justified, there would be such a challenge.</w:t>
      </w:r>
    </w:p>
    <w:p w14:paraId="473EBE03" w14:textId="107E9C24" w:rsidR="001F2B31" w:rsidRPr="000A2561" w:rsidRDefault="00142571" w:rsidP="000A2561">
      <w:pPr>
        <w:pStyle w:val="Caption"/>
        <w:rPr>
          <w:bCs/>
          <w:i w:val="0"/>
          <w:iCs w:val="0"/>
        </w:rPr>
      </w:pPr>
      <w:r>
        <w:t xml:space="preserve">HYPOTHESIS </w:t>
      </w:r>
      <w:r w:rsidR="00000000">
        <w:fldChar w:fldCharType="begin"/>
      </w:r>
      <w:r w:rsidR="00000000">
        <w:instrText xml:space="preserve"> SEQ HYPOTHESIS \* ARABIC </w:instrText>
      </w:r>
      <w:r w:rsidR="00000000">
        <w:fldChar w:fldCharType="separate"/>
      </w:r>
      <w:r>
        <w:rPr>
          <w:noProof/>
        </w:rPr>
        <w:t>2</w:t>
      </w:r>
      <w:r w:rsidR="00000000">
        <w:rPr>
          <w:noProof/>
        </w:rPr>
        <w:fldChar w:fldCharType="end"/>
      </w:r>
      <w:r w:rsidR="001F2B31" w:rsidRPr="001F2B31">
        <w:rPr>
          <w:bCs/>
        </w:rPr>
        <w:t xml:space="preserve">: </w:t>
      </w:r>
      <w:r w:rsidR="00992C23">
        <w:rPr>
          <w:bCs/>
        </w:rPr>
        <w:t>I</w:t>
      </w:r>
      <w:r w:rsidR="001F2B31" w:rsidRPr="001F2B31">
        <w:rPr>
          <w:bCs/>
        </w:rPr>
        <w:t xml:space="preserve">n states </w:t>
      </w:r>
      <w:r w:rsidR="009217AA" w:rsidRPr="001F2B31">
        <w:rPr>
          <w:bCs/>
        </w:rPr>
        <w:t>where there was old constitutional language that might be adapted to allow for a gerrymandering challenge</w:t>
      </w:r>
      <w:r w:rsidR="009217AA">
        <w:rPr>
          <w:bCs/>
        </w:rPr>
        <w:t xml:space="preserve"> but</w:t>
      </w:r>
      <w:r w:rsidR="00992C23">
        <w:rPr>
          <w:bCs/>
        </w:rPr>
        <w:t xml:space="preserve"> </w:t>
      </w:r>
      <w:r w:rsidR="001F2B31" w:rsidRPr="001F2B31">
        <w:rPr>
          <w:bCs/>
        </w:rPr>
        <w:t xml:space="preserve">no </w:t>
      </w:r>
      <w:r w:rsidR="006D5B00">
        <w:rPr>
          <w:bCs/>
        </w:rPr>
        <w:t>direct</w:t>
      </w:r>
      <w:r w:rsidR="001F2B31" w:rsidRPr="001F2B31">
        <w:rPr>
          <w:bCs/>
        </w:rPr>
        <w:t xml:space="preserve"> language explicitly forbidding partisan gerrymandering </w:t>
      </w:r>
      <w:r w:rsidR="007F102D" w:rsidRPr="007F102D">
        <w:rPr>
          <w:bCs/>
          <w:u w:val="single"/>
        </w:rPr>
        <w:t>and</w:t>
      </w:r>
      <w:r w:rsidR="001F2B31" w:rsidRPr="001F2B31">
        <w:rPr>
          <w:bCs/>
        </w:rPr>
        <w:t xml:space="preserve"> where </w:t>
      </w:r>
      <w:r w:rsidR="007F102D" w:rsidRPr="001F2B31">
        <w:rPr>
          <w:bCs/>
        </w:rPr>
        <w:t>a</w:t>
      </w:r>
      <w:r w:rsidR="00444472">
        <w:rPr>
          <w:bCs/>
        </w:rPr>
        <w:t xml:space="preserve"> public consensus</w:t>
      </w:r>
      <w:r w:rsidR="001F2B31" w:rsidRPr="001F2B31">
        <w:rPr>
          <w:bCs/>
        </w:rPr>
        <w:t xml:space="preserve"> suggested that a challenge might be justified, there would be such a challenge.</w:t>
      </w:r>
    </w:p>
    <w:p w14:paraId="6C29CDE4" w14:textId="7A72F932" w:rsidR="001F2B31" w:rsidRPr="00B55363" w:rsidRDefault="001F2B31" w:rsidP="00B55363">
      <w:r w:rsidRPr="001F2B31">
        <w:t xml:space="preserve">Both hypotheses </w:t>
      </w:r>
      <w:r w:rsidR="00444472">
        <w:t>have mixed</w:t>
      </w:r>
      <w:r w:rsidRPr="001F2B31">
        <w:t xml:space="preserve"> supported. </w:t>
      </w:r>
      <w:r w:rsidR="00090781">
        <w:t xml:space="preserve">We count </w:t>
      </w:r>
      <w:commentRangeStart w:id="25"/>
      <w:r w:rsidR="00C419AA">
        <w:t>xx</w:t>
      </w:r>
      <w:r w:rsidR="00090781">
        <w:t xml:space="preserve"> </w:t>
      </w:r>
      <w:commentRangeEnd w:id="25"/>
      <w:r w:rsidR="00B043C3">
        <w:rPr>
          <w:rStyle w:val="CommentReference"/>
        </w:rPr>
        <w:commentReference w:id="25"/>
      </w:r>
      <w:r w:rsidR="00090781">
        <w:t xml:space="preserve">states </w:t>
      </w:r>
      <w:r w:rsidR="007B4889">
        <w:t xml:space="preserve">might reasonably </w:t>
      </w:r>
      <w:r w:rsidR="00334244">
        <w:t>be</w:t>
      </w:r>
      <w:r w:rsidR="007B4889">
        <w:t xml:space="preserve"> challenged as partisan gerrymanders based on </w:t>
      </w:r>
      <w:r w:rsidR="002E7D34">
        <w:t xml:space="preserve">popular conceptions. Of these, five </w:t>
      </w:r>
      <w:r w:rsidR="00090781">
        <w:t>have direct language prohibiting partisan gerrymandering</w:t>
      </w:r>
      <w:r w:rsidR="00FE7185">
        <w:t xml:space="preserve">. Of those </w:t>
      </w:r>
      <w:r w:rsidR="002E7D34">
        <w:t>these 5</w:t>
      </w:r>
      <w:r w:rsidR="00FE7185">
        <w:t xml:space="preserve"> states</w:t>
      </w:r>
      <w:r w:rsidR="00090781">
        <w:t xml:space="preserve"> that</w:t>
      </w:r>
      <w:r w:rsidRPr="001F2B31">
        <w:t xml:space="preserve"> there might have been a state court challenge to the congressional map on the grounds that the map was a partisan gerrymander and where there were also </w:t>
      </w:r>
      <w:r w:rsidR="002D46A1">
        <w:t xml:space="preserve">direct </w:t>
      </w:r>
      <w:r w:rsidRPr="001F2B31">
        <w:t xml:space="preserve">state constitutional provisions making partisan gerrymandering illegal, such a </w:t>
      </w:r>
      <w:r w:rsidR="00617084">
        <w:t xml:space="preserve">successful </w:t>
      </w:r>
      <w:r w:rsidRPr="001F2B31">
        <w:t>challenge was brought</w:t>
      </w:r>
      <w:r w:rsidR="008D531A">
        <w:t xml:space="preserve"> in </w:t>
      </w:r>
      <w:r w:rsidR="00974F39">
        <w:t>only one</w:t>
      </w:r>
      <w:r w:rsidR="008D531A">
        <w:t xml:space="preserve"> state</w:t>
      </w:r>
      <w:r w:rsidR="00974F39">
        <w:t xml:space="preserve"> (New York)</w:t>
      </w:r>
      <w:r w:rsidRPr="001F2B31">
        <w:t>.</w:t>
      </w:r>
    </w:p>
    <w:p w14:paraId="6A6A848B" w14:textId="45AD848B" w:rsidR="009234F2" w:rsidRDefault="00A827E4" w:rsidP="00DC2D36">
      <w:r>
        <w:t>O</w:t>
      </w:r>
      <w:r w:rsidR="000719B9">
        <w:t>f the six states</w:t>
      </w:r>
      <w:r w:rsidR="001F2B31" w:rsidRPr="001F2B31">
        <w:t xml:space="preserve"> where there might have been a state court challenge to the congressional map on the grounds that the map was a partisan gerrymander</w:t>
      </w:r>
      <w:r w:rsidR="003F3D6D">
        <w:t xml:space="preserve"> based on </w:t>
      </w:r>
      <w:r w:rsidR="00A00BFC">
        <w:t xml:space="preserve">language that could be interpreted to prohibit </w:t>
      </w:r>
      <w:r w:rsidR="001F2B31" w:rsidRPr="001F2B31">
        <w:t>partisan gerrymandering</w:t>
      </w:r>
      <w:r>
        <w:t>, three had successful challenges</w:t>
      </w:r>
      <w:r w:rsidR="001F2B31" w:rsidRPr="001F2B31">
        <w:t xml:space="preserve">. </w:t>
      </w:r>
    </w:p>
    <w:p w14:paraId="347BFE29" w14:textId="044CE952" w:rsidR="001F2B31" w:rsidRPr="001F2B31" w:rsidRDefault="001F2B31" w:rsidP="00A02894">
      <w:r w:rsidRPr="001F2B31">
        <w:t>Thus,</w:t>
      </w:r>
      <w:r w:rsidRPr="001F2B31">
        <w:rPr>
          <w:b/>
        </w:rPr>
        <w:t xml:space="preserve"> </w:t>
      </w:r>
      <w:r w:rsidRPr="001F2B31">
        <w:t>in situations where</w:t>
      </w:r>
      <w:r w:rsidRPr="001F2B31">
        <w:rPr>
          <w:b/>
        </w:rPr>
        <w:t xml:space="preserve"> </w:t>
      </w:r>
      <w:r w:rsidRPr="001F2B31">
        <w:t xml:space="preserve">there might have been a state court challenge to the congressional map on the grounds that the map was a partisan gerrymander </w:t>
      </w:r>
      <w:r w:rsidRPr="001F2B31">
        <w:rPr>
          <w:u w:val="single"/>
        </w:rPr>
        <w:t>even where the state court had no direct constitutional language to rely upon</w:t>
      </w:r>
      <w:r w:rsidRPr="001F2B31">
        <w:t xml:space="preserve">, </w:t>
      </w:r>
      <w:r w:rsidR="00A159AA">
        <w:t>half</w:t>
      </w:r>
      <w:r w:rsidRPr="001F2B31">
        <w:t xml:space="preserve"> of the time court cases challenging the map were nonetheless brought</w:t>
      </w:r>
      <w:r w:rsidR="00A159AA">
        <w:t>; all of these were successful</w:t>
      </w:r>
      <w:r w:rsidRPr="001F2B31">
        <w:t>.</w:t>
      </w:r>
    </w:p>
    <w:p w14:paraId="00BE3ED9" w14:textId="7F82EFDB" w:rsidR="001F2B31" w:rsidRPr="00622129" w:rsidRDefault="001F2B31" w:rsidP="00622129">
      <w:pPr>
        <w:rPr>
          <w:i/>
          <w:iCs/>
        </w:rPr>
      </w:pPr>
      <w:r w:rsidRPr="001F2B31">
        <w:t xml:space="preserve">We should also note that challenges to plans based on the claim that a plan was a racial gerrymander </w:t>
      </w:r>
      <w:r w:rsidR="00B85D32">
        <w:t xml:space="preserve">i.e., </w:t>
      </w:r>
      <w:r w:rsidRPr="001F2B31">
        <w:t>one where race was a predominant motive</w:t>
      </w:r>
      <w:r w:rsidR="00B85D32">
        <w:t xml:space="preserve"> </w:t>
      </w:r>
      <w:r w:rsidR="00372742" w:rsidRPr="00372742">
        <w:rPr>
          <w:i/>
          <w:iCs/>
        </w:rPr>
        <w:t>Shaw v. Reno, 509 U.S. 630, 642 (1993)</w:t>
      </w:r>
      <w:r w:rsidR="00622129">
        <w:t>, or based on a violation of Se</w:t>
      </w:r>
      <w:r w:rsidR="00812827">
        <w:t>ction</w:t>
      </w:r>
      <w:r w:rsidR="00622129">
        <w:t xml:space="preserve"> 2 of the Voting Rights Act, </w:t>
      </w:r>
      <w:r w:rsidRPr="001F2B31">
        <w:t>were, without exception,</w:t>
      </w:r>
      <w:r w:rsidRPr="001F2B31">
        <w:rPr>
          <w:b/>
        </w:rPr>
        <w:t xml:space="preserve"> </w:t>
      </w:r>
      <w:r w:rsidRPr="001F2B31">
        <w:t xml:space="preserve">brought in federal courts. </w:t>
      </w:r>
      <w:r w:rsidR="00297238">
        <w:t>C</w:t>
      </w:r>
      <w:r w:rsidRPr="001F2B31">
        <w:t xml:space="preserve">hallenges to plans as partisan gerrymanders were exclusively litigated in state court, given that no claimant would have standing in federal court </w:t>
      </w:r>
      <w:r w:rsidRPr="001F2B31">
        <w:rPr>
          <w:i/>
          <w:iCs/>
        </w:rPr>
        <w:t>Rucho</w:t>
      </w:r>
      <w:r w:rsidRPr="001F2B31">
        <w:t>.</w:t>
      </w:r>
      <w:r w:rsidR="001F37BC" w:rsidRPr="001F2B31">
        <w:rPr>
          <w:vertAlign w:val="superscript"/>
        </w:rPr>
        <w:footnoteReference w:id="23"/>
      </w:r>
    </w:p>
    <w:p w14:paraId="31F63DE2" w14:textId="77777777" w:rsidR="00A82E32" w:rsidRDefault="00A82E32" w:rsidP="001F2B31"/>
    <w:p w14:paraId="3697D968" w14:textId="77777777" w:rsidR="00A82E32" w:rsidRDefault="00880FA6" w:rsidP="001F2B31">
      <w:r>
        <w:fldChar w:fldCharType="begin"/>
      </w:r>
      <w:r>
        <w:instrText xml:space="preserve"> REF _Ref115632072 \h </w:instrText>
      </w:r>
      <w:r>
        <w:fldChar w:fldCharType="separate"/>
      </w:r>
      <w:r w:rsidR="002B73EB">
        <w:t xml:space="preserve">Table </w:t>
      </w:r>
      <w:r w:rsidR="002B73EB">
        <w:rPr>
          <w:noProof/>
        </w:rPr>
        <w:t>1</w:t>
      </w:r>
      <w:r>
        <w:fldChar w:fldCharType="end"/>
      </w:r>
      <w:r>
        <w:t xml:space="preserve"> </w:t>
      </w:r>
      <w:r w:rsidR="001F2B31" w:rsidRPr="001F2B31">
        <w:t xml:space="preserve">deals with </w:t>
      </w:r>
      <w:r w:rsidR="00705D20" w:rsidRPr="001F2B31">
        <w:t>whether</w:t>
      </w:r>
      <w:r w:rsidR="001F2B31" w:rsidRPr="001F2B31">
        <w:t xml:space="preserve"> a gerrymandering claim was raised in state court and how the challenge was resolved. But in understanding American electoral politics it is useful to consider who/which groups are bringing these partisan gerrymandering claims. </w:t>
      </w:r>
    </w:p>
    <w:p w14:paraId="09143F76" w14:textId="77777777" w:rsidR="00A82E32" w:rsidRDefault="00A82E32" w:rsidP="001F2B31"/>
    <w:p w14:paraId="68D334DB" w14:textId="0EB7BF43" w:rsidR="00A82E32" w:rsidRPr="00E66D42" w:rsidRDefault="002C2A0F" w:rsidP="00A82E32">
      <w:pPr>
        <w:pStyle w:val="Heading2"/>
        <w:rPr>
          <w:iCs/>
        </w:rPr>
      </w:pPr>
      <w:bookmarkStart w:id="26" w:name="_Toc115804308"/>
      <w:r>
        <w:rPr>
          <w:iCs/>
        </w:rPr>
        <w:t xml:space="preserve">B. </w:t>
      </w:r>
      <w:r w:rsidR="00A82E32" w:rsidRPr="00E66D42">
        <w:rPr>
          <w:iCs/>
        </w:rPr>
        <w:t>Who brought challenges?</w:t>
      </w:r>
      <w:bookmarkEnd w:id="26"/>
    </w:p>
    <w:p w14:paraId="1D7DC86D" w14:textId="7A7C2E97" w:rsidR="001F2B31" w:rsidRPr="001F2B31" w:rsidRDefault="00880FA6" w:rsidP="001F2B31">
      <w:r>
        <w:fldChar w:fldCharType="begin"/>
      </w:r>
      <w:r>
        <w:instrText xml:space="preserve"> REF _Ref115632121 \h </w:instrText>
      </w:r>
      <w:r>
        <w:fldChar w:fldCharType="separate"/>
      </w:r>
      <w:r w:rsidR="002B73EB">
        <w:t xml:space="preserve">Table </w:t>
      </w:r>
      <w:r w:rsidR="002B73EB">
        <w:rPr>
          <w:noProof/>
        </w:rPr>
        <w:t>3</w:t>
      </w:r>
      <w:r>
        <w:fldChar w:fldCharType="end"/>
      </w:r>
      <w:r w:rsidR="000E43DC">
        <w:t xml:space="preserve"> </w:t>
      </w:r>
      <w:r w:rsidR="001F2B31" w:rsidRPr="001F2B31">
        <w:t>shows the states where there partisan gerrymandering challenges raised in state court and identifies the plaintiffs.</w:t>
      </w:r>
    </w:p>
    <w:p w14:paraId="7D7EBCE9" w14:textId="77777777" w:rsidR="001F2B31" w:rsidRPr="001F2B31" w:rsidRDefault="001F2B31" w:rsidP="001F2B31">
      <w:r w:rsidRPr="001F2B31">
        <w:t xml:space="preserve"> </w:t>
      </w:r>
    </w:p>
    <w:p w14:paraId="5E81F3F7" w14:textId="5A92491D" w:rsidR="00950B9F" w:rsidRDefault="00350B76" w:rsidP="00350B76">
      <w:pPr>
        <w:pStyle w:val="Caption"/>
      </w:pPr>
      <w:bookmarkStart w:id="27" w:name="_Ref115632121"/>
      <w:r>
        <w:t xml:space="preserve">Table </w:t>
      </w:r>
      <w:r w:rsidR="00000000">
        <w:fldChar w:fldCharType="begin"/>
      </w:r>
      <w:r w:rsidR="00000000">
        <w:instrText xml:space="preserve"> SEQ Table \* ARABIC </w:instrText>
      </w:r>
      <w:r w:rsidR="00000000">
        <w:fldChar w:fldCharType="separate"/>
      </w:r>
      <w:r w:rsidR="00106485">
        <w:rPr>
          <w:noProof/>
        </w:rPr>
        <w:t>3</w:t>
      </w:r>
      <w:r w:rsidR="00000000">
        <w:rPr>
          <w:noProof/>
        </w:rPr>
        <w:fldChar w:fldCharType="end"/>
      </w:r>
      <w:bookmarkEnd w:id="27"/>
      <w:r w:rsidR="00880FA6">
        <w:t>-</w:t>
      </w:r>
      <w:r w:rsidR="00D222AD">
        <w:t>Who challenges in state courts? The plaintiffs identified</w:t>
      </w:r>
    </w:p>
    <w:tbl>
      <w:tblPr>
        <w:tblStyle w:val="TableGrid"/>
        <w:tblW w:w="0" w:type="auto"/>
        <w:tblLook w:val="04A0" w:firstRow="1" w:lastRow="0" w:firstColumn="1" w:lastColumn="0" w:noHBand="0" w:noVBand="1"/>
      </w:tblPr>
      <w:tblGrid>
        <w:gridCol w:w="2444"/>
        <w:gridCol w:w="2445"/>
        <w:gridCol w:w="2445"/>
      </w:tblGrid>
      <w:tr w:rsidR="00950B9F" w14:paraId="35E80E83" w14:textId="77777777" w:rsidTr="0064435E">
        <w:tc>
          <w:tcPr>
            <w:tcW w:w="2444" w:type="dxa"/>
          </w:tcPr>
          <w:p w14:paraId="3B1443FF" w14:textId="2A7A7E91" w:rsidR="00950B9F" w:rsidRPr="00705D20" w:rsidRDefault="00A81C25" w:rsidP="00705D20">
            <w:pPr>
              <w:pStyle w:val="Default"/>
            </w:pPr>
            <w:r w:rsidRPr="00705D20">
              <w:t>Pennsylvania</w:t>
            </w:r>
            <w:r w:rsidR="00F969EC" w:rsidRPr="00705D20">
              <w:t xml:space="preserve"> (2018)</w:t>
            </w:r>
          </w:p>
        </w:tc>
        <w:tc>
          <w:tcPr>
            <w:tcW w:w="2445" w:type="dxa"/>
          </w:tcPr>
          <w:p w14:paraId="13816F1F" w14:textId="26BE0D99" w:rsidR="00950B9F" w:rsidRPr="00705D20" w:rsidRDefault="00A81C25" w:rsidP="00705D20">
            <w:pPr>
              <w:pStyle w:val="Default"/>
            </w:pPr>
            <w:r w:rsidRPr="00705D20">
              <w:t>League of Woman Voters</w:t>
            </w:r>
          </w:p>
        </w:tc>
        <w:tc>
          <w:tcPr>
            <w:tcW w:w="2445" w:type="dxa"/>
          </w:tcPr>
          <w:p w14:paraId="6790B7CC" w14:textId="77777777" w:rsidR="00950B9F" w:rsidRPr="00705D20" w:rsidRDefault="00950B9F" w:rsidP="00705D20">
            <w:pPr>
              <w:pStyle w:val="Default"/>
            </w:pPr>
          </w:p>
        </w:tc>
      </w:tr>
      <w:tr w:rsidR="00F969EC" w14:paraId="0FBE5D9B" w14:textId="77777777" w:rsidTr="0064435E">
        <w:tc>
          <w:tcPr>
            <w:tcW w:w="2444" w:type="dxa"/>
          </w:tcPr>
          <w:p w14:paraId="6A3CE432" w14:textId="129A7816" w:rsidR="00F969EC" w:rsidRPr="00705D20" w:rsidRDefault="00F969EC" w:rsidP="00705D20">
            <w:pPr>
              <w:pStyle w:val="Default"/>
            </w:pPr>
            <w:r w:rsidRPr="00705D20">
              <w:t>North Carolina (2019)</w:t>
            </w:r>
          </w:p>
        </w:tc>
        <w:tc>
          <w:tcPr>
            <w:tcW w:w="2445" w:type="dxa"/>
          </w:tcPr>
          <w:p w14:paraId="3D0B37B1" w14:textId="286FAC4E" w:rsidR="00F969EC" w:rsidRPr="00705D20" w:rsidRDefault="00F969EC" w:rsidP="00705D20">
            <w:pPr>
              <w:pStyle w:val="Default"/>
            </w:pPr>
            <w:r w:rsidRPr="00705D20">
              <w:t>Common Cause</w:t>
            </w:r>
          </w:p>
        </w:tc>
        <w:tc>
          <w:tcPr>
            <w:tcW w:w="2445" w:type="dxa"/>
          </w:tcPr>
          <w:p w14:paraId="72645FDC" w14:textId="77777777" w:rsidR="00F969EC" w:rsidRPr="00705D20" w:rsidRDefault="00F969EC" w:rsidP="00705D20">
            <w:pPr>
              <w:pStyle w:val="Default"/>
            </w:pPr>
          </w:p>
        </w:tc>
      </w:tr>
      <w:tr w:rsidR="00950B9F" w14:paraId="3C2FD2EA" w14:textId="77777777" w:rsidTr="0064435E">
        <w:tc>
          <w:tcPr>
            <w:tcW w:w="2444" w:type="dxa"/>
          </w:tcPr>
          <w:p w14:paraId="228185AB" w14:textId="1FC7CE64" w:rsidR="00950B9F" w:rsidRPr="00705D20" w:rsidRDefault="00AE1C2A" w:rsidP="00705D20">
            <w:pPr>
              <w:pStyle w:val="Default"/>
            </w:pPr>
            <w:r w:rsidRPr="00705D20">
              <w:t>Pennsylvania</w:t>
            </w:r>
            <w:r w:rsidR="00A81C25" w:rsidRPr="00705D20">
              <w:t xml:space="preserve"> (2022)</w:t>
            </w:r>
          </w:p>
        </w:tc>
        <w:tc>
          <w:tcPr>
            <w:tcW w:w="2445" w:type="dxa"/>
          </w:tcPr>
          <w:p w14:paraId="4D989DB7" w14:textId="77777777" w:rsidR="00AE1C2A" w:rsidRPr="00705D20" w:rsidRDefault="00AE1C2A" w:rsidP="00705D20">
            <w:pPr>
              <w:pStyle w:val="Default"/>
            </w:pPr>
            <w:r w:rsidRPr="00705D20">
              <w:t>Carter Petitioners: Citizens registered to vote in PA.</w:t>
            </w:r>
          </w:p>
          <w:p w14:paraId="72E75C0E" w14:textId="77777777" w:rsidR="00AE1C2A" w:rsidRPr="00705D20" w:rsidRDefault="00AE1C2A" w:rsidP="00705D20">
            <w:pPr>
              <w:pStyle w:val="Default"/>
            </w:pPr>
            <w:proofErr w:type="spellStart"/>
            <w:r w:rsidRPr="00705D20">
              <w:t>Gressman</w:t>
            </w:r>
            <w:proofErr w:type="spellEnd"/>
            <w:r w:rsidRPr="00705D20">
              <w:t xml:space="preserve"> Petitioners: Citizens registered to vote in PA and “leading professors of mathematics and science[.]”</w:t>
            </w:r>
          </w:p>
          <w:p w14:paraId="5DF1AEEF" w14:textId="77777777" w:rsidR="00950B9F" w:rsidRPr="00705D20" w:rsidRDefault="00950B9F" w:rsidP="00705D20">
            <w:pPr>
              <w:pStyle w:val="Default"/>
            </w:pPr>
          </w:p>
        </w:tc>
        <w:tc>
          <w:tcPr>
            <w:tcW w:w="2445" w:type="dxa"/>
          </w:tcPr>
          <w:p w14:paraId="1BD10169" w14:textId="77777777" w:rsidR="00950B9F" w:rsidRPr="00705D20" w:rsidRDefault="00950B9F" w:rsidP="00705D20">
            <w:pPr>
              <w:pStyle w:val="Default"/>
            </w:pPr>
          </w:p>
        </w:tc>
      </w:tr>
      <w:tr w:rsidR="00950B9F" w14:paraId="76D50080" w14:textId="77777777" w:rsidTr="0064435E">
        <w:tc>
          <w:tcPr>
            <w:tcW w:w="2444" w:type="dxa"/>
          </w:tcPr>
          <w:p w14:paraId="11BB3693" w14:textId="033AED10" w:rsidR="00950B9F" w:rsidRPr="00705D20" w:rsidRDefault="00CF5CA4" w:rsidP="00705D20">
            <w:pPr>
              <w:pStyle w:val="Default"/>
            </w:pPr>
            <w:r w:rsidRPr="00705D20">
              <w:t>Maryland</w:t>
            </w:r>
          </w:p>
        </w:tc>
        <w:tc>
          <w:tcPr>
            <w:tcW w:w="2445" w:type="dxa"/>
          </w:tcPr>
          <w:p w14:paraId="56295787" w14:textId="1646405D" w:rsidR="00950B9F" w:rsidRPr="00705D20" w:rsidRDefault="002E1372" w:rsidP="00705D20">
            <w:pPr>
              <w:pStyle w:val="Default"/>
            </w:pPr>
            <w:r>
              <w:t>Republican voters</w:t>
            </w:r>
          </w:p>
        </w:tc>
        <w:tc>
          <w:tcPr>
            <w:tcW w:w="2445" w:type="dxa"/>
          </w:tcPr>
          <w:p w14:paraId="0B0FC3BE" w14:textId="77777777" w:rsidR="00950B9F" w:rsidRPr="00705D20" w:rsidRDefault="00950B9F" w:rsidP="00705D20">
            <w:pPr>
              <w:pStyle w:val="Default"/>
            </w:pPr>
          </w:p>
        </w:tc>
      </w:tr>
      <w:tr w:rsidR="00B909F9" w14:paraId="03037903" w14:textId="77777777" w:rsidTr="0064435E">
        <w:tc>
          <w:tcPr>
            <w:tcW w:w="2444" w:type="dxa"/>
          </w:tcPr>
          <w:p w14:paraId="7429BCF3" w14:textId="43DA37E5" w:rsidR="00B909F9" w:rsidRPr="00705D20" w:rsidRDefault="00B909F9" w:rsidP="00705D20">
            <w:pPr>
              <w:pStyle w:val="Default"/>
            </w:pPr>
            <w:r>
              <w:t xml:space="preserve">New </w:t>
            </w:r>
            <w:r w:rsidR="00DC2D36">
              <w:t>Jersey</w:t>
            </w:r>
          </w:p>
        </w:tc>
        <w:tc>
          <w:tcPr>
            <w:tcW w:w="2445" w:type="dxa"/>
          </w:tcPr>
          <w:p w14:paraId="0042B762" w14:textId="210C80C2" w:rsidR="00B909F9" w:rsidRPr="00705D20" w:rsidRDefault="00B909F9" w:rsidP="00705D20">
            <w:pPr>
              <w:pStyle w:val="Default"/>
            </w:pPr>
            <w:r>
              <w:t xml:space="preserve">Republican members of </w:t>
            </w:r>
            <w:r w:rsidR="00782E3F">
              <w:t>the redistricting commission</w:t>
            </w:r>
          </w:p>
        </w:tc>
        <w:tc>
          <w:tcPr>
            <w:tcW w:w="2445" w:type="dxa"/>
          </w:tcPr>
          <w:p w14:paraId="1A81DCE2" w14:textId="77777777" w:rsidR="00B909F9" w:rsidRPr="00705D20" w:rsidRDefault="00B909F9" w:rsidP="00705D20">
            <w:pPr>
              <w:pStyle w:val="Default"/>
            </w:pPr>
          </w:p>
        </w:tc>
      </w:tr>
      <w:tr w:rsidR="005A1840" w14:paraId="0DCFFAC1" w14:textId="77777777" w:rsidTr="0064435E">
        <w:tc>
          <w:tcPr>
            <w:tcW w:w="2444" w:type="dxa"/>
          </w:tcPr>
          <w:p w14:paraId="6241302F" w14:textId="62C5E350" w:rsidR="005A1840" w:rsidRPr="00705D20" w:rsidRDefault="005A1840" w:rsidP="00705D20">
            <w:pPr>
              <w:pStyle w:val="Default"/>
            </w:pPr>
            <w:r>
              <w:t>New Mexico</w:t>
            </w:r>
          </w:p>
        </w:tc>
        <w:tc>
          <w:tcPr>
            <w:tcW w:w="2445" w:type="dxa"/>
          </w:tcPr>
          <w:p w14:paraId="79E254E9" w14:textId="53743D57" w:rsidR="005A1840" w:rsidRPr="00705D20" w:rsidRDefault="005A1840" w:rsidP="00705D20">
            <w:pPr>
              <w:pStyle w:val="Default"/>
            </w:pPr>
            <w:r>
              <w:t>Republican Party</w:t>
            </w:r>
          </w:p>
        </w:tc>
        <w:tc>
          <w:tcPr>
            <w:tcW w:w="2445" w:type="dxa"/>
          </w:tcPr>
          <w:p w14:paraId="7AE066AD" w14:textId="77777777" w:rsidR="005A1840" w:rsidRPr="00705D20" w:rsidRDefault="005A1840" w:rsidP="00705D20">
            <w:pPr>
              <w:pStyle w:val="Default"/>
            </w:pPr>
          </w:p>
        </w:tc>
      </w:tr>
      <w:tr w:rsidR="00CF5CA4" w14:paraId="5C0FD738" w14:textId="77777777" w:rsidTr="0064435E">
        <w:tc>
          <w:tcPr>
            <w:tcW w:w="2444" w:type="dxa"/>
          </w:tcPr>
          <w:p w14:paraId="64811C58" w14:textId="7CBA4CC8" w:rsidR="00CF5CA4" w:rsidRPr="00705D20" w:rsidRDefault="00CF5CA4" w:rsidP="00705D20">
            <w:pPr>
              <w:pStyle w:val="Default"/>
            </w:pPr>
            <w:r w:rsidRPr="00705D20">
              <w:t>New York</w:t>
            </w:r>
          </w:p>
        </w:tc>
        <w:tc>
          <w:tcPr>
            <w:tcW w:w="2445" w:type="dxa"/>
          </w:tcPr>
          <w:p w14:paraId="482940E6" w14:textId="12209829" w:rsidR="00CF5CA4" w:rsidRPr="00705D20" w:rsidRDefault="00CF5CA4" w:rsidP="00705D20">
            <w:pPr>
              <w:pStyle w:val="Default"/>
            </w:pPr>
            <w:r w:rsidRPr="00705D20">
              <w:t>Voters of New York</w:t>
            </w:r>
          </w:p>
        </w:tc>
        <w:tc>
          <w:tcPr>
            <w:tcW w:w="2445" w:type="dxa"/>
          </w:tcPr>
          <w:p w14:paraId="71AB84BA" w14:textId="77777777" w:rsidR="00CF5CA4" w:rsidRPr="00705D20" w:rsidRDefault="00CF5CA4" w:rsidP="00705D20">
            <w:pPr>
              <w:pStyle w:val="Default"/>
            </w:pPr>
          </w:p>
        </w:tc>
      </w:tr>
      <w:tr w:rsidR="00CF5CA4" w14:paraId="4767E099" w14:textId="77777777" w:rsidTr="0064435E">
        <w:tc>
          <w:tcPr>
            <w:tcW w:w="2444" w:type="dxa"/>
          </w:tcPr>
          <w:p w14:paraId="66C05EBA" w14:textId="33702ECE" w:rsidR="00CF5CA4" w:rsidRPr="00705D20" w:rsidRDefault="00CF5CA4" w:rsidP="00705D20">
            <w:pPr>
              <w:pStyle w:val="Default"/>
            </w:pPr>
          </w:p>
        </w:tc>
        <w:tc>
          <w:tcPr>
            <w:tcW w:w="2445" w:type="dxa"/>
          </w:tcPr>
          <w:p w14:paraId="7CFEE82C" w14:textId="77777777" w:rsidR="00CF5CA4" w:rsidRPr="00705D20" w:rsidRDefault="00CF5CA4" w:rsidP="00705D20">
            <w:pPr>
              <w:pStyle w:val="Default"/>
            </w:pPr>
          </w:p>
        </w:tc>
        <w:tc>
          <w:tcPr>
            <w:tcW w:w="2445" w:type="dxa"/>
          </w:tcPr>
          <w:p w14:paraId="5A1DE1AF" w14:textId="77777777" w:rsidR="00CF5CA4" w:rsidRPr="00705D20" w:rsidRDefault="00CF5CA4" w:rsidP="00705D20">
            <w:pPr>
              <w:pStyle w:val="Default"/>
            </w:pPr>
          </w:p>
        </w:tc>
      </w:tr>
      <w:tr w:rsidR="00CF5CA4" w14:paraId="7AE8B2CF" w14:textId="77777777" w:rsidTr="0064435E">
        <w:tc>
          <w:tcPr>
            <w:tcW w:w="2444" w:type="dxa"/>
          </w:tcPr>
          <w:p w14:paraId="7720283E" w14:textId="77777777" w:rsidR="00CF5CA4" w:rsidRPr="00705D20" w:rsidRDefault="00CF5CA4" w:rsidP="00705D20">
            <w:pPr>
              <w:pStyle w:val="Default"/>
            </w:pPr>
          </w:p>
        </w:tc>
        <w:tc>
          <w:tcPr>
            <w:tcW w:w="2445" w:type="dxa"/>
          </w:tcPr>
          <w:p w14:paraId="27B4CA7C" w14:textId="77777777" w:rsidR="00CF5CA4" w:rsidRPr="00705D20" w:rsidRDefault="00CF5CA4" w:rsidP="00705D20">
            <w:pPr>
              <w:pStyle w:val="Default"/>
            </w:pPr>
          </w:p>
        </w:tc>
        <w:tc>
          <w:tcPr>
            <w:tcW w:w="2445" w:type="dxa"/>
          </w:tcPr>
          <w:p w14:paraId="5DC8C98B" w14:textId="77777777" w:rsidR="00CF5CA4" w:rsidRPr="00705D20" w:rsidRDefault="00CF5CA4" w:rsidP="00705D20">
            <w:pPr>
              <w:pStyle w:val="Default"/>
            </w:pPr>
          </w:p>
        </w:tc>
      </w:tr>
      <w:tr w:rsidR="00CF5CA4" w14:paraId="7E16D837" w14:textId="77777777" w:rsidTr="0064435E">
        <w:tc>
          <w:tcPr>
            <w:tcW w:w="2444" w:type="dxa"/>
          </w:tcPr>
          <w:p w14:paraId="4C209CD2" w14:textId="77777777" w:rsidR="00CF5CA4" w:rsidRDefault="00CF5CA4" w:rsidP="0064435E"/>
        </w:tc>
        <w:tc>
          <w:tcPr>
            <w:tcW w:w="2445" w:type="dxa"/>
          </w:tcPr>
          <w:p w14:paraId="1A2CF43D" w14:textId="77777777" w:rsidR="00CF5CA4" w:rsidRDefault="00CF5CA4" w:rsidP="0064435E"/>
        </w:tc>
        <w:tc>
          <w:tcPr>
            <w:tcW w:w="2445" w:type="dxa"/>
          </w:tcPr>
          <w:p w14:paraId="49A29ABB" w14:textId="77777777" w:rsidR="00CF5CA4" w:rsidRDefault="00CF5CA4" w:rsidP="0064435E"/>
        </w:tc>
      </w:tr>
      <w:tr w:rsidR="00CF5CA4" w14:paraId="25249515" w14:textId="77777777" w:rsidTr="0064435E">
        <w:tc>
          <w:tcPr>
            <w:tcW w:w="2444" w:type="dxa"/>
          </w:tcPr>
          <w:p w14:paraId="4D719F7B" w14:textId="77777777" w:rsidR="00CF5CA4" w:rsidRDefault="00CF5CA4" w:rsidP="0064435E"/>
        </w:tc>
        <w:tc>
          <w:tcPr>
            <w:tcW w:w="2445" w:type="dxa"/>
          </w:tcPr>
          <w:p w14:paraId="1B0001EF" w14:textId="77777777" w:rsidR="00CF5CA4" w:rsidRDefault="00CF5CA4" w:rsidP="0064435E"/>
        </w:tc>
        <w:tc>
          <w:tcPr>
            <w:tcW w:w="2445" w:type="dxa"/>
          </w:tcPr>
          <w:p w14:paraId="6A56F5E7" w14:textId="77777777" w:rsidR="00CF5CA4" w:rsidRDefault="00CF5CA4" w:rsidP="0064435E"/>
        </w:tc>
      </w:tr>
    </w:tbl>
    <w:p w14:paraId="746432B3" w14:textId="77777777" w:rsidR="001F2B31" w:rsidRPr="001F2B31" w:rsidRDefault="001F2B31" w:rsidP="007A09DD">
      <w:pPr>
        <w:ind w:firstLine="0"/>
      </w:pPr>
    </w:p>
    <w:p w14:paraId="3143C639" w14:textId="4469A31D" w:rsidR="001F2B31" w:rsidRPr="00142571" w:rsidRDefault="00142571" w:rsidP="00142571">
      <w:pPr>
        <w:pStyle w:val="Caption"/>
      </w:pPr>
      <w:r>
        <w:t xml:space="preserve">HYPOTHESIS </w:t>
      </w:r>
      <w:r w:rsidR="00000000">
        <w:fldChar w:fldCharType="begin"/>
      </w:r>
      <w:r w:rsidR="00000000">
        <w:instrText xml:space="preserve"> SEQ HYPOTHESIS \* ARABIC </w:instrText>
      </w:r>
      <w:r w:rsidR="00000000">
        <w:fldChar w:fldCharType="separate"/>
      </w:r>
      <w:r>
        <w:rPr>
          <w:noProof/>
        </w:rPr>
        <w:t>3</w:t>
      </w:r>
      <w:r w:rsidR="00000000">
        <w:rPr>
          <w:noProof/>
        </w:rPr>
        <w:fldChar w:fldCharType="end"/>
      </w:r>
      <w:r w:rsidR="001F2B31" w:rsidRPr="001F2B31">
        <w:rPr>
          <w:bCs/>
        </w:rPr>
        <w:t xml:space="preserve">: Most challenges to redistricting were brought by non-partisan groups such as League of Women Voters or Common Cause or local </w:t>
      </w:r>
      <w:r w:rsidR="001F2B31" w:rsidRPr="001F2B31">
        <w:rPr>
          <w:bCs/>
        </w:rPr>
        <w:lastRenderedPageBreak/>
        <w:t>groups that identify themselves in non-partisan terms.</w:t>
      </w:r>
      <w:r w:rsidR="001F2B31" w:rsidRPr="001F2B31">
        <w:rPr>
          <w:bCs/>
          <w:vertAlign w:val="superscript"/>
        </w:rPr>
        <w:footnoteReference w:id="24"/>
      </w:r>
    </w:p>
    <w:p w14:paraId="5EB54C6A" w14:textId="77777777" w:rsidR="007A09DD" w:rsidRPr="007A09DD" w:rsidRDefault="007A09DD" w:rsidP="007A09DD">
      <w:pPr>
        <w:rPr>
          <w:bCs/>
        </w:rPr>
      </w:pPr>
    </w:p>
    <w:p w14:paraId="10184BA8" w14:textId="3AE6060C" w:rsidR="001F2B31" w:rsidRPr="003D5E9F" w:rsidRDefault="001F2B31" w:rsidP="001F2B31">
      <w:pPr>
        <w:rPr>
          <w:b/>
          <w:bCs/>
          <w:color w:val="FF0000"/>
        </w:rPr>
      </w:pPr>
      <w:commentRangeStart w:id="28"/>
      <w:r w:rsidRPr="003D5E9F">
        <w:rPr>
          <w:b/>
          <w:bCs/>
        </w:rPr>
        <w:t xml:space="preserve">What we see from </w:t>
      </w:r>
      <w:r w:rsidR="000E43DC" w:rsidRPr="003D5E9F">
        <w:rPr>
          <w:b/>
          <w:bCs/>
        </w:rPr>
        <w:fldChar w:fldCharType="begin"/>
      </w:r>
      <w:r w:rsidR="000E43DC" w:rsidRPr="003D5E9F">
        <w:rPr>
          <w:b/>
          <w:bCs/>
        </w:rPr>
        <w:instrText xml:space="preserve"> REF _Ref115632121 \h </w:instrText>
      </w:r>
      <w:r w:rsidR="000E43DC" w:rsidRPr="003D5E9F">
        <w:rPr>
          <w:b/>
          <w:bCs/>
        </w:rPr>
      </w:r>
      <w:r w:rsidR="003D5E9F">
        <w:rPr>
          <w:b/>
          <w:bCs/>
        </w:rPr>
        <w:instrText xml:space="preserve"> \* MERGEFORMAT </w:instrText>
      </w:r>
      <w:r w:rsidR="000E43DC" w:rsidRPr="003D5E9F">
        <w:rPr>
          <w:b/>
          <w:bCs/>
        </w:rPr>
        <w:fldChar w:fldCharType="separate"/>
      </w:r>
      <w:r w:rsidR="000E43DC" w:rsidRPr="003D5E9F">
        <w:rPr>
          <w:b/>
          <w:bCs/>
        </w:rPr>
        <w:t xml:space="preserve">Table </w:t>
      </w:r>
      <w:r w:rsidR="000E43DC" w:rsidRPr="003D5E9F">
        <w:rPr>
          <w:b/>
          <w:bCs/>
          <w:noProof/>
        </w:rPr>
        <w:t>3</w:t>
      </w:r>
      <w:r w:rsidR="000E43DC" w:rsidRPr="003D5E9F">
        <w:rPr>
          <w:b/>
          <w:bCs/>
        </w:rPr>
        <w:fldChar w:fldCharType="end"/>
      </w:r>
      <w:r w:rsidR="000E43DC" w:rsidRPr="003D5E9F">
        <w:rPr>
          <w:b/>
          <w:bCs/>
        </w:rPr>
        <w:t xml:space="preserve"> </w:t>
      </w:r>
      <w:r w:rsidRPr="003D5E9F">
        <w:rPr>
          <w:b/>
          <w:bCs/>
        </w:rPr>
        <w:t>is</w:t>
      </w:r>
      <w:commentRangeEnd w:id="28"/>
      <w:r w:rsidR="00C26669" w:rsidRPr="003D5E9F">
        <w:rPr>
          <w:rStyle w:val="CommentReference"/>
          <w:b/>
          <w:bCs/>
        </w:rPr>
        <w:commentReference w:id="28"/>
      </w:r>
      <w:r w:rsidR="00576B38" w:rsidRPr="003D5E9F">
        <w:rPr>
          <w:b/>
          <w:bCs/>
        </w:rPr>
        <w:t xml:space="preserve"> </w:t>
      </w:r>
      <w:r w:rsidR="003D5E9F" w:rsidRPr="003D5E9F">
        <w:rPr>
          <w:b/>
          <w:bCs/>
        </w:rPr>
        <w:t>interesting</w:t>
      </w:r>
      <w:r w:rsidR="00576B38">
        <w:t xml:space="preserve">. </w:t>
      </w:r>
      <w:r w:rsidR="003D5E9F" w:rsidRPr="003D5E9F">
        <w:rPr>
          <w:b/>
          <w:bCs/>
        </w:rPr>
        <w:t>In the 2010 round</w:t>
      </w:r>
      <w:r w:rsidR="00576B38" w:rsidRPr="003D5E9F">
        <w:rPr>
          <w:b/>
          <w:bCs/>
        </w:rPr>
        <w:t>,</w:t>
      </w:r>
      <w:r w:rsidR="00576B38">
        <w:t xml:space="preserve"> good government groups like the League of Woman Voters and Common Cause were the plaintiffs in some of the early cases in state court. </w:t>
      </w:r>
      <w:r w:rsidR="00457FCE">
        <w:t xml:space="preserve">After the 2020 redistricting cycle, however, many of the plaintiffs were explicitly </w:t>
      </w:r>
      <w:r w:rsidR="003D5E9F">
        <w:t xml:space="preserve">(or implicitly) </w:t>
      </w:r>
      <w:r w:rsidR="00457FCE">
        <w:t>affiliated with the political party that served to gain from state courts overturning the enacted plan.</w:t>
      </w:r>
      <w:r w:rsidR="003D5E9F">
        <w:t xml:space="preserve"> </w:t>
      </w:r>
      <w:r w:rsidR="003D5E9F" w:rsidRPr="003D5E9F">
        <w:rPr>
          <w:b/>
          <w:bCs/>
          <w:color w:val="FF0000"/>
        </w:rPr>
        <w:t>JONATHAN IS THIS CORRECT?</w:t>
      </w:r>
    </w:p>
    <w:p w14:paraId="0F1B226F" w14:textId="77777777" w:rsidR="001F2B31" w:rsidRPr="001F2B31" w:rsidRDefault="001F2B31" w:rsidP="001F2B31"/>
    <w:p w14:paraId="111B65AF" w14:textId="41FB1481" w:rsidR="001F2B31" w:rsidRPr="001F2B31" w:rsidRDefault="00852FB1" w:rsidP="001F2B31">
      <w:r>
        <w:t xml:space="preserve"> </w:t>
      </w:r>
    </w:p>
    <w:p w14:paraId="690F97B4" w14:textId="4AB7EAC1" w:rsidR="00852FB1" w:rsidRPr="00E66D42" w:rsidRDefault="002C2A0F" w:rsidP="00852FB1">
      <w:pPr>
        <w:pStyle w:val="Heading2"/>
        <w:rPr>
          <w:iCs/>
        </w:rPr>
      </w:pPr>
      <w:bookmarkStart w:id="29" w:name="_Toc115804309"/>
      <w:r>
        <w:rPr>
          <w:iCs/>
        </w:rPr>
        <w:t xml:space="preserve">C. </w:t>
      </w:r>
      <w:r w:rsidR="00852FB1" w:rsidRPr="00E66D42">
        <w:rPr>
          <w:iCs/>
        </w:rPr>
        <w:t>Wh</w:t>
      </w:r>
      <w:r w:rsidR="00852FB1">
        <w:rPr>
          <w:iCs/>
        </w:rPr>
        <w:t xml:space="preserve">en are </w:t>
      </w:r>
      <w:r w:rsidR="00852FB1" w:rsidRPr="00E66D42">
        <w:rPr>
          <w:iCs/>
        </w:rPr>
        <w:t xml:space="preserve"> challenges</w:t>
      </w:r>
      <w:r w:rsidR="00852FB1">
        <w:rPr>
          <w:iCs/>
        </w:rPr>
        <w:t xml:space="preserve"> successful</w:t>
      </w:r>
      <w:r w:rsidR="00852FB1" w:rsidRPr="00E66D42">
        <w:rPr>
          <w:iCs/>
        </w:rPr>
        <w:t>?</w:t>
      </w:r>
      <w:bookmarkEnd w:id="29"/>
    </w:p>
    <w:p w14:paraId="6318A10C" w14:textId="77777777" w:rsidR="001F2B31" w:rsidRPr="001F2B31" w:rsidRDefault="001F2B31" w:rsidP="001F2B31"/>
    <w:p w14:paraId="1D1F12BA" w14:textId="69FA54E0" w:rsidR="00B043C3" w:rsidRPr="00A02894" w:rsidRDefault="00142571" w:rsidP="00045457">
      <w:pPr>
        <w:pStyle w:val="Caption"/>
        <w:rPr>
          <w:bCs/>
          <w:i w:val="0"/>
          <w:iCs w:val="0"/>
        </w:rPr>
      </w:pPr>
      <w:r>
        <w:t xml:space="preserve">HYPOTHESIS </w:t>
      </w:r>
      <w:r w:rsidR="00000000">
        <w:fldChar w:fldCharType="begin"/>
      </w:r>
      <w:r w:rsidR="00000000">
        <w:instrText xml:space="preserve"> SEQ HYPOTHESIS \* ARABIC </w:instrText>
      </w:r>
      <w:r w:rsidR="00000000">
        <w:fldChar w:fldCharType="separate"/>
      </w:r>
      <w:r>
        <w:rPr>
          <w:noProof/>
        </w:rPr>
        <w:t>4</w:t>
      </w:r>
      <w:r w:rsidR="00000000">
        <w:rPr>
          <w:noProof/>
        </w:rPr>
        <w:fldChar w:fldCharType="end"/>
      </w:r>
      <w:r w:rsidR="001F2B31" w:rsidRPr="001F2B31">
        <w:rPr>
          <w:bCs/>
        </w:rPr>
        <w:t>: In states where the</w:t>
      </w:r>
      <w:r w:rsidR="00D06251">
        <w:rPr>
          <w:bCs/>
        </w:rPr>
        <w:t>re</w:t>
      </w:r>
      <w:r w:rsidR="00A06900">
        <w:rPr>
          <w:bCs/>
        </w:rPr>
        <w:t xml:space="preserve"> </w:t>
      </w:r>
      <w:r w:rsidR="00D06251">
        <w:rPr>
          <w:bCs/>
        </w:rPr>
        <w:t>are</w:t>
      </w:r>
      <w:r w:rsidR="001F2B31" w:rsidRPr="001F2B31">
        <w:rPr>
          <w:bCs/>
        </w:rPr>
        <w:t xml:space="preserve"> claim</w:t>
      </w:r>
      <w:r w:rsidR="00D06251">
        <w:rPr>
          <w:bCs/>
        </w:rPr>
        <w:t>s</w:t>
      </w:r>
      <w:r w:rsidR="001F2B31" w:rsidRPr="001F2B31">
        <w:rPr>
          <w:bCs/>
        </w:rPr>
        <w:t xml:space="preserve"> that a congressional plan</w:t>
      </w:r>
      <w:r w:rsidR="00024578">
        <w:rPr>
          <w:bCs/>
        </w:rPr>
        <w:t xml:space="preserve"> was</w:t>
      </w:r>
      <w:r w:rsidR="001F2B31" w:rsidRPr="001F2B31">
        <w:rPr>
          <w:bCs/>
        </w:rPr>
        <w:t xml:space="preserve"> drawn under partisan auspices, most state court challenges to such plans were successful, but the highest proportion of successful challenges comes in states where there are constitutional provisions that explicitly bar partisan gerrymandering (and/or ban special treatment for incumbents).</w:t>
      </w:r>
    </w:p>
    <w:p w14:paraId="6745B0A0" w14:textId="3255C827" w:rsidR="00255EFF" w:rsidRDefault="00A22F35" w:rsidP="00780FC0">
      <w:r>
        <w:t xml:space="preserve">We do not find support for hypothesis </w:t>
      </w:r>
      <w:r w:rsidR="00B1700A">
        <w:t xml:space="preserve">4. </w:t>
      </w:r>
      <w:r w:rsidR="001F2B31" w:rsidRPr="001F2B31">
        <w:t xml:space="preserve">Summarizing the results in Tables 1 and 3, </w:t>
      </w:r>
      <w:r w:rsidR="00F97869">
        <w:t xml:space="preserve">we find that state courts were </w:t>
      </w:r>
      <w:r w:rsidR="00F97869">
        <w:rPr>
          <w:u w:val="single"/>
        </w:rPr>
        <w:t>more</w:t>
      </w:r>
      <w:r w:rsidR="00F97869">
        <w:t xml:space="preserve"> likely to overturn plans based on interpreted constitutional prohibitions on partisan gerrymandering than direct langu</w:t>
      </w:r>
      <w:r w:rsidR="00852FB1">
        <w:t>ag</w:t>
      </w:r>
      <w:r w:rsidR="00F97869">
        <w:t>e.</w:t>
      </w:r>
      <w:r w:rsidR="003442B4">
        <w:t xml:space="preserve"> </w:t>
      </w:r>
      <w:r w:rsidR="001F2B31" w:rsidRPr="00C6511F">
        <w:t xml:space="preserve">In the states where there were explicit provisions against partisan gerrymandering and where </w:t>
      </w:r>
      <w:r w:rsidR="003442B4">
        <w:t>public claims</w:t>
      </w:r>
      <w:r w:rsidR="001F2B31" w:rsidRPr="00C6511F">
        <w:t xml:space="preserve"> supported such a challenge to the congressional plan, it was successful </w:t>
      </w:r>
      <w:r w:rsidR="009F58B4">
        <w:t>in only one case, New York.</w:t>
      </w:r>
      <w:r w:rsidR="001F2B31" w:rsidRPr="00C6511F">
        <w:t xml:space="preserve"> The success rate was </w:t>
      </w:r>
      <w:r w:rsidR="009F58B4">
        <w:t>higher</w:t>
      </w:r>
      <w:r w:rsidR="001F2B31" w:rsidRPr="00C6511F">
        <w:t xml:space="preserve"> (</w:t>
      </w:r>
      <w:r w:rsidR="007911B5">
        <w:t>3</w:t>
      </w:r>
      <w:r w:rsidR="001F2B31" w:rsidRPr="00C6511F">
        <w:t xml:space="preserve"> of </w:t>
      </w:r>
      <w:r w:rsidR="007911B5">
        <w:t>6</w:t>
      </w:r>
      <w:r w:rsidR="001F2B31" w:rsidRPr="00C6511F">
        <w:t xml:space="preserve">) in such states where no such explicit provision was found. </w:t>
      </w:r>
      <w:r w:rsidR="002A7F2E">
        <w:t xml:space="preserve">We are not entirely surprised by this result, however, since </w:t>
      </w:r>
      <w:r w:rsidR="00C6637A">
        <w:t>legislatures</w:t>
      </w:r>
      <w:r w:rsidR="00DA5FB9">
        <w:t xml:space="preserve"> charged with drawing districts under explicit direction of the state </w:t>
      </w:r>
      <w:r w:rsidR="00C6637A">
        <w:t xml:space="preserve">law are likely to follow the law, knowing the consequence of not following the law is </w:t>
      </w:r>
      <w:r w:rsidR="002C0232">
        <w:t xml:space="preserve">overturn and possibly forfeiture of control over the process in the remedial stage. This is the </w:t>
      </w:r>
      <w:r w:rsidR="00820D4D">
        <w:t xml:space="preserve">same reason we feel the Section 5 of the Voting Rights Act </w:t>
      </w:r>
      <w:r w:rsidR="008A6212">
        <w:t xml:space="preserve">reduced the frequency of </w:t>
      </w:r>
      <w:r w:rsidR="009F58AA">
        <w:t xml:space="preserve">discriminatory maps in preclearance state. </w:t>
      </w:r>
      <w:r w:rsidR="000278AC" w:rsidRPr="000278AC">
        <w:rPr>
          <w:i/>
          <w:iCs/>
        </w:rPr>
        <w:t xml:space="preserve">Shelby </w:t>
      </w:r>
      <w:proofErr w:type="spellStart"/>
      <w:r w:rsidR="000278AC" w:rsidRPr="000278AC">
        <w:rPr>
          <w:i/>
          <w:iCs/>
        </w:rPr>
        <w:t>Cnty</w:t>
      </w:r>
      <w:proofErr w:type="spellEnd"/>
      <w:r w:rsidR="000278AC" w:rsidRPr="000278AC">
        <w:rPr>
          <w:i/>
          <w:iCs/>
        </w:rPr>
        <w:t>. v. Holder</w:t>
      </w:r>
      <w:r w:rsidR="000278AC" w:rsidRPr="000278AC">
        <w:t>, 570 U.S. 529, 589 (2013) (“Throwing out preclearance when it has worked and is continuing to work to stop discriminatory changes is like throwing away your umbrella in a rainstorm because you are not getting wet.”)</w:t>
      </w:r>
    </w:p>
    <w:p w14:paraId="68A8F372" w14:textId="3CE5D4A8" w:rsidR="001F2B31" w:rsidRDefault="000F1B95" w:rsidP="000A2561">
      <w:r>
        <w:t>W</w:t>
      </w:r>
      <w:r w:rsidR="001030E2">
        <w:t xml:space="preserve">e also expect plans to be challenged as partisan gerrymanders when maps </w:t>
      </w:r>
      <w:r w:rsidR="00281F94">
        <w:t xml:space="preserve">are not as favorable to one party as they would have preferred. </w:t>
      </w:r>
      <w:r w:rsidR="0042250A">
        <w:t xml:space="preserve">We </w:t>
      </w:r>
      <w:r w:rsidR="00FC3471">
        <w:t>refer</w:t>
      </w:r>
      <w:r w:rsidR="0042250A">
        <w:t xml:space="preserve"> to our list of states that had challenges in </w:t>
      </w:r>
      <w:r w:rsidR="00D01582">
        <w:fldChar w:fldCharType="begin"/>
      </w:r>
      <w:r w:rsidR="00D01582">
        <w:instrText xml:space="preserve"> REF _Ref115632072 \h </w:instrText>
      </w:r>
      <w:r w:rsidR="00D01582">
        <w:fldChar w:fldCharType="separate"/>
      </w:r>
      <w:r w:rsidR="00D01582">
        <w:t xml:space="preserve">Table </w:t>
      </w:r>
      <w:r w:rsidR="00D01582">
        <w:rPr>
          <w:noProof/>
        </w:rPr>
        <w:t>1</w:t>
      </w:r>
      <w:r w:rsidR="00D01582">
        <w:fldChar w:fldCharType="end"/>
      </w:r>
      <w:r w:rsidR="001B5EBF">
        <w:t xml:space="preserve"> </w:t>
      </w:r>
      <w:r w:rsidR="000A57CB">
        <w:t xml:space="preserve">and identify </w:t>
      </w:r>
      <w:r w:rsidR="00FE3916">
        <w:t>four</w:t>
      </w:r>
      <w:r w:rsidR="000A57CB">
        <w:t xml:space="preserve"> states </w:t>
      </w:r>
      <w:r w:rsidR="000A57CB">
        <w:lastRenderedPageBreak/>
        <w:t xml:space="preserve">where challenges were made, but </w:t>
      </w:r>
      <w:r w:rsidR="000C2B11">
        <w:t xml:space="preserve">most academic or journalistic accounts would </w:t>
      </w:r>
      <w:r w:rsidR="000C2B11" w:rsidRPr="003F5B5D">
        <w:rPr>
          <w:u w:val="single"/>
        </w:rPr>
        <w:t>not</w:t>
      </w:r>
      <w:r w:rsidR="000C2B11">
        <w:t xml:space="preserve"> identify them as gerrymanders.</w:t>
      </w:r>
      <w:r w:rsidR="00AB0721">
        <w:t xml:space="preserve"> This </w:t>
      </w:r>
      <w:r w:rsidR="003F5B5D">
        <w:t xml:space="preserve">list </w:t>
      </w:r>
      <w:r w:rsidR="00AB0721">
        <w:t xml:space="preserve">includes states like New Jersey, where a bipartisan commission drew its congressional plan. </w:t>
      </w:r>
      <w:r w:rsidR="008613E3">
        <w:t>In additional to New Jersey, we include Arkansas, New Mexico, and Kentucky</w:t>
      </w:r>
      <w:r w:rsidR="00127022">
        <w:t xml:space="preserve">. </w:t>
      </w:r>
      <w:r w:rsidR="00BA5077">
        <w:t xml:space="preserve">We are not taking </w:t>
      </w:r>
      <w:r w:rsidR="00AE770E">
        <w:t>the</w:t>
      </w:r>
      <w:r w:rsidR="00BA5077">
        <w:t xml:space="preserve"> position </w:t>
      </w:r>
      <w:r w:rsidR="00AE770E">
        <w:t>that</w:t>
      </w:r>
      <w:r w:rsidR="00BA5077">
        <w:t xml:space="preserve"> these states are</w:t>
      </w:r>
      <w:r w:rsidR="00AE770E">
        <w:t xml:space="preserve"> not</w:t>
      </w:r>
      <w:r w:rsidR="00BA5077">
        <w:t xml:space="preserve"> partisan (or racial) gerrymanders based on analytics, because </w:t>
      </w:r>
      <w:r w:rsidR="00903E68">
        <w:t xml:space="preserve">in all </w:t>
      </w:r>
      <w:r w:rsidR="00FE3916">
        <w:t>four of these cases there</w:t>
      </w:r>
      <w:r w:rsidR="00BA5077">
        <w:t xml:space="preserve"> is some evidence that</w:t>
      </w:r>
      <w:r w:rsidR="00B14852">
        <w:t xml:space="preserve"> at least some of </w:t>
      </w:r>
      <w:r w:rsidR="00D35DBE">
        <w:t>these excessive partisan advantages</w:t>
      </w:r>
      <w:r w:rsidR="0084292E">
        <w:t>.</w:t>
      </w:r>
      <w:r w:rsidR="0084292E">
        <w:rPr>
          <w:rStyle w:val="FootnoteReference"/>
        </w:rPr>
        <w:footnoteReference w:id="25"/>
      </w:r>
      <w:r w:rsidR="0096524B">
        <w:t xml:space="preserve"> Our classification is based on the much less attention to these states in the media.</w:t>
      </w:r>
      <w:r w:rsidR="00FC3471">
        <w:t xml:space="preserve"> In none of these states did a court agree that there was a partisan gerrymander</w:t>
      </w:r>
      <w:r w:rsidR="001C34A8">
        <w:t>, at least as of press on this article</w:t>
      </w:r>
      <w:r w:rsidR="00FC3471">
        <w:t>.</w:t>
      </w:r>
    </w:p>
    <w:p w14:paraId="581BF4EA" w14:textId="438FA493" w:rsidR="00852FB1" w:rsidRDefault="00852FB1" w:rsidP="000A2561"/>
    <w:p w14:paraId="1AACDE8C" w14:textId="5A5C1251" w:rsidR="00852FB1" w:rsidRPr="00E66D42" w:rsidRDefault="002C2A0F" w:rsidP="00852FB1">
      <w:pPr>
        <w:pStyle w:val="Heading2"/>
        <w:rPr>
          <w:iCs/>
        </w:rPr>
      </w:pPr>
      <w:bookmarkStart w:id="30" w:name="_Toc115804310"/>
      <w:r>
        <w:rPr>
          <w:iCs/>
        </w:rPr>
        <w:t xml:space="preserve">D. </w:t>
      </w:r>
      <w:r w:rsidR="00852FB1">
        <w:rPr>
          <w:iCs/>
        </w:rPr>
        <w:t>How were decisions reached</w:t>
      </w:r>
      <w:r w:rsidR="00852FB1" w:rsidRPr="00E66D42">
        <w:rPr>
          <w:iCs/>
        </w:rPr>
        <w:t>?</w:t>
      </w:r>
      <w:bookmarkEnd w:id="30"/>
    </w:p>
    <w:p w14:paraId="78A986FF" w14:textId="77777777" w:rsidR="00852FB1" w:rsidRDefault="00852FB1" w:rsidP="000A2561"/>
    <w:p w14:paraId="4B007F03" w14:textId="77777777" w:rsidR="000A2561" w:rsidRPr="001F2B31" w:rsidRDefault="000A2561" w:rsidP="000A2561"/>
    <w:p w14:paraId="349043D1" w14:textId="29490FE5" w:rsidR="001F2B31" w:rsidRPr="001F2B31" w:rsidRDefault="00142571" w:rsidP="00142571">
      <w:pPr>
        <w:pStyle w:val="Caption"/>
        <w:rPr>
          <w:bCs/>
          <w:i w:val="0"/>
          <w:iCs w:val="0"/>
        </w:rPr>
      </w:pPr>
      <w:r>
        <w:t xml:space="preserve">HYPOTHESIS </w:t>
      </w:r>
      <w:r w:rsidR="00000000">
        <w:fldChar w:fldCharType="begin"/>
      </w:r>
      <w:r w:rsidR="00000000">
        <w:instrText xml:space="preserve"> SEQ HYPOTHESIS \* ARABIC </w:instrText>
      </w:r>
      <w:r w:rsidR="00000000">
        <w:fldChar w:fldCharType="separate"/>
      </w:r>
      <w:r>
        <w:rPr>
          <w:noProof/>
        </w:rPr>
        <w:t>5</w:t>
      </w:r>
      <w:r w:rsidR="00000000">
        <w:rPr>
          <w:noProof/>
        </w:rPr>
        <w:fldChar w:fldCharType="end"/>
      </w:r>
      <w:r w:rsidR="001F2B31" w:rsidRPr="001F2B31">
        <w:rPr>
          <w:bCs/>
        </w:rPr>
        <w:t>: Ceteris paribus, in each state, most justices who rejected a claim that a map was unconstitutional did so on purely legal grounds</w:t>
      </w:r>
      <w:r w:rsidR="006D0B98">
        <w:rPr>
          <w:bCs/>
        </w:rPr>
        <w:t xml:space="preserve"> rather than rejecting the empirical evidence as inadequate</w:t>
      </w:r>
    </w:p>
    <w:p w14:paraId="1D8675E1" w14:textId="77777777" w:rsidR="001F2B31" w:rsidRPr="001F2B31" w:rsidRDefault="001F2B31" w:rsidP="001F2B31">
      <w:pPr>
        <w:rPr>
          <w:b/>
        </w:rPr>
      </w:pPr>
    </w:p>
    <w:p w14:paraId="4A65011E" w14:textId="3072F42C" w:rsidR="001F2B31" w:rsidRPr="001F2B31" w:rsidRDefault="001F2B31" w:rsidP="001F2B31">
      <w:pPr>
        <w:rPr>
          <w:b/>
        </w:rPr>
      </w:pPr>
      <w:r w:rsidRPr="001F2B31">
        <w:t xml:space="preserve">Here, looking at </w:t>
      </w:r>
      <w:r w:rsidR="0066414D">
        <w:fldChar w:fldCharType="begin"/>
      </w:r>
      <w:r w:rsidR="0066414D">
        <w:instrText xml:space="preserve"> REF _Ref115641648 \h </w:instrText>
      </w:r>
      <w:r w:rsidR="0066414D">
        <w:fldChar w:fldCharType="separate"/>
      </w:r>
      <w:r w:rsidR="0066414D">
        <w:t xml:space="preserve">Table </w:t>
      </w:r>
      <w:r w:rsidR="0066414D">
        <w:rPr>
          <w:noProof/>
        </w:rPr>
        <w:t>5</w:t>
      </w:r>
      <w:r w:rsidR="0066414D">
        <w:fldChar w:fldCharType="end"/>
      </w:r>
      <w:r w:rsidR="0066414D">
        <w:t xml:space="preserve"> </w:t>
      </w:r>
      <w:r w:rsidRPr="001F2B31">
        <w:t>we see</w:t>
      </w:r>
      <w:r w:rsidRPr="001F2B31">
        <w:rPr>
          <w:b/>
        </w:rPr>
        <w:t xml:space="preserve"> </w:t>
      </w:r>
    </w:p>
    <w:p w14:paraId="1FE8C793" w14:textId="77777777" w:rsidR="001F2B31" w:rsidRPr="001F2B31" w:rsidRDefault="001F2B31" w:rsidP="001F2B31"/>
    <w:p w14:paraId="00313940" w14:textId="1CC1EFFF" w:rsidR="001F2B31" w:rsidRPr="001F2B31" w:rsidRDefault="0042763A" w:rsidP="00A02894">
      <w:r w:rsidRPr="001F2B31">
        <w:t>But</w:t>
      </w:r>
      <w:r w:rsidR="001F2B31" w:rsidRPr="001F2B31">
        <w:t xml:space="preserve"> it is not enough to look at the reasons why some justices rejected a partisan gerrymandering claim, it is also important to consider in more depth how particular justices who accepted a partisan gerrymandering claim justified their view that the empirical evidence sustained such a conclusion.</w:t>
      </w:r>
    </w:p>
    <w:p w14:paraId="7B6E008C" w14:textId="33E914DB" w:rsidR="001F2B31" w:rsidRPr="001F2B31" w:rsidRDefault="001F2B31" w:rsidP="001F2B31">
      <w:r w:rsidRPr="001F2B31">
        <w:t xml:space="preserve">As we have argued </w:t>
      </w:r>
      <w:commentRangeStart w:id="31"/>
      <w:r w:rsidRPr="001F2B31">
        <w:t>elsewhere</w:t>
      </w:r>
      <w:commentRangeEnd w:id="31"/>
      <w:r w:rsidRPr="001F2B31">
        <w:commentReference w:id="31"/>
      </w:r>
      <w:r w:rsidRPr="001F2B31">
        <w:t xml:space="preserve">, we can have claims of gerrymandering based on statistical tests of partisan bias/partisan vote dilution, and/or based on the failure of maps to satisfy traditional good government criteria and/or based on process grounds (such a failure to comply with requirements for public comment). In Table 6 we characterize each of the individual justices who accepted a </w:t>
      </w:r>
      <w:r w:rsidR="003512C4" w:rsidRPr="001F2B31">
        <w:t>gerrymandering claim</w:t>
      </w:r>
      <w:r w:rsidRPr="001F2B31">
        <w:t xml:space="preserve"> in terms of checkoffs of (a) use of statistical tests and (b) mention of failure to comply with good government criteria, and (c) mention of process considerations. </w:t>
      </w:r>
    </w:p>
    <w:p w14:paraId="4617F2D2" w14:textId="77777777" w:rsidR="001F2B31" w:rsidRPr="001F2B31" w:rsidRDefault="001F2B31" w:rsidP="001F2B31"/>
    <w:p w14:paraId="1FCB432C" w14:textId="235B70DA" w:rsidR="001F2B31" w:rsidRPr="001F2B31" w:rsidRDefault="00106485" w:rsidP="00106485">
      <w:pPr>
        <w:pStyle w:val="Caption"/>
      </w:pPr>
      <w:bookmarkStart w:id="32" w:name="_Ref115641648"/>
      <w:r>
        <w:t xml:space="preserve">Table </w:t>
      </w:r>
      <w:r w:rsidR="00000000">
        <w:fldChar w:fldCharType="begin"/>
      </w:r>
      <w:r w:rsidR="00000000">
        <w:instrText xml:space="preserve"> SEQ Table \* ARABIC </w:instrText>
      </w:r>
      <w:r w:rsidR="00000000">
        <w:fldChar w:fldCharType="separate"/>
      </w:r>
      <w:r>
        <w:rPr>
          <w:noProof/>
        </w:rPr>
        <w:t>5</w:t>
      </w:r>
      <w:r w:rsidR="00000000">
        <w:rPr>
          <w:noProof/>
        </w:rPr>
        <w:fldChar w:fldCharType="end"/>
      </w:r>
      <w:bookmarkEnd w:id="32"/>
      <w:r>
        <w:t xml:space="preserve"> </w:t>
      </w:r>
      <w:r w:rsidR="001F2B31" w:rsidRPr="001F2B31">
        <w:t>about here &gt;&gt;</w:t>
      </w:r>
    </w:p>
    <w:p w14:paraId="53DCC381" w14:textId="77777777" w:rsidR="001F2B31" w:rsidRPr="001F2B31" w:rsidRDefault="001F2B31" w:rsidP="001F2B31"/>
    <w:p w14:paraId="0D57A34F" w14:textId="659CF97D" w:rsidR="001F2B31" w:rsidRPr="00C92A90" w:rsidRDefault="00142571" w:rsidP="00C92A90">
      <w:pPr>
        <w:pStyle w:val="Caption"/>
        <w:rPr>
          <w:bCs/>
          <w:i w:val="0"/>
          <w:iCs w:val="0"/>
        </w:rPr>
      </w:pPr>
      <w:r>
        <w:t xml:space="preserve">HYPOTHESIS </w:t>
      </w:r>
      <w:r w:rsidR="00000000">
        <w:fldChar w:fldCharType="begin"/>
      </w:r>
      <w:r w:rsidR="00000000">
        <w:instrText xml:space="preserve"> SEQ HYPOTHESIS \* ARABIC </w:instrText>
      </w:r>
      <w:r w:rsidR="00000000">
        <w:fldChar w:fldCharType="separate"/>
      </w:r>
      <w:r>
        <w:rPr>
          <w:noProof/>
        </w:rPr>
        <w:t>6</w:t>
      </w:r>
      <w:r w:rsidR="00000000">
        <w:rPr>
          <w:noProof/>
        </w:rPr>
        <w:fldChar w:fldCharType="end"/>
      </w:r>
      <w:r w:rsidR="001F2B31" w:rsidRPr="001F2B31">
        <w:rPr>
          <w:bCs/>
        </w:rPr>
        <w:t>: Ceteris paribus, in each state, most justices who accepted a claim of unconstitutionality provided multiple types of arguments to justify this decision; however, failure to comply with good government criteria was the most frequently cited reason for why a plan was being found unconstitutional.</w:t>
      </w:r>
    </w:p>
    <w:p w14:paraId="61A56CC2" w14:textId="7D2A8C0F" w:rsidR="001F2B31" w:rsidRPr="00C92A90" w:rsidRDefault="001F2B31" w:rsidP="00C92A90">
      <w:pPr>
        <w:rPr>
          <w:b/>
        </w:rPr>
      </w:pPr>
      <w:r w:rsidRPr="001F2B31">
        <w:t xml:space="preserve">The evidence in Table 6 shows </w:t>
      </w:r>
    </w:p>
    <w:p w14:paraId="2EDDF1DA" w14:textId="77777777" w:rsidR="001F2B31" w:rsidRPr="001F2B31" w:rsidRDefault="001F2B31" w:rsidP="001F2B31">
      <w:pPr>
        <w:rPr>
          <w:b/>
        </w:rPr>
      </w:pPr>
    </w:p>
    <w:p w14:paraId="2E8B22B9" w14:textId="78434F27" w:rsidR="001F2B31" w:rsidRPr="001F2B31" w:rsidRDefault="00106485" w:rsidP="0066414D">
      <w:pPr>
        <w:pStyle w:val="Caption"/>
      </w:pPr>
      <w:bookmarkStart w:id="33" w:name="_Ref115641617"/>
      <w:r>
        <w:t xml:space="preserve">Table </w:t>
      </w:r>
      <w:r w:rsidR="00000000">
        <w:fldChar w:fldCharType="begin"/>
      </w:r>
      <w:r w:rsidR="00000000">
        <w:instrText xml:space="preserve"> SEQ Table \* ARABIC </w:instrText>
      </w:r>
      <w:r w:rsidR="00000000">
        <w:fldChar w:fldCharType="separate"/>
      </w:r>
      <w:r>
        <w:rPr>
          <w:noProof/>
        </w:rPr>
        <w:t>6</w:t>
      </w:r>
      <w:r w:rsidR="00000000">
        <w:rPr>
          <w:noProof/>
        </w:rPr>
        <w:fldChar w:fldCharType="end"/>
      </w:r>
      <w:bookmarkEnd w:id="33"/>
      <w:r>
        <w:t xml:space="preserve"> </w:t>
      </w:r>
      <w:r w:rsidR="001F2B31" w:rsidRPr="001F2B31">
        <w:t>about here</w:t>
      </w:r>
    </w:p>
    <w:p w14:paraId="590CEFA7" w14:textId="045F8591" w:rsidR="001F2B31" w:rsidRPr="001F2B31" w:rsidRDefault="002C2A0F" w:rsidP="0066414D">
      <w:r>
        <w:rPr>
          <w:color w:val="FF0000"/>
        </w:rPr>
        <w:t xml:space="preserve"> </w:t>
      </w:r>
      <w:r w:rsidRPr="001F2B31">
        <w:t xml:space="preserve"> </w:t>
      </w:r>
      <w:r w:rsidR="001F2B31" w:rsidRPr="001F2B31">
        <w:t>But of course, regardless of the stated reasons for individual justice’s</w:t>
      </w:r>
      <w:r w:rsidR="001F2B31" w:rsidRPr="001F2B31">
        <w:rPr>
          <w:b/>
        </w:rPr>
        <w:t xml:space="preserve"> </w:t>
      </w:r>
      <w:r w:rsidR="001F2B31" w:rsidRPr="001F2B31">
        <w:t>ultimate decisions about plan unconstitutionality, there is always the suspicion that underlying those stated reasons are hidden partisan motivations.</w:t>
      </w:r>
    </w:p>
    <w:p w14:paraId="6052BAC6" w14:textId="4F92D2BA" w:rsidR="001F2B31" w:rsidRPr="001F2B31" w:rsidRDefault="001F2B31" w:rsidP="001F2B31">
      <w:r w:rsidRPr="001F2B31">
        <w:t xml:space="preserve">To address the role of partisanship in affecting state court decisions about whether or not a given challenged congressional map was an egregious partisan gerrymander, it is useful to break down the actual votes of individual state Supreme Court Justices based on their party affiliation and to compare the votes of justices vis-a-vis their partisanship and the partisan bias direction in the plan they were evaluating. We are able to do this in most instances because so many of the state Justices are elected in partisan contests. In other </w:t>
      </w:r>
      <w:r w:rsidR="003B066A" w:rsidRPr="001F2B31">
        <w:t>instances,</w:t>
      </w:r>
      <w:r w:rsidRPr="001F2B31">
        <w:t xml:space="preserve"> we can identify the partisan identity of an appointing </w:t>
      </w:r>
      <w:commentRangeStart w:id="34"/>
      <w:commentRangeStart w:id="35"/>
      <w:r w:rsidRPr="001F2B31">
        <w:t>governor</w:t>
      </w:r>
      <w:r w:rsidRPr="001F2B31">
        <w:rPr>
          <w:b/>
        </w:rPr>
        <w:t xml:space="preserve">. </w:t>
      </w:r>
      <w:commentRangeEnd w:id="34"/>
      <w:r w:rsidRPr="001F2B31">
        <w:commentReference w:id="34"/>
      </w:r>
      <w:commentRangeEnd w:id="35"/>
      <w:r w:rsidR="003B066A">
        <w:rPr>
          <w:rStyle w:val="CommentReference"/>
        </w:rPr>
        <w:commentReference w:id="35"/>
      </w:r>
      <w:r w:rsidRPr="001F2B31">
        <w:t>And</w:t>
      </w:r>
      <w:r w:rsidRPr="001F2B31">
        <w:rPr>
          <w:b/>
        </w:rPr>
        <w:t xml:space="preserve"> </w:t>
      </w:r>
      <w:r w:rsidRPr="001F2B31">
        <w:t xml:space="preserve">we can identify the partisan character of a proposed map by who voted for it. </w:t>
      </w:r>
      <w:r w:rsidR="00366A2D">
        <w:fldChar w:fldCharType="begin"/>
      </w:r>
      <w:r w:rsidR="00366A2D">
        <w:instrText xml:space="preserve"> REF _Ref115641567 \h </w:instrText>
      </w:r>
      <w:r w:rsidR="00366A2D">
        <w:fldChar w:fldCharType="separate"/>
      </w:r>
      <w:r w:rsidR="00366A2D">
        <w:t xml:space="preserve">Table </w:t>
      </w:r>
      <w:r w:rsidR="006D0B98">
        <w:rPr>
          <w:noProof/>
        </w:rPr>
        <w:t>7</w:t>
      </w:r>
      <w:r w:rsidR="00366A2D">
        <w:fldChar w:fldCharType="end"/>
      </w:r>
      <w:r w:rsidR="00366A2D">
        <w:t xml:space="preserve"> </w:t>
      </w:r>
      <w:r w:rsidRPr="001F2B31">
        <w:t>shows this data, with the number (percentage) of state court justices finding or not finding a gerrymander categorized by party affiliation in one column, with the partisan nature of the plan identified in the next column as either R or D or bi-partisan, and with the vote by party for the adopted plan</w:t>
      </w:r>
      <w:r w:rsidRPr="001F2B31">
        <w:rPr>
          <w:b/>
        </w:rPr>
        <w:t xml:space="preserve"> </w:t>
      </w:r>
      <w:r w:rsidRPr="001F2B31">
        <w:t>in each branch of the legislature shown in the last column</w:t>
      </w:r>
      <w:r w:rsidRPr="001F2B31">
        <w:rPr>
          <w:b/>
        </w:rPr>
        <w:t xml:space="preserve">. </w:t>
      </w:r>
    </w:p>
    <w:p w14:paraId="60D4275A" w14:textId="77777777" w:rsidR="001F2B31" w:rsidRPr="001F2B31" w:rsidRDefault="001F2B31" w:rsidP="001F2B31">
      <w:pPr>
        <w:rPr>
          <w:b/>
        </w:rPr>
      </w:pPr>
    </w:p>
    <w:p w14:paraId="45F69757" w14:textId="6C69C4DF" w:rsidR="001F2B31" w:rsidRPr="001F2B31" w:rsidRDefault="00366A2D" w:rsidP="00366A2D">
      <w:pPr>
        <w:pStyle w:val="Caption"/>
      </w:pPr>
      <w:bookmarkStart w:id="36" w:name="_Ref115641567"/>
      <w:r>
        <w:t xml:space="preserve">Table </w:t>
      </w:r>
      <w:r w:rsidR="00000000">
        <w:fldChar w:fldCharType="begin"/>
      </w:r>
      <w:r w:rsidR="00000000">
        <w:instrText xml:space="preserve"> SEQ Table \* ARABIC </w:instrText>
      </w:r>
      <w:r w:rsidR="00000000">
        <w:fldChar w:fldCharType="separate"/>
      </w:r>
      <w:r w:rsidR="00106485">
        <w:rPr>
          <w:noProof/>
        </w:rPr>
        <w:t>7</w:t>
      </w:r>
      <w:r w:rsidR="00000000">
        <w:rPr>
          <w:noProof/>
        </w:rPr>
        <w:fldChar w:fldCharType="end"/>
      </w:r>
      <w:bookmarkEnd w:id="36"/>
      <w:r w:rsidR="001F2B31" w:rsidRPr="001F2B31">
        <w:t xml:space="preserve"> about here &gt;&gt;</w:t>
      </w:r>
    </w:p>
    <w:p w14:paraId="2018B0CF" w14:textId="77777777" w:rsidR="001F2B31" w:rsidRPr="001F2B31" w:rsidRDefault="001F2B31" w:rsidP="001F2B31"/>
    <w:p w14:paraId="6E43C49F" w14:textId="77777777" w:rsidR="001F2B31" w:rsidRPr="001F2B31" w:rsidRDefault="001F2B31" w:rsidP="001F2B31">
      <w:r w:rsidRPr="001F2B31">
        <w:t xml:space="preserve">We would expect that </w:t>
      </w:r>
    </w:p>
    <w:p w14:paraId="38DAF648" w14:textId="77777777" w:rsidR="001F2B31" w:rsidRPr="001F2B31" w:rsidRDefault="001F2B31" w:rsidP="001F2B31"/>
    <w:p w14:paraId="4326FF00" w14:textId="5CCE94C2" w:rsidR="001F2B31" w:rsidRPr="001F2B31" w:rsidRDefault="00142571" w:rsidP="00142571">
      <w:pPr>
        <w:pStyle w:val="Caption"/>
        <w:rPr>
          <w:bCs/>
          <w:i w:val="0"/>
          <w:iCs w:val="0"/>
        </w:rPr>
      </w:pPr>
      <w:r>
        <w:t xml:space="preserve">HYPOTHESIS </w:t>
      </w:r>
      <w:r w:rsidR="00000000">
        <w:fldChar w:fldCharType="begin"/>
      </w:r>
      <w:r w:rsidR="00000000">
        <w:instrText xml:space="preserve"> SEQ HYPOTHESIS \* ARABIC </w:instrText>
      </w:r>
      <w:r w:rsidR="00000000">
        <w:fldChar w:fldCharType="separate"/>
      </w:r>
      <w:r>
        <w:rPr>
          <w:noProof/>
        </w:rPr>
        <w:t>8</w:t>
      </w:r>
      <w:r w:rsidR="00000000">
        <w:rPr>
          <w:noProof/>
        </w:rPr>
        <w:fldChar w:fldCharType="end"/>
      </w:r>
      <w:r w:rsidR="001F2B31" w:rsidRPr="001F2B31">
        <w:rPr>
          <w:bCs/>
        </w:rPr>
        <w:t>: Ceteris paribus, in each state, Democratic (Republican) appointed justices would be less likely to vote against a plan proposed (favoring) by their own party than justices who would see the plan as favoring the other party.</w:t>
      </w:r>
    </w:p>
    <w:p w14:paraId="4A116A7B" w14:textId="77777777" w:rsidR="001F2B31" w:rsidRPr="001F2B31" w:rsidRDefault="001F2B31" w:rsidP="001F2B31"/>
    <w:p w14:paraId="192ED577" w14:textId="75257217" w:rsidR="001F2B31" w:rsidRDefault="001F2B31" w:rsidP="001F2B31">
      <w:commentRangeStart w:id="37"/>
      <w:r w:rsidRPr="001F2B31">
        <w:t xml:space="preserve">As we see, this hypothesis is confirmed. </w:t>
      </w:r>
      <w:commentRangeEnd w:id="37"/>
      <w:r w:rsidRPr="001F2B31">
        <w:commentReference w:id="37"/>
      </w:r>
    </w:p>
    <w:p w14:paraId="3896D60A" w14:textId="7357A4FA" w:rsidR="004E254B" w:rsidRDefault="004E254B" w:rsidP="001F2B31"/>
    <w:p w14:paraId="046106D5" w14:textId="5A82003E" w:rsidR="004E254B" w:rsidRDefault="004E254B" w:rsidP="004072F1">
      <w:pPr>
        <w:pStyle w:val="Heading1"/>
      </w:pPr>
      <w:bookmarkStart w:id="38" w:name="_Toc115804311"/>
      <w:r>
        <w:t>EVALUATING THE EFFECTS OF COURT ORDERED MAPS AS COMPARED TO THEIR REJECTED LEGISLATIVE COUNTERPART</w:t>
      </w:r>
      <w:bookmarkEnd w:id="38"/>
    </w:p>
    <w:p w14:paraId="48AEFE79" w14:textId="7C65507B" w:rsidR="004E254B" w:rsidRDefault="004E254B" w:rsidP="004E254B">
      <w:pPr>
        <w:pStyle w:val="Level1"/>
        <w:ind w:left="0" w:firstLine="0"/>
        <w:jc w:val="center"/>
      </w:pPr>
    </w:p>
    <w:p w14:paraId="5CAC2F64" w14:textId="77777777" w:rsidR="00AD0D28" w:rsidRPr="00AD0D28" w:rsidRDefault="00AD0D28" w:rsidP="00AD0D28">
      <w:pPr>
        <w:pStyle w:val="Heading2"/>
        <w:numPr>
          <w:ilvl w:val="1"/>
          <w:numId w:val="38"/>
        </w:numPr>
        <w:rPr>
          <w:iCs/>
        </w:rPr>
      </w:pPr>
      <w:bookmarkStart w:id="39" w:name="_Toc115804312"/>
      <w:r w:rsidRPr="00AD0D28">
        <w:rPr>
          <w:iCs/>
        </w:rPr>
        <w:t>Measures of vote dilution and how they were used</w:t>
      </w:r>
      <w:bookmarkEnd w:id="39"/>
    </w:p>
    <w:p w14:paraId="54A3069D" w14:textId="77777777" w:rsidR="00AD0D28" w:rsidRDefault="00AD0D28" w:rsidP="00AD0D28">
      <w:r>
        <w:t xml:space="preserve">The US Supreme Court said in </w:t>
      </w:r>
      <w:r w:rsidRPr="00E976AB">
        <w:rPr>
          <w:i/>
          <w:iCs/>
        </w:rPr>
        <w:t>Rucho</w:t>
      </w:r>
      <w:r>
        <w:t xml:space="preserve"> </w:t>
      </w:r>
      <w:r w:rsidRPr="001F2B31">
        <w:t>“how much representation [does a] particular political parties deserve —based on the votes of their supporters”</w:t>
      </w:r>
      <w:r>
        <w:t xml:space="preserve"> and “</w:t>
      </w:r>
      <w:r w:rsidRPr="0010783C">
        <w:t>federal courts are not equipped to apportion political power as a matter of fairness</w:t>
      </w:r>
      <w:r>
        <w:t>”</w:t>
      </w:r>
      <w:r w:rsidRPr="001F2B31">
        <w:t xml:space="preserve"> at 3499.</w:t>
      </w:r>
      <w:r>
        <w:t xml:space="preserve">  To the first question, we agree that it is difficult to determine the proper amount of representation </w:t>
      </w:r>
      <w:r>
        <w:rPr>
          <w:i/>
          <w:iCs/>
        </w:rPr>
        <w:t xml:space="preserve">in some </w:t>
      </w:r>
      <w:r w:rsidRPr="00444A9D">
        <w:t>states</w:t>
      </w:r>
      <w:r>
        <w:t>—but not in other state. We disagree that the federal courts are not equipped. W</w:t>
      </w:r>
      <w:r w:rsidRPr="001F2B31">
        <w:t xml:space="preserve">e want to say more about the type of metrics </w:t>
      </w:r>
      <w:r>
        <w:t xml:space="preserve">developed by social scientist and mathematical experts upon which are </w:t>
      </w:r>
      <w:r w:rsidRPr="001F2B31">
        <w:t xml:space="preserve">relied </w:t>
      </w:r>
      <w:r>
        <w:t>on</w:t>
      </w:r>
      <w:r w:rsidRPr="001F2B31">
        <w:t xml:space="preserve"> by justices who cited statistical evidence to support their view that a plan was a partisan gerrymander. </w:t>
      </w:r>
      <w:r>
        <w:t xml:space="preserve">In states that are closely divided, such that the parties receive roughly the same vote share statewide, there is an academic consensus that several measures of partisan gerrymandering and vote dilution work equally well in determining when a state is gerrymandered based on partisan interests such that some voters have diluted influence over outcomes </w:t>
      </w:r>
      <w:sdt>
        <w:sdtPr>
          <w:rPr>
            <w:color w:val="000000"/>
          </w:rPr>
          <w:tag w:val="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
          <w:id w:val="174308907"/>
          <w:placeholder>
            <w:docPart w:val="53F3B3596E7D48D5A88C9B6FC25CEE6E"/>
          </w:placeholder>
        </w:sdtPr>
        <w:sdtContent>
          <w:r w:rsidRPr="001372A3">
            <w:rPr>
              <w:color w:val="000000"/>
            </w:rPr>
            <w:t>(Nagle 2015, 2017)</w:t>
          </w:r>
        </w:sdtContent>
      </w:sdt>
      <w:commentRangeStart w:id="40"/>
      <w:r>
        <w:t>CITES</w:t>
      </w:r>
      <w:commentRangeEnd w:id="40"/>
      <w:r>
        <w:rPr>
          <w:rStyle w:val="CommentReference"/>
        </w:rPr>
        <w:commentReference w:id="40"/>
      </w:r>
      <w:r>
        <w:t xml:space="preserve">. At least in these states, there should be no controversy about federal court intervention. In states where one party wins an overwhelming share of the vote, it is admittedly more difficult to determine the proper share of representation </w:t>
      </w:r>
      <w:sdt>
        <w:sdtPr>
          <w:rPr>
            <w:color w:val="000000"/>
          </w:rPr>
          <w:tag w:val="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
          <w:id w:val="589051957"/>
          <w:placeholder>
            <w:docPart w:val="53F3B3596E7D48D5A88C9B6FC25CEE6E"/>
          </w:placeholder>
        </w:sdtPr>
        <w:sdtContent>
          <w:r w:rsidRPr="001372A3">
            <w:rPr>
              <w:color w:val="000000"/>
            </w:rPr>
            <w:t>(Nagle and Ramsay 2021)</w:t>
          </w:r>
        </w:sdtContent>
      </w:sdt>
      <w:r>
        <w:t>.</w:t>
      </w:r>
    </w:p>
    <w:p w14:paraId="0D419579" w14:textId="77777777" w:rsidR="00AD0D28" w:rsidRPr="0018377C" w:rsidRDefault="00AD0D28" w:rsidP="00AD0D28">
      <w:r>
        <w:t xml:space="preserve">We review and cite to several of the measures found in academic literature below. We can generalize the methods to three categories; vote-based measures of dilution, deviations from geographic-adjusted baselines measured typically be computer simulation of random plans, and deviations from traditional redistricting criteria. The three types have distinct advantages. Vote-based measures of dilution allow us to determine if some set of voters has more influence in the translation of votes into seats. The other two types are used to show intent on the first. Ensemble generation allows for hypothesis testing. For instance, a court might want to know if the level of vote dilution found in a plan is explainable. For instance, geographic cluster of voters </w:t>
      </w:r>
      <w:sdt>
        <w:sdtPr>
          <w:rPr>
            <w:color w:val="000000"/>
          </w:rPr>
          <w:tag w:val="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
          <w:id w:val="-1609044644"/>
          <w:placeholder>
            <w:docPart w:val="6ACEB9DE27924824AA188F2B2B03503C"/>
          </w:placeholder>
        </w:sdtPr>
        <w:sdtContent>
          <w:r w:rsidRPr="001372A3">
            <w:rPr>
              <w:color w:val="000000"/>
            </w:rPr>
            <w:t>(Rodden 2019)</w:t>
          </w:r>
        </w:sdtContent>
      </w:sdt>
      <w:r>
        <w:rPr>
          <w:color w:val="000000"/>
        </w:rPr>
        <w:t xml:space="preserve"> can lead to a “packing” of voters that makes them less efficient at translating votes into seats. It could alternatively demonstrate, as in </w:t>
      </w:r>
      <w:r>
        <w:rPr>
          <w:i/>
          <w:iCs/>
          <w:color w:val="000000"/>
        </w:rPr>
        <w:t>LWV</w:t>
      </w:r>
      <w:r>
        <w:rPr>
          <w:color w:val="000000"/>
        </w:rPr>
        <w:t xml:space="preserve">, that a legislature found some combination of people to form districts that is a statistical outlier compared to maps produced under </w:t>
      </w:r>
      <w:r>
        <w:rPr>
          <w:color w:val="000000"/>
        </w:rPr>
        <w:lastRenderedPageBreak/>
        <w:t>a similar set of rules. That is, it can show that an enacted plan is more biased than most maps. The third set of measures relate to what has become known a “traditional redistricting criteria.” Nonconformity to these criteria as been used by the US Supreme Court in racial predominance cases to show that other factors were subordinated to race. (</w:t>
      </w:r>
      <w:r w:rsidRPr="00E204BE">
        <w:rPr>
          <w:color w:val="000000"/>
        </w:rPr>
        <w:t xml:space="preserve">“a plaintiff must prove that the legislature subordinated traditional race-neutral districting principles . . . to racial considerations,” </w:t>
      </w:r>
      <w:r w:rsidRPr="00E204BE">
        <w:rPr>
          <w:i/>
          <w:iCs/>
          <w:color w:val="000000"/>
        </w:rPr>
        <w:t>Miller v. Johnson</w:t>
      </w:r>
      <w:r w:rsidRPr="00E204BE">
        <w:rPr>
          <w:color w:val="000000"/>
        </w:rPr>
        <w:t>, 515 U.S. 900, 916 (1995)</w:t>
      </w:r>
      <w:r>
        <w:rPr>
          <w:color w:val="000000"/>
        </w:rPr>
        <w:t xml:space="preserve"> </w:t>
      </w:r>
      <w:r w:rsidRPr="00CE56E3">
        <w:rPr>
          <w:color w:val="000000"/>
        </w:rPr>
        <w:t>“legislatures that engage in impermissible race-based redistricting will find it necessary to depart from traditional principles in order to do so.”</w:t>
      </w:r>
      <w:r>
        <w:rPr>
          <w:color w:val="000000"/>
        </w:rPr>
        <w:t xml:space="preserve"> </w:t>
      </w:r>
      <w:r w:rsidRPr="00CE56E3">
        <w:rPr>
          <w:i/>
          <w:iCs/>
          <w:color w:val="000000"/>
        </w:rPr>
        <w:t>Bethune-Hill</w:t>
      </w:r>
      <w:r w:rsidRPr="00CE56E3">
        <w:rPr>
          <w:color w:val="000000"/>
        </w:rPr>
        <w:t xml:space="preserve">, 137 S. Ct. at 798 (quoting </w:t>
      </w:r>
      <w:r w:rsidRPr="007919E9">
        <w:rPr>
          <w:i/>
          <w:iCs/>
          <w:color w:val="000000"/>
        </w:rPr>
        <w:t>Shaw II</w:t>
      </w:r>
      <w:r w:rsidRPr="00CE56E3">
        <w:rPr>
          <w:color w:val="000000"/>
        </w:rPr>
        <w:t>, 517 U.S. at 907)</w:t>
      </w:r>
      <w:r>
        <w:rPr>
          <w:color w:val="000000"/>
        </w:rPr>
        <w:t xml:space="preserve">). Departure from traditional criteria can be used to show that a legislature intended to achieve some non-traditional goal, such as sorting voters based on race or political preferences. We caution that plans that adhere closely to traditional principles or even call in the center of a distribution of random plans can still fail on vote-dilution measures. We have called plans of this nature </w:t>
      </w:r>
      <w:r>
        <w:rPr>
          <w:i/>
          <w:iCs/>
          <w:color w:val="000000"/>
        </w:rPr>
        <w:t xml:space="preserve">stealth gerrymanders </w:t>
      </w:r>
      <w:sdt>
        <w:sdtPr>
          <w:rPr>
            <w:iCs/>
            <w:color w:val="000000"/>
          </w:rPr>
          <w:tag w:val="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
          <w:id w:val="460930891"/>
          <w:placeholder>
            <w:docPart w:val="6ACEB9DE27924824AA188F2B2B03503C"/>
          </w:placeholder>
        </w:sdtPr>
        <w:sdtContent>
          <w:r w:rsidRPr="001372A3">
            <w:rPr>
              <w:color w:val="000000"/>
            </w:rPr>
            <w:t>(J. R. Cervas and Grofman 2018)</w:t>
          </w:r>
        </w:sdtContent>
      </w:sdt>
      <w:r>
        <w:rPr>
          <w:color w:val="000000"/>
        </w:rPr>
        <w:t>.</w:t>
      </w:r>
    </w:p>
    <w:p w14:paraId="280FEDAB" w14:textId="77777777" w:rsidR="00AD0D28" w:rsidRDefault="00AD0D28" w:rsidP="00AD0D28">
      <w:pPr>
        <w:pStyle w:val="Heading4"/>
      </w:pPr>
      <w:r w:rsidRPr="00270128">
        <w:t xml:space="preserve">Bias </w:t>
      </w:r>
      <w:r>
        <w:t>o</w:t>
      </w:r>
      <w:r w:rsidRPr="00270128">
        <w:t xml:space="preserve">r </w:t>
      </w:r>
      <w:r>
        <w:t>r</w:t>
      </w:r>
      <w:r w:rsidRPr="00270128">
        <w:t xml:space="preserve">esponsiveness </w:t>
      </w:r>
      <w:r>
        <w:t>m</w:t>
      </w:r>
      <w:r w:rsidRPr="00270128">
        <w:t xml:space="preserve">easures </w:t>
      </w:r>
      <w:r>
        <w:t>b</w:t>
      </w:r>
      <w:r w:rsidRPr="00270128">
        <w:t xml:space="preserve">ased </w:t>
      </w:r>
      <w:r>
        <w:t>o</w:t>
      </w:r>
      <w:r w:rsidRPr="00270128">
        <w:t xml:space="preserve">n </w:t>
      </w:r>
      <w:r>
        <w:t>s</w:t>
      </w:r>
      <w:r w:rsidRPr="00270128">
        <w:t xml:space="preserve">eats-votes </w:t>
      </w:r>
      <w:r>
        <w:t>r</w:t>
      </w:r>
      <w:r w:rsidRPr="00270128">
        <w:t>elationships</w:t>
      </w:r>
    </w:p>
    <w:p w14:paraId="061D8122" w14:textId="77777777" w:rsidR="00AD0D28" w:rsidRPr="001F2B31" w:rsidRDefault="00AD0D28" w:rsidP="00AD0D28">
      <w:pPr>
        <w:pStyle w:val="LetteredList"/>
      </w:pPr>
      <w:r w:rsidRPr="001F2B31">
        <w:t xml:space="preserve">partisan bias in terms of the difference between hypothesized seat share at a 50% vote share and 50% </w:t>
      </w:r>
    </w:p>
    <w:p w14:paraId="34EF97D2" w14:textId="77777777" w:rsidR="00AD0D28" w:rsidRPr="001F2B31" w:rsidRDefault="00AD0D28" w:rsidP="00AD0D28">
      <w:pPr>
        <w:pStyle w:val="LetteredList"/>
      </w:pPr>
      <w:r w:rsidRPr="001F2B31">
        <w:t xml:space="preserve">partisan bias in terms of the difference between hypothesized vote share at a 50% seat share and 50% </w:t>
      </w:r>
      <w:sdt>
        <w:sdtPr>
          <w:rPr>
            <w:color w:val="000000"/>
          </w:rPr>
          <w:tag w:val="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
          <w:id w:val="-466432907"/>
          <w:placeholder>
            <w:docPart w:val="53F3B3596E7D48D5A88C9B6FC25CEE6E"/>
          </w:placeholder>
        </w:sdtPr>
        <w:sdtContent>
          <w:r w:rsidRPr="001372A3">
            <w:rPr>
              <w:color w:val="000000"/>
            </w:rPr>
            <w:t>(Katz, King, and Rosenblatt 2020)</w:t>
          </w:r>
        </w:sdtContent>
      </w:sdt>
    </w:p>
    <w:p w14:paraId="66A01C0B" w14:textId="77777777" w:rsidR="00AD0D28" w:rsidRPr="001F2B31" w:rsidRDefault="00AD0D28" w:rsidP="00AD0D28">
      <w:pPr>
        <w:pStyle w:val="LetteredList"/>
      </w:pPr>
      <w:r w:rsidRPr="001F2B31">
        <w:t>mean minus median gap</w:t>
      </w:r>
      <w:r>
        <w:t xml:space="preserve"> </w:t>
      </w:r>
      <w:sdt>
        <w:sdtPr>
          <w:rPr>
            <w:color w:val="000000"/>
          </w:rPr>
          <w:tag w:val="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
          <w:id w:val="1076555753"/>
          <w:placeholder>
            <w:docPart w:val="53F3B3596E7D48D5A88C9B6FC25CEE6E"/>
          </w:placeholder>
        </w:sdtPr>
        <w:sdtContent>
          <w:r w:rsidRPr="001372A3">
            <w:rPr>
              <w:color w:val="000000"/>
            </w:rPr>
            <w:t>(Best et al. 2018)</w:t>
          </w:r>
        </w:sdtContent>
      </w:sdt>
    </w:p>
    <w:p w14:paraId="2760BA26" w14:textId="77777777" w:rsidR="00AD0D28" w:rsidRDefault="00AD0D28" w:rsidP="00AD0D28">
      <w:pPr>
        <w:pStyle w:val="LetteredList"/>
        <w:rPr>
          <w:color w:val="000000"/>
        </w:rPr>
      </w:pPr>
      <w:r w:rsidRPr="001F2B31">
        <w:t>efficiency gap</w:t>
      </w:r>
      <w:r>
        <w:t xml:space="preserve"> </w:t>
      </w:r>
      <w:sdt>
        <w:sdtPr>
          <w:rPr>
            <w:color w:val="000000"/>
          </w:rPr>
          <w:tag w:val="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
          <w:id w:val="328728715"/>
          <w:placeholder>
            <w:docPart w:val="53F3B3596E7D48D5A88C9B6FC25CEE6E"/>
          </w:placeholder>
        </w:sdtPr>
        <w:sdtContent>
          <w:r w:rsidRPr="001372A3">
            <w:rPr>
              <w:color w:val="000000"/>
            </w:rPr>
            <w:t>(McGhee 2017)</w:t>
          </w:r>
        </w:sdtContent>
      </w:sdt>
    </w:p>
    <w:p w14:paraId="44D209B6" w14:textId="77777777" w:rsidR="00AD0D28" w:rsidRPr="001F2B31" w:rsidRDefault="00AD0D28" w:rsidP="00AD0D28">
      <w:pPr>
        <w:pStyle w:val="LetteredList"/>
      </w:pPr>
      <w:r>
        <w:rPr>
          <w:color w:val="000000"/>
        </w:rPr>
        <w:t xml:space="preserve">comparison to seat shares from an ensemble (simulation) </w:t>
      </w:r>
      <w:sdt>
        <w:sdtPr>
          <w:rPr>
            <w:color w:val="000000"/>
          </w:rPr>
          <w:tag w:val="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
          <w:id w:val="1346524092"/>
          <w:placeholder>
            <w:docPart w:val="53F3B3596E7D48D5A88C9B6FC25CEE6E"/>
          </w:placeholder>
        </w:sdtPr>
        <w:sdtContent>
          <w:r w:rsidRPr="001372A3">
            <w:rPr>
              <w:color w:val="000000"/>
            </w:rPr>
            <w:t>(Becker et al. 2021; Liu, Cho, and Wang 2016)</w:t>
          </w:r>
        </w:sdtContent>
      </w:sdt>
    </w:p>
    <w:p w14:paraId="48CB7704" w14:textId="77777777" w:rsidR="00AD0D28" w:rsidRPr="001F2B31" w:rsidRDefault="00AD0D28" w:rsidP="00AD0D28">
      <w:pPr>
        <w:pStyle w:val="LetteredList"/>
      </w:pPr>
      <w:r w:rsidRPr="001F2B31">
        <w:t>number of competitive districts</w:t>
      </w:r>
      <w:r w:rsidRPr="001F2B31">
        <w:rPr>
          <w:vertAlign w:val="superscript"/>
        </w:rPr>
        <w:footnoteReference w:id="26"/>
      </w:r>
    </w:p>
    <w:p w14:paraId="40A19D82" w14:textId="77777777" w:rsidR="00AD0D28" w:rsidRPr="006827DF" w:rsidRDefault="00AD0D28" w:rsidP="00AD0D28">
      <w:pPr>
        <w:pStyle w:val="LetteredList"/>
      </w:pPr>
      <w:r w:rsidRPr="001F2B31">
        <w:t>inspection of an overlay of (expected) number of highly competitive, somewhat competitive, and non-competitive districts in a proposed map and in a good-government-based simulation</w:t>
      </w:r>
    </w:p>
    <w:p w14:paraId="132461E4" w14:textId="77777777" w:rsidR="00AD0D28" w:rsidRPr="001F2B31" w:rsidRDefault="00AD0D28" w:rsidP="00AD0D28">
      <w:pPr>
        <w:pStyle w:val="Heading4"/>
      </w:pPr>
      <w:r w:rsidRPr="00B70E6D">
        <w:t xml:space="preserve">Measures </w:t>
      </w:r>
      <w:r>
        <w:t>b</w:t>
      </w:r>
      <w:r w:rsidRPr="00B70E6D">
        <w:t xml:space="preserve">ased </w:t>
      </w:r>
      <w:r>
        <w:t>o</w:t>
      </w:r>
      <w:r w:rsidRPr="00B70E6D">
        <w:t xml:space="preserve">n </w:t>
      </w:r>
      <w:r>
        <w:t>g</w:t>
      </w:r>
      <w:r w:rsidRPr="00B70E6D">
        <w:t xml:space="preserve">ood </w:t>
      </w:r>
      <w:r>
        <w:t>g</w:t>
      </w:r>
      <w:r w:rsidRPr="00B70E6D">
        <w:t xml:space="preserve">overnment </w:t>
      </w:r>
      <w:r>
        <w:t>c</w:t>
      </w:r>
      <w:r w:rsidRPr="00B70E6D">
        <w:t>riteria</w:t>
      </w:r>
    </w:p>
    <w:p w14:paraId="75CC1D40" w14:textId="77777777" w:rsidR="00AD0D28" w:rsidRPr="00460B4C" w:rsidRDefault="00AD0D28" w:rsidP="00AD0D28">
      <w:pPr>
        <w:pStyle w:val="LetteredList"/>
      </w:pPr>
      <w:r w:rsidRPr="00460B4C">
        <w:t xml:space="preserve">malapportionment measured by the total population deviation </w:t>
      </w:r>
      <w:sdt>
        <w:sdtPr>
          <w:rPr>
            <w:color w:val="000000"/>
          </w:rPr>
          <w:tag w:val="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
          <w:id w:val="1308905655"/>
          <w:placeholder>
            <w:docPart w:val="53F3B3596E7D48D5A88C9B6FC25CEE6E"/>
          </w:placeholder>
        </w:sdtPr>
        <w:sdtContent>
          <w:r w:rsidRPr="001372A3">
            <w:rPr>
              <w:color w:val="000000"/>
            </w:rPr>
            <w:t>(J. Cervas and Grofman 2020)</w:t>
          </w:r>
        </w:sdtContent>
      </w:sdt>
    </w:p>
    <w:p w14:paraId="328B0DA5" w14:textId="77777777" w:rsidR="00AD0D28" w:rsidRPr="00460B4C" w:rsidRDefault="00AD0D28" w:rsidP="00AD0D28">
      <w:pPr>
        <w:pStyle w:val="LetteredList"/>
      </w:pPr>
      <w:r w:rsidRPr="00460B4C">
        <w:t>compactness (usually measured by Polsby-Popper</w:t>
      </w:r>
      <w:r>
        <w:t xml:space="preserve"> or </w:t>
      </w:r>
      <w:r w:rsidRPr="00460B4C">
        <w:t xml:space="preserve">Reock) </w:t>
      </w:r>
      <w:sdt>
        <w:sdtPr>
          <w:rPr>
            <w:color w:val="000000"/>
          </w:rPr>
          <w:tag w:val="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
          <w:id w:val="-300848929"/>
          <w:placeholder>
            <w:docPart w:val="53F3B3596E7D48D5A88C9B6FC25CEE6E"/>
          </w:placeholder>
        </w:sdtPr>
        <w:sdtContent>
          <w:r w:rsidRPr="001372A3">
            <w:rPr>
              <w:color w:val="000000"/>
            </w:rPr>
            <w:t xml:space="preserve">(Kaufman, King, and </w:t>
          </w:r>
          <w:proofErr w:type="spellStart"/>
          <w:r w:rsidRPr="001372A3">
            <w:rPr>
              <w:color w:val="000000"/>
            </w:rPr>
            <w:t>Komisarchik</w:t>
          </w:r>
          <w:proofErr w:type="spellEnd"/>
          <w:r w:rsidRPr="001372A3">
            <w:rPr>
              <w:color w:val="000000"/>
            </w:rPr>
            <w:t xml:space="preserve"> 2021; Polsby and Popper 1991; Reock 1961)</w:t>
          </w:r>
        </w:sdtContent>
      </w:sdt>
    </w:p>
    <w:p w14:paraId="1B975447" w14:textId="77777777" w:rsidR="00AD0D28" w:rsidRPr="00460B4C" w:rsidRDefault="00AD0D28" w:rsidP="00AD0D28">
      <w:pPr>
        <w:pStyle w:val="LetteredList"/>
      </w:pPr>
      <w:r w:rsidRPr="00460B4C">
        <w:t xml:space="preserve">county splits (total number of counties split into two or more districts, total number of country pieces) </w:t>
      </w:r>
      <w:sdt>
        <w:sdtPr>
          <w:rPr>
            <w:color w:val="000000"/>
          </w:rPr>
          <w:tag w:val="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
          <w:id w:val="-1441680821"/>
          <w:placeholder>
            <w:docPart w:val="53F3B3596E7D48D5A88C9B6FC25CEE6E"/>
          </w:placeholder>
        </w:sdtPr>
        <w:sdtContent>
          <w:r w:rsidRPr="001372A3">
            <w:rPr>
              <w:color w:val="000000"/>
            </w:rPr>
            <w:t>(Carter et al. 2020)</w:t>
          </w:r>
        </w:sdtContent>
      </w:sdt>
    </w:p>
    <w:p w14:paraId="1788D966" w14:textId="77777777" w:rsidR="00AD0D28" w:rsidRPr="00460B4C" w:rsidRDefault="00AD0D28" w:rsidP="00AD0D28">
      <w:pPr>
        <w:pStyle w:val="LetteredList"/>
      </w:pPr>
      <w:r w:rsidRPr="00460B4C">
        <w:t>city splits (total number of cities split into two or more districts, total number of city pieces)- usually with comparison to a good-government-based computer simulation</w:t>
      </w:r>
    </w:p>
    <w:p w14:paraId="7808DAF8" w14:textId="77777777" w:rsidR="00AD0D28" w:rsidRDefault="00AD0D28" w:rsidP="00AD0D28">
      <w:pPr>
        <w:ind w:firstLine="0"/>
      </w:pPr>
    </w:p>
    <w:p w14:paraId="06C54FC9" w14:textId="77777777" w:rsidR="00AD0D28" w:rsidRDefault="00AD0D28" w:rsidP="00AD0D28">
      <w:r>
        <w:t xml:space="preserve">State courts have utilized this toolkit for determining when excessive partisanship has resulted in illegal vote dilution. </w:t>
      </w:r>
      <w:r>
        <w:fldChar w:fldCharType="begin"/>
      </w:r>
      <w:r>
        <w:instrText xml:space="preserve"> REF _Ref115632052 \h </w:instrText>
      </w:r>
      <w:r>
        <w:fldChar w:fldCharType="separate"/>
      </w:r>
      <w:r>
        <w:t xml:space="preserve">Table </w:t>
      </w:r>
      <w:r>
        <w:rPr>
          <w:noProof/>
        </w:rPr>
        <w:t>2</w:t>
      </w:r>
      <w:r>
        <w:fldChar w:fldCharType="end"/>
      </w:r>
      <w:r>
        <w:t xml:space="preserve"> generalizes from court opinions the evidence for a finding of </w:t>
      </w:r>
      <w:r w:rsidRPr="001F2B31">
        <w:t xml:space="preserve">gerrymandering from </w:t>
      </w:r>
      <w:r>
        <w:t>the</w:t>
      </w:r>
      <w:r w:rsidRPr="001F2B31">
        <w:t xml:space="preserve"> set of </w:t>
      </w:r>
      <w:r>
        <w:t>eleven</w:t>
      </w:r>
      <w:r w:rsidRPr="001F2B31">
        <w:t xml:space="preserve"> metrics</w:t>
      </w:r>
      <w:r>
        <w:t xml:space="preserve"> above from the state court decisions.</w:t>
      </w:r>
      <w:r w:rsidRPr="001F2B31">
        <w:rPr>
          <w:vertAlign w:val="superscript"/>
        </w:rPr>
        <w:footnoteReference w:id="27"/>
      </w:r>
    </w:p>
    <w:p w14:paraId="5A9296E1" w14:textId="77777777" w:rsidR="00AD0D28" w:rsidRDefault="00AD0D28" w:rsidP="00AD0D28">
      <w:pPr>
        <w:ind w:firstLine="0"/>
        <w:jc w:val="center"/>
      </w:pPr>
    </w:p>
    <w:p w14:paraId="70B8E6FA" w14:textId="77777777" w:rsidR="00AD0D28" w:rsidRDefault="00AD0D28">
      <w:pPr>
        <w:widowControl/>
        <w:spacing w:before="0"/>
        <w:ind w:firstLine="0"/>
        <w:jc w:val="left"/>
        <w:rPr>
          <w:i/>
          <w:iCs/>
          <w:szCs w:val="18"/>
        </w:rPr>
      </w:pPr>
      <w:bookmarkStart w:id="41" w:name="_Ref115632052"/>
      <w:r>
        <w:br w:type="page"/>
      </w:r>
    </w:p>
    <w:p w14:paraId="44B30CCE" w14:textId="66323626" w:rsidR="00AD0D28" w:rsidRDefault="00AD0D28" w:rsidP="00AD0D28">
      <w:pPr>
        <w:pStyle w:val="Caption"/>
      </w:pPr>
      <w:r>
        <w:lastRenderedPageBreak/>
        <w:t xml:space="preserve">Table </w:t>
      </w:r>
      <w:r w:rsidR="00852FB1">
        <w:t>7</w:t>
      </w:r>
      <w:bookmarkEnd w:id="41"/>
      <w:r>
        <w:t>-Measures of vote dilution used in state court cases</w:t>
      </w:r>
    </w:p>
    <w:tbl>
      <w:tblPr>
        <w:tblStyle w:val="TableGrid"/>
        <w:tblW w:w="0" w:type="auto"/>
        <w:jc w:val="center"/>
        <w:tblLook w:val="04A0" w:firstRow="1" w:lastRow="0" w:firstColumn="1" w:lastColumn="0" w:noHBand="0" w:noVBand="1"/>
      </w:tblPr>
      <w:tblGrid>
        <w:gridCol w:w="1497"/>
        <w:gridCol w:w="1167"/>
      </w:tblGrid>
      <w:tr w:rsidR="00AD0D28" w14:paraId="5ECC91FD" w14:textId="77777777" w:rsidTr="004A6A4E">
        <w:trPr>
          <w:jc w:val="center"/>
        </w:trPr>
        <w:tc>
          <w:tcPr>
            <w:tcW w:w="1497" w:type="dxa"/>
          </w:tcPr>
          <w:p w14:paraId="23FF1739" w14:textId="77777777" w:rsidR="00AD0D28" w:rsidRDefault="00AD0D28" w:rsidP="004A6A4E">
            <w:pPr>
              <w:ind w:firstLine="0"/>
              <w:jc w:val="center"/>
            </w:pPr>
          </w:p>
        </w:tc>
        <w:tc>
          <w:tcPr>
            <w:tcW w:w="1167" w:type="dxa"/>
          </w:tcPr>
          <w:p w14:paraId="0C2ABE20" w14:textId="77777777" w:rsidR="00AD0D28" w:rsidRDefault="00AD0D28" w:rsidP="004A6A4E">
            <w:pPr>
              <w:ind w:firstLine="0"/>
              <w:jc w:val="center"/>
            </w:pPr>
            <w:r>
              <w:t>Measures</w:t>
            </w:r>
          </w:p>
        </w:tc>
      </w:tr>
      <w:tr w:rsidR="00AD0D28" w14:paraId="1BDC07FC" w14:textId="77777777" w:rsidTr="004A6A4E">
        <w:trPr>
          <w:jc w:val="center"/>
        </w:trPr>
        <w:tc>
          <w:tcPr>
            <w:tcW w:w="1497" w:type="dxa"/>
          </w:tcPr>
          <w:p w14:paraId="690971DF" w14:textId="77777777" w:rsidR="00AD0D28" w:rsidRDefault="00AD0D28" w:rsidP="004A6A4E">
            <w:pPr>
              <w:ind w:firstLine="0"/>
              <w:jc w:val="center"/>
            </w:pPr>
            <w:r>
              <w:t>Florida (2015)</w:t>
            </w:r>
          </w:p>
        </w:tc>
        <w:tc>
          <w:tcPr>
            <w:tcW w:w="1167" w:type="dxa"/>
          </w:tcPr>
          <w:p w14:paraId="2A62657C" w14:textId="77777777" w:rsidR="00AD0D28" w:rsidRDefault="00AD0D28" w:rsidP="004A6A4E">
            <w:pPr>
              <w:ind w:firstLine="0"/>
              <w:jc w:val="center"/>
            </w:pPr>
          </w:p>
        </w:tc>
      </w:tr>
      <w:tr w:rsidR="00AD0D28" w14:paraId="2A64425A" w14:textId="77777777" w:rsidTr="004A6A4E">
        <w:trPr>
          <w:jc w:val="center"/>
        </w:trPr>
        <w:tc>
          <w:tcPr>
            <w:tcW w:w="1497" w:type="dxa"/>
          </w:tcPr>
          <w:p w14:paraId="632B2264" w14:textId="77777777" w:rsidR="00AD0D28" w:rsidRDefault="00AD0D28" w:rsidP="004A6A4E">
            <w:pPr>
              <w:ind w:firstLine="0"/>
              <w:jc w:val="center"/>
            </w:pPr>
            <w:r>
              <w:t>Pennsylvania (2018)</w:t>
            </w:r>
          </w:p>
        </w:tc>
        <w:tc>
          <w:tcPr>
            <w:tcW w:w="1167" w:type="dxa"/>
          </w:tcPr>
          <w:p w14:paraId="08D339FD" w14:textId="77777777" w:rsidR="00AD0D28" w:rsidRDefault="00AD0D28" w:rsidP="004A6A4E">
            <w:pPr>
              <w:ind w:firstLine="0"/>
              <w:jc w:val="center"/>
            </w:pPr>
            <w:r>
              <w:t>j</w:t>
            </w:r>
          </w:p>
        </w:tc>
      </w:tr>
      <w:tr w:rsidR="00AD0D28" w14:paraId="544E2424" w14:textId="77777777" w:rsidTr="004A6A4E">
        <w:trPr>
          <w:jc w:val="center"/>
        </w:trPr>
        <w:tc>
          <w:tcPr>
            <w:tcW w:w="1497" w:type="dxa"/>
          </w:tcPr>
          <w:p w14:paraId="63524D50" w14:textId="77777777" w:rsidR="00AD0D28" w:rsidRDefault="00AD0D28" w:rsidP="004A6A4E">
            <w:pPr>
              <w:ind w:firstLine="0"/>
              <w:jc w:val="center"/>
            </w:pPr>
            <w:r>
              <w:t>Pennsylvania (2022)</w:t>
            </w:r>
          </w:p>
        </w:tc>
        <w:tc>
          <w:tcPr>
            <w:tcW w:w="1167" w:type="dxa"/>
          </w:tcPr>
          <w:p w14:paraId="676CCF00" w14:textId="77777777" w:rsidR="00AD0D28" w:rsidRDefault="00AD0D28" w:rsidP="004A6A4E">
            <w:pPr>
              <w:ind w:firstLine="0"/>
              <w:jc w:val="center"/>
            </w:pPr>
          </w:p>
        </w:tc>
      </w:tr>
      <w:tr w:rsidR="00AD0D28" w14:paraId="20A5E2DD" w14:textId="77777777" w:rsidTr="004A6A4E">
        <w:trPr>
          <w:jc w:val="center"/>
        </w:trPr>
        <w:tc>
          <w:tcPr>
            <w:tcW w:w="1497" w:type="dxa"/>
          </w:tcPr>
          <w:p w14:paraId="54CD5D8E" w14:textId="77777777" w:rsidR="00AD0D28" w:rsidRDefault="00AD0D28" w:rsidP="004A6A4E">
            <w:pPr>
              <w:ind w:firstLine="0"/>
              <w:jc w:val="center"/>
            </w:pPr>
            <w:r>
              <w:t>New York</w:t>
            </w:r>
          </w:p>
        </w:tc>
        <w:tc>
          <w:tcPr>
            <w:tcW w:w="1167" w:type="dxa"/>
          </w:tcPr>
          <w:p w14:paraId="658B00AD" w14:textId="77777777" w:rsidR="00AD0D28" w:rsidRDefault="00AD0D28" w:rsidP="004A6A4E">
            <w:pPr>
              <w:ind w:firstLine="0"/>
              <w:jc w:val="center"/>
            </w:pPr>
            <w:r>
              <w:t>g</w:t>
            </w:r>
          </w:p>
        </w:tc>
      </w:tr>
      <w:tr w:rsidR="00AD0D28" w14:paraId="57C96947" w14:textId="77777777" w:rsidTr="004A6A4E">
        <w:trPr>
          <w:jc w:val="center"/>
        </w:trPr>
        <w:tc>
          <w:tcPr>
            <w:tcW w:w="1497" w:type="dxa"/>
          </w:tcPr>
          <w:p w14:paraId="16FCEEFC" w14:textId="77777777" w:rsidR="00AD0D28" w:rsidRDefault="00AD0D28" w:rsidP="004A6A4E">
            <w:pPr>
              <w:ind w:firstLine="0"/>
              <w:jc w:val="center"/>
            </w:pPr>
            <w:r>
              <w:t>North Carolina (2019)</w:t>
            </w:r>
          </w:p>
        </w:tc>
        <w:tc>
          <w:tcPr>
            <w:tcW w:w="1167" w:type="dxa"/>
          </w:tcPr>
          <w:p w14:paraId="006903F4" w14:textId="77777777" w:rsidR="00AD0D28" w:rsidRDefault="00AD0D28" w:rsidP="004A6A4E">
            <w:pPr>
              <w:ind w:firstLine="0"/>
              <w:jc w:val="center"/>
            </w:pPr>
          </w:p>
        </w:tc>
      </w:tr>
      <w:tr w:rsidR="00AD0D28" w14:paraId="4F8490AE" w14:textId="77777777" w:rsidTr="004A6A4E">
        <w:trPr>
          <w:jc w:val="center"/>
        </w:trPr>
        <w:tc>
          <w:tcPr>
            <w:tcW w:w="1497" w:type="dxa"/>
          </w:tcPr>
          <w:p w14:paraId="64D8A721" w14:textId="77777777" w:rsidR="00AD0D28" w:rsidRDefault="00AD0D28" w:rsidP="004A6A4E">
            <w:pPr>
              <w:ind w:firstLine="0"/>
              <w:jc w:val="center"/>
            </w:pPr>
            <w:r>
              <w:t>North Carolina (2022)</w:t>
            </w:r>
          </w:p>
        </w:tc>
        <w:tc>
          <w:tcPr>
            <w:tcW w:w="1167" w:type="dxa"/>
          </w:tcPr>
          <w:p w14:paraId="66907926" w14:textId="77777777" w:rsidR="00AD0D28" w:rsidRDefault="00AD0D28" w:rsidP="004A6A4E">
            <w:pPr>
              <w:ind w:firstLine="0"/>
              <w:jc w:val="center"/>
            </w:pPr>
          </w:p>
        </w:tc>
      </w:tr>
      <w:tr w:rsidR="00AD0D28" w14:paraId="6E0EB236" w14:textId="77777777" w:rsidTr="004A6A4E">
        <w:trPr>
          <w:jc w:val="center"/>
        </w:trPr>
        <w:tc>
          <w:tcPr>
            <w:tcW w:w="1497" w:type="dxa"/>
          </w:tcPr>
          <w:p w14:paraId="2BAF2FF0" w14:textId="77777777" w:rsidR="00AD0D28" w:rsidRDefault="00AD0D28" w:rsidP="004A6A4E">
            <w:pPr>
              <w:ind w:firstLine="0"/>
              <w:jc w:val="center"/>
            </w:pPr>
            <w:r>
              <w:t>Ohio</w:t>
            </w:r>
          </w:p>
        </w:tc>
        <w:tc>
          <w:tcPr>
            <w:tcW w:w="1167" w:type="dxa"/>
          </w:tcPr>
          <w:p w14:paraId="7ACEE406" w14:textId="77777777" w:rsidR="00AD0D28" w:rsidRDefault="00AD0D28" w:rsidP="004A6A4E">
            <w:pPr>
              <w:ind w:firstLine="0"/>
              <w:jc w:val="center"/>
            </w:pPr>
          </w:p>
        </w:tc>
      </w:tr>
      <w:tr w:rsidR="00AD0D28" w14:paraId="29EAFD11" w14:textId="77777777" w:rsidTr="004A6A4E">
        <w:trPr>
          <w:jc w:val="center"/>
        </w:trPr>
        <w:tc>
          <w:tcPr>
            <w:tcW w:w="1497" w:type="dxa"/>
          </w:tcPr>
          <w:p w14:paraId="44D7C185" w14:textId="77777777" w:rsidR="00AD0D28" w:rsidRDefault="00AD0D28" w:rsidP="004A6A4E">
            <w:pPr>
              <w:ind w:firstLine="0"/>
              <w:jc w:val="center"/>
            </w:pPr>
          </w:p>
        </w:tc>
        <w:tc>
          <w:tcPr>
            <w:tcW w:w="1167" w:type="dxa"/>
          </w:tcPr>
          <w:p w14:paraId="2427E78E" w14:textId="77777777" w:rsidR="00AD0D28" w:rsidRDefault="00AD0D28" w:rsidP="004A6A4E">
            <w:pPr>
              <w:ind w:firstLine="0"/>
              <w:jc w:val="center"/>
            </w:pPr>
          </w:p>
        </w:tc>
      </w:tr>
    </w:tbl>
    <w:p w14:paraId="36830D90" w14:textId="77777777" w:rsidR="00AD0D28" w:rsidRPr="004E254B" w:rsidRDefault="00AD0D28" w:rsidP="004E254B">
      <w:pPr>
        <w:pStyle w:val="Level1"/>
        <w:ind w:left="0" w:firstLine="0"/>
        <w:jc w:val="center"/>
        <w:rPr>
          <w:color w:val="FF0000"/>
        </w:rPr>
      </w:pPr>
    </w:p>
    <w:p w14:paraId="333483AD" w14:textId="453EA1B4" w:rsidR="00852FB1" w:rsidRDefault="00852FB1">
      <w:pPr>
        <w:widowControl/>
        <w:spacing w:before="0"/>
        <w:ind w:firstLine="0"/>
        <w:jc w:val="left"/>
      </w:pPr>
      <w:r>
        <w:br w:type="page"/>
      </w:r>
    </w:p>
    <w:p w14:paraId="1B16E28C" w14:textId="77777777" w:rsidR="00852FB1" w:rsidRPr="0066414D" w:rsidRDefault="00852FB1" w:rsidP="00852FB1">
      <w:pPr>
        <w:pStyle w:val="Caption"/>
        <w:rPr>
          <w:bCs/>
          <w:i w:val="0"/>
          <w:iCs w:val="0"/>
        </w:rPr>
      </w:pPr>
      <w:r>
        <w:lastRenderedPageBreak/>
        <w:t xml:space="preserve">HYPOTHESIS </w:t>
      </w:r>
      <w:r>
        <w:fldChar w:fldCharType="begin"/>
      </w:r>
      <w:r>
        <w:instrText xml:space="preserve"> SEQ HYPOTHESIS \* ARABIC </w:instrText>
      </w:r>
      <w:r>
        <w:fldChar w:fldCharType="separate"/>
      </w:r>
      <w:r>
        <w:rPr>
          <w:noProof/>
        </w:rPr>
        <w:t>7</w:t>
      </w:r>
      <w:r>
        <w:rPr>
          <w:noProof/>
        </w:rPr>
        <w:fldChar w:fldCharType="end"/>
      </w:r>
      <w:r w:rsidRPr="001F2B31">
        <w:rPr>
          <w:bCs/>
        </w:rPr>
        <w:t xml:space="preserve">: Ceteris paribus, in each state, the most common metric referenced by justices who made use of criteria based on seats-votes relationships (or competition levels) was the </w:t>
      </w:r>
      <w:commentRangeStart w:id="42"/>
      <w:r w:rsidRPr="001F2B31">
        <w:rPr>
          <w:bCs/>
        </w:rPr>
        <w:t>efficiency gap.</w:t>
      </w:r>
      <w:commentRangeEnd w:id="42"/>
      <w:r>
        <w:rPr>
          <w:rStyle w:val="CommentReference"/>
          <w:i w:val="0"/>
          <w:iCs w:val="0"/>
          <w:szCs w:val="20"/>
        </w:rPr>
        <w:commentReference w:id="42"/>
      </w:r>
    </w:p>
    <w:p w14:paraId="57FDE82E" w14:textId="77777777" w:rsidR="00852FB1" w:rsidRPr="001F2B31" w:rsidRDefault="00852FB1" w:rsidP="00852FB1">
      <w:r w:rsidRPr="001F2B31">
        <w:t>Turning to</w:t>
      </w:r>
      <w:r>
        <w:t xml:space="preserve"> </w:t>
      </w:r>
      <w:r>
        <w:fldChar w:fldCharType="begin"/>
      </w:r>
      <w:r>
        <w:instrText xml:space="preserve"> REF _Ref115641617 \h </w:instrText>
      </w:r>
      <w:r>
        <w:fldChar w:fldCharType="separate"/>
      </w:r>
      <w:r>
        <w:t xml:space="preserve">Table </w:t>
      </w:r>
      <w:r>
        <w:rPr>
          <w:noProof/>
        </w:rPr>
        <w:t>7</w:t>
      </w:r>
      <w:r>
        <w:fldChar w:fldCharType="end"/>
      </w:r>
      <w:r w:rsidRPr="001F2B31">
        <w:t>, we see that</w:t>
      </w:r>
    </w:p>
    <w:p w14:paraId="0ECE4AC3" w14:textId="77777777" w:rsidR="004E254B" w:rsidRDefault="004E254B" w:rsidP="001F2B31"/>
    <w:p w14:paraId="2D20B64B" w14:textId="19A10F12" w:rsidR="00AD0D28" w:rsidRDefault="00AD0D28" w:rsidP="004072F1">
      <w:pPr>
        <w:pStyle w:val="Heading2"/>
        <w:numPr>
          <w:ilvl w:val="1"/>
          <w:numId w:val="1"/>
        </w:numPr>
      </w:pPr>
      <w:r>
        <w:t xml:space="preserve">  </w:t>
      </w:r>
      <w:bookmarkStart w:id="43" w:name="_Toc115804313"/>
      <w:r>
        <w:t>Measuring the Effects of State Courts in Limiting Partisan Gerrymandering</w:t>
      </w:r>
      <w:bookmarkEnd w:id="43"/>
    </w:p>
    <w:p w14:paraId="2419DE06" w14:textId="77777777" w:rsidR="00AD0D28" w:rsidRPr="00AD0D28" w:rsidRDefault="00AD0D28" w:rsidP="00AD0D28">
      <w:pPr>
        <w:pStyle w:val="Level1"/>
        <w:ind w:left="0" w:firstLine="0"/>
        <w:jc w:val="center"/>
        <w:rPr>
          <w:color w:val="FF0000"/>
          <w:sz w:val="32"/>
          <w:szCs w:val="32"/>
        </w:rPr>
      </w:pPr>
      <w:r w:rsidRPr="00AD0D28">
        <w:rPr>
          <w:color w:val="FF0000"/>
          <w:sz w:val="32"/>
          <w:szCs w:val="32"/>
        </w:rPr>
        <w:t>JONATHAN TO BE COMPLETED</w:t>
      </w:r>
    </w:p>
    <w:p w14:paraId="6472D31D" w14:textId="77777777" w:rsidR="00AD0D28" w:rsidRPr="00AD0D28" w:rsidRDefault="00AD0D28" w:rsidP="00AD0D28"/>
    <w:p w14:paraId="2C5D00C1" w14:textId="77777777" w:rsidR="004E254B" w:rsidRPr="001F2B31" w:rsidRDefault="004E254B" w:rsidP="004E254B">
      <w:commentRangeStart w:id="44"/>
      <w:r w:rsidRPr="001F2B31">
        <w:t xml:space="preserve">We can attempt to assess the magnitude of the state court decision on the degree of partisan bias in the plan by looking at (a) an estimate of how many districts would have been won by the majority party under the challenged plan versus how many districts were expected to be won under the Court-ordered plan if there was one (b) and, to control for delegation size, an estimate of the proportion of districts that would have been won by the majority party under the challenged plan versus the proportion of districts were expected to be won under the Court-ordered plan if there was one (with a label of NO FINDING OF </w:t>
      </w:r>
      <w:proofErr w:type="spellStart"/>
      <w:r w:rsidRPr="001F2B31">
        <w:t>UNCONSTITUTIONaLITY</w:t>
      </w:r>
      <w:proofErr w:type="spellEnd"/>
      <w:r w:rsidRPr="001F2B31">
        <w:t xml:space="preserve"> otherwise). This information is provided in Table 4. </w:t>
      </w:r>
    </w:p>
    <w:p w14:paraId="06F2B758" w14:textId="77777777" w:rsidR="004E254B" w:rsidRPr="001F2B31" w:rsidRDefault="004E254B" w:rsidP="004E254B"/>
    <w:p w14:paraId="28706C88" w14:textId="6B9FCF8B" w:rsidR="004E254B" w:rsidRPr="001F2B31" w:rsidRDefault="004E254B" w:rsidP="004E254B">
      <w:r w:rsidRPr="001F2B31">
        <w:t xml:space="preserve">&lt;&lt;Table 4 about here </w:t>
      </w:r>
      <w:r w:rsidRPr="00852FB1">
        <w:rPr>
          <w:color w:val="FF0000"/>
        </w:rPr>
        <w:t>&gt;&gt;</w:t>
      </w:r>
      <w:r w:rsidR="00852FB1" w:rsidRPr="00852FB1">
        <w:rPr>
          <w:color w:val="FF0000"/>
        </w:rPr>
        <w:t xml:space="preserve"> JONATHAN TO PROVIDE</w:t>
      </w:r>
    </w:p>
    <w:p w14:paraId="7C0074C5" w14:textId="77777777" w:rsidR="004E254B" w:rsidRPr="001F2B31" w:rsidRDefault="004E254B" w:rsidP="004E254B"/>
    <w:p w14:paraId="388CA1D4" w14:textId="77777777" w:rsidR="004E254B" w:rsidRPr="001F2B31" w:rsidRDefault="004E254B" w:rsidP="004E254B">
      <w:r w:rsidRPr="001F2B31">
        <w:t xml:space="preserve">If we exclude states where the academic literature was skeptical that there really was egregious gerrymandering in terms of t individual opinions, we can classify failed partisan gerrymandering (a) rejections of claims based on purely legal grounds, i.e., states where justice asserted that their constitution simply did not provide a cure for partisan gerrymandering, (b) rejection of claims based partly almost entirely on empirical grounds , i.e., assertions that the evidence presented , (c) rejection of claims based partly on legal and partly on empirical grounds, e.g., states where a justice, echoing the views of the Supreme Court majority in </w:t>
      </w:r>
      <w:r w:rsidRPr="001F2B31">
        <w:rPr>
          <w:i/>
        </w:rPr>
        <w:t>Rucho</w:t>
      </w:r>
      <w:r w:rsidRPr="001F2B31">
        <w:t xml:space="preserve">, simply rejected the idea that it was possible to accurately measure (in advance of an election) the extent of partisan gerrymandering and thus no legally manageable standard was possible. Table 5 presents this tabulation of the three categories, state by state, based on our reading of each of the individual opinions in the </w:t>
      </w:r>
      <w:r w:rsidRPr="001F2B31">
        <w:rPr>
          <w:b/>
        </w:rPr>
        <w:t>XX</w:t>
      </w:r>
      <w:r w:rsidRPr="001F2B31">
        <w:t xml:space="preserve"> states where a partisan gerrymandering claim was brought in state court.</w:t>
      </w:r>
      <w:commentRangeStart w:id="45"/>
      <w:r w:rsidRPr="001F2B31">
        <w:rPr>
          <w:vertAlign w:val="superscript"/>
        </w:rPr>
        <w:footnoteReference w:id="28"/>
      </w:r>
      <w:commentRangeEnd w:id="45"/>
      <w:r w:rsidRPr="001F2B31">
        <w:commentReference w:id="45"/>
      </w:r>
      <w:r w:rsidRPr="001F2B31">
        <w:t xml:space="preserve"> </w:t>
      </w:r>
    </w:p>
    <w:p w14:paraId="06290A07" w14:textId="77777777" w:rsidR="004E254B" w:rsidRPr="001F2B31" w:rsidRDefault="004E254B" w:rsidP="004E254B"/>
    <w:p w14:paraId="6F725102" w14:textId="024A0A6E" w:rsidR="004E254B" w:rsidRDefault="004E254B" w:rsidP="004E254B">
      <w:r w:rsidRPr="001F2B31">
        <w:t>&lt;&lt;Table 5 about here &gt;&gt;</w:t>
      </w:r>
      <w:commentRangeEnd w:id="44"/>
      <w:r>
        <w:rPr>
          <w:rStyle w:val="CommentReference"/>
        </w:rPr>
        <w:commentReference w:id="44"/>
      </w:r>
      <w:r w:rsidR="00852FB1">
        <w:t xml:space="preserve"> </w:t>
      </w:r>
      <w:r w:rsidR="00852FB1" w:rsidRPr="00852FB1">
        <w:rPr>
          <w:color w:val="FF0000"/>
        </w:rPr>
        <w:t xml:space="preserve"> JONATHAN TO PROVIDE</w:t>
      </w:r>
    </w:p>
    <w:p w14:paraId="04E04FAB" w14:textId="77777777" w:rsidR="004E254B" w:rsidRPr="001F2B31" w:rsidRDefault="004E254B" w:rsidP="001F2B31"/>
    <w:p w14:paraId="34BFF579" w14:textId="77777777" w:rsidR="001F2B31" w:rsidRPr="001F2B31" w:rsidRDefault="001F2B31" w:rsidP="001F2B31"/>
    <w:p w14:paraId="7549D8FE" w14:textId="3CCEDE7E" w:rsidR="00221AB6" w:rsidRPr="001F2B31" w:rsidRDefault="005E5C4F" w:rsidP="00221AB6">
      <w:pPr>
        <w:pStyle w:val="Heading1"/>
      </w:pPr>
      <w:bookmarkStart w:id="46" w:name="_Toc115802523"/>
      <w:bookmarkStart w:id="47" w:name="_Toc115804314"/>
      <w:r>
        <w:t>DISCUSSION</w:t>
      </w:r>
      <w:bookmarkEnd w:id="47"/>
      <w:r>
        <w:t xml:space="preserve">   </w:t>
      </w:r>
      <w:bookmarkEnd w:id="46"/>
      <w:r>
        <w:t xml:space="preserve"> </w:t>
      </w:r>
    </w:p>
    <w:p w14:paraId="2D1681E2" w14:textId="77777777" w:rsidR="00221AB6" w:rsidRDefault="00221AB6" w:rsidP="00221AB6">
      <w:r w:rsidRPr="009E63FA">
        <w:rPr>
          <w:b/>
          <w:bCs/>
        </w:rPr>
        <w:t>As we discussed above, there  are many reasons why the 2020 round of redistricting is very different from previous round, with one key aspect of that difference being the   Supreme Court’s definitive opting out of any role in controlling gerrymandering and the concomitant new  role of state courts in regulating partisan gerrymandering as the last avenue of defense. The existence of new constitutional amendments with explicit prohibitions on partisan gerrymandering has given some state courts power to address</w:t>
      </w:r>
      <w:r w:rsidRPr="001F2B31">
        <w:t xml:space="preserve"> </w:t>
      </w:r>
      <w:r>
        <w:t xml:space="preserve">the </w:t>
      </w:r>
      <w:r w:rsidRPr="001F2B31">
        <w:t>issue</w:t>
      </w:r>
      <w:r>
        <w:t xml:space="preserve"> of partisan gerrymandering</w:t>
      </w:r>
      <w:r w:rsidRPr="001F2B31">
        <w:t xml:space="preserve">. </w:t>
      </w:r>
      <w:r>
        <w:t xml:space="preserve"> But</w:t>
      </w:r>
      <w:r w:rsidRPr="001F2B31">
        <w:t xml:space="preserve"> </w:t>
      </w:r>
      <w:r>
        <w:t xml:space="preserve">state </w:t>
      </w:r>
      <w:r w:rsidRPr="001F2B31">
        <w:t xml:space="preserve">courts </w:t>
      </w:r>
      <w:r>
        <w:t>have also shown creativity</w:t>
      </w:r>
      <w:r w:rsidRPr="001F2B31">
        <w:t xml:space="preserve"> </w:t>
      </w:r>
      <w:r>
        <w:t xml:space="preserve">in </w:t>
      </w:r>
      <w:r w:rsidRPr="001F2B31">
        <w:t xml:space="preserve"> reinterpreting older state constitutional provisions. Not all state court justices, however, have been willing to consider partisan gerrymandering to be something appropriate for state courts to deal with using state constitutional provisions, at least in the absence of specific provisions for them to rely upon. And even when there are such provisions, some state court justices have found reasons to conclude that the challenged map really does not rise to the level of a constitutional violation.</w:t>
      </w:r>
      <w:r>
        <w:t xml:space="preserve"> </w:t>
      </w:r>
    </w:p>
    <w:p w14:paraId="53818D72" w14:textId="77777777" w:rsidR="00221AB6" w:rsidRDefault="00221AB6" w:rsidP="00221AB6">
      <w:pPr>
        <w:rPr>
          <w:b/>
          <w:bCs/>
          <w:color w:val="FF0000"/>
        </w:rPr>
      </w:pPr>
      <w:r w:rsidRPr="009E63FA">
        <w:rPr>
          <w:b/>
          <w:bCs/>
        </w:rPr>
        <w:t xml:space="preserve">As we assess the overall evidence,  gerrymandering is more egregious and more pervasive than in the past at least in legislatively controlled states, but the combination of taking redistricting out of the hands of the legislature, and state courts taking an much more aggressive stance in applying provisions of their state constitution as bars to gerrymandering, has meant that the overall level of egregious gerrymandering is less in the congressional maps being used in 2022   than many scholars anticipated would be the case after </w:t>
      </w:r>
      <w:r w:rsidRPr="009E63FA">
        <w:rPr>
          <w:b/>
          <w:bCs/>
          <w:i/>
          <w:iCs/>
        </w:rPr>
        <w:t>Rucho</w:t>
      </w:r>
      <w:r w:rsidRPr="009E63FA">
        <w:rPr>
          <w:b/>
          <w:bCs/>
        </w:rPr>
        <w:t xml:space="preserve"> was decided in 2018. But in our view, it is still unacceptably high, and a threat to democracy.</w:t>
      </w:r>
      <w:r>
        <w:t xml:space="preserve"> </w:t>
      </w:r>
      <w:r w:rsidRPr="009E63FA">
        <w:rPr>
          <w:b/>
          <w:bCs/>
          <w:color w:val="FF0000"/>
        </w:rPr>
        <w:t xml:space="preserve">JONATHAN THINK ABOUT LANGUAGE.  </w:t>
      </w:r>
    </w:p>
    <w:p w14:paraId="4338E21F" w14:textId="6DBA7EB4" w:rsidR="001F2B31" w:rsidRPr="001F2B31" w:rsidRDefault="001F2B31" w:rsidP="004E254B">
      <w:pPr>
        <w:pStyle w:val="Heading2"/>
        <w:ind w:left="2430"/>
        <w:jc w:val="both"/>
      </w:pPr>
    </w:p>
    <w:p w14:paraId="17995F12" w14:textId="71E0E26B" w:rsidR="007B020E" w:rsidRDefault="007B020E" w:rsidP="001F2B31"/>
    <w:p w14:paraId="731A5353" w14:textId="77777777" w:rsidR="004E254B" w:rsidRDefault="004E254B" w:rsidP="00605AC8"/>
    <w:p w14:paraId="1B6FCDBE" w14:textId="77777777" w:rsidR="00097ABD" w:rsidRDefault="00097ABD" w:rsidP="00097ABD">
      <w:pPr>
        <w:pStyle w:val="Heading1"/>
      </w:pPr>
      <w:bookmarkStart w:id="48" w:name="_Toc115804315"/>
      <w:r>
        <w:lastRenderedPageBreak/>
        <w:t>LOOKING TO THE FUTURE</w:t>
      </w:r>
      <w:bookmarkEnd w:id="48"/>
    </w:p>
    <w:p w14:paraId="2864D733" w14:textId="1274DE58" w:rsidR="00971DBE" w:rsidRDefault="00097ABD" w:rsidP="00023FD6">
      <w:pPr>
        <w:pStyle w:val="Heading2"/>
      </w:pPr>
      <w:r>
        <w:t xml:space="preserve"> </w:t>
      </w:r>
      <w:r w:rsidR="00971DBE">
        <w:t xml:space="preserve"> </w:t>
      </w:r>
      <w:bookmarkStart w:id="49" w:name="_Toc115804316"/>
      <w:r w:rsidR="005E5C4F">
        <w:t xml:space="preserve">A. </w:t>
      </w:r>
      <w:r w:rsidR="00971DBE">
        <w:t>Further institutional remedies to limit partisan gerrymandering are going to be hard to implement</w:t>
      </w:r>
      <w:r w:rsidR="00FC3AF1">
        <w:t xml:space="preserve"> and/or</w:t>
      </w:r>
      <w:r w:rsidR="002C5684">
        <w:t xml:space="preserve"> of</w:t>
      </w:r>
      <w:r w:rsidR="00FC3AF1">
        <w:t xml:space="preserve"> limited utility</w:t>
      </w:r>
      <w:bookmarkEnd w:id="49"/>
      <w:r w:rsidR="00FC3AF1">
        <w:t xml:space="preserve"> </w:t>
      </w:r>
    </w:p>
    <w:p w14:paraId="16D85B27" w14:textId="77777777" w:rsidR="00FC3AF1" w:rsidRDefault="00FC3AF1" w:rsidP="00FC3AF1">
      <w:pPr>
        <w:ind w:left="360" w:firstLine="0"/>
      </w:pPr>
    </w:p>
    <w:p w14:paraId="49744FE1" w14:textId="171C3D1D" w:rsidR="002C5684" w:rsidRPr="007E66F7" w:rsidRDefault="00FC3AF1" w:rsidP="007E66F7">
      <w:r>
        <w:t>In rejecting a federal role in policing gerrymandering while not condoning gerrymand</w:t>
      </w:r>
      <w:r w:rsidR="002C5684">
        <w:t>er</w:t>
      </w:r>
      <w:r>
        <w:t xml:space="preserve">ing, </w:t>
      </w:r>
      <w:r w:rsidRPr="001F2B31">
        <w:t xml:space="preserve">the majority explicitly states that </w:t>
      </w:r>
      <w:r>
        <w:t>it is</w:t>
      </w:r>
      <w:r w:rsidRPr="001F2B31">
        <w:t xml:space="preserve"> not</w:t>
      </w:r>
      <w:r w:rsidR="002C5684">
        <w:t xml:space="preserve"> expect to </w:t>
      </w:r>
      <w:r w:rsidRPr="001F2B31">
        <w:t xml:space="preserve"> </w:t>
      </w:r>
      <w:r>
        <w:t>“</w:t>
      </w:r>
      <w:r w:rsidRPr="001F2B31">
        <w:t xml:space="preserve"> condemn</w:t>
      </w:r>
      <w:r>
        <w:t xml:space="preserve"> </w:t>
      </w:r>
      <w:r w:rsidRPr="001F2B31">
        <w:t xml:space="preserve"> complaints about districting to echo into a void” </w:t>
      </w:r>
      <w:r w:rsidRPr="001F2B31">
        <w:rPr>
          <w:i/>
          <w:iCs/>
        </w:rPr>
        <w:t>Id</w:t>
      </w:r>
      <w:r w:rsidRPr="001F2B31">
        <w:t xml:space="preserve"> at 2507. Among the options left available to police bad behavior, according to the Court, are “state amendments and legislation placing power to draw electoral districts in the hands of independent commissions, mandating particular districting criteria for their mapmakers, or prohibiting drawing district lines for partisan advantage” </w:t>
      </w:r>
      <w:r w:rsidRPr="001F2B31">
        <w:rPr>
          <w:i/>
          <w:iCs/>
        </w:rPr>
        <w:t>Id</w:t>
      </w:r>
      <w:r w:rsidRPr="001F2B31">
        <w:t xml:space="preserve">. </w:t>
      </w:r>
      <w:r w:rsidR="000638A7">
        <w:rPr>
          <w:b/>
          <w:bCs/>
        </w:rPr>
        <w:t>But</w:t>
      </w:r>
      <w:r w:rsidRPr="00FC3AF1">
        <w:rPr>
          <w:b/>
          <w:bCs/>
        </w:rPr>
        <w:t xml:space="preserve">, as we have emphasized, the </w:t>
      </w:r>
      <w:r w:rsidRPr="00FC3AF1">
        <w:rPr>
          <w:b/>
          <w:bCs/>
          <w:i/>
          <w:iCs/>
        </w:rPr>
        <w:t>Rucho</w:t>
      </w:r>
      <w:r w:rsidRPr="00FC3AF1">
        <w:rPr>
          <w:b/>
          <w:bCs/>
        </w:rPr>
        <w:t xml:space="preserve"> opinion, in effect, encouraged state courts to involve themselves in policing gerrymandering </w:t>
      </w:r>
      <w:r w:rsidR="002C5684">
        <w:rPr>
          <w:b/>
          <w:bCs/>
        </w:rPr>
        <w:t xml:space="preserve">and left open the potential for a state court to take </w:t>
      </w:r>
      <w:r w:rsidRPr="00FC3AF1">
        <w:rPr>
          <w:b/>
          <w:bCs/>
        </w:rPr>
        <w:t xml:space="preserve"> partisan considerations into account if it was given responsibility for state redistricting because of the failures of redistricting bodies.</w:t>
      </w:r>
      <w:r>
        <w:t xml:space="preserve">  </w:t>
      </w:r>
      <w:r w:rsidRPr="001F2B31">
        <w:t xml:space="preserve">Further, the Court says that Congress can use the Election Clause to reform the redistricting process. </w:t>
      </w:r>
      <w:r w:rsidRPr="001F2B31">
        <w:rPr>
          <w:i/>
          <w:iCs/>
        </w:rPr>
        <w:t>Id.</w:t>
      </w:r>
      <w:r w:rsidR="00E32558">
        <w:rPr>
          <w:i/>
          <w:iCs/>
        </w:rPr>
        <w:t xml:space="preserve"> </w:t>
      </w:r>
      <w:r w:rsidR="00E32558" w:rsidRPr="00792BFC">
        <w:t>And it mentions</w:t>
      </w:r>
      <w:r w:rsidR="00E32558">
        <w:rPr>
          <w:i/>
          <w:iCs/>
        </w:rPr>
        <w:t xml:space="preserve"> </w:t>
      </w:r>
      <w:r w:rsidR="00E32558" w:rsidRPr="001F2B31">
        <w:t xml:space="preserve">other ways states can limit partisanship in districting. “Missouri is trying a different tack. Voters there overwhelmingly approved the creation of a new position—state demographer—to draw state legislative district lines. Mo. Const., Art. III, § 3.”). </w:t>
      </w:r>
    </w:p>
    <w:p w14:paraId="5440390D" w14:textId="76E0FD7D" w:rsidR="00FC3AF1" w:rsidRDefault="00FC3AF1" w:rsidP="002C5684">
      <w:r w:rsidRPr="001F2B31">
        <w:rPr>
          <w:i/>
          <w:iCs/>
        </w:rPr>
        <w:t xml:space="preserve"> </w:t>
      </w:r>
      <w:r>
        <w:t xml:space="preserve">But each of  these potential  mechanisms is </w:t>
      </w:r>
      <w:r w:rsidR="002C5684">
        <w:t>limited</w:t>
      </w:r>
      <w:r>
        <w:t>.</w:t>
      </w:r>
    </w:p>
    <w:p w14:paraId="0320834B" w14:textId="41D2BF2C" w:rsidR="00971DBE" w:rsidRDefault="00FC3AF1" w:rsidP="00FC3AF1">
      <w:pPr>
        <w:rPr>
          <w:b/>
          <w:bCs/>
        </w:rPr>
      </w:pPr>
      <w:r>
        <w:t>S</w:t>
      </w:r>
      <w:r w:rsidR="00971DBE">
        <w:t xml:space="preserve">tate legislatures in control of redistricting </w:t>
      </w:r>
      <w:r w:rsidR="00971DBE" w:rsidRPr="00167DE8">
        <w:rPr>
          <w:b/>
          <w:bCs/>
        </w:rPr>
        <w:t xml:space="preserve">are the same ones that benefit from the self-perpetuation of incumbents and the maintenance of partisan control based in part on partisan gerrymandering and have little incentive to eliminate </w:t>
      </w:r>
      <w:r w:rsidR="00971DBE">
        <w:rPr>
          <w:b/>
          <w:bCs/>
        </w:rPr>
        <w:t>their own power to gerrymander</w:t>
      </w:r>
      <w:r w:rsidR="00971DBE" w:rsidRPr="00167DE8">
        <w:rPr>
          <w:color w:val="000000"/>
        </w:rPr>
        <w:t xml:space="preserve"> </w:t>
      </w:r>
      <w:sdt>
        <w:sdtPr>
          <w:rPr>
            <w:color w:val="000000"/>
          </w:rPr>
          <w:tag w:val="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
          <w:id w:val="-1417243492"/>
          <w:placeholder>
            <w:docPart w:val="BC393896FB714BA7A0AF1927906E6E80"/>
          </w:placeholder>
        </w:sdtPr>
        <w:sdtContent>
          <w:r w:rsidR="00971DBE">
            <w:rPr>
              <w:color w:val="000000"/>
            </w:rPr>
            <w:t xml:space="preserve"> </w:t>
          </w:r>
          <w:r w:rsidR="00971DBE" w:rsidRPr="001372A3">
            <w:rPr>
              <w:color w:val="000000"/>
            </w:rPr>
            <w:t>(Wang et al. 2021)</w:t>
          </w:r>
        </w:sdtContent>
      </w:sdt>
      <w:r w:rsidR="00971DBE">
        <w:t xml:space="preserve">. </w:t>
      </w:r>
      <w:r w:rsidR="00971DBE">
        <w:rPr>
          <w:b/>
          <w:bCs/>
        </w:rPr>
        <w:t>L</w:t>
      </w:r>
      <w:r w:rsidR="00971DBE" w:rsidRPr="00167DE8">
        <w:rPr>
          <w:b/>
          <w:bCs/>
        </w:rPr>
        <w:t xml:space="preserve">ess than half the states </w:t>
      </w:r>
      <w:r w:rsidR="002C5684">
        <w:rPr>
          <w:b/>
          <w:bCs/>
        </w:rPr>
        <w:t xml:space="preserve">that presently leave redistricting in the hand of the state legislature </w:t>
      </w:r>
      <w:r w:rsidR="00971DBE" w:rsidRPr="00167DE8">
        <w:rPr>
          <w:b/>
          <w:bCs/>
        </w:rPr>
        <w:t xml:space="preserve">permit citizen initiatives </w:t>
      </w:r>
      <w:r w:rsidR="002C5684" w:rsidRPr="00167DE8">
        <w:rPr>
          <w:b/>
          <w:bCs/>
          <w:color w:val="FF0000"/>
        </w:rPr>
        <w:t>JONATHAN</w:t>
      </w:r>
      <w:r w:rsidR="002C5684">
        <w:rPr>
          <w:b/>
          <w:bCs/>
          <w:color w:val="FF0000"/>
        </w:rPr>
        <w:t xml:space="preserve"> IS THIS CORRECT</w:t>
      </w:r>
      <w:r w:rsidR="002C5684" w:rsidRPr="00167DE8">
        <w:rPr>
          <w:b/>
          <w:bCs/>
          <w:color w:val="FF0000"/>
        </w:rPr>
        <w:t xml:space="preserve">?? </w:t>
      </w:r>
      <w:r w:rsidR="00971DBE" w:rsidRPr="00167DE8">
        <w:rPr>
          <w:b/>
          <w:bCs/>
        </w:rPr>
        <w:t>that might take control of redistricting out of the hands of legislatures</w:t>
      </w:r>
      <w:r w:rsidR="002C5684">
        <w:rPr>
          <w:b/>
          <w:bCs/>
        </w:rPr>
        <w:t xml:space="preserve"> or add language which </w:t>
      </w:r>
      <w:r w:rsidR="00971DBE">
        <w:rPr>
          <w:b/>
          <w:bCs/>
        </w:rPr>
        <w:t xml:space="preserve"> </w:t>
      </w:r>
      <w:r w:rsidR="002C5684">
        <w:rPr>
          <w:b/>
          <w:bCs/>
        </w:rPr>
        <w:t xml:space="preserve">might directly or indirectly limit gerrymandering. </w:t>
      </w:r>
      <w:r w:rsidR="00971DBE">
        <w:rPr>
          <w:b/>
          <w:bCs/>
        </w:rPr>
        <w:t xml:space="preserve">Even where initiative potential exists,  initiatives are very expensive to get on the ballot and then very expensive to run if you want any chance of success, especially if there is a determined and well-funded opposition. </w:t>
      </w:r>
      <w:r w:rsidR="000869B1">
        <w:rPr>
          <w:b/>
          <w:bCs/>
        </w:rPr>
        <w:t xml:space="preserve"> Still, we know such initiatives did get on the ballot </w:t>
      </w:r>
      <w:r w:rsidR="000869B1">
        <w:rPr>
          <w:b/>
          <w:bCs/>
        </w:rPr>
        <w:t>in the past</w:t>
      </w:r>
      <w:r w:rsidR="000869B1">
        <w:rPr>
          <w:b/>
          <w:bCs/>
        </w:rPr>
        <w:t xml:space="preserve"> and some did pass, and so we can expect at least some states to change their constitution to take redistricting out of the hands of the legislature in the future or attempt to limit gerrymandering in other ways.</w:t>
      </w:r>
    </w:p>
    <w:p w14:paraId="12CE19AC" w14:textId="56A0B056" w:rsidR="00B5093B" w:rsidRDefault="007A20F8" w:rsidP="007A20F8">
      <w:r>
        <w:rPr>
          <w:b/>
          <w:bCs/>
        </w:rPr>
        <w:t>Unfortunately,</w:t>
      </w:r>
      <w:r w:rsidRPr="00396BB2">
        <w:rPr>
          <w:b/>
          <w:bCs/>
        </w:rPr>
        <w:t xml:space="preserve">  </w:t>
      </w:r>
      <w:r>
        <w:rPr>
          <w:b/>
          <w:bCs/>
        </w:rPr>
        <w:t xml:space="preserve">however, </w:t>
      </w:r>
      <w:r w:rsidRPr="00396BB2">
        <w:rPr>
          <w:b/>
          <w:bCs/>
        </w:rPr>
        <w:t xml:space="preserve">few redistricting  commissions are  truly </w:t>
      </w:r>
      <w:r w:rsidRPr="00396BB2">
        <w:rPr>
          <w:b/>
          <w:bCs/>
        </w:rPr>
        <w:lastRenderedPageBreak/>
        <w:t>independent of partisanship</w:t>
      </w:r>
      <w:r>
        <w:rPr>
          <w:b/>
          <w:bCs/>
        </w:rPr>
        <w:t>, and the newest ones are, on balance, as flawed as ones created</w:t>
      </w:r>
      <w:r w:rsidRPr="00396BB2">
        <w:rPr>
          <w:b/>
          <w:bCs/>
        </w:rPr>
        <w:t xml:space="preserve"> </w:t>
      </w:r>
      <w:r>
        <w:rPr>
          <w:b/>
          <w:bCs/>
        </w:rPr>
        <w:t>earlier.</w:t>
      </w:r>
      <w:r w:rsidRPr="00396BB2">
        <w:rPr>
          <w:b/>
          <w:bCs/>
        </w:rPr>
        <w:t xml:space="preserve"> Many have legislators or other political figures on them</w:t>
      </w:r>
      <w:r>
        <w:rPr>
          <w:b/>
          <w:bCs/>
        </w:rPr>
        <w:t>;</w:t>
      </w:r>
      <w:r w:rsidRPr="00396BB2">
        <w:rPr>
          <w:b/>
          <w:bCs/>
        </w:rPr>
        <w:t xml:space="preserve"> others have the nomination process for some or all of the</w:t>
      </w:r>
      <w:r>
        <w:t xml:space="preserve"> </w:t>
      </w:r>
      <w:r w:rsidRPr="00396BB2">
        <w:rPr>
          <w:b/>
          <w:bCs/>
        </w:rPr>
        <w:t>commission members in the hands of politicians; and some have rules that allow legislatures to amend commission recommendations or reject them entirely</w:t>
      </w:r>
      <w:r>
        <w:t xml:space="preserve">. </w:t>
      </w:r>
      <w:r w:rsidRPr="00312BD6">
        <w:rPr>
          <w:b/>
          <w:bCs/>
        </w:rPr>
        <w:t>Moreover, some of the new commission rules were, in essence, designed as recipes for failure, because they were likely to lead to partisan deadlock (Virginia)</w:t>
      </w:r>
      <w:r>
        <w:rPr>
          <w:b/>
          <w:bCs/>
        </w:rPr>
        <w:t>,</w:t>
      </w:r>
      <w:r w:rsidRPr="00312BD6">
        <w:rPr>
          <w:b/>
          <w:bCs/>
        </w:rPr>
        <w:t xml:space="preserve"> or to a cycle of irreconcilable conflict between the state legislature and the state court</w:t>
      </w:r>
      <w:r>
        <w:rPr>
          <w:b/>
          <w:bCs/>
        </w:rPr>
        <w:t xml:space="preserve"> </w:t>
      </w:r>
      <w:r w:rsidRPr="00312BD6">
        <w:rPr>
          <w:b/>
          <w:bCs/>
        </w:rPr>
        <w:t>(Ohio)</w:t>
      </w:r>
      <w:r>
        <w:rPr>
          <w:b/>
          <w:bCs/>
        </w:rPr>
        <w:t>, or simply to a bipartisan deal with incumbents of both parties protected and the status quo frozen.</w:t>
      </w:r>
      <w:r>
        <w:t xml:space="preserve"> </w:t>
      </w:r>
      <w:r w:rsidRPr="00312BD6">
        <w:rPr>
          <w:b/>
          <w:bCs/>
        </w:rPr>
        <w:t xml:space="preserve">Thus, </w:t>
      </w:r>
      <w:r>
        <w:rPr>
          <w:b/>
          <w:bCs/>
        </w:rPr>
        <w:t>even though some</w:t>
      </w:r>
      <w:r w:rsidRPr="00304360">
        <w:rPr>
          <w:b/>
          <w:bCs/>
        </w:rPr>
        <w:t xml:space="preserve"> states have attempted to remove  partisanship from the redistricting process by </w:t>
      </w:r>
      <w:r w:rsidR="007E66F7">
        <w:rPr>
          <w:b/>
          <w:bCs/>
        </w:rPr>
        <w:t>shifting</w:t>
      </w:r>
      <w:r w:rsidRPr="00304360">
        <w:rPr>
          <w:b/>
          <w:bCs/>
        </w:rPr>
        <w:t xml:space="preserve"> responsibility in redistricting commissions</w:t>
      </w:r>
      <w:r>
        <w:rPr>
          <w:b/>
          <w:bCs/>
        </w:rPr>
        <w:t>,</w:t>
      </w:r>
      <w:r w:rsidRPr="00304360">
        <w:rPr>
          <w:b/>
          <w:bCs/>
        </w:rPr>
        <w:t xml:space="preserve"> </w:t>
      </w:r>
      <w:r w:rsidRPr="00312BD6">
        <w:rPr>
          <w:b/>
          <w:bCs/>
        </w:rPr>
        <w:t>not all commission states</w:t>
      </w:r>
      <w:r>
        <w:rPr>
          <w:b/>
          <w:bCs/>
        </w:rPr>
        <w:t xml:space="preserve"> are likely to</w:t>
      </w:r>
      <w:r w:rsidRPr="00312BD6">
        <w:rPr>
          <w:b/>
          <w:bCs/>
        </w:rPr>
        <w:t xml:space="preserve"> end </w:t>
      </w:r>
      <w:r w:rsidR="007E66F7" w:rsidRPr="00312BD6">
        <w:rPr>
          <w:b/>
          <w:bCs/>
        </w:rPr>
        <w:t>up</w:t>
      </w:r>
      <w:r w:rsidR="007E66F7">
        <w:t xml:space="preserve">. </w:t>
      </w:r>
      <w:r w:rsidRPr="00312BD6">
        <w:rPr>
          <w:b/>
          <w:bCs/>
        </w:rPr>
        <w:t>with good government maps.</w:t>
      </w:r>
      <w:r>
        <w:t xml:space="preserve"> </w:t>
      </w:r>
      <w:r w:rsidRPr="00B5093B">
        <w:rPr>
          <w:b/>
          <w:bCs/>
        </w:rPr>
        <w:t xml:space="preserve"> </w:t>
      </w:r>
      <w:r w:rsidR="00B5093B" w:rsidRPr="00B5093B">
        <w:rPr>
          <w:b/>
          <w:bCs/>
        </w:rPr>
        <w:t>Similarly, advisory commissions or state demographers can be overruled</w:t>
      </w:r>
      <w:r w:rsidR="00B5093B">
        <w:rPr>
          <w:b/>
          <w:bCs/>
        </w:rPr>
        <w:t xml:space="preserve"> by legislatures</w:t>
      </w:r>
      <w:r w:rsidR="00B5093B" w:rsidRPr="00B5093B">
        <w:rPr>
          <w:b/>
          <w:bCs/>
        </w:rPr>
        <w:t>.</w:t>
      </w:r>
      <w:r w:rsidR="00B5093B" w:rsidRPr="00B5093B">
        <w:t xml:space="preserve"> </w:t>
      </w:r>
    </w:p>
    <w:p w14:paraId="54FAA86F" w14:textId="5D57B043" w:rsidR="00F85FAB" w:rsidRDefault="00F85FAB" w:rsidP="007A20F8">
      <w:pPr>
        <w:rPr>
          <w:b/>
          <w:bCs/>
        </w:rPr>
      </w:pPr>
      <w:r>
        <w:rPr>
          <w:b/>
          <w:bCs/>
        </w:rPr>
        <w:t>P</w:t>
      </w:r>
      <w:r w:rsidR="00225EA3">
        <w:rPr>
          <w:b/>
          <w:bCs/>
        </w:rPr>
        <w:t xml:space="preserve">assing new initiatives </w:t>
      </w:r>
      <w:r>
        <w:rPr>
          <w:b/>
          <w:bCs/>
        </w:rPr>
        <w:t xml:space="preserve">specify redistricting criteria has the same problem as passing new initiatives to take redistricting out </w:t>
      </w:r>
      <w:r w:rsidR="00225EA3">
        <w:rPr>
          <w:b/>
          <w:bCs/>
        </w:rPr>
        <w:t xml:space="preserve"> of the </w:t>
      </w:r>
      <w:r>
        <w:rPr>
          <w:b/>
          <w:bCs/>
        </w:rPr>
        <w:t xml:space="preserve">hands of the </w:t>
      </w:r>
      <w:r w:rsidR="00225EA3">
        <w:rPr>
          <w:b/>
          <w:bCs/>
        </w:rPr>
        <w:t>legislature</w:t>
      </w:r>
      <w:r>
        <w:rPr>
          <w:b/>
          <w:bCs/>
        </w:rPr>
        <w:t xml:space="preserve">. </w:t>
      </w:r>
      <w:r w:rsidR="00225EA3">
        <w:rPr>
          <w:b/>
          <w:bCs/>
        </w:rPr>
        <w:t xml:space="preserve">But perhaps even more </w:t>
      </w:r>
      <w:r>
        <w:rPr>
          <w:b/>
          <w:bCs/>
        </w:rPr>
        <w:t xml:space="preserve">importantly, it is an error to </w:t>
      </w:r>
      <w:r>
        <w:rPr>
          <w:b/>
          <w:bCs/>
        </w:rPr>
        <w:t>rely</w:t>
      </w:r>
      <w:r>
        <w:rPr>
          <w:b/>
          <w:bCs/>
        </w:rPr>
        <w:t xml:space="preserve"> </w:t>
      </w:r>
      <w:r>
        <w:rPr>
          <w:b/>
          <w:bCs/>
        </w:rPr>
        <w:t xml:space="preserve"> on  specifying criteria to be  used for redistricting</w:t>
      </w:r>
      <w:r>
        <w:rPr>
          <w:b/>
          <w:bCs/>
        </w:rPr>
        <w:t xml:space="preserve"> as a way to prevent partisan gerrymandering. As we have seen,  even states with clear anti-gerrymandering rules may fail to see those rules enforced, and even with a litany of good government criteria enshrined, unless partisan bias is directly evaluated, there is always the potential for what we have called a “stealth gerrymander” (Cervas and Grofman, 2018).  Moreover, parchment rules, are only as good as the will  and efficacy of the enforcing agency. </w:t>
      </w:r>
    </w:p>
    <w:p w14:paraId="2DB7CA34" w14:textId="2F1C8BCF" w:rsidR="007A20F8" w:rsidRPr="00BE3A0D" w:rsidRDefault="00F85FAB" w:rsidP="00F85FAB">
      <w:pPr>
        <w:ind w:firstLine="720"/>
      </w:pPr>
      <w:r>
        <w:rPr>
          <w:b/>
          <w:bCs/>
        </w:rPr>
        <w:t xml:space="preserve"> </w:t>
      </w:r>
      <w:r w:rsidR="00B5093B">
        <w:rPr>
          <w:b/>
          <w:bCs/>
        </w:rPr>
        <w:t>Moreover</w:t>
      </w:r>
      <w:r w:rsidR="007A20F8" w:rsidRPr="00167DE8">
        <w:rPr>
          <w:b/>
          <w:bCs/>
        </w:rPr>
        <w:t xml:space="preserve">, waiting for Congress to act </w:t>
      </w:r>
      <w:r w:rsidR="007A20F8">
        <w:rPr>
          <w:b/>
          <w:bCs/>
        </w:rPr>
        <w:t xml:space="preserve"> to remedy gerrymandering </w:t>
      </w:r>
      <w:r w:rsidR="007A20F8" w:rsidRPr="00167DE8">
        <w:rPr>
          <w:b/>
          <w:bCs/>
        </w:rPr>
        <w:t xml:space="preserve">is likely to be futile, since it would require trifecta control </w:t>
      </w:r>
      <w:r w:rsidR="007A20F8">
        <w:rPr>
          <w:b/>
          <w:bCs/>
        </w:rPr>
        <w:t xml:space="preserve"> of Congress </w:t>
      </w:r>
      <w:r w:rsidR="007A20F8" w:rsidRPr="00167DE8">
        <w:rPr>
          <w:b/>
          <w:bCs/>
        </w:rPr>
        <w:t xml:space="preserve">in the hands of </w:t>
      </w:r>
      <w:r w:rsidR="007A20F8">
        <w:rPr>
          <w:b/>
          <w:bCs/>
        </w:rPr>
        <w:t>the party then most greatly suffering from gerrymandering, but the fact of gerrymandering makes it unlikely that that</w:t>
      </w:r>
      <w:r w:rsidR="00B5093B">
        <w:rPr>
          <w:b/>
          <w:bCs/>
        </w:rPr>
        <w:t xml:space="preserve"> would be the </w:t>
      </w:r>
      <w:r w:rsidR="007A20F8">
        <w:rPr>
          <w:b/>
          <w:bCs/>
        </w:rPr>
        <w:t xml:space="preserve"> party would have such trifecta control. </w:t>
      </w:r>
      <w:r w:rsidR="00B5093B">
        <w:rPr>
          <w:b/>
          <w:bCs/>
        </w:rPr>
        <w:t xml:space="preserve"> Moreover, even with trifecta control it is likely that there would be divergence of opinion among the party’s House members. </w:t>
      </w:r>
    </w:p>
    <w:p w14:paraId="772653F7" w14:textId="129B357F" w:rsidR="000869B1" w:rsidRDefault="00E32558" w:rsidP="00FC3AF1">
      <w:pPr>
        <w:rPr>
          <w:b/>
          <w:bCs/>
        </w:rPr>
      </w:pPr>
      <w:r>
        <w:rPr>
          <w:b/>
          <w:bCs/>
        </w:rPr>
        <w:t xml:space="preserve">Similarly </w:t>
      </w:r>
      <w:r w:rsidR="00B5093B">
        <w:rPr>
          <w:b/>
          <w:bCs/>
        </w:rPr>
        <w:t>r</w:t>
      </w:r>
      <w:r w:rsidR="000869B1">
        <w:rPr>
          <w:b/>
          <w:bCs/>
        </w:rPr>
        <w:t xml:space="preserve">elying on state courts to police gerrymandering is also limited though we have seen its importance in the 2010 round in three states and in the 2020 round in </w:t>
      </w:r>
      <w:r w:rsidR="000869B1" w:rsidRPr="000869B1">
        <w:rPr>
          <w:b/>
          <w:bCs/>
          <w:color w:val="FF0000"/>
        </w:rPr>
        <w:t>XX</w:t>
      </w:r>
      <w:r w:rsidR="000869B1">
        <w:rPr>
          <w:b/>
          <w:bCs/>
        </w:rPr>
        <w:t xml:space="preserve"> states. One reason for concern is that political parties are now seeing control of state courts as much more important than it had been seen in the past, with the actual or potential role of state courts in redistricting  a major  element  of that increased concern.  Much more money is being spent on state court judicial contest</w:t>
      </w:r>
      <w:r w:rsidR="00023FD6">
        <w:rPr>
          <w:b/>
          <w:bCs/>
        </w:rPr>
        <w:t>s</w:t>
      </w:r>
      <w:r w:rsidR="000869B1">
        <w:rPr>
          <w:b/>
          <w:bCs/>
        </w:rPr>
        <w:t xml:space="preserve"> where (as in </w:t>
      </w:r>
      <w:r w:rsidR="000869B1" w:rsidRPr="000869B1">
        <w:rPr>
          <w:b/>
          <w:bCs/>
          <w:color w:val="FF0000"/>
        </w:rPr>
        <w:t xml:space="preserve">XX </w:t>
      </w:r>
      <w:r w:rsidR="000869B1">
        <w:rPr>
          <w:b/>
          <w:bCs/>
        </w:rPr>
        <w:t>states) state court judges are elected.</w:t>
      </w:r>
      <w:r w:rsidR="00023FD6">
        <w:rPr>
          <w:b/>
          <w:bCs/>
        </w:rPr>
        <w:t xml:space="preserve">  </w:t>
      </w:r>
      <w:r w:rsidR="00B5093B">
        <w:rPr>
          <w:b/>
          <w:bCs/>
        </w:rPr>
        <w:t xml:space="preserve"> As money in judicial elections become more important it is also likely that state judges </w:t>
      </w:r>
      <w:r w:rsidR="00B5093B">
        <w:rPr>
          <w:b/>
          <w:bCs/>
        </w:rPr>
        <w:lastRenderedPageBreak/>
        <w:t>will be more ideological and more partisan than in the past.</w:t>
      </w:r>
    </w:p>
    <w:p w14:paraId="786A03BB" w14:textId="215A4B35" w:rsidR="002C5684" w:rsidRDefault="002C5684" w:rsidP="000869B1">
      <w:pPr>
        <w:rPr>
          <w:b/>
          <w:bCs/>
        </w:rPr>
      </w:pPr>
      <w:r>
        <w:rPr>
          <w:b/>
          <w:bCs/>
        </w:rPr>
        <w:t xml:space="preserve">Expecting Congress to police partisan gerrymandering is </w:t>
      </w:r>
      <w:r w:rsidR="007A20F8">
        <w:rPr>
          <w:b/>
          <w:bCs/>
        </w:rPr>
        <w:t xml:space="preserve">also </w:t>
      </w:r>
      <w:r>
        <w:rPr>
          <w:b/>
          <w:bCs/>
        </w:rPr>
        <w:t>highly unrealistic</w:t>
      </w:r>
      <w:r w:rsidR="000638A7">
        <w:rPr>
          <w:b/>
          <w:bCs/>
        </w:rPr>
        <w:t>.  Congress is highly polarized and both the Senate and the House are closely divided in party terms so that even if one party controlled both branches and the presidency, it would be hard to get sufficient agreement t</w:t>
      </w:r>
      <w:r w:rsidR="000869B1">
        <w:rPr>
          <w:b/>
          <w:bCs/>
        </w:rPr>
        <w:t xml:space="preserve">hat a bill regulating gerrymandering could pass.  Moreover, if there were trifecta control at the federal level, it is highly  likely that the political party with that control would also be the party that was benefiting the most from partisan gerrymandering and thus unlikely to want to undo its current advantages no matter how concerned it might be about what might happen to it in future redistricting decades.  </w:t>
      </w:r>
    </w:p>
    <w:p w14:paraId="0155985E" w14:textId="11597DD6" w:rsidR="00971DBE" w:rsidRDefault="00971DBE" w:rsidP="00097ABD">
      <w:pPr>
        <w:pStyle w:val="Heading2"/>
        <w:numPr>
          <w:ilvl w:val="0"/>
          <w:numId w:val="34"/>
        </w:numPr>
      </w:pPr>
    </w:p>
    <w:p w14:paraId="425E68D8" w14:textId="65EB8AD8" w:rsidR="00023FD6" w:rsidRDefault="00023FD6" w:rsidP="00777BA1">
      <w:pPr>
        <w:pStyle w:val="Heading2"/>
        <w:numPr>
          <w:ilvl w:val="1"/>
          <w:numId w:val="36"/>
        </w:numPr>
        <w:ind w:left="0" w:firstLine="0"/>
      </w:pPr>
      <w:bookmarkStart w:id="50" w:name="_Toc115804317"/>
      <w:r>
        <w:t>Mid-decadal redistricting</w:t>
      </w:r>
      <w:bookmarkEnd w:id="50"/>
      <w:r>
        <w:t xml:space="preserve"> </w:t>
      </w:r>
    </w:p>
    <w:p w14:paraId="40610E76" w14:textId="443C90A8" w:rsidR="004E254B" w:rsidRPr="004E254B" w:rsidRDefault="004E254B" w:rsidP="004E254B">
      <w:pPr>
        <w:rPr>
          <w:b/>
          <w:bCs/>
        </w:rPr>
      </w:pPr>
      <w:r w:rsidRPr="001F2B31">
        <w:t>Four states have maps that are currently ruled unconstitutional being used in the 2022 election, accounting for 10% of all districts, likely costing the Democrats between 5 and 6 seats.</w:t>
      </w:r>
      <w:r>
        <w:t xml:space="preserve"> </w:t>
      </w:r>
      <w:r>
        <w:t xml:space="preserve"> If their unconstitutionality is sustained by higher courts, they will need to be redrawn for the 2024 election.  </w:t>
      </w:r>
      <w:r w:rsidRPr="004E254B">
        <w:rPr>
          <w:b/>
          <w:bCs/>
        </w:rPr>
        <w:t>But these will not be the only “new” maps in 2024. The Supreme Court has held that there is no bar on mid-decadal congressional redistricting and states under trifecta role may well choose to polish their previous partisan gerrymandering efforts by tinkering with their map to improve its partisan performance.</w:t>
      </w:r>
    </w:p>
    <w:p w14:paraId="183A7ECD" w14:textId="66748E5F" w:rsidR="004E254B" w:rsidRPr="004E254B" w:rsidRDefault="004E254B" w:rsidP="004E254B">
      <w:pPr>
        <w:rPr>
          <w:b/>
          <w:bCs/>
          <w:color w:val="FF0000"/>
        </w:rPr>
      </w:pPr>
    </w:p>
    <w:p w14:paraId="407914AC" w14:textId="1D1B7B85" w:rsidR="00097ABD" w:rsidRDefault="00023FD6" w:rsidP="00023FD6">
      <w:pPr>
        <w:pStyle w:val="Heading2"/>
      </w:pPr>
      <w:bookmarkStart w:id="51" w:name="_Toc115804318"/>
      <w:r>
        <w:t>C</w:t>
      </w:r>
      <w:r w:rsidR="00971DBE">
        <w:t xml:space="preserve">. </w:t>
      </w:r>
      <w:r w:rsidR="00097ABD" w:rsidRPr="001F2B31">
        <w:t>Independent state legislature theory</w:t>
      </w:r>
      <w:bookmarkEnd w:id="51"/>
      <w:r w:rsidR="00097ABD" w:rsidRPr="001F2B31">
        <w:t xml:space="preserve"> </w:t>
      </w:r>
    </w:p>
    <w:p w14:paraId="001AD38B" w14:textId="067572A6" w:rsidR="00097ABD" w:rsidRPr="001F2B31" w:rsidRDefault="00097ABD" w:rsidP="00097ABD">
      <w:r w:rsidRPr="001F2B31">
        <w:t xml:space="preserve">Can state courts constrain partisan gerrymandering? </w:t>
      </w:r>
      <w:r w:rsidR="00792BFC">
        <w:rPr>
          <w:b/>
          <w:bCs/>
        </w:rPr>
        <w:t xml:space="preserve"> </w:t>
      </w:r>
      <w:r w:rsidRPr="00792BFC">
        <w:rPr>
          <w:b/>
          <w:bCs/>
        </w:rPr>
        <w:t xml:space="preserve">  </w:t>
      </w:r>
      <w:r w:rsidR="00792BFC">
        <w:rPr>
          <w:b/>
          <w:bCs/>
        </w:rPr>
        <w:t>I</w:t>
      </w:r>
      <w:r w:rsidR="00792BFC" w:rsidRPr="00792BFC">
        <w:rPr>
          <w:b/>
          <w:bCs/>
        </w:rPr>
        <w:t>n both the 2010 round and the 2020 round</w:t>
      </w:r>
      <w:r w:rsidRPr="00792BFC">
        <w:rPr>
          <w:b/>
          <w:bCs/>
        </w:rPr>
        <w:t xml:space="preserve"> state courts have </w:t>
      </w:r>
      <w:r w:rsidR="00792BFC" w:rsidRPr="00792BFC">
        <w:rPr>
          <w:b/>
          <w:bCs/>
        </w:rPr>
        <w:t xml:space="preserve"> rejected</w:t>
      </w:r>
      <w:r w:rsidRPr="00792BFC">
        <w:rPr>
          <w:b/>
          <w:bCs/>
        </w:rPr>
        <w:t xml:space="preserve"> plans they determined to be partisan gerrymandering, </w:t>
      </w:r>
      <w:r w:rsidRPr="001F2B31">
        <w:t>using a variety of evidence</w:t>
      </w:r>
      <w:r w:rsidR="00792BFC">
        <w:t xml:space="preserve">, </w:t>
      </w:r>
      <w:r w:rsidR="00792BFC" w:rsidRPr="00792BFC">
        <w:rPr>
          <w:b/>
          <w:bCs/>
        </w:rPr>
        <w:t>even if they then allowed the previous redistricting authority to propose a revised map</w:t>
      </w:r>
      <w:r w:rsidR="00792BFC">
        <w:t xml:space="preserve"> </w:t>
      </w:r>
      <w:r w:rsidR="00792BFC" w:rsidRPr="007E66F7">
        <w:rPr>
          <w:b/>
          <w:bCs/>
        </w:rPr>
        <w:t xml:space="preserve">which they </w:t>
      </w:r>
      <w:r w:rsidR="007E66F7" w:rsidRPr="007E66F7">
        <w:rPr>
          <w:b/>
          <w:bCs/>
        </w:rPr>
        <w:t>subsequently</w:t>
      </w:r>
      <w:r w:rsidR="00792BFC" w:rsidRPr="007E66F7">
        <w:rPr>
          <w:b/>
          <w:bCs/>
        </w:rPr>
        <w:t xml:space="preserve"> approved</w:t>
      </w:r>
      <w:r w:rsidR="00792BFC">
        <w:t xml:space="preserve">.  </w:t>
      </w:r>
      <w:r w:rsidRPr="001F2B31">
        <w:t xml:space="preserve"> However, a new challenge has emerged that would threaten this power to hold accountable political manipulation of district maps for </w:t>
      </w:r>
      <w:r w:rsidRPr="001F2B31">
        <w:rPr>
          <w:u w:val="single"/>
        </w:rPr>
        <w:t>federal</w:t>
      </w:r>
      <w:r w:rsidRPr="001F2B31">
        <w:t xml:space="preserve"> elections. The independent state legislature theory is based on the premise that state legislatures are vested with full and unconstrainted authority in the US constitution for exercising its power over federal elections. </w:t>
      </w:r>
      <w:r w:rsidR="00023FD6">
        <w:t xml:space="preserve">This theory asserts that </w:t>
      </w:r>
      <w:r w:rsidRPr="001F2B31">
        <w:t xml:space="preserve"> the Electors Clause and Elections Clause found in Article 2, Section 2, and Article I, Section 4, respectively, “vests state legislatures with plenary power to craft rules for Congressional and Presidential elections </w:t>
      </w:r>
      <w:r w:rsidRPr="007E66F7">
        <w:rPr>
          <w:u w:val="single"/>
        </w:rPr>
        <w:t>unbound by state constitutions and free from review by state courts</w:t>
      </w:r>
      <w:r w:rsidRPr="001F2B31">
        <w:t xml:space="preserve">” </w:t>
      </w:r>
      <w:sdt>
        <w:sdtPr>
          <w:rPr>
            <w:color w:val="000000"/>
          </w:rPr>
          <w:tag w:val="MENDELEY_CITATION_v3_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"/>
          <w:id w:val="1612702415"/>
          <w:placeholder>
            <w:docPart w:val="6A20FB430809475B8A1F8E7F8E9B1066"/>
          </w:placeholder>
        </w:sdtPr>
        <w:sdtContent>
          <w:r w:rsidRPr="001372A3">
            <w:rPr>
              <w:color w:val="000000"/>
            </w:rPr>
            <w:t>(</w:t>
          </w:r>
          <w:proofErr w:type="spellStart"/>
          <w:r w:rsidRPr="001372A3">
            <w:rPr>
              <w:color w:val="000000"/>
            </w:rPr>
            <w:t>Weingartner</w:t>
          </w:r>
          <w:proofErr w:type="spellEnd"/>
          <w:r w:rsidRPr="001372A3">
            <w:rPr>
              <w:color w:val="000000"/>
            </w:rPr>
            <w:t xml:space="preserve"> 2023</w:t>
          </w:r>
          <w:r w:rsidR="007E66F7">
            <w:rPr>
              <w:color w:val="000000"/>
            </w:rPr>
            <w:t xml:space="preserve"> </w:t>
          </w:r>
          <w:r w:rsidR="007E66F7" w:rsidRPr="007E66F7">
            <w:rPr>
              <w:b/>
              <w:bCs/>
              <w:color w:val="000000"/>
            </w:rPr>
            <w:lastRenderedPageBreak/>
            <w:t>emphasis added</w:t>
          </w:r>
          <w:r w:rsidRPr="001372A3">
            <w:rPr>
              <w:color w:val="000000"/>
            </w:rPr>
            <w:t>)</w:t>
          </w:r>
        </w:sdtContent>
      </w:sdt>
      <w:r w:rsidRPr="001F2B31">
        <w:t>.</w:t>
      </w:r>
      <w:r w:rsidRPr="001F2B31">
        <w:rPr>
          <w:vertAlign w:val="superscript"/>
        </w:rPr>
        <w:footnoteReference w:id="29"/>
      </w:r>
      <w:r w:rsidRPr="001F2B31">
        <w:t xml:space="preserve"> </w:t>
      </w:r>
    </w:p>
    <w:p w14:paraId="3C690624" w14:textId="07AD4F63" w:rsidR="007E66F7" w:rsidRPr="007E66F7" w:rsidRDefault="00097ABD" w:rsidP="007E66F7">
      <w:pPr>
        <w:rPr>
          <w:b/>
          <w:bCs/>
        </w:rPr>
      </w:pPr>
      <w:r w:rsidRPr="001F2B31">
        <w:t xml:space="preserve">The US Supreme Court has agreed to hear a case in the October 2022 term that challenges the North Carolina Supreme Court’s ability to replace a congressional plan </w:t>
      </w:r>
      <w:r w:rsidR="007E66F7">
        <w:t xml:space="preserve"> from</w:t>
      </w:r>
      <w:r w:rsidRPr="001F2B31">
        <w:t xml:space="preserve"> the state legislature with one of their own, </w:t>
      </w:r>
      <w:r w:rsidRPr="007E66F7">
        <w:rPr>
          <w:b/>
          <w:bCs/>
        </w:rPr>
        <w:t xml:space="preserve">after </w:t>
      </w:r>
      <w:r w:rsidR="007E66F7" w:rsidRPr="007E66F7">
        <w:rPr>
          <w:b/>
          <w:bCs/>
        </w:rPr>
        <w:t xml:space="preserve">having ruled </w:t>
      </w:r>
      <w:r w:rsidRPr="001F2B31">
        <w:t xml:space="preserve">that the legislature’s plan violates the state constitution. </w:t>
      </w:r>
      <w:r w:rsidR="00792BFC">
        <w:t xml:space="preserve"> </w:t>
      </w:r>
      <w:r w:rsidR="007E66F7" w:rsidRPr="001F2B31">
        <w:t xml:space="preserve">If the petitioners are successful in </w:t>
      </w:r>
      <w:r w:rsidR="007E66F7" w:rsidRPr="001F2B31">
        <w:rPr>
          <w:i/>
          <w:iCs/>
        </w:rPr>
        <w:t>Moore v. Harper</w:t>
      </w:r>
      <w:r w:rsidR="007E66F7" w:rsidRPr="001F2B31">
        <w:t xml:space="preserve"> 413PA21</w:t>
      </w:r>
      <w:r w:rsidR="007E66F7">
        <w:t xml:space="preserve"> (2022)</w:t>
      </w:r>
      <w:r w:rsidR="007E66F7" w:rsidRPr="001F2B31">
        <w:t xml:space="preserve">, all </w:t>
      </w:r>
      <w:r w:rsidR="007E66F7">
        <w:t xml:space="preserve"> </w:t>
      </w:r>
      <w:r w:rsidR="007E66F7" w:rsidRPr="007E66F7">
        <w:rPr>
          <w:b/>
          <w:bCs/>
        </w:rPr>
        <w:t>non-legislative</w:t>
      </w:r>
      <w:r w:rsidR="007E66F7" w:rsidRPr="001F2B31">
        <w:t xml:space="preserve"> solutions to cure partisan gerrymandering are suspect.</w:t>
      </w:r>
      <w:r w:rsidR="007E66F7">
        <w:t xml:space="preserve"> </w:t>
      </w:r>
      <w:r w:rsidR="00792BFC" w:rsidRPr="001F2B31">
        <w:t xml:space="preserve"> </w:t>
      </w:r>
      <w:r w:rsidR="007E66F7">
        <w:t xml:space="preserve">In particular, the 2022 </w:t>
      </w:r>
      <w:r w:rsidRPr="001F2B31">
        <w:t xml:space="preserve">plans in Pennsylvania and New York </w:t>
      </w:r>
      <w:r w:rsidR="007E66F7">
        <w:t>would also be unconstitutional</w:t>
      </w:r>
      <w:r w:rsidRPr="001F2B31">
        <w:t>, since they</w:t>
      </w:r>
      <w:r w:rsidR="007E66F7">
        <w:t>,</w:t>
      </w:r>
      <w:r w:rsidRPr="001F2B31">
        <w:t xml:space="preserve"> too</w:t>
      </w:r>
      <w:r w:rsidR="007E66F7">
        <w:t>,</w:t>
      </w:r>
      <w:r w:rsidRPr="001F2B31">
        <w:t xml:space="preserve"> were put into place by state courts. </w:t>
      </w:r>
      <w:r w:rsidR="007E66F7" w:rsidRPr="007E66F7">
        <w:rPr>
          <w:b/>
          <w:bCs/>
        </w:rPr>
        <w:t xml:space="preserve">Of course, </w:t>
      </w:r>
      <w:r w:rsidR="007E66F7" w:rsidRPr="007E66F7">
        <w:t>were the US Supreme Court to adopt the independent state legislature theory</w:t>
      </w:r>
      <w:r w:rsidR="007E66F7" w:rsidRPr="007E66F7">
        <w:rPr>
          <w:b/>
          <w:bCs/>
        </w:rPr>
        <w:t xml:space="preserve"> it would have to reject one of its own recent precedents, that  in </w:t>
      </w:r>
      <w:r w:rsidR="007E66F7" w:rsidRPr="007E66F7">
        <w:rPr>
          <w:b/>
          <w:bCs/>
          <w:i/>
          <w:iCs/>
        </w:rPr>
        <w:t>Rucho</w:t>
      </w:r>
      <w:r w:rsidR="007E66F7" w:rsidRPr="007E66F7">
        <w:rPr>
          <w:b/>
          <w:bCs/>
        </w:rPr>
        <w:t xml:space="preserve">, where the Court, </w:t>
      </w:r>
      <w:r w:rsidR="007E66F7" w:rsidRPr="007E66F7">
        <w:rPr>
          <w:b/>
          <w:bCs/>
          <w:i/>
          <w:iCs/>
        </w:rPr>
        <w:t>after its own condemnation of  excessive partisan gerrymandering,</w:t>
      </w:r>
      <w:r w:rsidR="007E66F7" w:rsidRPr="007E66F7">
        <w:rPr>
          <w:b/>
          <w:bCs/>
        </w:rPr>
        <w:t xml:space="preserve"> points to state courts as a potential remedy -- in language quoted earlier in this essay. </w:t>
      </w:r>
    </w:p>
    <w:p w14:paraId="57B60A12" w14:textId="241D7550" w:rsidR="00792BFC" w:rsidRDefault="00792BFC" w:rsidP="00097ABD"/>
    <w:p w14:paraId="3AB6DC2C" w14:textId="14295D60" w:rsidR="003D5E9F" w:rsidRDefault="003D5E9F" w:rsidP="00097ABD"/>
    <w:p w14:paraId="6F0A6CB3" w14:textId="1ECB2BA9" w:rsidR="003D5E9F" w:rsidRPr="007E66F7" w:rsidRDefault="00E32558" w:rsidP="007E66F7">
      <w:pPr>
        <w:pStyle w:val="Heading2"/>
        <w:rPr>
          <w:iCs/>
        </w:rPr>
      </w:pPr>
      <w:bookmarkStart w:id="52" w:name="_Toc115804319"/>
      <w:r w:rsidRPr="00E32558">
        <w:rPr>
          <w:iCs/>
        </w:rPr>
        <w:t>D.  Congressional power to seat members</w:t>
      </w:r>
      <w:bookmarkEnd w:id="52"/>
    </w:p>
    <w:p w14:paraId="58320ACB" w14:textId="4BE0BF28" w:rsidR="003D5E9F" w:rsidRPr="00E32558" w:rsidRDefault="003D5E9F" w:rsidP="003D5E9F">
      <w:pPr>
        <w:rPr>
          <w:b/>
          <w:bCs/>
        </w:rPr>
      </w:pPr>
      <w:r w:rsidRPr="00E32558">
        <w:rPr>
          <w:b/>
          <w:bCs/>
        </w:rPr>
        <w:t xml:space="preserve">There are a number of issues </w:t>
      </w:r>
      <w:proofErr w:type="spellStart"/>
      <w:r w:rsidRPr="00E32558">
        <w:rPr>
          <w:b/>
          <w:bCs/>
        </w:rPr>
        <w:t>re election</w:t>
      </w:r>
      <w:proofErr w:type="spellEnd"/>
      <w:r w:rsidRPr="00E32558">
        <w:rPr>
          <w:b/>
          <w:bCs/>
        </w:rPr>
        <w:t xml:space="preserve"> administration in terms of the power of entities under partisan control to refuse to accept the </w:t>
      </w:r>
      <w:r w:rsidR="00E32558">
        <w:rPr>
          <w:b/>
          <w:bCs/>
        </w:rPr>
        <w:t xml:space="preserve">(legitimate) </w:t>
      </w:r>
      <w:r w:rsidRPr="00E32558">
        <w:rPr>
          <w:b/>
          <w:bCs/>
        </w:rPr>
        <w:t>results of elections.</w:t>
      </w:r>
      <w:r w:rsidR="00E32558" w:rsidRPr="00E32558">
        <w:rPr>
          <w:rStyle w:val="FootnoteReference"/>
          <w:b/>
          <w:bCs/>
        </w:rPr>
        <w:footnoteReference w:id="30"/>
      </w:r>
      <w:r w:rsidRPr="00E32558">
        <w:rPr>
          <w:b/>
          <w:bCs/>
        </w:rPr>
        <w:t xml:space="preserve"> One that is particular</w:t>
      </w:r>
      <w:r w:rsidR="00E32558" w:rsidRPr="00E32558">
        <w:rPr>
          <w:b/>
          <w:bCs/>
        </w:rPr>
        <w:t>ly</w:t>
      </w:r>
      <w:r w:rsidRPr="00E32558">
        <w:rPr>
          <w:b/>
          <w:bCs/>
        </w:rPr>
        <w:t xml:space="preserve"> relevant to redistricting is about the use of</w:t>
      </w:r>
      <w:r w:rsidRPr="00E32558">
        <w:rPr>
          <w:b/>
          <w:bCs/>
        </w:rPr>
        <w:t xml:space="preserve"> Congress</w:t>
      </w:r>
      <w:r w:rsidR="00E32558" w:rsidRPr="00E32558">
        <w:rPr>
          <w:b/>
          <w:bCs/>
        </w:rPr>
        <w:t>ional power</w:t>
      </w:r>
      <w:r w:rsidRPr="00E32558">
        <w:rPr>
          <w:b/>
          <w:bCs/>
        </w:rPr>
        <w:t xml:space="preserve"> </w:t>
      </w:r>
      <w:r w:rsidRPr="00E32558">
        <w:rPr>
          <w:b/>
          <w:bCs/>
        </w:rPr>
        <w:t xml:space="preserve">to refuse </w:t>
      </w:r>
      <w:r w:rsidRPr="00E32558">
        <w:rPr>
          <w:b/>
          <w:bCs/>
        </w:rPr>
        <w:t>to seat members</w:t>
      </w:r>
      <w:r w:rsidRPr="00E32558">
        <w:rPr>
          <w:b/>
          <w:bCs/>
        </w:rPr>
        <w:t>.  Could</w:t>
      </w:r>
      <w:r w:rsidR="00E32558" w:rsidRPr="00E32558">
        <w:rPr>
          <w:b/>
          <w:bCs/>
        </w:rPr>
        <w:t xml:space="preserve"> the House refuse to seat members from a</w:t>
      </w:r>
      <w:r w:rsidRPr="00E32558">
        <w:rPr>
          <w:b/>
          <w:bCs/>
        </w:rPr>
        <w:t xml:space="preserve"> </w:t>
      </w:r>
      <w:r w:rsidR="00E32558" w:rsidRPr="00E32558">
        <w:rPr>
          <w:b/>
          <w:bCs/>
        </w:rPr>
        <w:t xml:space="preserve"> </w:t>
      </w:r>
      <w:r w:rsidRPr="00E32558">
        <w:rPr>
          <w:b/>
          <w:bCs/>
        </w:rPr>
        <w:t>state</w:t>
      </w:r>
      <w:r w:rsidR="00E32558" w:rsidRPr="00E32558">
        <w:rPr>
          <w:b/>
          <w:bCs/>
        </w:rPr>
        <w:t xml:space="preserve"> whose map they viewed as a </w:t>
      </w:r>
      <w:r w:rsidRPr="00E32558">
        <w:rPr>
          <w:b/>
          <w:bCs/>
        </w:rPr>
        <w:t xml:space="preserve"> partisan </w:t>
      </w:r>
      <w:r w:rsidR="00E32558" w:rsidRPr="00E32558">
        <w:rPr>
          <w:b/>
          <w:bCs/>
        </w:rPr>
        <w:t>gerrymander</w:t>
      </w:r>
      <w:r w:rsidRPr="00E32558">
        <w:rPr>
          <w:b/>
          <w:bCs/>
        </w:rPr>
        <w:t>?</w:t>
      </w:r>
      <w:r w:rsidR="00E32558" w:rsidRPr="00E32558">
        <w:rPr>
          <w:b/>
          <w:bCs/>
        </w:rPr>
        <w:t xml:space="preserve">  What about refusing to seat just those members whose individual districts were categorized  as partisan gerrymanders?   Were this to happen, one can readily imagine a constitutional crisis.</w:t>
      </w:r>
    </w:p>
    <w:p w14:paraId="5490F5C9" w14:textId="77777777" w:rsidR="003D5E9F" w:rsidRPr="00A02894" w:rsidRDefault="003D5E9F" w:rsidP="00097ABD">
      <w:pPr>
        <w:rPr>
          <w:b/>
          <w:bCs/>
        </w:rPr>
      </w:pPr>
    </w:p>
    <w:p w14:paraId="40808C4B" w14:textId="522BBEDC" w:rsidR="008F2382" w:rsidRDefault="000917CA" w:rsidP="008F2382">
      <w:pPr>
        <w:pStyle w:val="Heading1"/>
      </w:pPr>
      <w:r>
        <w:t xml:space="preserve"> </w:t>
      </w:r>
    </w:p>
    <w:p w14:paraId="45DCBE62" w14:textId="77777777" w:rsidR="008F2382" w:rsidRPr="001F2B31" w:rsidRDefault="008F2382" w:rsidP="001F2B31"/>
    <w:p w14:paraId="634C9CE6" w14:textId="345B1B04" w:rsidR="00221AB6" w:rsidRPr="001F2B31" w:rsidRDefault="00221AB6" w:rsidP="00221AB6">
      <w:pPr>
        <w:pStyle w:val="Heading1"/>
      </w:pPr>
      <w:r>
        <w:t xml:space="preserve"> </w:t>
      </w:r>
      <w:r>
        <w:t xml:space="preserve">   </w:t>
      </w:r>
      <w:bookmarkStart w:id="53" w:name="_Toc115804320"/>
      <w:r w:rsidR="005E5C4F">
        <w:t>RECOMMENDATIONS</w:t>
      </w:r>
      <w:bookmarkEnd w:id="53"/>
    </w:p>
    <w:p w14:paraId="1929576A" w14:textId="39BE9931" w:rsidR="00CE7615" w:rsidRPr="00CE7615" w:rsidRDefault="00221AB6" w:rsidP="003573E0">
      <w:pPr>
        <w:rPr>
          <w:b/>
          <w:bCs/>
        </w:rPr>
      </w:pPr>
      <w:r>
        <w:rPr>
          <w:b/>
          <w:bCs/>
        </w:rPr>
        <w:t xml:space="preserve"> </w:t>
      </w:r>
      <w:r w:rsidR="00CE7615" w:rsidRPr="00CE7615">
        <w:rPr>
          <w:b/>
          <w:bCs/>
        </w:rPr>
        <w:t>There are a number of aspects of the 2022 redistricting  that we think can and should be improved prior to 2030 districting.</w:t>
      </w:r>
    </w:p>
    <w:p w14:paraId="0F8CD112" w14:textId="283D6693" w:rsidR="00CE7615" w:rsidRDefault="00CE7615" w:rsidP="003573E0">
      <w:pPr>
        <w:rPr>
          <w:b/>
          <w:bCs/>
          <w:color w:val="FF0000"/>
        </w:rPr>
      </w:pPr>
    </w:p>
    <w:p w14:paraId="3A7F5774" w14:textId="0AAE6C17" w:rsidR="00CE7615" w:rsidRDefault="00CE7615" w:rsidP="00CE7615">
      <w:pPr>
        <w:rPr>
          <w:b/>
          <w:bCs/>
          <w:color w:val="FF0000"/>
        </w:rPr>
      </w:pPr>
      <w:r w:rsidRPr="00CE7615">
        <w:rPr>
          <w:b/>
          <w:bCs/>
        </w:rPr>
        <w:t>1.</w:t>
      </w:r>
      <w:r>
        <w:rPr>
          <w:b/>
          <w:bCs/>
          <w:color w:val="FF0000"/>
        </w:rPr>
        <w:t xml:space="preserve">  </w:t>
      </w:r>
      <w:r w:rsidRPr="00CE7615">
        <w:rPr>
          <w:b/>
          <w:bCs/>
        </w:rPr>
        <w:t xml:space="preserve">The notion that changes in election law should not come too close </w:t>
      </w:r>
      <w:r w:rsidRPr="00CE7615">
        <w:rPr>
          <w:b/>
          <w:bCs/>
        </w:rPr>
        <w:lastRenderedPageBreak/>
        <w:t xml:space="preserve">to an election is a sensible </w:t>
      </w:r>
      <w:r>
        <w:rPr>
          <w:b/>
          <w:bCs/>
        </w:rPr>
        <w:t>insofar as there is</w:t>
      </w:r>
      <w:r w:rsidRPr="00CE7615">
        <w:rPr>
          <w:b/>
          <w:bCs/>
        </w:rPr>
        <w:t xml:space="preserve"> </w:t>
      </w:r>
      <w:r w:rsidRPr="00CE7615">
        <w:rPr>
          <w:b/>
          <w:bCs/>
          <w:color w:val="000000"/>
        </w:rPr>
        <w:t xml:space="preserve">“potential for public confusion and election chaos” </w:t>
      </w:r>
      <w:r w:rsidRPr="00CE7615">
        <w:rPr>
          <w:b/>
          <w:bCs/>
        </w:rPr>
        <w:t>but</w:t>
      </w:r>
      <w:r>
        <w:rPr>
          <w:b/>
          <w:bCs/>
        </w:rPr>
        <w:t>,</w:t>
      </w:r>
      <w:r w:rsidRPr="00CE7615">
        <w:rPr>
          <w:b/>
          <w:bCs/>
        </w:rPr>
        <w:t xml:space="preserve">   in our view</w:t>
      </w:r>
      <w:r>
        <w:rPr>
          <w:b/>
          <w:bCs/>
        </w:rPr>
        <w:t>,</w:t>
      </w:r>
      <w:r w:rsidRPr="00CE7615">
        <w:rPr>
          <w:b/>
          <w:bCs/>
        </w:rPr>
        <w:t xml:space="preserve"> the</w:t>
      </w:r>
      <w:r w:rsidRPr="00CE7615">
        <w:rPr>
          <w:b/>
          <w:bCs/>
        </w:rPr>
        <w:t xml:space="preserve"> </w:t>
      </w:r>
      <w:r w:rsidRPr="00CE7615">
        <w:rPr>
          <w:b/>
          <w:bCs/>
          <w:i/>
          <w:iCs/>
        </w:rPr>
        <w:t>Purcell</w:t>
      </w:r>
      <w:r w:rsidRPr="00CE7615">
        <w:rPr>
          <w:b/>
          <w:bCs/>
        </w:rPr>
        <w:t xml:space="preserve"> </w:t>
      </w:r>
      <w:r w:rsidR="005D7D74">
        <w:rPr>
          <w:b/>
          <w:bCs/>
          <w:i/>
          <w:iCs/>
        </w:rPr>
        <w:t>P</w:t>
      </w:r>
      <w:r w:rsidRPr="005D7D74">
        <w:rPr>
          <w:b/>
          <w:bCs/>
          <w:i/>
          <w:iCs/>
        </w:rPr>
        <w:t>rinciple</w:t>
      </w:r>
      <w:r w:rsidRPr="00CE7615">
        <w:rPr>
          <w:b/>
          <w:bCs/>
        </w:rPr>
        <w:t xml:space="preserve"> has been wrongly applied in the 2020 round.  The Supreme Court has given too much credibility to state legislative claims that there was not enough time to draw a congressional map that was constitutional. </w:t>
      </w:r>
      <w:r>
        <w:rPr>
          <w:b/>
          <w:bCs/>
        </w:rPr>
        <w:t xml:space="preserve"> Even in New York it took a team led by one of us </w:t>
      </w:r>
      <w:r w:rsidR="0099639A">
        <w:rPr>
          <w:b/>
          <w:bCs/>
        </w:rPr>
        <w:t xml:space="preserve">only </w:t>
      </w:r>
      <w:r w:rsidRPr="00CE7615">
        <w:rPr>
          <w:b/>
          <w:bCs/>
          <w:color w:val="FF0000"/>
        </w:rPr>
        <w:t>JONATHAN FILL IN</w:t>
      </w:r>
      <w:r w:rsidR="00ED2BFB">
        <w:rPr>
          <w:b/>
          <w:bCs/>
          <w:color w:val="FF0000"/>
        </w:rPr>
        <w:t xml:space="preserve"> </w:t>
      </w:r>
      <w:r>
        <w:rPr>
          <w:b/>
          <w:bCs/>
          <w:color w:val="FF0000"/>
        </w:rPr>
        <w:t xml:space="preserve">number of </w:t>
      </w:r>
      <w:r w:rsidR="00ED2BFB">
        <w:rPr>
          <w:b/>
          <w:bCs/>
          <w:color w:val="FF0000"/>
        </w:rPr>
        <w:t>days</w:t>
      </w:r>
      <w:r w:rsidRPr="00CE7615">
        <w:rPr>
          <w:b/>
          <w:bCs/>
          <w:color w:val="FF0000"/>
        </w:rPr>
        <w:t xml:space="preserve"> </w:t>
      </w:r>
      <w:r>
        <w:rPr>
          <w:b/>
          <w:bCs/>
        </w:rPr>
        <w:t>to draw the congressional map for a state court and make it available for public comment and redraw it extensively after public comment was received.  It was</w:t>
      </w:r>
      <w:r w:rsidR="00ED2BFB">
        <w:rPr>
          <w:b/>
          <w:bCs/>
        </w:rPr>
        <w:t>, in</w:t>
      </w:r>
      <w:r>
        <w:rPr>
          <w:b/>
          <w:bCs/>
        </w:rPr>
        <w:t xml:space="preserve"> our view</w:t>
      </w:r>
      <w:r w:rsidR="00ED2BFB">
        <w:rPr>
          <w:b/>
          <w:bCs/>
        </w:rPr>
        <w:t>,</w:t>
      </w:r>
      <w:r>
        <w:rPr>
          <w:b/>
          <w:bCs/>
        </w:rPr>
        <w:t xml:space="preserve"> clearly a superior map to the partisan gerrymander proffered by  the state.   </w:t>
      </w:r>
      <w:r w:rsidRPr="00CE7615">
        <w:rPr>
          <w:b/>
          <w:bCs/>
        </w:rPr>
        <w:t xml:space="preserve"> </w:t>
      </w:r>
      <w:r>
        <w:rPr>
          <w:b/>
          <w:bCs/>
          <w:color w:val="000000"/>
        </w:rPr>
        <w:t xml:space="preserve">Moreover, </w:t>
      </w:r>
      <w:r w:rsidRPr="00CE7615">
        <w:rPr>
          <w:b/>
          <w:bCs/>
          <w:color w:val="000000"/>
        </w:rPr>
        <w:t xml:space="preserve"> as Hasen </w:t>
      </w:r>
      <w:r>
        <w:rPr>
          <w:b/>
          <w:bCs/>
          <w:color w:val="000000"/>
        </w:rPr>
        <w:t>(</w:t>
      </w:r>
      <w:r w:rsidRPr="00CE7615">
        <w:rPr>
          <w:b/>
          <w:bCs/>
          <w:color w:val="FF0000"/>
        </w:rPr>
        <w:t>CITE</w:t>
      </w:r>
      <w:r>
        <w:rPr>
          <w:b/>
          <w:bCs/>
          <w:color w:val="000000"/>
        </w:rPr>
        <w:t xml:space="preserve">) </w:t>
      </w:r>
      <w:r w:rsidRPr="00CE7615">
        <w:rPr>
          <w:b/>
          <w:bCs/>
          <w:color w:val="000000"/>
        </w:rPr>
        <w:t xml:space="preserve">argues, the public interest of having constitutional plans </w:t>
      </w:r>
      <w:r w:rsidR="00974764">
        <w:rPr>
          <w:b/>
          <w:bCs/>
          <w:color w:val="000000"/>
        </w:rPr>
        <w:t xml:space="preserve">(as judged by the trial court) </w:t>
      </w:r>
      <w:r w:rsidRPr="00CE7615">
        <w:rPr>
          <w:b/>
          <w:bCs/>
          <w:color w:val="000000"/>
        </w:rPr>
        <w:t xml:space="preserve">at the time of an election outweighs </w:t>
      </w:r>
      <w:r>
        <w:rPr>
          <w:b/>
          <w:bCs/>
          <w:color w:val="000000"/>
        </w:rPr>
        <w:t xml:space="preserve">overstated </w:t>
      </w:r>
      <w:r w:rsidRPr="00CE7615">
        <w:rPr>
          <w:b/>
          <w:bCs/>
          <w:color w:val="000000"/>
        </w:rPr>
        <w:t xml:space="preserve"> </w:t>
      </w:r>
      <w:r w:rsidR="00ED2BFB">
        <w:rPr>
          <w:b/>
          <w:bCs/>
          <w:color w:val="000000"/>
        </w:rPr>
        <w:t xml:space="preserve">claims about the dangers of changing deadlines for things like the collection of nomination petitions. </w:t>
      </w:r>
      <w:r w:rsidR="00974764">
        <w:rPr>
          <w:b/>
          <w:bCs/>
          <w:color w:val="000000"/>
        </w:rPr>
        <w:t xml:space="preserve">Even if the Supreme Court were to eventually overturn a lower court map the balance of risks seems to us such that we are better off using that map for one election than using a map the trial court found unconstitutional for that same election.  </w:t>
      </w:r>
      <w:r w:rsidR="00ED2BFB" w:rsidRPr="00ED2BFB">
        <w:rPr>
          <w:b/>
          <w:bCs/>
          <w:color w:val="FF0000"/>
        </w:rPr>
        <w:t>JONATHAN PLEASE THINK ABOUT BETTER WORDING</w:t>
      </w:r>
    </w:p>
    <w:p w14:paraId="5694D05F" w14:textId="041713EA" w:rsidR="00CE7615" w:rsidRPr="00CD5337" w:rsidRDefault="005D7D74" w:rsidP="00CD5337">
      <w:pPr>
        <w:rPr>
          <w:b/>
          <w:bCs/>
          <w:color w:val="FF0000"/>
        </w:rPr>
      </w:pPr>
      <w:r>
        <w:rPr>
          <w:b/>
          <w:bCs/>
        </w:rPr>
        <w:t>We propose</w:t>
      </w:r>
      <w:r w:rsidR="0099639A" w:rsidRPr="0099639A">
        <w:rPr>
          <w:b/>
          <w:bCs/>
        </w:rPr>
        <w:t xml:space="preserve"> a simple solution</w:t>
      </w:r>
      <w:r>
        <w:rPr>
          <w:b/>
          <w:bCs/>
        </w:rPr>
        <w:t xml:space="preserve"> as to how to avoid situations where the </w:t>
      </w:r>
      <w:r w:rsidRPr="005D7D74">
        <w:rPr>
          <w:b/>
          <w:bCs/>
          <w:i/>
          <w:iCs/>
        </w:rPr>
        <w:t>Purcell Principle</w:t>
      </w:r>
      <w:r>
        <w:rPr>
          <w:b/>
          <w:bCs/>
        </w:rPr>
        <w:t xml:space="preserve"> might </w:t>
      </w:r>
      <w:r w:rsidR="00974764">
        <w:rPr>
          <w:b/>
          <w:bCs/>
        </w:rPr>
        <w:t xml:space="preserve">be likely to  </w:t>
      </w:r>
      <w:r>
        <w:rPr>
          <w:b/>
          <w:bCs/>
        </w:rPr>
        <w:t>apply</w:t>
      </w:r>
      <w:r w:rsidR="0099639A" w:rsidRPr="0099639A">
        <w:rPr>
          <w:b/>
          <w:bCs/>
        </w:rPr>
        <w:t xml:space="preserve">. </w:t>
      </w:r>
      <w:r w:rsidR="0099639A">
        <w:rPr>
          <w:b/>
          <w:bCs/>
        </w:rPr>
        <w:t>Once</w:t>
      </w:r>
      <w:r w:rsidR="0099639A" w:rsidRPr="0099639A">
        <w:rPr>
          <w:b/>
          <w:bCs/>
        </w:rPr>
        <w:t xml:space="preserve"> it appears that the legislature may not be able to offer a constitutional map in a timely enough fashion, the Court should bring in a special master in advance</w:t>
      </w:r>
      <w:r w:rsidR="0099639A">
        <w:rPr>
          <w:rStyle w:val="FootnoteReference"/>
          <w:b/>
          <w:bCs/>
        </w:rPr>
        <w:footnoteReference w:id="31"/>
      </w:r>
      <w:r w:rsidR="0099639A" w:rsidRPr="0099639A">
        <w:rPr>
          <w:b/>
          <w:bCs/>
        </w:rPr>
        <w:t xml:space="preserve"> so as to have a map in place that can then be circulated for public comment on a very tight schedule.</w:t>
      </w:r>
      <w:r w:rsidR="0099639A">
        <w:rPr>
          <w:b/>
          <w:bCs/>
        </w:rPr>
        <w:t xml:space="preserve"> </w:t>
      </w:r>
      <w:r>
        <w:rPr>
          <w:rStyle w:val="FootnoteReference"/>
          <w:b/>
          <w:bCs/>
        </w:rPr>
        <w:footnoteReference w:id="32"/>
      </w:r>
      <w:r w:rsidR="00CD5337">
        <w:rPr>
          <w:b/>
          <w:bCs/>
        </w:rPr>
        <w:t xml:space="preserve"> </w:t>
      </w:r>
      <w:r w:rsidR="00CD5337" w:rsidRPr="00ED2BFB">
        <w:rPr>
          <w:b/>
          <w:bCs/>
          <w:color w:val="FF0000"/>
        </w:rPr>
        <w:t>JONATHAN PLEASE THINK ABOUT BETTER WORDING</w:t>
      </w:r>
    </w:p>
    <w:p w14:paraId="5D995CF5" w14:textId="07607C57" w:rsidR="00225EA3" w:rsidRDefault="00225EA3" w:rsidP="003573E0">
      <w:pPr>
        <w:rPr>
          <w:b/>
          <w:bCs/>
          <w:color w:val="FF0000"/>
        </w:rPr>
      </w:pPr>
      <w:r>
        <w:rPr>
          <w:b/>
          <w:bCs/>
        </w:rPr>
        <w:t xml:space="preserve">2.  As we suggested above most legislative commissions are badly designed.  Here we suggest the California model, with a mix of citizens with different partisan preferences, including those who have no expressed party preference.  One thing to definitely avoid are commissions with an even number of members and no “neutral”  chair to steer the progress away from partisan extremism or simple incumbency protection. </w:t>
      </w:r>
      <w:r w:rsidRPr="00225EA3">
        <w:rPr>
          <w:b/>
          <w:bCs/>
          <w:color w:val="FF0000"/>
        </w:rPr>
        <w:t xml:space="preserve">JONATHAN, PLEASE THINK ABOUT  </w:t>
      </w:r>
    </w:p>
    <w:p w14:paraId="5FF5F578" w14:textId="2BB28361" w:rsidR="00CD5337" w:rsidRPr="00225EA3" w:rsidRDefault="00CD5337" w:rsidP="003573E0">
      <w:pPr>
        <w:rPr>
          <w:b/>
          <w:bCs/>
          <w:color w:val="FF0000"/>
        </w:rPr>
      </w:pPr>
      <w:r w:rsidRPr="00CD5337">
        <w:rPr>
          <w:b/>
          <w:bCs/>
        </w:rPr>
        <w:t>3</w:t>
      </w:r>
      <w:r>
        <w:rPr>
          <w:b/>
          <w:bCs/>
          <w:color w:val="FF0000"/>
        </w:rPr>
        <w:t xml:space="preserve">.  </w:t>
      </w:r>
      <w:r w:rsidRPr="00CD5337">
        <w:rPr>
          <w:b/>
          <w:bCs/>
          <w:color w:val="FF0000"/>
          <w:sz w:val="32"/>
          <w:szCs w:val="32"/>
        </w:rPr>
        <w:t>JONATHAN PLEASE THINK ABOUT</w:t>
      </w:r>
      <w:r w:rsidR="00974764">
        <w:rPr>
          <w:b/>
          <w:bCs/>
          <w:color w:val="FF0000"/>
          <w:sz w:val="32"/>
          <w:szCs w:val="32"/>
        </w:rPr>
        <w:t xml:space="preserve"> MORE </w:t>
      </w:r>
      <w:r w:rsidR="00974764">
        <w:rPr>
          <w:b/>
          <w:bCs/>
          <w:color w:val="FF0000"/>
          <w:sz w:val="32"/>
          <w:szCs w:val="32"/>
        </w:rPr>
        <w:lastRenderedPageBreak/>
        <w:t>RECOMMENDATIONS</w:t>
      </w:r>
    </w:p>
    <w:p w14:paraId="2802E6AA" w14:textId="1257BE62" w:rsidR="00A734B3" w:rsidRPr="00225EA3" w:rsidRDefault="00A734B3" w:rsidP="003573E0">
      <w:pPr>
        <w:rPr>
          <w:color w:val="FF0000"/>
        </w:rPr>
      </w:pPr>
    </w:p>
    <w:p w14:paraId="354FC36E" w14:textId="77777777" w:rsidR="00605AC8" w:rsidRDefault="00605AC8" w:rsidP="003573E0"/>
    <w:p w14:paraId="4E728D40" w14:textId="1BA1BFBF" w:rsidR="00687E77" w:rsidRDefault="00687E77" w:rsidP="00021928"/>
    <w:p w14:paraId="164B979B" w14:textId="77777777" w:rsidR="00966299" w:rsidRDefault="00966299">
      <w:pPr>
        <w:widowControl/>
        <w:spacing w:before="0"/>
        <w:ind w:firstLine="0"/>
        <w:jc w:val="left"/>
        <w:rPr>
          <w:b/>
          <w:bCs/>
          <w:color w:val="FF0000"/>
          <w:sz w:val="36"/>
          <w:szCs w:val="36"/>
        </w:rPr>
      </w:pPr>
      <w:r>
        <w:rPr>
          <w:b/>
          <w:bCs/>
          <w:color w:val="FF0000"/>
          <w:sz w:val="36"/>
          <w:szCs w:val="36"/>
        </w:rPr>
        <w:br w:type="page"/>
      </w:r>
    </w:p>
    <w:p w14:paraId="09603673" w14:textId="77777777" w:rsidR="00CD5337" w:rsidRPr="00CD5337" w:rsidRDefault="00CD5337" w:rsidP="00CD5337">
      <w:pPr>
        <w:rPr>
          <w:b/>
          <w:bCs/>
          <w:color w:val="FF0000"/>
          <w:sz w:val="36"/>
          <w:szCs w:val="36"/>
        </w:rPr>
      </w:pPr>
    </w:p>
    <w:p w14:paraId="332835E0" w14:textId="77777777" w:rsidR="003F3780" w:rsidRPr="00BB435D" w:rsidRDefault="003F3780" w:rsidP="003F3780">
      <w:pPr>
        <w:pStyle w:val="Heading1"/>
      </w:pPr>
      <w:bookmarkStart w:id="54" w:name="_Toc115804321"/>
      <w:r w:rsidRPr="00BB435D">
        <w:t>Cases Referenced</w:t>
      </w:r>
      <w:bookmarkEnd w:id="54"/>
    </w:p>
    <w:p w14:paraId="28A7AD57" w14:textId="77777777" w:rsidR="003F3780" w:rsidRPr="007747E4" w:rsidRDefault="003F3780" w:rsidP="003F3780">
      <w:pPr>
        <w:pStyle w:val="Default"/>
      </w:pPr>
      <w:r w:rsidRPr="007747E4">
        <w:rPr>
          <w:i/>
          <w:iCs/>
        </w:rPr>
        <w:t>Gaffney v. Cummings</w:t>
      </w:r>
      <w:r w:rsidRPr="007747E4">
        <w:rPr>
          <w:shd w:val="clear" w:color="auto" w:fill="FFFFFF"/>
        </w:rPr>
        <w:t>, 412 U.S. 735, 93 S. Ct. 2321 (1973)</w:t>
      </w:r>
      <w:r w:rsidRPr="007747E4">
        <w:t xml:space="preserve"> </w:t>
      </w:r>
      <w:hyperlink r:id="rId12" w:anchor="p738" w:history="1">
        <w:r w:rsidRPr="007747E4">
          <w:rPr>
            <w:rStyle w:val="Hyperlink"/>
            <w:color w:val="auto"/>
          </w:rPr>
          <w:t>https://casetext.com/case/gaffney-v-cummings#p738</w:t>
        </w:r>
      </w:hyperlink>
    </w:p>
    <w:p w14:paraId="43B1A9B6" w14:textId="77777777" w:rsidR="003F3780" w:rsidRPr="007747E4" w:rsidRDefault="003F3780" w:rsidP="003F3780">
      <w:pPr>
        <w:pStyle w:val="Default"/>
      </w:pPr>
      <w:r w:rsidRPr="007747E4">
        <w:rPr>
          <w:i/>
          <w:iCs/>
        </w:rPr>
        <w:t>Davis v. Bandemer</w:t>
      </w:r>
      <w:r w:rsidRPr="007747E4">
        <w:rPr>
          <w:shd w:val="clear" w:color="auto" w:fill="FFFFFF"/>
        </w:rPr>
        <w:t>, 478 U.S. 109, 106 S. Ct. 2797 (1986)</w:t>
      </w:r>
      <w:r w:rsidRPr="007747E4">
        <w:t xml:space="preserve"> </w:t>
      </w:r>
      <w:hyperlink r:id="rId13" w:anchor="p116" w:history="1">
        <w:r w:rsidRPr="007747E4">
          <w:rPr>
            <w:rStyle w:val="Hyperlink"/>
            <w:color w:val="auto"/>
          </w:rPr>
          <w:t>https://casetext.com/case/davis-v-bandemer#p116</w:t>
        </w:r>
      </w:hyperlink>
    </w:p>
    <w:p w14:paraId="11C8936C" w14:textId="77777777" w:rsidR="003F3780" w:rsidRPr="007747E4" w:rsidRDefault="003F3780" w:rsidP="003F3780">
      <w:pPr>
        <w:pStyle w:val="Default"/>
      </w:pPr>
      <w:proofErr w:type="spellStart"/>
      <w:r w:rsidRPr="007747E4">
        <w:rPr>
          <w:i/>
          <w:iCs/>
        </w:rPr>
        <w:t>Vieth</w:t>
      </w:r>
      <w:proofErr w:type="spellEnd"/>
      <w:r w:rsidRPr="007747E4">
        <w:rPr>
          <w:i/>
          <w:iCs/>
        </w:rPr>
        <w:t xml:space="preserve"> v. </w:t>
      </w:r>
      <w:proofErr w:type="spellStart"/>
      <w:r w:rsidRPr="007747E4">
        <w:rPr>
          <w:i/>
          <w:iCs/>
        </w:rPr>
        <w:t>Jubelirer</w:t>
      </w:r>
      <w:proofErr w:type="spellEnd"/>
      <w:r w:rsidRPr="007747E4">
        <w:rPr>
          <w:shd w:val="clear" w:color="auto" w:fill="FFFFFF"/>
        </w:rPr>
        <w:t>, 541 U.S. 267, 124 S. Ct. 1769 (2004)</w:t>
      </w:r>
      <w:r w:rsidRPr="007747E4">
        <w:t xml:space="preserve"> </w:t>
      </w:r>
      <w:hyperlink r:id="rId14" w:anchor="p272" w:history="1">
        <w:r w:rsidRPr="007747E4">
          <w:rPr>
            <w:rStyle w:val="Hyperlink"/>
            <w:color w:val="auto"/>
          </w:rPr>
          <w:t>https://casetext.com/case/vieth-v-jubelirer-4#p272</w:t>
        </w:r>
      </w:hyperlink>
    </w:p>
    <w:p w14:paraId="56CC43B7" w14:textId="77777777" w:rsidR="003F3780" w:rsidRPr="007747E4" w:rsidRDefault="003F3780" w:rsidP="003F3780">
      <w:pPr>
        <w:pStyle w:val="Default"/>
      </w:pPr>
      <w:r w:rsidRPr="007747E4">
        <w:rPr>
          <w:i/>
          <w:iCs/>
        </w:rPr>
        <w:t>League of Women Voters of Fla. v. Detzner</w:t>
      </w:r>
      <w:r w:rsidRPr="007747E4">
        <w:rPr>
          <w:shd w:val="clear" w:color="auto" w:fill="FFFFFF"/>
        </w:rPr>
        <w:t>, 179 So. 3d 258 (Fla. 2015)</w:t>
      </w:r>
      <w:r w:rsidRPr="007747E4">
        <w:t xml:space="preserve"> </w:t>
      </w:r>
      <w:hyperlink r:id="rId15" w:anchor="p414" w:history="1">
        <w:r w:rsidRPr="007747E4">
          <w:rPr>
            <w:rStyle w:val="Hyperlink"/>
            <w:color w:val="auto"/>
          </w:rPr>
          <w:t>https://casetext.com/case/league-v-perry-3#p414</w:t>
        </w:r>
      </w:hyperlink>
      <w:r w:rsidRPr="007747E4">
        <w:t xml:space="preserve"> (or is this Romo v. Detzner?)</w:t>
      </w:r>
    </w:p>
    <w:p w14:paraId="754EA722" w14:textId="77777777" w:rsidR="003F3780" w:rsidRPr="007747E4" w:rsidRDefault="003F3780" w:rsidP="003F3780">
      <w:pPr>
        <w:pStyle w:val="Default"/>
      </w:pPr>
      <w:r w:rsidRPr="007747E4">
        <w:rPr>
          <w:i/>
          <w:iCs/>
        </w:rPr>
        <w:t>League of Women Voters of Pa. v. Commonwealth</w:t>
      </w:r>
      <w:r w:rsidRPr="007747E4">
        <w:rPr>
          <w:shd w:val="clear" w:color="auto" w:fill="FFFFFF"/>
        </w:rPr>
        <w:t>, 178 A.3d 737 (Pa. 2018)</w:t>
      </w:r>
      <w:r w:rsidRPr="007747E4">
        <w:t xml:space="preserve"> </w:t>
      </w:r>
      <w:hyperlink r:id="rId16" w:history="1">
        <w:r w:rsidRPr="007747E4">
          <w:rPr>
            <w:rStyle w:val="Hyperlink"/>
            <w:color w:val="auto"/>
          </w:rPr>
          <w:t>https://casetext.com/case/league-of-women-voters-of-pa-v-commonwealth-15</w:t>
        </w:r>
      </w:hyperlink>
    </w:p>
    <w:p w14:paraId="656EB384" w14:textId="77777777" w:rsidR="003F3780" w:rsidRPr="007747E4" w:rsidRDefault="003F3780" w:rsidP="003F3780">
      <w:pPr>
        <w:pStyle w:val="Default"/>
      </w:pPr>
      <w:r w:rsidRPr="007747E4">
        <w:rPr>
          <w:i/>
          <w:iCs/>
        </w:rPr>
        <w:t>Harper v. Lewis</w:t>
      </w:r>
      <w:r w:rsidRPr="007747E4">
        <w:rPr>
          <w:shd w:val="clear" w:color="auto" w:fill="FFFFFF"/>
        </w:rPr>
        <w:t>, NO. 5:19-CV-452-FL (E.D.N.C. Oct. 22, 2019)</w:t>
      </w:r>
      <w:r w:rsidRPr="007747E4">
        <w:t xml:space="preserve"> </w:t>
      </w:r>
      <w:hyperlink r:id="rId17" w:history="1">
        <w:r w:rsidRPr="007747E4">
          <w:rPr>
            <w:rStyle w:val="Hyperlink"/>
            <w:color w:val="auto"/>
          </w:rPr>
          <w:t>https://casetext.com/case/harper-v-lewis-1</w:t>
        </w:r>
      </w:hyperlink>
    </w:p>
    <w:p w14:paraId="62E9CC02" w14:textId="77777777" w:rsidR="003F3780" w:rsidRPr="007747E4" w:rsidRDefault="003F3780" w:rsidP="003F3780">
      <w:pPr>
        <w:pStyle w:val="Default"/>
      </w:pPr>
      <w:r w:rsidRPr="007747E4">
        <w:rPr>
          <w:i/>
          <w:iCs/>
        </w:rPr>
        <w:t>Rucho v. Common Cause</w:t>
      </w:r>
      <w:r w:rsidRPr="007747E4">
        <w:rPr>
          <w:shd w:val="clear" w:color="auto" w:fill="FFFFFF"/>
        </w:rPr>
        <w:t>, 139 S. Ct. 2484, 204 L. Ed. 2d 931 (2019)</w:t>
      </w:r>
      <w:r w:rsidRPr="007747E4">
        <w:t xml:space="preserve"> </w:t>
      </w:r>
      <w:hyperlink r:id="rId18" w:history="1">
        <w:r w:rsidRPr="007747E4">
          <w:rPr>
            <w:rStyle w:val="Hyperlink"/>
            <w:color w:val="auto"/>
          </w:rPr>
          <w:t>https://casetext.com/case/rucho-v-common-cause-2</w:t>
        </w:r>
      </w:hyperlink>
    </w:p>
    <w:p w14:paraId="3E4448A3" w14:textId="77777777" w:rsidR="003F3780" w:rsidRPr="007747E4" w:rsidRDefault="003F3780" w:rsidP="003F3780">
      <w:pPr>
        <w:pStyle w:val="Default"/>
      </w:pPr>
      <w:r w:rsidRPr="007747E4">
        <w:rPr>
          <w:i/>
          <w:iCs/>
        </w:rPr>
        <w:t>Carter v. Chapman</w:t>
      </w:r>
      <w:r w:rsidRPr="007747E4">
        <w:t xml:space="preserve">, 7 MM 2022 (Pa. Mar. 9, 2022) </w:t>
      </w:r>
      <w:hyperlink r:id="rId19" w:history="1">
        <w:r w:rsidRPr="007747E4">
          <w:rPr>
            <w:rStyle w:val="Hyperlink"/>
            <w:color w:val="auto"/>
          </w:rPr>
          <w:t>https://casetext.com/case/carter-v-chapman-7</w:t>
        </w:r>
      </w:hyperlink>
    </w:p>
    <w:p w14:paraId="5CA35BDF" w14:textId="77777777" w:rsidR="003F3780" w:rsidRPr="007747E4" w:rsidRDefault="003F3780" w:rsidP="003F3780">
      <w:pPr>
        <w:pStyle w:val="Default"/>
      </w:pPr>
      <w:r w:rsidRPr="007747E4">
        <w:rPr>
          <w:i/>
          <w:iCs/>
        </w:rPr>
        <w:t>Harris v. McCrory</w:t>
      </w:r>
      <w:r w:rsidRPr="007747E4">
        <w:t xml:space="preserve">, 159 F. Supp. 3d 600 (M.D.N.C. 2016) </w:t>
      </w:r>
      <w:hyperlink r:id="rId20" w:history="1">
        <w:r w:rsidRPr="007747E4">
          <w:rPr>
            <w:rStyle w:val="Hyperlink"/>
            <w:color w:val="auto"/>
          </w:rPr>
          <w:t>https://casetext.com/case/harris-v-mccrory</w:t>
        </w:r>
      </w:hyperlink>
    </w:p>
    <w:p w14:paraId="02085EDF" w14:textId="77777777" w:rsidR="003F3780" w:rsidRPr="007747E4" w:rsidRDefault="003F3780" w:rsidP="003F3780">
      <w:pPr>
        <w:pStyle w:val="Default"/>
        <w:rPr>
          <w:rStyle w:val="Hyperlink"/>
          <w:color w:val="auto"/>
        </w:rPr>
      </w:pPr>
      <w:r w:rsidRPr="007747E4">
        <w:rPr>
          <w:i/>
          <w:iCs/>
        </w:rPr>
        <w:t>Common Cause v. Rucho,</w:t>
      </w:r>
      <w:r w:rsidRPr="007747E4">
        <w:t xml:space="preserve"> No. 1:16-CV-1026 318 F.Supp.3d 777 </w:t>
      </w:r>
      <w:hyperlink r:id="rId21" w:history="1">
        <w:r w:rsidRPr="007747E4">
          <w:rPr>
            <w:rStyle w:val="Hyperlink"/>
            <w:color w:val="auto"/>
          </w:rPr>
          <w:t>https://case-law.vlex.com/vid/common-cause-v-rucho-893750595</w:t>
        </w:r>
      </w:hyperlink>
    </w:p>
    <w:p w14:paraId="162C30DC" w14:textId="77777777" w:rsidR="003F3780" w:rsidRPr="007747E4" w:rsidRDefault="003F3780" w:rsidP="003F3780">
      <w:pPr>
        <w:pStyle w:val="Default"/>
        <w:rPr>
          <w:i/>
          <w:iCs/>
        </w:rPr>
      </w:pPr>
      <w:r w:rsidRPr="007747E4">
        <w:rPr>
          <w:i/>
          <w:iCs/>
        </w:rPr>
        <w:t>Shaw v. Reno, 509 U.S. 630, 642 (1993)</w:t>
      </w:r>
      <w:r>
        <w:rPr>
          <w:i/>
          <w:iCs/>
        </w:rPr>
        <w:t xml:space="preserve"> (Shaw I)</w:t>
      </w:r>
    </w:p>
    <w:p w14:paraId="385B22F8" w14:textId="77777777" w:rsidR="003F3780" w:rsidRPr="007747E4" w:rsidRDefault="003F3780" w:rsidP="003F3780">
      <w:pPr>
        <w:pStyle w:val="Default"/>
        <w:rPr>
          <w:i/>
          <w:iCs/>
        </w:rPr>
      </w:pPr>
      <w:proofErr w:type="spellStart"/>
      <w:r w:rsidRPr="007747E4">
        <w:rPr>
          <w:rStyle w:val="serif"/>
          <w:i/>
          <w:iCs/>
        </w:rPr>
        <w:t>Harkenrider</w:t>
      </w:r>
      <w:proofErr w:type="spellEnd"/>
      <w:r w:rsidRPr="007747E4">
        <w:rPr>
          <w:rStyle w:val="serif"/>
          <w:i/>
          <w:iCs/>
        </w:rPr>
        <w:t xml:space="preserve"> v. </w:t>
      </w:r>
      <w:proofErr w:type="spellStart"/>
      <w:r w:rsidRPr="007747E4">
        <w:rPr>
          <w:rStyle w:val="serif"/>
          <w:i/>
          <w:iCs/>
        </w:rPr>
        <w:t>Hochul</w:t>
      </w:r>
      <w:proofErr w:type="spellEnd"/>
      <w:r w:rsidRPr="007747E4">
        <w:rPr>
          <w:rStyle w:val="serif"/>
        </w:rPr>
        <w:t>, 2022 N.Y. Slip Op. 31471 (N.Y. Sup. Ct. 2022)</w:t>
      </w:r>
      <w:r w:rsidRPr="007747E4">
        <w:rPr>
          <w:i/>
          <w:iCs/>
        </w:rPr>
        <w:t xml:space="preserve">. </w:t>
      </w:r>
      <w:hyperlink r:id="rId22" w:history="1">
        <w:r w:rsidRPr="007747E4">
          <w:rPr>
            <w:rStyle w:val="Hyperlink"/>
            <w:i/>
            <w:iCs/>
            <w:color w:val="auto"/>
          </w:rPr>
          <w:t>https://casetext.com/case/harkenrider-v-hochul-7</w:t>
        </w:r>
      </w:hyperlink>
    </w:p>
    <w:p w14:paraId="1B5953AC" w14:textId="77777777" w:rsidR="003F3780" w:rsidRPr="007747E4" w:rsidRDefault="003F3780" w:rsidP="003F3780">
      <w:pPr>
        <w:pStyle w:val="Default"/>
      </w:pPr>
      <w:r w:rsidRPr="007747E4">
        <w:rPr>
          <w:i/>
          <w:iCs/>
        </w:rPr>
        <w:t>Shelby County. v. Holder</w:t>
      </w:r>
      <w:r w:rsidRPr="007747E4">
        <w:t xml:space="preserve">, 570 U.S. 529 (2013) </w:t>
      </w:r>
      <w:hyperlink r:id="rId23" w:history="1">
        <w:r w:rsidRPr="007747E4">
          <w:rPr>
            <w:rStyle w:val="Hyperlink"/>
            <w:color w:val="auto"/>
          </w:rPr>
          <w:t>https://casetext.com/case/shelby-cnty-v-holder-8</w:t>
        </w:r>
      </w:hyperlink>
    </w:p>
    <w:p w14:paraId="4CEB9D37" w14:textId="77777777" w:rsidR="003F3780" w:rsidRDefault="003F3780" w:rsidP="003F3780">
      <w:pPr>
        <w:pStyle w:val="Default"/>
      </w:pPr>
      <w:r w:rsidRPr="00E204BE">
        <w:rPr>
          <w:i/>
          <w:iCs/>
        </w:rPr>
        <w:t>Miller v. Johnson</w:t>
      </w:r>
      <w:r w:rsidRPr="00E204BE">
        <w:t>, 515 U.S. 900, 916 (1995)</w:t>
      </w:r>
      <w:r>
        <w:t xml:space="preserve">. </w:t>
      </w:r>
    </w:p>
    <w:p w14:paraId="05FB1582" w14:textId="77777777" w:rsidR="003F3780" w:rsidRDefault="003F3780" w:rsidP="003F3780">
      <w:pPr>
        <w:pStyle w:val="Default"/>
      </w:pPr>
      <w:r w:rsidRPr="002539D7">
        <w:rPr>
          <w:i/>
          <w:iCs/>
        </w:rPr>
        <w:t>Shaw v. Hunt</w:t>
      </w:r>
      <w:r w:rsidRPr="002539D7">
        <w:t>,</w:t>
      </w:r>
      <w:r>
        <w:t xml:space="preserve"> </w:t>
      </w:r>
      <w:r w:rsidRPr="002539D7">
        <w:t xml:space="preserve">517 U.S. 899 (1996) </w:t>
      </w:r>
      <w:r>
        <w:t>(</w:t>
      </w:r>
      <w:r w:rsidRPr="00875034">
        <w:rPr>
          <w:i/>
          <w:iCs/>
        </w:rPr>
        <w:t>Shaw II</w:t>
      </w:r>
      <w:r>
        <w:t>)</w:t>
      </w:r>
    </w:p>
    <w:p w14:paraId="0C74DD7E" w14:textId="77777777" w:rsidR="003F3780" w:rsidRDefault="003F3780" w:rsidP="003F3780">
      <w:pPr>
        <w:pStyle w:val="Default"/>
      </w:pPr>
      <w:r>
        <w:rPr>
          <w:i/>
          <w:iCs/>
        </w:rPr>
        <w:t xml:space="preserve">Alabama v. </w:t>
      </w:r>
      <w:r w:rsidRPr="006F23F6">
        <w:rPr>
          <w:i/>
          <w:iCs/>
        </w:rPr>
        <w:t>Alabama Legislative Black Caucus v. Alabama</w:t>
      </w:r>
      <w:r w:rsidRPr="006F23F6">
        <w:t>, 575 U.S. 254 (2015)</w:t>
      </w:r>
    </w:p>
    <w:p w14:paraId="7A61E643" w14:textId="77777777" w:rsidR="003F3780" w:rsidRDefault="003F3780" w:rsidP="003F3780">
      <w:pPr>
        <w:pStyle w:val="Default"/>
      </w:pPr>
      <w:r w:rsidRPr="00ED662D">
        <w:rPr>
          <w:i/>
          <w:iCs/>
        </w:rPr>
        <w:t>Purcell v. Gonzalez</w:t>
      </w:r>
      <w:r>
        <w:t xml:space="preserve">, </w:t>
      </w:r>
      <w:r w:rsidRPr="00286F60">
        <w:t>549 U.S. 1 (2006)</w:t>
      </w:r>
    </w:p>
    <w:p w14:paraId="18CBA116" w14:textId="77777777" w:rsidR="003F3780" w:rsidRDefault="003F3780" w:rsidP="003F3780">
      <w:pPr>
        <w:pStyle w:val="Default"/>
      </w:pPr>
      <w:r w:rsidRPr="00545D6C">
        <w:rPr>
          <w:i/>
          <w:iCs/>
        </w:rPr>
        <w:t>Merrill v. Milligan</w:t>
      </w:r>
      <w:r w:rsidRPr="00545D6C">
        <w:t>, No. 21A375 (U.S. Feb. 7, 2022)</w:t>
      </w:r>
    </w:p>
    <w:p w14:paraId="56EF8F80" w14:textId="77777777" w:rsidR="003F3780" w:rsidRDefault="003F3780" w:rsidP="003F3780">
      <w:pPr>
        <w:pStyle w:val="Default"/>
      </w:pPr>
      <w:proofErr w:type="spellStart"/>
      <w:r w:rsidRPr="006A0CBF">
        <w:rPr>
          <w:i/>
          <w:iCs/>
        </w:rPr>
        <w:t>Galmon</w:t>
      </w:r>
      <w:proofErr w:type="spellEnd"/>
      <w:r w:rsidRPr="006A0CBF">
        <w:rPr>
          <w:i/>
          <w:iCs/>
        </w:rPr>
        <w:t xml:space="preserve"> v. Ardoin</w:t>
      </w:r>
      <w:r w:rsidRPr="006A0CBF">
        <w:t>, No. 3:22-CV-214 (M.D. La. Mar. 30, 2022)</w:t>
      </w:r>
      <w:r>
        <w:t>.</w:t>
      </w:r>
    </w:p>
    <w:p w14:paraId="12222C6E" w14:textId="7B5EC305" w:rsidR="00021928" w:rsidRDefault="008F4561" w:rsidP="008F4561">
      <w:pPr>
        <w:ind w:firstLine="0"/>
      </w:pPr>
      <w:r w:rsidRPr="008F4561">
        <w:rPr>
          <w:b/>
          <w:bCs/>
          <w:i/>
          <w:iCs/>
          <w:szCs w:val="24"/>
        </w:rPr>
        <w:t>Republican Party v. Martin</w:t>
      </w:r>
      <w:r w:rsidRPr="008F4561">
        <w:rPr>
          <w:b/>
          <w:bCs/>
          <w:szCs w:val="24"/>
        </w:rPr>
        <w:t xml:space="preserve"> 980 F2d 943 (4</w:t>
      </w:r>
      <w:r w:rsidRPr="008F4561">
        <w:rPr>
          <w:b/>
          <w:bCs/>
          <w:szCs w:val="24"/>
          <w:vertAlign w:val="superscript"/>
        </w:rPr>
        <w:t>th</w:t>
      </w:r>
      <w:r w:rsidRPr="008F4561">
        <w:rPr>
          <w:b/>
          <w:bCs/>
          <w:szCs w:val="24"/>
        </w:rPr>
        <w:t xml:space="preserve"> Cir. 1992)</w:t>
      </w:r>
    </w:p>
    <w:sectPr w:rsidR="00021928" w:rsidSect="00777BA1">
      <w:headerReference w:type="even" r:id="rId24"/>
      <w:headerReference w:type="default" r:id="rId25"/>
      <w:pgSz w:w="12240" w:h="15840" w:code="1"/>
      <w:pgMar w:top="2016" w:right="2448" w:bottom="2016" w:left="2430" w:header="1512" w:footer="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nathan Cervas" w:date="2022-09-26T22:18:00Z" w:initials="JC">
    <w:p w14:paraId="02589A72" w14:textId="77777777" w:rsidR="00B80E49" w:rsidRDefault="00B80E49" w:rsidP="00B80E49">
      <w:pPr>
        <w:jc w:val="left"/>
      </w:pPr>
      <w:r>
        <w:rPr>
          <w:rStyle w:val="CommentReference"/>
        </w:rPr>
        <w:annotationRef/>
      </w:r>
      <w:r>
        <w:rPr>
          <w:sz w:val="20"/>
        </w:rPr>
        <w:t xml:space="preserve">IS THIS RIGHT???. </w:t>
      </w:r>
    </w:p>
  </w:comment>
  <w:comment w:id="5" w:author="Jonathan Cervas" w:date="2022-09-25T22:55:00Z" w:initials="JC">
    <w:p w14:paraId="022CD76C" w14:textId="77777777" w:rsidR="00962A0A" w:rsidRDefault="00962A0A" w:rsidP="00962A0A">
      <w:pPr>
        <w:jc w:val="left"/>
      </w:pPr>
      <w:r>
        <w:rPr>
          <w:rStyle w:val="CommentReference"/>
        </w:rPr>
        <w:annotationRef/>
      </w:r>
      <w:r>
        <w:rPr>
          <w:sz w:val="20"/>
        </w:rPr>
        <w:t xml:space="preserve">that, even though partisan gerrymandering was, in principle, justiciable (see </w:t>
      </w:r>
      <w:r>
        <w:rPr>
          <w:i/>
          <w:iCs/>
          <w:sz w:val="20"/>
        </w:rPr>
        <w:t>Bandemer</w:t>
      </w:r>
      <w:r>
        <w:rPr>
          <w:sz w:val="20"/>
        </w:rPr>
        <w:t>)</w:t>
      </w:r>
      <w:r>
        <w:rPr>
          <w:i/>
          <w:iCs/>
          <w:sz w:val="20"/>
        </w:rPr>
        <w:t xml:space="preserve"> </w:t>
      </w:r>
      <w:r>
        <w:rPr>
          <w:sz w:val="20"/>
        </w:rPr>
        <w:t xml:space="preserve">it looked hopeless to expect federal courts to rein in partisan gerrymandering since no federal court had ever found a single member district plan to be a partisan gerrymandering in three decades of litigation. While this situation changed in the latter part of the decade, with case such as XX </w:t>
      </w:r>
      <w:r>
        <w:rPr>
          <w:b/>
          <w:bCs/>
          <w:sz w:val="20"/>
        </w:rPr>
        <w:t>v. YY CITE</w:t>
      </w:r>
      <w:r>
        <w:rPr>
          <w:sz w:val="20"/>
        </w:rPr>
        <w:t xml:space="preserve"> in Wisconsin and PP </w:t>
      </w:r>
      <w:r>
        <w:rPr>
          <w:b/>
          <w:bCs/>
          <w:sz w:val="20"/>
        </w:rPr>
        <w:t xml:space="preserve">v. QQ </w:t>
      </w:r>
      <w:r>
        <w:rPr>
          <w:sz w:val="20"/>
        </w:rPr>
        <w:t xml:space="preserve">in </w:t>
      </w:r>
      <w:r>
        <w:rPr>
          <w:b/>
          <w:bCs/>
          <w:sz w:val="20"/>
        </w:rPr>
        <w:t>RR</w:t>
      </w:r>
      <w:r>
        <w:rPr>
          <w:sz w:val="20"/>
        </w:rPr>
        <w:t xml:space="preserve"> , after the Supreme Court reversed the trial court in </w:t>
      </w:r>
      <w:r>
        <w:rPr>
          <w:i/>
          <w:iCs/>
          <w:sz w:val="20"/>
        </w:rPr>
        <w:t>Rucho</w:t>
      </w:r>
      <w:r>
        <w:rPr>
          <w:sz w:val="20"/>
        </w:rPr>
        <w:t xml:space="preserve"> in 2018, and put paid to any federal path to curing the ills of gerrymandering (bar the completely implausible option of a totally polarized U.S. Congress enacting anti-gerrymandering legislation) there was additional incentive for reformers (or the minority party in the state) to try to get an initiative passed to take redistricting out of the hands of the legislature. And, indeed, in </w:t>
      </w:r>
      <w:r>
        <w:rPr>
          <w:b/>
          <w:bCs/>
          <w:sz w:val="20"/>
        </w:rPr>
        <w:t>XXXX</w:t>
      </w:r>
      <w:r>
        <w:rPr>
          <w:sz w:val="20"/>
        </w:rPr>
        <w:t xml:space="preserve"> in the state of </w:t>
      </w:r>
      <w:r>
        <w:rPr>
          <w:b/>
          <w:bCs/>
          <w:sz w:val="20"/>
        </w:rPr>
        <w:t>Y</w:t>
      </w:r>
      <w:r>
        <w:rPr>
          <w:sz w:val="20"/>
        </w:rPr>
        <w:t xml:space="preserve"> , XXXX in the state of Z and </w:t>
      </w:r>
      <w:r>
        <w:rPr>
          <w:b/>
          <w:bCs/>
          <w:sz w:val="20"/>
        </w:rPr>
        <w:t>XXXX</w:t>
      </w:r>
      <w:r>
        <w:rPr>
          <w:sz w:val="20"/>
        </w:rPr>
        <w:t xml:space="preserve"> in the state of </w:t>
      </w:r>
      <w:r>
        <w:rPr>
          <w:b/>
          <w:bCs/>
          <w:sz w:val="20"/>
        </w:rPr>
        <w:t>AA</w:t>
      </w:r>
      <w:r>
        <w:rPr>
          <w:sz w:val="20"/>
        </w:rPr>
        <w:t>, new redistricting initiatives</w:t>
      </w:r>
      <w:r>
        <w:rPr>
          <w:b/>
          <w:bCs/>
          <w:sz w:val="20"/>
        </w:rPr>
        <w:t xml:space="preserve"> </w:t>
      </w:r>
      <w:r>
        <w:rPr>
          <w:sz w:val="20"/>
        </w:rPr>
        <w:t>passed, XX, and XX</w:t>
      </w:r>
      <w:r>
        <w:rPr>
          <w:b/>
          <w:bCs/>
          <w:sz w:val="20"/>
        </w:rPr>
        <w:t>. ADD BRIEF early HISTORY OF FEDERAL CASE LAW RE PARTISAN GERRYMANDERING Bernie I did this in the main text ahead. I didn’t see you had this in a footnote.</w:t>
      </w:r>
      <w:r>
        <w:rPr>
          <w:sz w:val="20"/>
        </w:rPr>
        <w:t xml:space="preserve"> </w:t>
      </w:r>
    </w:p>
  </w:comment>
  <w:comment w:id="7" w:author="Jonathan Cervas" w:date="2022-09-28T11:21:00Z" w:initials="JC">
    <w:p w14:paraId="29B5928D" w14:textId="77777777" w:rsidR="002D23CB" w:rsidRDefault="002D23CB" w:rsidP="002D23CB">
      <w:pPr>
        <w:jc w:val="left"/>
      </w:pPr>
      <w:r>
        <w:rPr>
          <w:rStyle w:val="CommentReference"/>
        </w:rPr>
        <w:annotationRef/>
      </w:r>
      <w:r>
        <w:rPr>
          <w:sz w:val="20"/>
        </w:rPr>
        <w:t>We need to agree on a list of states that possibly could be gerrymanders</w:t>
      </w:r>
    </w:p>
  </w:comment>
  <w:comment w:id="9" w:author="Jonathan Cervas" w:date="2022-10-01T10:20:00Z" w:initials="JC">
    <w:p w14:paraId="5ED28226" w14:textId="7B98EE2C" w:rsidR="002366B8" w:rsidRDefault="002366B8" w:rsidP="00B611C2">
      <w:pPr>
        <w:jc w:val="left"/>
      </w:pPr>
      <w:r>
        <w:rPr>
          <w:rStyle w:val="CommentReference"/>
        </w:rPr>
        <w:annotationRef/>
      </w:r>
      <w:r>
        <w:rPr>
          <w:sz w:val="20"/>
        </w:rPr>
        <w:t>Might delete this column for space</w:t>
      </w:r>
    </w:p>
  </w:comment>
  <w:comment w:id="25" w:author="Jonathan Cervas" w:date="2022-09-28T18:09:00Z" w:initials="JC">
    <w:p w14:paraId="60898349" w14:textId="0891D147" w:rsidR="00B043C3" w:rsidRDefault="00B043C3" w:rsidP="00682658">
      <w:pPr>
        <w:jc w:val="left"/>
      </w:pPr>
      <w:r>
        <w:rPr>
          <w:rStyle w:val="CommentReference"/>
        </w:rPr>
        <w:annotationRef/>
      </w:r>
      <w:r>
        <w:rPr>
          <w:sz w:val="20"/>
        </w:rPr>
        <w:t>I keep finding more states, so we need to find a final number for this</w:t>
      </w:r>
    </w:p>
  </w:comment>
  <w:comment w:id="28" w:author="Jonathan Cervas" w:date="2022-09-28T17:44:00Z" w:initials="JC">
    <w:p w14:paraId="0A68F83A" w14:textId="6E0DDA6C" w:rsidR="00C26669" w:rsidRDefault="00C26669" w:rsidP="0075260F">
      <w:pPr>
        <w:jc w:val="left"/>
      </w:pPr>
      <w:r>
        <w:rPr>
          <w:rStyle w:val="CommentReference"/>
        </w:rPr>
        <w:annotationRef/>
      </w:r>
      <w:r>
        <w:rPr>
          <w:sz w:val="20"/>
        </w:rPr>
        <w:t>Need more information to answer this hypothesis</w:t>
      </w:r>
    </w:p>
  </w:comment>
  <w:comment w:id="31" w:author="Jonathan Cervas" w:date="2022-09-27T16:40:00Z" w:initials="JC">
    <w:p w14:paraId="13CECCCA" w14:textId="77777777" w:rsidR="001F2B31" w:rsidRDefault="001F2B31" w:rsidP="001F2B31">
      <w:pPr>
        <w:jc w:val="left"/>
      </w:pPr>
      <w:r>
        <w:rPr>
          <w:rStyle w:val="CommentReference"/>
        </w:rPr>
        <w:annotationRef/>
      </w:r>
      <w:r>
        <w:rPr>
          <w:sz w:val="20"/>
        </w:rPr>
        <w:t xml:space="preserve">(CITE TO ENCYCLOPEDIA ARTICLE) </w:t>
      </w:r>
    </w:p>
  </w:comment>
  <w:comment w:id="34" w:author="Jonathan Cervas" w:date="2022-09-27T16:41:00Z" w:initials="JC">
    <w:p w14:paraId="7F93239E" w14:textId="3DE2CEC6" w:rsidR="001F2B31" w:rsidRDefault="001F2B31" w:rsidP="001F2B31">
      <w:pPr>
        <w:jc w:val="left"/>
      </w:pPr>
      <w:r>
        <w:rPr>
          <w:rStyle w:val="CommentReference"/>
        </w:rPr>
        <w:annotationRef/>
      </w:r>
      <w:r>
        <w:rPr>
          <w:b/>
          <w:bCs/>
          <w:sz w:val="20"/>
        </w:rPr>
        <w:t xml:space="preserve">JONATHAN IS THIS RIGHT? </w:t>
      </w:r>
    </w:p>
  </w:comment>
  <w:comment w:id="35" w:author="Jonathan Cervas" w:date="2022-10-02T22:18:00Z" w:initials="JC">
    <w:p w14:paraId="04C58792" w14:textId="77777777" w:rsidR="003B066A" w:rsidRDefault="003B066A" w:rsidP="002E5A4B">
      <w:pPr>
        <w:jc w:val="left"/>
      </w:pPr>
      <w:r>
        <w:rPr>
          <w:rStyle w:val="CommentReference"/>
        </w:rPr>
        <w:annotationRef/>
      </w:r>
      <w:r>
        <w:rPr>
          <w:sz w:val="20"/>
        </w:rPr>
        <w:t>Yes, I think this is right. Andrew Cuomo appointed the whole bench in NY I believe (or at least a majority?)</w:t>
      </w:r>
    </w:p>
  </w:comment>
  <w:comment w:id="37" w:author="Jonathan Cervas" w:date="2022-09-27T16:41:00Z" w:initials="JC">
    <w:p w14:paraId="4ACA541E" w14:textId="27D9B954" w:rsidR="001F2B31" w:rsidRDefault="001F2B31" w:rsidP="001F2B31">
      <w:pPr>
        <w:jc w:val="left"/>
      </w:pPr>
      <w:r>
        <w:rPr>
          <w:rStyle w:val="CommentReference"/>
        </w:rPr>
        <w:annotationRef/>
      </w:r>
      <w:r>
        <w:rPr>
          <w:b/>
          <w:bCs/>
          <w:sz w:val="20"/>
        </w:rPr>
        <w:t xml:space="preserve">JONATHAN IS THIS RIGHT? </w:t>
      </w:r>
    </w:p>
  </w:comment>
  <w:comment w:id="40" w:author="Jonathan Cervas" w:date="2022-10-02T17:41:00Z" w:initials="JC">
    <w:p w14:paraId="36FB3DC8" w14:textId="77777777" w:rsidR="00AD0D28" w:rsidRDefault="00AD0D28" w:rsidP="00AD0D28">
      <w:pPr>
        <w:jc w:val="left"/>
      </w:pPr>
      <w:r>
        <w:rPr>
          <w:rStyle w:val="CommentReference"/>
        </w:rPr>
        <w:annotationRef/>
      </w:r>
      <w:r>
        <w:rPr>
          <w:sz w:val="20"/>
        </w:rPr>
        <w:t>Add Cites</w:t>
      </w:r>
    </w:p>
  </w:comment>
  <w:comment w:id="42" w:author="Jonathan Cervas" w:date="2022-10-02T22:17:00Z" w:initials="JC">
    <w:p w14:paraId="42C105F3" w14:textId="77777777" w:rsidR="00852FB1" w:rsidRDefault="00852FB1" w:rsidP="00852FB1">
      <w:pPr>
        <w:jc w:val="left"/>
      </w:pPr>
      <w:r>
        <w:rPr>
          <w:rStyle w:val="CommentReference"/>
        </w:rPr>
        <w:annotationRef/>
      </w:r>
      <w:r>
        <w:rPr>
          <w:sz w:val="20"/>
        </w:rPr>
        <w:t>I’m not sure this makes any sense as a hypothesis.</w:t>
      </w:r>
    </w:p>
  </w:comment>
  <w:comment w:id="45" w:author="Jonathan Cervas" w:date="2022-09-27T16:41:00Z" w:initials="JC">
    <w:p w14:paraId="0F9AA8D9" w14:textId="77777777" w:rsidR="004E254B" w:rsidRDefault="004E254B" w:rsidP="004E254B">
      <w:pPr>
        <w:jc w:val="left"/>
      </w:pPr>
      <w:r>
        <w:rPr>
          <w:rStyle w:val="CommentReference"/>
        </w:rPr>
        <w:annotationRef/>
      </w:r>
      <w:r>
        <w:rPr>
          <w:b/>
          <w:bCs/>
          <w:sz w:val="20"/>
        </w:rPr>
        <w:t>JONATHAN PLEASE THINK ABOUT! THIS COULD BE A PAIN IN THE FWAZOODLE</w:t>
      </w:r>
      <w:r>
        <w:rPr>
          <w:sz w:val="20"/>
        </w:rPr>
        <w:t xml:space="preserve"> </w:t>
      </w:r>
    </w:p>
  </w:comment>
  <w:comment w:id="44" w:author="Jonathan Cervas" w:date="2022-10-02T22:10:00Z" w:initials="JC">
    <w:p w14:paraId="3B4C4EB2" w14:textId="77777777" w:rsidR="004E254B" w:rsidRDefault="004E254B" w:rsidP="004E254B">
      <w:pPr>
        <w:jc w:val="left"/>
      </w:pPr>
      <w:r>
        <w:rPr>
          <w:rStyle w:val="CommentReference"/>
        </w:rPr>
        <w:annotationRef/>
      </w:r>
      <w:r>
        <w:rPr>
          <w:sz w:val="20"/>
        </w:rPr>
        <w:t>Taking this out for now because it 1) didn’t seem to fit in the section it was in 2) would take a lot of work to actually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589A72" w15:done="0"/>
  <w15:commentEx w15:paraId="022CD76C" w15:done="0"/>
  <w15:commentEx w15:paraId="29B5928D" w15:done="0"/>
  <w15:commentEx w15:paraId="5ED28226" w15:done="0"/>
  <w15:commentEx w15:paraId="60898349" w15:done="0"/>
  <w15:commentEx w15:paraId="0A68F83A" w15:done="0"/>
  <w15:commentEx w15:paraId="13CECCCA" w15:done="0"/>
  <w15:commentEx w15:paraId="7F93239E" w15:done="0"/>
  <w15:commentEx w15:paraId="04C58792" w15:paraIdParent="7F93239E" w15:done="0"/>
  <w15:commentEx w15:paraId="4ACA541E" w15:done="0"/>
  <w15:commentEx w15:paraId="36FB3DC8" w15:done="0"/>
  <w15:commentEx w15:paraId="42C105F3" w15:done="0"/>
  <w15:commentEx w15:paraId="0F9AA8D9" w15:done="0"/>
  <w15:commentEx w15:paraId="3B4C4E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CA3BB" w16cex:dateUtc="2022-09-27T02:18:00Z"/>
  <w16cex:commentExtensible w16cex:durableId="26DB5AD0" w16cex:dateUtc="2022-09-26T02:55:00Z"/>
  <w16cex:commentExtensible w16cex:durableId="26DEACAD" w16cex:dateUtc="2022-09-28T15:21:00Z"/>
  <w16cex:commentExtensible w16cex:durableId="26E292F9" w16cex:dateUtc="2022-10-01T14:20:00Z"/>
  <w16cex:commentExtensible w16cex:durableId="26DF0C47" w16cex:dateUtc="2022-09-28T22:09:00Z"/>
  <w16cex:commentExtensible w16cex:durableId="26DF0686" w16cex:dateUtc="2022-09-28T21:44:00Z"/>
  <w16cex:commentExtensible w16cex:durableId="26DDA5F0" w16cex:dateUtc="2022-09-27T20:40:00Z"/>
  <w16cex:commentExtensible w16cex:durableId="26DDA63D" w16cex:dateUtc="2022-09-27T20:41:00Z"/>
  <w16cex:commentExtensible w16cex:durableId="26E48CBC" w16cex:dateUtc="2022-10-03T02:18:00Z"/>
  <w16cex:commentExtensible w16cex:durableId="26DDA64D" w16cex:dateUtc="2022-09-27T20:41:00Z"/>
  <w16cex:commentExtensible w16cex:durableId="26E44BB5" w16cex:dateUtc="2022-10-02T21:41:00Z"/>
  <w16cex:commentExtensible w16cex:durableId="26E48C6B" w16cex:dateUtc="2022-10-03T02:17:00Z"/>
  <w16cex:commentExtensible w16cex:durableId="26DDA621" w16cex:dateUtc="2022-09-27T20:41:00Z"/>
  <w16cex:commentExtensible w16cex:durableId="26E48AD3" w16cex:dateUtc="2022-10-03T0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589A72" w16cid:durableId="26DCA3BB"/>
  <w16cid:commentId w16cid:paraId="022CD76C" w16cid:durableId="26DB5AD0"/>
  <w16cid:commentId w16cid:paraId="29B5928D" w16cid:durableId="26DEACAD"/>
  <w16cid:commentId w16cid:paraId="5ED28226" w16cid:durableId="26E292F9"/>
  <w16cid:commentId w16cid:paraId="60898349" w16cid:durableId="26DF0C47"/>
  <w16cid:commentId w16cid:paraId="0A68F83A" w16cid:durableId="26DF0686"/>
  <w16cid:commentId w16cid:paraId="13CECCCA" w16cid:durableId="26DDA5F0"/>
  <w16cid:commentId w16cid:paraId="7F93239E" w16cid:durableId="26DDA63D"/>
  <w16cid:commentId w16cid:paraId="04C58792" w16cid:durableId="26E48CBC"/>
  <w16cid:commentId w16cid:paraId="4ACA541E" w16cid:durableId="26DDA64D"/>
  <w16cid:commentId w16cid:paraId="36FB3DC8" w16cid:durableId="26E44BB5"/>
  <w16cid:commentId w16cid:paraId="42C105F3" w16cid:durableId="26E48C6B"/>
  <w16cid:commentId w16cid:paraId="0F9AA8D9" w16cid:durableId="26DDA621"/>
  <w16cid:commentId w16cid:paraId="3B4C4EB2" w16cid:durableId="26E48A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3CFBA" w14:textId="77777777" w:rsidR="005B7DAF" w:rsidRDefault="005B7DAF">
      <w:r>
        <w:separator/>
      </w:r>
    </w:p>
  </w:endnote>
  <w:endnote w:type="continuationSeparator" w:id="0">
    <w:p w14:paraId="7CCAD29B" w14:textId="77777777" w:rsidR="005B7DAF" w:rsidRDefault="005B7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B2B65" w14:textId="77777777" w:rsidR="005B7DAF" w:rsidRDefault="005B7DAF">
      <w:r>
        <w:separator/>
      </w:r>
    </w:p>
  </w:footnote>
  <w:footnote w:type="continuationSeparator" w:id="0">
    <w:p w14:paraId="2350A439" w14:textId="77777777" w:rsidR="005B7DAF" w:rsidRDefault="005B7DAF">
      <w:r>
        <w:continuationSeparator/>
      </w:r>
    </w:p>
  </w:footnote>
  <w:footnote w:id="1">
    <w:p w14:paraId="1E66312B" w14:textId="0A5DC815" w:rsidR="00FE52F8" w:rsidRPr="00FE52F8" w:rsidRDefault="00FE52F8" w:rsidP="00843882">
      <w:pPr>
        <w:pStyle w:val="Footnote"/>
        <w:rPr>
          <w:iCs/>
        </w:rPr>
      </w:pPr>
      <w:r>
        <w:rPr>
          <w:rStyle w:val="FootnoteReference"/>
        </w:rPr>
        <w:t>*</w:t>
      </w:r>
      <w:r>
        <w:t xml:space="preserve"> Postdoctoral teaching fellow, Institute for Politics and Strategy, </w:t>
      </w:r>
      <w:r w:rsidRPr="00FE52F8">
        <w:rPr>
          <w:iCs/>
        </w:rPr>
        <w:t>Carnegie-Mellon University</w:t>
      </w:r>
      <w:r>
        <w:rPr>
          <w:iCs/>
        </w:rPr>
        <w:t>.</w:t>
      </w:r>
    </w:p>
  </w:footnote>
  <w:footnote w:id="2">
    <w:p w14:paraId="340A63B2" w14:textId="14D7201B" w:rsidR="00FE52F8" w:rsidRDefault="00FE52F8" w:rsidP="00843882">
      <w:pPr>
        <w:pStyle w:val="Footnote"/>
      </w:pPr>
      <w:r>
        <w:rPr>
          <w:rStyle w:val="FootnoteReference"/>
        </w:rPr>
        <w:t>+</w:t>
      </w:r>
      <w:r>
        <w:t xml:space="preserve"> Di</w:t>
      </w:r>
      <w:r w:rsidR="009F5E56">
        <w:t>stinguished Professor and Jack W. Peltason Chair of Democracy Studies, Department of Political Science, University of California Irvine</w:t>
      </w:r>
    </w:p>
  </w:footnote>
  <w:footnote w:id="3">
    <w:p w14:paraId="727045D2" w14:textId="1B25D863" w:rsidR="009F5E56" w:rsidRPr="009F5E56" w:rsidRDefault="009F5E56" w:rsidP="00843882">
      <w:pPr>
        <w:pStyle w:val="Footnote"/>
        <w:rPr>
          <w:iCs/>
        </w:rPr>
      </w:pPr>
      <w:r>
        <w:rPr>
          <w:rStyle w:val="FootnoteReference"/>
        </w:rPr>
        <w:t>#</w:t>
      </w:r>
      <w:r>
        <w:t xml:space="preserve"> </w:t>
      </w:r>
      <w:r w:rsidRPr="009F5E56">
        <w:rPr>
          <w:iCs/>
        </w:rPr>
        <w:t>New York Law School</w:t>
      </w:r>
    </w:p>
  </w:footnote>
  <w:footnote w:id="4">
    <w:p w14:paraId="31FC0A3D" w14:textId="77777777" w:rsidR="00312BD6" w:rsidRPr="001F2B31" w:rsidRDefault="00312BD6" w:rsidP="00312BD6">
      <w:r>
        <w:rPr>
          <w:rStyle w:val="FootnoteReference"/>
        </w:rPr>
        <w:footnoteRef/>
      </w:r>
      <w:r>
        <w:t xml:space="preserve"> We limit ourselves to</w:t>
      </w:r>
      <w:r w:rsidRPr="001F2B31">
        <w:t xml:space="preserve"> states with at least three </w:t>
      </w:r>
      <w:r>
        <w:t xml:space="preserve">congressional </w:t>
      </w:r>
      <w:r w:rsidRPr="001F2B31">
        <w:t xml:space="preserve">districts. </w:t>
      </w:r>
    </w:p>
    <w:p w14:paraId="2D21A326" w14:textId="77777777" w:rsidR="00312BD6" w:rsidRDefault="00312BD6" w:rsidP="00312BD6">
      <w:pPr>
        <w:pStyle w:val="FootnoteText"/>
      </w:pPr>
    </w:p>
  </w:footnote>
  <w:footnote w:id="5">
    <w:p w14:paraId="3630F9A3" w14:textId="705F854A" w:rsidR="003E2D90" w:rsidRDefault="003E2D90">
      <w:pPr>
        <w:pStyle w:val="FootnoteText"/>
      </w:pPr>
      <w:r>
        <w:rPr>
          <w:rStyle w:val="FootnoteReference"/>
        </w:rPr>
        <w:footnoteRef/>
      </w:r>
      <w:r>
        <w:t xml:space="preserve"> All but </w:t>
      </w:r>
      <w:r w:rsidRPr="003E2D90">
        <w:rPr>
          <w:b/>
          <w:bCs/>
          <w:color w:val="FF0000"/>
          <w:sz w:val="32"/>
          <w:szCs w:val="32"/>
        </w:rPr>
        <w:t>X</w:t>
      </w:r>
      <w:r>
        <w:t xml:space="preserve">  of  the states where legislatures draw congressional maps  allow  the governor to veto the plan</w:t>
      </w:r>
    </w:p>
  </w:footnote>
  <w:footnote w:id="6">
    <w:p w14:paraId="6DE7ED91" w14:textId="4E5932ED" w:rsidR="00107122" w:rsidRDefault="00107122" w:rsidP="00312BD6">
      <w:pPr>
        <w:pStyle w:val="FootnoteText"/>
      </w:pPr>
      <w:r>
        <w:rPr>
          <w:rStyle w:val="FootnoteReference"/>
        </w:rPr>
        <w:footnoteRef/>
      </w:r>
      <w:r>
        <w:t xml:space="preserve"> Such metrics include </w:t>
      </w:r>
      <w:r>
        <w:t xml:space="preserve">the </w:t>
      </w:r>
      <w:r w:rsidRPr="00A7060E">
        <w:rPr>
          <w:i/>
          <w:iCs/>
        </w:rPr>
        <w:t>efficiency gap</w:t>
      </w:r>
      <w:r>
        <w:t xml:space="preserve">, </w:t>
      </w:r>
      <w:r w:rsidRPr="00A7060E">
        <w:rPr>
          <w:i/>
          <w:iCs/>
        </w:rPr>
        <w:t>partisan bias</w:t>
      </w:r>
      <w:r w:rsidRPr="001F2B31">
        <w:t>,</w:t>
      </w:r>
      <w:r>
        <w:t xml:space="preserve"> </w:t>
      </w:r>
      <w:r>
        <w:t xml:space="preserve">and </w:t>
      </w:r>
      <w:r w:rsidRPr="00A7060E">
        <w:t xml:space="preserve"> the </w:t>
      </w:r>
      <w:r w:rsidRPr="00A7060E">
        <w:rPr>
          <w:i/>
          <w:iCs/>
        </w:rPr>
        <w:t>mean-median gap</w:t>
      </w:r>
      <w:r w:rsidRPr="00A7060E">
        <w:t xml:space="preserve">, </w:t>
      </w:r>
      <w:r>
        <w:t>We discuss these later in the essay.</w:t>
      </w:r>
    </w:p>
  </w:footnote>
  <w:footnote w:id="7">
    <w:p w14:paraId="5831E8D6" w14:textId="1E76402A" w:rsidR="008F4561" w:rsidRPr="00117956" w:rsidRDefault="008F4561" w:rsidP="00117956">
      <w:pPr>
        <w:pStyle w:val="Footnote"/>
        <w:ind w:firstLine="360"/>
        <w:rPr>
          <w:rFonts w:ascii="Times New Roman" w:hAnsi="Times New Roman"/>
        </w:rPr>
      </w:pPr>
      <w:r w:rsidRPr="00117956">
        <w:rPr>
          <w:rStyle w:val="FootnoteReference"/>
          <w:rFonts w:ascii="Times New Roman" w:hAnsi="Times New Roman"/>
        </w:rPr>
        <w:footnoteRef/>
      </w:r>
      <w:r w:rsidRPr="00117956">
        <w:rPr>
          <w:rFonts w:ascii="Times New Roman" w:hAnsi="Times New Roman"/>
        </w:rPr>
        <w:t xml:space="preserve"> For </w:t>
      </w:r>
      <w:r w:rsidR="00312BD6" w:rsidRPr="00117956">
        <w:rPr>
          <w:rFonts w:ascii="Times New Roman" w:hAnsi="Times New Roman"/>
          <w:b/>
          <w:bCs/>
        </w:rPr>
        <w:t>an</w:t>
      </w:r>
      <w:r w:rsidRPr="00117956">
        <w:rPr>
          <w:rFonts w:ascii="Times New Roman" w:hAnsi="Times New Roman"/>
        </w:rPr>
        <w:t xml:space="preserve"> overview of </w:t>
      </w:r>
      <w:proofErr w:type="spellStart"/>
      <w:r w:rsidRPr="00117956">
        <w:rPr>
          <w:rFonts w:ascii="Times New Roman" w:hAnsi="Times New Roman"/>
          <w:i/>
          <w:iCs/>
        </w:rPr>
        <w:t>Vieth</w:t>
      </w:r>
      <w:proofErr w:type="spellEnd"/>
      <w:r w:rsidRPr="00117956">
        <w:rPr>
          <w:rFonts w:ascii="Times New Roman" w:hAnsi="Times New Roman"/>
        </w:rPr>
        <w:t xml:space="preserve"> see </w:t>
      </w:r>
      <w:sdt>
        <w:sdtPr>
          <w:rPr>
            <w:rFonts w:ascii="Times New Roman" w:hAnsi="Times New Roman"/>
            <w:color w:val="000000"/>
          </w:rPr>
          <w:tag w:val="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
          <w:id w:val="499309783"/>
          <w:placeholder>
            <w:docPart w:val="4272D243A2A74C058BF2DFEB21791A79"/>
          </w:placeholder>
        </w:sdtPr>
        <w:sdtContent>
          <w:r w:rsidRPr="00117956">
            <w:rPr>
              <w:rFonts w:ascii="Times New Roman" w:hAnsi="Times New Roman"/>
              <w:color w:val="000000"/>
            </w:rPr>
            <w:t>McGann et al., Gerrymandering in America: The House of Representatives, the Supreme Court, and the Future of Popular Sovereignty, (2016)</w:t>
          </w:r>
        </w:sdtContent>
      </w:sdt>
    </w:p>
  </w:footnote>
  <w:footnote w:id="8">
    <w:p w14:paraId="4C08FB5E" w14:textId="5E2A022F" w:rsidR="00245F35" w:rsidRPr="00117956" w:rsidRDefault="00245F35" w:rsidP="00117956">
      <w:pPr>
        <w:spacing w:before="240"/>
        <w:rPr>
          <w:sz w:val="20"/>
        </w:rPr>
      </w:pPr>
      <w:r w:rsidRPr="00117956">
        <w:rPr>
          <w:rStyle w:val="FootnoteReference"/>
        </w:rPr>
        <w:footnoteRef/>
      </w:r>
      <w:r w:rsidRPr="00117956">
        <w:t xml:space="preserve"> </w:t>
      </w:r>
      <w:r w:rsidR="00117956" w:rsidRPr="00783838">
        <w:rPr>
          <w:b/>
          <w:bCs/>
          <w:sz w:val="20"/>
        </w:rPr>
        <w:t xml:space="preserve">Grofman, Bernard and Gary King. 2007.  Partisan Symmetry and the Test for Gerrymandering Claims after </w:t>
      </w:r>
      <w:r w:rsidR="00117956" w:rsidRPr="00783838">
        <w:rPr>
          <w:b/>
          <w:bCs/>
          <w:i/>
          <w:sz w:val="20"/>
        </w:rPr>
        <w:t>LULAC v. Perry</w:t>
      </w:r>
      <w:r w:rsidR="00117956" w:rsidRPr="00783838">
        <w:rPr>
          <w:b/>
          <w:bCs/>
          <w:sz w:val="20"/>
        </w:rPr>
        <w:t xml:space="preserve">.  </w:t>
      </w:r>
      <w:r w:rsidR="00117956" w:rsidRPr="00783838">
        <w:rPr>
          <w:b/>
          <w:bCs/>
          <w:i/>
          <w:iCs/>
          <w:sz w:val="20"/>
        </w:rPr>
        <w:t>Election Law Journal</w:t>
      </w:r>
      <w:r w:rsidR="00117956" w:rsidRPr="00783838">
        <w:rPr>
          <w:b/>
          <w:bCs/>
          <w:sz w:val="20"/>
        </w:rPr>
        <w:t>, 6 (1)</w:t>
      </w:r>
      <w:r w:rsidR="00117956" w:rsidRPr="00117956">
        <w:rPr>
          <w:sz w:val="20"/>
        </w:rPr>
        <w:t xml:space="preserve">   </w:t>
      </w:r>
    </w:p>
    <w:p w14:paraId="2610884E" w14:textId="0FA029C8" w:rsidR="00245F35" w:rsidRPr="00117956" w:rsidRDefault="00245F35" w:rsidP="00245F35">
      <w:pPr>
        <w:pStyle w:val="FootnoteText"/>
        <w:ind w:firstLine="0"/>
        <w:rPr>
          <w:sz w:val="20"/>
        </w:rPr>
      </w:pPr>
    </w:p>
  </w:footnote>
  <w:footnote w:id="9">
    <w:p w14:paraId="1292E239" w14:textId="7B022637" w:rsidR="00B80E49" w:rsidRDefault="00B80E49">
      <w:pPr>
        <w:pStyle w:val="FootnoteText"/>
      </w:pPr>
      <w:r>
        <w:rPr>
          <w:rStyle w:val="FootnoteReference"/>
        </w:rPr>
        <w:footnoteRef/>
      </w:r>
      <w:r>
        <w:t xml:space="preserve"> </w:t>
      </w:r>
      <w:r w:rsidRPr="001F2B31">
        <w:t xml:space="preserve">The map that was to be replaced was itself drawn as a remedy to an earlier racial gerrymander. </w:t>
      </w:r>
      <w:r w:rsidRPr="001F2B31">
        <w:rPr>
          <w:i/>
          <w:iCs/>
        </w:rPr>
        <w:t>Harris v. McCrory</w:t>
      </w:r>
      <w:r w:rsidRPr="001F2B31">
        <w:t xml:space="preserve">, 159 F. Supp. 3d 600 (M.D.N.C. 2016). While drawing the remedy, the legislator (and named defendant) admitted to drawing with partisanship as its primary motivation, saying he “propose[d] that [the Committee] draw the maps to give a partisan advantage to 10 Republicans and 3 Democrats because [he] d[id] not believe it [would be] possible to draw a map with 11 Republicans and 2 Democrats." </w:t>
      </w:r>
      <w:r w:rsidRPr="001F2B31">
        <w:rPr>
          <w:i/>
          <w:iCs/>
        </w:rPr>
        <w:t>Rucho</w:t>
      </w:r>
      <w:r w:rsidRPr="001F2B31">
        <w:t>, 318 F Supp. 3d at 808. That map was approved on a party line vote.</w:t>
      </w:r>
    </w:p>
  </w:footnote>
  <w:footnote w:id="10">
    <w:p w14:paraId="764FE30C" w14:textId="77777777" w:rsidR="002C5684" w:rsidRDefault="002C5684" w:rsidP="002C5684">
      <w:pPr>
        <w:pStyle w:val="FootnoteText"/>
      </w:pPr>
      <w:r>
        <w:rPr>
          <w:rStyle w:val="FootnoteReference"/>
        </w:rPr>
        <w:footnoteRef/>
      </w:r>
      <w:r>
        <w:t xml:space="preserve"> </w:t>
      </w:r>
      <w:r w:rsidRPr="001F2B31">
        <w:t xml:space="preserve">The case was in direct response to the US Supreme Court’s ruling in </w:t>
      </w:r>
      <w:r w:rsidRPr="001F2B31">
        <w:rPr>
          <w:i/>
          <w:iCs/>
        </w:rPr>
        <w:t>Rucho</w:t>
      </w:r>
      <w:r w:rsidRPr="001F2B31">
        <w:t xml:space="preserve"> and heard challenges to both the state legislative maps </w:t>
      </w:r>
      <w:r w:rsidRPr="001F2B31">
        <w:rPr>
          <w:i/>
          <w:iCs/>
        </w:rPr>
        <w:t xml:space="preserve">Common Cause v. Lewis </w:t>
      </w:r>
      <w:r w:rsidRPr="00C831D8">
        <w:rPr>
          <w:b/>
          <w:bCs/>
          <w:color w:val="FF0000"/>
        </w:rPr>
        <w:t>CITE</w:t>
      </w:r>
      <w:r w:rsidRPr="001F2B31">
        <w:t xml:space="preserve"> and the congressional Maps</w:t>
      </w:r>
      <w:r>
        <w:t>.</w:t>
      </w:r>
    </w:p>
  </w:footnote>
  <w:footnote w:id="11">
    <w:p w14:paraId="71C63912" w14:textId="77777777" w:rsidR="002C5684" w:rsidRDefault="002C5684" w:rsidP="002C5684">
      <w:pPr>
        <w:pStyle w:val="FootnoteText"/>
      </w:pPr>
      <w:r>
        <w:rPr>
          <w:rStyle w:val="FootnoteReference"/>
        </w:rPr>
        <w:footnoteRef/>
      </w:r>
      <w:r w:rsidRPr="001F2B31">
        <w:t>(Urging the General Assembly to adopt a map in “an expeditious process… that ensures full transparency and allows for bipartisan participation and consensus to create new congressional districts that likewise seek to achieve this fundamental constitutional</w:t>
      </w:r>
      <w:r>
        <w:t xml:space="preserve"> </w:t>
      </w:r>
      <w:r w:rsidRPr="001F2B31">
        <w:t xml:space="preserve">objective.” </w:t>
      </w:r>
      <w:hyperlink r:id="rId1" w:history="1">
        <w:r w:rsidRPr="001F2B31">
          <w:rPr>
            <w:rStyle w:val="Hyperlink"/>
          </w:rPr>
          <w:t>https://www.brennancenter.org/sites/default/files/2019-10/2019-10-28-Harper%20v_%20Lewis-Order.pdf</w:t>
        </w:r>
      </w:hyperlink>
      <w:r w:rsidRPr="001F2B31">
        <w:t xml:space="preserve"> 17-18).</w:t>
      </w:r>
      <w:r>
        <w:t xml:space="preserve"> </w:t>
      </w:r>
    </w:p>
  </w:footnote>
  <w:footnote w:id="12">
    <w:p w14:paraId="5C884F2A" w14:textId="77777777" w:rsidR="002C5684" w:rsidRDefault="002C5684" w:rsidP="002C5684">
      <w:pPr>
        <w:pStyle w:val="FootnoteText"/>
      </w:pPr>
      <w:r>
        <w:rPr>
          <w:rStyle w:val="FootnoteReference"/>
        </w:rPr>
        <w:footnoteRef/>
      </w:r>
      <w:r>
        <w:t xml:space="preserve"> While</w:t>
      </w:r>
      <w:r w:rsidRPr="001F2B31">
        <w:t xml:space="preserve"> the new maps crafted by the legislature raised questions about their fairness, the court unanimously accepted the map to avoid needing to move primaries. Judge Paul Ridgeway said, “the net result is the grievous and flawed 2016 map has been replaced.”</w:t>
      </w:r>
      <w:r>
        <w:t xml:space="preserve"> “New congressional maps in North Carolina will stand for 2020, court rules.” Brian Murphy and Will Doran. December 03, 2019. </w:t>
      </w:r>
      <w:r>
        <w:rPr>
          <w:i/>
          <w:iCs/>
        </w:rPr>
        <w:t xml:space="preserve">The News &amp; Observer. </w:t>
      </w:r>
      <w:r w:rsidRPr="006B00EC">
        <w:t>www.newsobserver.com/news/politics-government/election/article237958719.html</w:t>
      </w:r>
    </w:p>
  </w:footnote>
  <w:footnote w:id="13">
    <w:p w14:paraId="54B39AF9" w14:textId="77777777" w:rsidR="00962A0A" w:rsidRPr="00117956" w:rsidRDefault="00962A0A" w:rsidP="00962A0A">
      <w:pPr>
        <w:pStyle w:val="Footnote"/>
        <w:rPr>
          <w:rFonts w:ascii="Times New Roman" w:hAnsi="Times New Roman"/>
        </w:rPr>
      </w:pPr>
      <w:r w:rsidRPr="00117956">
        <w:rPr>
          <w:rStyle w:val="FootnoteReference"/>
          <w:rFonts w:ascii="Times New Roman" w:hAnsi="Times New Roman"/>
        </w:rPr>
        <w:footnoteRef/>
      </w:r>
      <w:r w:rsidRPr="00117956">
        <w:rPr>
          <w:rFonts w:ascii="Times New Roman" w:hAnsi="Times New Roman"/>
        </w:rPr>
        <w:t xml:space="preserve"> Arizona, California, Colorado, Idaho, New York, Michigan, Montana, Washington (Levitt, Justin, “Who draws the Lines?” Accessed September 25, 2022. All about redistricting; https://redistricting.lls.edu/national-overview/?colorby=Institution&amp;level=Congress&amp;cycle=2020)</w:t>
      </w:r>
    </w:p>
  </w:footnote>
  <w:footnote w:id="14">
    <w:p w14:paraId="6D94AADF" w14:textId="77777777" w:rsidR="00117956" w:rsidRPr="00117956" w:rsidRDefault="00117956" w:rsidP="00117956">
      <w:pPr>
        <w:pStyle w:val="Footnote"/>
        <w:ind w:firstLine="360"/>
        <w:rPr>
          <w:rFonts w:ascii="Times New Roman" w:hAnsi="Times New Roman"/>
        </w:rPr>
      </w:pPr>
      <w:r w:rsidRPr="00117956">
        <w:rPr>
          <w:rStyle w:val="FootnoteReference"/>
          <w:rFonts w:ascii="Times New Roman" w:hAnsi="Times New Roman"/>
        </w:rPr>
        <w:footnoteRef/>
      </w:r>
      <w:r w:rsidRPr="00117956">
        <w:rPr>
          <w:rFonts w:ascii="Times New Roman" w:hAnsi="Times New Roman"/>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act, Contiguous, Preserve Political Subdivisions, Preserve Communities of Interest, Competitive; Prohibited:  Intentionally Favor or Disfavor a Party or Group); National Conference of State Legislatures, “Redistricting Criteria.” Accessed September 25, 2022. </w:t>
      </w:r>
      <w:hyperlink r:id="rId2" w:history="1">
        <w:r w:rsidRPr="00117956">
          <w:rPr>
            <w:rStyle w:val="Hyperlink"/>
            <w:rFonts w:ascii="Times New Roman" w:hAnsi="Times New Roman"/>
          </w:rPr>
          <w:t>https://www.ncsl.org/research/redistricting/redistricting-criteria.aspx</w:t>
        </w:r>
      </w:hyperlink>
      <w:r w:rsidRPr="00117956">
        <w:rPr>
          <w:rFonts w:ascii="Times New Roman" w:hAnsi="Times New Roman"/>
        </w:rPr>
        <w:t xml:space="preserve"> </w:t>
      </w:r>
    </w:p>
  </w:footnote>
  <w:footnote w:id="15">
    <w:p w14:paraId="5317910A" w14:textId="77777777" w:rsidR="00CC2108" w:rsidRPr="00117956" w:rsidRDefault="00CC2108" w:rsidP="00CC2108">
      <w:pPr>
        <w:rPr>
          <w:sz w:val="20"/>
        </w:rPr>
      </w:pPr>
      <w:r w:rsidRPr="00815390">
        <w:rPr>
          <w:rStyle w:val="FootnoteReference"/>
        </w:rPr>
        <w:footnoteRef/>
      </w:r>
      <w:r>
        <w:t xml:space="preserve"> </w:t>
      </w:r>
      <w:r w:rsidRPr="00117956">
        <w:rPr>
          <w:sz w:val="20"/>
        </w:rPr>
        <w:t>Florida</w:t>
      </w:r>
      <w:r w:rsidRPr="00117956">
        <w:rPr>
          <w:b/>
          <w:sz w:val="20"/>
        </w:rPr>
        <w:t xml:space="preserve"> </w:t>
      </w:r>
      <w:r w:rsidRPr="00117956">
        <w:rPr>
          <w:sz w:val="20"/>
        </w:rPr>
        <w:t xml:space="preserve">is the pioneer. In 2010, by initiative, Florida overwhelmingly passed </w:t>
      </w:r>
      <w:r w:rsidRPr="00117956">
        <w:rPr>
          <w:b/>
          <w:bCs/>
          <w:sz w:val="20"/>
        </w:rPr>
        <w:t>the</w:t>
      </w:r>
      <w:r w:rsidRPr="00117956">
        <w:rPr>
          <w:sz w:val="20"/>
        </w:rPr>
        <w:t xml:space="preserve"> “Florida Congressional District Boundaries Amendment.” Florida was the pioneer in 2010.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w:t>
      </w:r>
    </w:p>
    <w:p w14:paraId="4A2415AF" w14:textId="77777777" w:rsidR="00CC2108" w:rsidRPr="00815390" w:rsidRDefault="00CC2108" w:rsidP="00CC2108">
      <w:pPr>
        <w:pStyle w:val="Footnote"/>
      </w:pPr>
    </w:p>
  </w:footnote>
  <w:footnote w:id="16">
    <w:p w14:paraId="74D27DAB" w14:textId="77777777" w:rsidR="006E34B9" w:rsidRDefault="006E34B9" w:rsidP="006E34B9">
      <w:pPr>
        <w:pStyle w:val="Footnote"/>
      </w:pPr>
      <w:r>
        <w:rPr>
          <w:rStyle w:val="FootnoteReference"/>
        </w:rPr>
        <w:footnoteRef/>
      </w:r>
      <w:r>
        <w:t xml:space="preserve"> Arizona, Arkansas, Colorado, Delaware, Illinois, Indiana, Kentucky, Maryland, Massachusetts, Missouri, Montana, Nebraska, New Hampshire, New Mexico, North Carolina, Oklahoma, Oregon, Pennsylvania, South Carolina, South Dakota, Tennessee, Utah, Vermont, Virginia, Washington, and Wyoming.</w:t>
      </w:r>
    </w:p>
  </w:footnote>
  <w:footnote w:id="17">
    <w:p w14:paraId="64DCB41F" w14:textId="77777777" w:rsidR="00CE6272" w:rsidRDefault="00CE6272" w:rsidP="00CE6272">
      <w:pPr>
        <w:rPr>
          <w:i/>
          <w:iCs/>
        </w:rPr>
      </w:pPr>
      <w:r>
        <w:rPr>
          <w:rStyle w:val="FootnoteReference"/>
        </w:rPr>
        <w:footnoteRef/>
      </w:r>
      <w:r w:rsidRPr="00076504">
        <w:rPr>
          <w:sz w:val="20"/>
        </w:rPr>
        <w:t xml:space="preserve"> It went on to say that state statutes and constitutions  do not provide a renewed basis for federal courts such as this one to wade into </w:t>
      </w:r>
      <w:r>
        <w:rPr>
          <w:sz w:val="20"/>
        </w:rPr>
        <w:t xml:space="preserve"> </w:t>
      </w:r>
      <w:r w:rsidRPr="00076504">
        <w:rPr>
          <w:sz w:val="20"/>
        </w:rPr>
        <w:t xml:space="preserve"> "one of the most intensely partisan aspects of American political life." 139 </w:t>
      </w:r>
      <w:proofErr w:type="spellStart"/>
      <w:r w:rsidRPr="00076504">
        <w:rPr>
          <w:sz w:val="20"/>
        </w:rPr>
        <w:t>S.Ct</w:t>
      </w:r>
      <w:proofErr w:type="spellEnd"/>
      <w:r w:rsidRPr="00076504">
        <w:rPr>
          <w:sz w:val="20"/>
        </w:rPr>
        <w:t>. at 2507.</w:t>
      </w:r>
    </w:p>
    <w:p w14:paraId="01F6FBD5" w14:textId="77777777" w:rsidR="00CE6272" w:rsidRDefault="00CE6272" w:rsidP="00CE6272">
      <w:pPr>
        <w:pStyle w:val="FootnoteText"/>
      </w:pPr>
    </w:p>
  </w:footnote>
  <w:footnote w:id="18">
    <w:p w14:paraId="35C3F7E0" w14:textId="55FC78D2" w:rsidR="002D23CB" w:rsidRDefault="002D23CB" w:rsidP="002D23CB">
      <w:pPr>
        <w:pStyle w:val="Footnote"/>
        <w:ind w:firstLine="360"/>
      </w:pPr>
      <w:r>
        <w:rPr>
          <w:rStyle w:val="FootnoteReference"/>
        </w:rPr>
        <w:footnoteRef/>
      </w:r>
      <w:r>
        <w:t xml:space="preserve"> This list is not exhaustive nor is it authoritative. W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w:t>
      </w:r>
      <w:r w:rsidRPr="00210126">
        <w:rPr>
          <w:i/>
          <w:iCs/>
          <w:color w:val="212121"/>
          <w:szCs w:val="22"/>
        </w:rPr>
        <w:t xml:space="preserve"> </w:t>
      </w:r>
      <w:r w:rsidRPr="00210126">
        <w:rPr>
          <w:i/>
          <w:iCs/>
        </w:rPr>
        <w:t>Carter v. Chapman</w:t>
      </w:r>
      <w:r w:rsidRPr="00210126">
        <w:t>, 7 MM 2022 (Pa. Mar. 9, 2022)</w:t>
      </w:r>
      <w:r>
        <w:t>.</w:t>
      </w:r>
    </w:p>
  </w:footnote>
  <w:footnote w:id="19">
    <w:p w14:paraId="3A091F3F" w14:textId="2B00CFB8" w:rsidR="002D23CB" w:rsidRDefault="002D23CB" w:rsidP="009152E7">
      <w:pPr>
        <w:pStyle w:val="Footnote"/>
        <w:ind w:firstLine="360"/>
      </w:pPr>
      <w:r>
        <w:rPr>
          <w:rStyle w:val="FootnoteReference"/>
        </w:rPr>
        <w:footnoteRef/>
      </w:r>
      <w:r>
        <w:t xml:space="preserve"> We include some  states that have gerrymanders, drawn to dilute the power of protected racial and language minorities</w:t>
      </w:r>
      <w:r w:rsidR="009152E7">
        <w:t xml:space="preserve"> (Alabama, </w:t>
      </w:r>
      <w:r w:rsidR="009152E7" w:rsidRPr="009152E7">
        <w:rPr>
          <w:b/>
          <w:bCs/>
        </w:rPr>
        <w:t>Louisiana</w:t>
      </w:r>
      <w:r w:rsidR="009152E7">
        <w:t xml:space="preserve">) that </w:t>
      </w:r>
      <w:r w:rsidR="009152E7" w:rsidRPr="009152E7">
        <w:rPr>
          <w:b/>
          <w:bCs/>
        </w:rPr>
        <w:t>have been challenged on racial rather than partisan grounds and in federal rather than state courts</w:t>
      </w:r>
      <w:r w:rsidR="009152E7">
        <w:t xml:space="preserve">. </w:t>
      </w:r>
      <w:r>
        <w:t>Usually, especially in the southern states,  because of disproportionate minority support for one party and disproportionate non-Hispanic white support for a different party, a racial gerrymander has a partisan gerrymandering effect.</w:t>
      </w:r>
      <w:r w:rsidR="009152E7">
        <w:t xml:space="preserve"> (For an elaboration of this point, see discussion later in the text and</w:t>
      </w:r>
      <w:r>
        <w:t xml:space="preserve"> </w:t>
      </w:r>
      <w:sdt>
        <w:sdtPr>
          <w:rPr>
            <w:color w:val="000000"/>
          </w:rPr>
          <w:tag w:val="MENDELEY_CITATION_v3_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"/>
          <w:id w:val="1718545491"/>
          <w:placeholder>
            <w:docPart w:val="9F55EA3D91F648318358AFD1E90B4128"/>
          </w:placeholder>
        </w:sdtPr>
        <w:sdtContent>
          <w:r w:rsidRPr="001372A3">
            <w:rPr>
              <w:color w:val="000000"/>
            </w:rPr>
            <w:t xml:space="preserve"> Chen and Stephanopoulos 2020)</w:t>
          </w:r>
        </w:sdtContent>
      </w:sdt>
      <w:r>
        <w:t>.</w:t>
      </w:r>
    </w:p>
    <w:p w14:paraId="0B0089AF" w14:textId="77777777" w:rsidR="002D23CB" w:rsidRDefault="002D23CB" w:rsidP="002D23CB">
      <w:pPr>
        <w:pStyle w:val="Footnote"/>
      </w:pPr>
    </w:p>
  </w:footnote>
  <w:footnote w:id="20">
    <w:p w14:paraId="2EAEB13A" w14:textId="77777777" w:rsidR="002D23CB" w:rsidRPr="003924ED" w:rsidRDefault="002D23CB" w:rsidP="002D23CB">
      <w:pPr>
        <w:rPr>
          <w:sz w:val="20"/>
        </w:rPr>
      </w:pPr>
      <w:r w:rsidRPr="003924ED">
        <w:rPr>
          <w:rStyle w:val="FootnoteReference"/>
          <w:sz w:val="20"/>
        </w:rPr>
        <w:footnoteRef/>
      </w:r>
      <w:r w:rsidRPr="003924ED">
        <w:rPr>
          <w:sz w:val="20"/>
        </w:rPr>
        <w:t xml:space="preserve"> </w:t>
      </w:r>
      <w:r w:rsidRPr="003924ED">
        <w:rPr>
          <w:b/>
          <w:bCs/>
          <w:sz w:val="20"/>
        </w:rPr>
        <w:t xml:space="preserve">Such plans might still be overturned prior to the 2024 election. </w:t>
      </w:r>
      <w:r w:rsidRPr="003924ED">
        <w:rPr>
          <w:b/>
          <w:bCs/>
          <w:color w:val="FF0000"/>
          <w:sz w:val="20"/>
        </w:rPr>
        <w:t>JONATHAN, SHOULD THOSE STATES BE LISTED?</w:t>
      </w:r>
    </w:p>
    <w:p w14:paraId="7ED1CFD0" w14:textId="77777777" w:rsidR="002D23CB" w:rsidRDefault="002D23CB" w:rsidP="002D23CB">
      <w:pPr>
        <w:pStyle w:val="FootnoteText"/>
        <w:ind w:firstLine="0"/>
      </w:pPr>
    </w:p>
  </w:footnote>
  <w:footnote w:id="21">
    <w:p w14:paraId="322841B0" w14:textId="64A6E1F9" w:rsidR="00D92822" w:rsidRDefault="00D92822" w:rsidP="009152E7">
      <w:pPr>
        <w:pStyle w:val="Footnote"/>
        <w:ind w:firstLine="360"/>
      </w:pPr>
      <w:r>
        <w:rPr>
          <w:rStyle w:val="FootnoteReference"/>
        </w:rPr>
        <w:footnoteRef/>
      </w:r>
      <w:r>
        <w:t xml:space="preserve"> We count only plans as successfully challenged if, upon court intervention, a new plan was put into place.</w:t>
      </w:r>
    </w:p>
  </w:footnote>
  <w:footnote w:id="22">
    <w:p w14:paraId="561A80E0" w14:textId="01EAB6B2" w:rsidR="00D92822" w:rsidRPr="00AB5DA9" w:rsidRDefault="00D92822" w:rsidP="00843882">
      <w:pPr>
        <w:pStyle w:val="Footnote"/>
      </w:pPr>
      <w:r>
        <w:rPr>
          <w:rStyle w:val="FootnoteReference"/>
        </w:rPr>
        <w:footnoteRef/>
      </w:r>
      <w:r>
        <w:t xml:space="preserve"> Pennsylvania is a unique case, because there was never a map in place by the normal procedures found in the PA constitution. Instead, the legislature and the governor, of different political persuasions, refused to negotiate. That led to the courts holding hearings and choosing among alternatives submitted to them. See more details in our sections on </w:t>
      </w:r>
      <w:r>
        <w:rPr>
          <w:i/>
          <w:iCs/>
        </w:rPr>
        <w:t>Carter v. Chapman</w:t>
      </w:r>
      <w:r>
        <w:t>.</w:t>
      </w:r>
    </w:p>
  </w:footnote>
  <w:footnote w:id="23">
    <w:p w14:paraId="3DA39551" w14:textId="77777777" w:rsidR="001F37BC" w:rsidRDefault="001F37BC" w:rsidP="001F37BC">
      <w:pPr>
        <w:pStyle w:val="Footnote"/>
      </w:pPr>
      <w:r>
        <w:rPr>
          <w:rStyle w:val="FootnoteReference"/>
        </w:rPr>
        <w:footnoteRef/>
      </w:r>
      <w:r>
        <w:t xml:space="preserve"> </w:t>
      </w:r>
      <w:r w:rsidRPr="00B85D32">
        <w:rPr>
          <w:i/>
          <w:iCs/>
        </w:rPr>
        <w:t>Shaw</w:t>
      </w:r>
      <w:r>
        <w:t xml:space="preserve"> claims: Alabama, Georgia, South Carolina, Texas. Section 2 claims: Alabama, Arkansas, Georgia, Louisiana, Ohio, Texas. Other race claims: Alabama, Arkansas, Florida, Georgia, Michigan, North Carolina, Ohio, South Carolina, Tennessee, Texas. Source, Brennan Center for Justice, “Litigation Over This Decade’s New Maps”, </w:t>
      </w:r>
      <w:r w:rsidRPr="005160E9">
        <w:t>https://www.brennancenter.org/our-work/research-reports/redistricting-litigation-roundup-0</w:t>
      </w:r>
      <w:r>
        <w:t xml:space="preserve"> [Accessed September 17, 2022].</w:t>
      </w:r>
    </w:p>
  </w:footnote>
  <w:footnote w:id="24">
    <w:p w14:paraId="66BDFDD2" w14:textId="77777777" w:rsidR="001F2B31" w:rsidRPr="00815390" w:rsidRDefault="001F2B31" w:rsidP="00843882">
      <w:pPr>
        <w:pStyle w:val="Footnote"/>
      </w:pPr>
      <w:r w:rsidRPr="00815390">
        <w:rPr>
          <w:rStyle w:val="FootnoteReference"/>
        </w:rPr>
        <w:footnoteRef/>
      </w:r>
      <w:r w:rsidRPr="00815390">
        <w:t xml:space="preserve"> Of course, such an identification might be merely a façade for a group with a primarily partisan motivation.</w:t>
      </w:r>
    </w:p>
  </w:footnote>
  <w:footnote w:id="25">
    <w:p w14:paraId="3B70E592" w14:textId="318C1FB3" w:rsidR="0084292E" w:rsidRDefault="0084292E" w:rsidP="00843882">
      <w:pPr>
        <w:pStyle w:val="Footnote"/>
      </w:pPr>
      <w:r>
        <w:rPr>
          <w:rStyle w:val="FootnoteReference"/>
        </w:rPr>
        <w:footnoteRef/>
      </w:r>
      <w:r>
        <w:t xml:space="preserve"> For instance, </w:t>
      </w:r>
      <w:r w:rsidR="008428B3">
        <w:t>Planscore.org shows that Kentucky has an efficiency gap of 12.7% favoring the Republicans</w:t>
      </w:r>
      <w:r w:rsidR="005168F4">
        <w:t xml:space="preserve">, and that the plan is in the tails of a distribution of all </w:t>
      </w:r>
      <w:r w:rsidR="00654DED">
        <w:t xml:space="preserve">potential plans for Congress in Kentucky. Planscore.org, </w:t>
      </w:r>
      <w:r w:rsidR="00654DED" w:rsidRPr="00654DED">
        <w:t>https://planscore.campaignlegal.org/plan.html?20220210T144538.556577174Z</w:t>
      </w:r>
      <w:r w:rsidR="00654DED">
        <w:t xml:space="preserve"> [Accessed September 28, 2022]. Moreover, many people have said that the New Jersey plan has a built-in advantage for Democrats.</w:t>
      </w:r>
      <w:r w:rsidR="009118BB">
        <w:t xml:space="preserve"> Planscore.org shows that </w:t>
      </w:r>
      <w:r w:rsidR="00D6467F">
        <w:t>there</w:t>
      </w:r>
      <w:r w:rsidR="009118BB">
        <w:t xml:space="preserve"> is a pro-Democratic efficiency gap of 8.8%</w:t>
      </w:r>
      <w:r w:rsidR="00D6467F">
        <w:t xml:space="preserve">. Planscore.org, </w:t>
      </w:r>
      <w:r w:rsidR="00D6467F" w:rsidRPr="00D6467F">
        <w:t>https://planscore.campaignlegal.org/plan.html?20220109T041754.170010595Z</w:t>
      </w:r>
      <w:r w:rsidR="00D6467F">
        <w:t xml:space="preserve"> [Accessed September 28, 2022].</w:t>
      </w:r>
    </w:p>
  </w:footnote>
  <w:footnote w:id="26">
    <w:p w14:paraId="5F7DFBDE" w14:textId="77777777" w:rsidR="00AD0D28" w:rsidRPr="00BE59AB" w:rsidRDefault="00AD0D28" w:rsidP="00AD0D28">
      <w:pPr>
        <w:pStyle w:val="Footnote"/>
      </w:pPr>
      <w:r w:rsidRPr="00815390">
        <w:rPr>
          <w:rStyle w:val="FootnoteReference"/>
        </w:rPr>
        <w:footnoteRef/>
      </w:r>
      <w:r w:rsidRPr="00815390">
        <w:t xml:space="preserve"> </w:t>
      </w:r>
      <w:r>
        <w:t xml:space="preserve">The academic literature does not support this idea, but a requirement for competitive districts can be found in some state’s constitutions. For an argument on why competition could be bad for democracy, see </w:t>
      </w:r>
      <w:sdt>
        <w:sdtPr>
          <w:rPr>
            <w:color w:val="000000"/>
          </w:rPr>
          <w:tag w:val="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
          <w:id w:val="-571267322"/>
          <w:placeholder>
            <w:docPart w:val="53F3B3596E7D48D5A88C9B6FC25CEE6E"/>
          </w:placeholder>
        </w:sdtPr>
        <w:sdtContent>
          <w:r w:rsidRPr="001372A3">
            <w:rPr>
              <w:color w:val="000000"/>
            </w:rPr>
            <w:t>Brunell, 2008 “Redistricting and Representation: Why Competitive Elections are Bad for America”</w:t>
          </w:r>
        </w:sdtContent>
      </w:sdt>
      <w:r>
        <w:rPr>
          <w:color w:val="000000"/>
        </w:rPr>
        <w:t>.</w:t>
      </w:r>
    </w:p>
  </w:footnote>
  <w:footnote w:id="27">
    <w:p w14:paraId="7F346829" w14:textId="77777777" w:rsidR="00AD0D28" w:rsidRPr="00815390" w:rsidRDefault="00AD0D28" w:rsidP="00AD0D28">
      <w:pPr>
        <w:pStyle w:val="Footnote"/>
      </w:pPr>
      <w:r w:rsidRPr="00815390">
        <w:rPr>
          <w:rStyle w:val="FootnoteReference"/>
        </w:rPr>
        <w:footnoteRef/>
      </w:r>
      <w:r w:rsidRPr="00815390">
        <w:t xml:space="preserve"> This list is not complete, but it includes all the most frequently used measures.</w:t>
      </w:r>
    </w:p>
  </w:footnote>
  <w:footnote w:id="28">
    <w:p w14:paraId="7973CF8A" w14:textId="77777777" w:rsidR="004E254B" w:rsidRPr="00815390" w:rsidRDefault="004E254B" w:rsidP="004E254B">
      <w:pPr>
        <w:pStyle w:val="Footnote"/>
        <w:rPr>
          <w:b/>
          <w:color w:val="FF0000"/>
        </w:rPr>
      </w:pPr>
      <w:r w:rsidRPr="00815390">
        <w:rPr>
          <w:rStyle w:val="FootnoteReference"/>
        </w:rPr>
        <w:footnoteRef/>
      </w:r>
      <w:r w:rsidRPr="00815390">
        <w:t xml:space="preserve"> If more than one justice joins in an opinion we attribute the views in that opinion to each of its </w:t>
      </w:r>
      <w:proofErr w:type="spellStart"/>
      <w:r w:rsidRPr="00815390">
        <w:t>signators</w:t>
      </w:r>
      <w:proofErr w:type="spellEnd"/>
      <w:r w:rsidRPr="00815390">
        <w:t>. If a justice also has a separate concurrence, we add any reasons given in that concurrence to our categorization of the views of that justice.</w:t>
      </w:r>
      <w:r w:rsidRPr="00815390">
        <w:rPr>
          <w:b/>
          <w:color w:val="FF0000"/>
        </w:rPr>
        <w:t>.</w:t>
      </w:r>
    </w:p>
  </w:footnote>
  <w:footnote w:id="29">
    <w:p w14:paraId="54AD29CF" w14:textId="77777777" w:rsidR="00097ABD" w:rsidRDefault="00097ABD" w:rsidP="007E66F7">
      <w:pPr>
        <w:pStyle w:val="Footnote"/>
        <w:ind w:firstLine="360"/>
      </w:pPr>
      <w:r>
        <w:rPr>
          <w:rStyle w:val="FootnoteReference"/>
        </w:rPr>
        <w:footnoteRef/>
      </w:r>
      <w:r>
        <w:t xml:space="preserve"> See also </w:t>
      </w:r>
      <w:sdt>
        <w:sdtPr>
          <w:rPr>
            <w:color w:val="000000"/>
          </w:rPr>
          <w:tag w:val="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
          <w:id w:val="359559906"/>
          <w:placeholder>
            <w:docPart w:val="6A20FB430809475B8A1F8E7F8E9B1066"/>
          </w:placeholder>
        </w:sdtPr>
        <w:sdtContent>
          <w:r w:rsidRPr="001372A3">
            <w:rPr>
              <w:color w:val="000000"/>
            </w:rPr>
            <w:t>(Morley 2020).</w:t>
          </w:r>
        </w:sdtContent>
      </w:sdt>
    </w:p>
  </w:footnote>
  <w:footnote w:id="30">
    <w:p w14:paraId="7C0FA1D7" w14:textId="64731359" w:rsidR="00E32558" w:rsidRDefault="00E32558">
      <w:pPr>
        <w:pStyle w:val="FootnoteText"/>
      </w:pPr>
      <w:r>
        <w:rPr>
          <w:rStyle w:val="FootnoteReference"/>
        </w:rPr>
        <w:footnoteRef/>
      </w:r>
      <w:r>
        <w:t xml:space="preserve"> </w:t>
      </w:r>
      <w:r w:rsidRPr="007E66F7">
        <w:rPr>
          <w:b/>
          <w:sz w:val="20"/>
        </w:rPr>
        <w:t xml:space="preserve">Grofman, Bernard.  2022.  Prospects for Democratic Breakdown: Bringing the States Back In.   </w:t>
      </w:r>
      <w:r w:rsidRPr="007E66F7">
        <w:rPr>
          <w:b/>
          <w:i/>
          <w:iCs/>
          <w:sz w:val="20"/>
        </w:rPr>
        <w:t>Perspectives in Politics</w:t>
      </w:r>
      <w:r w:rsidRPr="007E66F7">
        <w:rPr>
          <w:b/>
          <w:sz w:val="20"/>
        </w:rPr>
        <w:t>. 1040-1046</w:t>
      </w:r>
      <w:r w:rsidR="007E66F7">
        <w:rPr>
          <w:b/>
          <w:color w:val="00B0F0"/>
          <w:sz w:val="20"/>
        </w:rPr>
        <w:t>.</w:t>
      </w:r>
    </w:p>
  </w:footnote>
  <w:footnote w:id="31">
    <w:p w14:paraId="4B01ACA7" w14:textId="1DD544B5" w:rsidR="0099639A" w:rsidRPr="0099639A" w:rsidRDefault="0099639A" w:rsidP="0099639A">
      <w:pPr>
        <w:rPr>
          <w:b/>
          <w:bCs/>
        </w:rPr>
      </w:pPr>
      <w:r>
        <w:rPr>
          <w:rStyle w:val="FootnoteReference"/>
        </w:rPr>
        <w:footnoteRef/>
      </w:r>
      <w:r>
        <w:t xml:space="preserve"> </w:t>
      </w:r>
      <w:r w:rsidRPr="005D7D74">
        <w:rPr>
          <w:b/>
          <w:bCs/>
          <w:sz w:val="20"/>
        </w:rPr>
        <w:t>One of the present authors drew a congressional map in the 2020 round in under a week that the masters appointed by a state court found to work well as a constitutional remedy after they had offered a number of</w:t>
      </w:r>
      <w:r w:rsidR="005D7D74">
        <w:rPr>
          <w:b/>
          <w:bCs/>
          <w:sz w:val="20"/>
        </w:rPr>
        <w:t xml:space="preserve"> relatively minor</w:t>
      </w:r>
      <w:r w:rsidRPr="005D7D74">
        <w:rPr>
          <w:b/>
          <w:bCs/>
          <w:sz w:val="20"/>
        </w:rPr>
        <w:t xml:space="preserve"> suggested improvements.  Anticipating that he might be brough</w:t>
      </w:r>
      <w:r w:rsidR="005D7D74" w:rsidRPr="005D7D74">
        <w:rPr>
          <w:b/>
          <w:bCs/>
          <w:sz w:val="20"/>
        </w:rPr>
        <w:t>t</w:t>
      </w:r>
      <w:r w:rsidRPr="005D7D74">
        <w:rPr>
          <w:b/>
          <w:bCs/>
          <w:sz w:val="20"/>
        </w:rPr>
        <w:t xml:space="preserve"> in as a mapmaker, that author began reviewing relevant data  and preparing preliminary maps well in advance of the actual map-drawing.</w:t>
      </w:r>
    </w:p>
    <w:p w14:paraId="47141775" w14:textId="0C858C5B" w:rsidR="0099639A" w:rsidRDefault="0099639A" w:rsidP="005D7D74">
      <w:pPr>
        <w:pStyle w:val="FootnoteText"/>
        <w:ind w:firstLine="0"/>
      </w:pPr>
    </w:p>
  </w:footnote>
  <w:footnote w:id="32">
    <w:p w14:paraId="5D8AB2FB" w14:textId="0795D530" w:rsidR="005D7D74" w:rsidRPr="005D7D74" w:rsidRDefault="005D7D74">
      <w:pPr>
        <w:pStyle w:val="FootnoteText"/>
        <w:rPr>
          <w:b/>
          <w:bCs/>
          <w:sz w:val="20"/>
        </w:rPr>
      </w:pPr>
      <w:r w:rsidRPr="005D7D74">
        <w:rPr>
          <w:rStyle w:val="FootnoteReference"/>
          <w:b/>
          <w:bCs/>
          <w:sz w:val="20"/>
        </w:rPr>
        <w:footnoteRef/>
      </w:r>
      <w:r w:rsidRPr="005D7D74">
        <w:rPr>
          <w:b/>
          <w:bCs/>
          <w:sz w:val="20"/>
        </w:rPr>
        <w:t xml:space="preserve"> Public comment can be useful, but it is usually most useful when the comments are on an actual  draft ma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2D59312B" w:rsidR="00832F98" w:rsidRPr="00CA354F" w:rsidRDefault="00832F98"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r>
    <w:r w:rsidR="003C110C">
      <w:rPr>
        <w:rStyle w:val="PageNumber"/>
        <w:i/>
      </w:rPr>
      <w:t>S</w:t>
    </w:r>
    <w:r w:rsidR="00476B4C">
      <w:rPr>
        <w:rStyle w:val="PageNumber"/>
        <w:i/>
      </w:rPr>
      <w:t>TATE COURTS</w:t>
    </w:r>
    <w:r w:rsidR="00550907">
      <w:rPr>
        <w:rStyle w:val="PageNumber"/>
        <w:i/>
      </w:rPr>
      <w:t xml:space="preserve">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2578EA">
      <w:rPr>
        <w:rStyle w:val="PageNumber"/>
        <w:noProof/>
      </w:rPr>
      <w:t>2022-10-04</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6202C84B" w:rsidR="00832F98" w:rsidRPr="00CA354F" w:rsidRDefault="00832F98"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r w:rsidR="002578EA">
      <w:rPr>
        <w:noProof/>
      </w:rPr>
      <w:t>2022-10-04</w:t>
    </w:r>
    <w:r>
      <w:fldChar w:fldCharType="end"/>
    </w:r>
    <w:r>
      <w:t>]</w:t>
    </w:r>
    <w:r>
      <w:tab/>
    </w:r>
    <w:proofErr w:type="spellStart"/>
    <w:r w:rsidR="00550907">
      <w:rPr>
        <w:i/>
      </w:rPr>
      <w:t>J.</w:t>
    </w:r>
    <w:r w:rsidR="00930E94">
      <w:rPr>
        <w:i/>
      </w:rPr>
      <w:t>Cervas</w:t>
    </w:r>
    <w:proofErr w:type="spellEnd"/>
    <w:r w:rsidR="00930E94">
      <w:rPr>
        <w:i/>
      </w:rPr>
      <w:t xml:space="preserve">, </w:t>
    </w:r>
    <w:proofErr w:type="spellStart"/>
    <w:r w:rsidR="00930E94">
      <w:rPr>
        <w:i/>
      </w:rPr>
      <w:t>B.Grofman</w:t>
    </w:r>
    <w:proofErr w:type="spellEnd"/>
    <w:r w:rsidR="00930E94">
      <w:rPr>
        <w:i/>
      </w:rPr>
      <w:t xml:space="preserve">, </w:t>
    </w:r>
    <w:proofErr w:type="spellStart"/>
    <w:r w:rsidR="00930E94">
      <w:rPr>
        <w:i/>
      </w:rPr>
      <w:t>S.Matsudo</w:t>
    </w:r>
    <w:proofErr w:type="spellEnd"/>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0B450362"/>
    <w:multiLevelType w:val="multilevel"/>
    <w:tmpl w:val="EA7ADFE0"/>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EF6F26"/>
    <w:multiLevelType w:val="multilevel"/>
    <w:tmpl w:val="0CEC1A6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1B2F0407"/>
    <w:multiLevelType w:val="hybridMultilevel"/>
    <w:tmpl w:val="0F92B25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700" w:hanging="36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9E56211"/>
    <w:multiLevelType w:val="multilevel"/>
    <w:tmpl w:val="3418D20E"/>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 w15:restartNumberingAfterBreak="0">
    <w:nsid w:val="33BB5C42"/>
    <w:multiLevelType w:val="multilevel"/>
    <w:tmpl w:val="F97E0FBC"/>
    <w:lvl w:ilvl="0">
      <w:start w:val="1"/>
      <w:numFmt w:val="upperRoman"/>
      <w:lvlText w:val="%1."/>
      <w:lvlJc w:val="left"/>
      <w:pPr>
        <w:tabs>
          <w:tab w:val="num" w:pos="360"/>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432F1EEC"/>
    <w:multiLevelType w:val="hybridMultilevel"/>
    <w:tmpl w:val="4A6EC842"/>
    <w:lvl w:ilvl="0" w:tplc="16AABAC6">
      <w:start w:val="1"/>
      <w:numFmt w:val="decimal"/>
      <w:lvlRestart w:val="0"/>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25144BA"/>
    <w:multiLevelType w:val="multilevel"/>
    <w:tmpl w:val="04EAC00A"/>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lowerRoman"/>
      <w:lvlText w:val="%3."/>
      <w:lvlJc w:val="right"/>
      <w:pPr>
        <w:ind w:left="360" w:hanging="36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2" w15:restartNumberingAfterBreak="0">
    <w:nsid w:val="54755814"/>
    <w:multiLevelType w:val="hybridMultilevel"/>
    <w:tmpl w:val="5DE6944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A8E1E7B"/>
    <w:multiLevelType w:val="multilevel"/>
    <w:tmpl w:val="0CEC1A6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6"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 w15:restartNumberingAfterBreak="0">
    <w:nsid w:val="6FD92C8B"/>
    <w:multiLevelType w:val="hybridMultilevel"/>
    <w:tmpl w:val="E2B022F4"/>
    <w:lvl w:ilvl="0" w:tplc="0409001B">
      <w:start w:val="1"/>
      <w:numFmt w:val="lowerRoman"/>
      <w:lvlText w:val="%1."/>
      <w:lvlJc w:val="righ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7C23187D"/>
    <w:multiLevelType w:val="hybridMultilevel"/>
    <w:tmpl w:val="432431D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7F4438BC"/>
    <w:multiLevelType w:val="multilevel"/>
    <w:tmpl w:val="76AAC862"/>
    <w:lvl w:ilvl="0">
      <w:start w:val="1"/>
      <w:numFmt w:val="none"/>
      <w:suff w:val="nothing"/>
      <w:lvlText w:val="%1"/>
      <w:lvlJc w:val="left"/>
      <w:pPr>
        <w:ind w:left="0" w:firstLine="0"/>
      </w:pPr>
    </w:lvl>
    <w:lvl w:ilvl="1">
      <w:start w:val="1"/>
      <w:numFmt w:val="upperLetter"/>
      <w:lvlText w:val="%2."/>
      <w:lvlJc w:val="left"/>
      <w:pPr>
        <w:tabs>
          <w:tab w:val="num" w:pos="720"/>
        </w:tabs>
        <w:ind w:left="720" w:hanging="720"/>
      </w:pPr>
    </w:lvl>
    <w:lvl w:ilvl="2">
      <w:start w:val="1"/>
      <w:numFmt w:val="decimal"/>
      <w:lvlText w:val="%3."/>
      <w:lvlJc w:val="left"/>
      <w:pPr>
        <w:tabs>
          <w:tab w:val="num" w:pos="720"/>
        </w:tabs>
        <w:ind w:left="720" w:hanging="720"/>
      </w:pPr>
    </w:lvl>
    <w:lvl w:ilvl="3">
      <w:start w:val="1"/>
      <w:numFmt w:val="lowerLetter"/>
      <w:lvlText w:val="%4."/>
      <w:lvlJc w:val="left"/>
      <w:pPr>
        <w:tabs>
          <w:tab w:val="num" w:pos="720"/>
        </w:tabs>
        <w:ind w:left="720" w:hanging="72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num w:numId="1" w16cid:durableId="1012341829">
    <w:abstractNumId w:val="9"/>
  </w:num>
  <w:num w:numId="2" w16cid:durableId="1590038170">
    <w:abstractNumId w:val="9"/>
  </w:num>
  <w:num w:numId="3" w16cid:durableId="996614448">
    <w:abstractNumId w:val="9"/>
  </w:num>
  <w:num w:numId="4" w16cid:durableId="423499855">
    <w:abstractNumId w:val="9"/>
  </w:num>
  <w:num w:numId="5" w16cid:durableId="1614901652">
    <w:abstractNumId w:val="9"/>
  </w:num>
  <w:num w:numId="6" w16cid:durableId="831137379">
    <w:abstractNumId w:val="9"/>
  </w:num>
  <w:num w:numId="7" w16cid:durableId="444077897">
    <w:abstractNumId w:val="9"/>
  </w:num>
  <w:num w:numId="8" w16cid:durableId="828130253">
    <w:abstractNumId w:val="9"/>
  </w:num>
  <w:num w:numId="9" w16cid:durableId="100225387">
    <w:abstractNumId w:val="9"/>
  </w:num>
  <w:num w:numId="10" w16cid:durableId="1885748249">
    <w:abstractNumId w:val="9"/>
  </w:num>
  <w:num w:numId="11" w16cid:durableId="2129199532">
    <w:abstractNumId w:val="9"/>
  </w:num>
  <w:num w:numId="12" w16cid:durableId="915094984">
    <w:abstractNumId w:val="9"/>
  </w:num>
  <w:num w:numId="13" w16cid:durableId="464466091">
    <w:abstractNumId w:val="9"/>
  </w:num>
  <w:num w:numId="14" w16cid:durableId="110979155">
    <w:abstractNumId w:val="9"/>
  </w:num>
  <w:num w:numId="15" w16cid:durableId="1543515544">
    <w:abstractNumId w:val="9"/>
  </w:num>
  <w:num w:numId="16" w16cid:durableId="1385519009">
    <w:abstractNumId w:val="9"/>
  </w:num>
  <w:num w:numId="17" w16cid:durableId="870647949">
    <w:abstractNumId w:val="9"/>
  </w:num>
  <w:num w:numId="18" w16cid:durableId="416095436">
    <w:abstractNumId w:val="9"/>
  </w:num>
  <w:num w:numId="19" w16cid:durableId="614563716">
    <w:abstractNumId w:val="20"/>
  </w:num>
  <w:num w:numId="20" w16cid:durableId="285699841">
    <w:abstractNumId w:val="6"/>
  </w:num>
  <w:num w:numId="21" w16cid:durableId="852845089">
    <w:abstractNumId w:val="2"/>
  </w:num>
  <w:num w:numId="22" w16cid:durableId="1153720277">
    <w:abstractNumId w:val="8"/>
  </w:num>
  <w:num w:numId="23" w16cid:durableId="137453189">
    <w:abstractNumId w:val="15"/>
  </w:num>
  <w:num w:numId="24" w16cid:durableId="240801258">
    <w:abstractNumId w:val="4"/>
  </w:num>
  <w:num w:numId="25" w16cid:durableId="1511021549">
    <w:abstractNumId w:val="10"/>
  </w:num>
  <w:num w:numId="26" w16cid:durableId="1737170810">
    <w:abstractNumId w:val="19"/>
  </w:num>
  <w:num w:numId="27" w16cid:durableId="1904485330">
    <w:abstractNumId w:val="9"/>
  </w:num>
  <w:num w:numId="28" w16cid:durableId="70811607">
    <w:abstractNumId w:val="9"/>
  </w:num>
  <w:num w:numId="29" w16cid:durableId="56779978">
    <w:abstractNumId w:val="9"/>
  </w:num>
  <w:num w:numId="30" w16cid:durableId="1319772128">
    <w:abstractNumId w:val="9"/>
  </w:num>
  <w:num w:numId="31" w16cid:durableId="508258402">
    <w:abstractNumId w:val="9"/>
  </w:num>
  <w:num w:numId="32" w16cid:durableId="2016374506">
    <w:abstractNumId w:val="9"/>
  </w:num>
  <w:num w:numId="33" w16cid:durableId="2071033270">
    <w:abstractNumId w:val="9"/>
  </w:num>
  <w:num w:numId="34" w16cid:durableId="2031249570">
    <w:abstractNumId w:val="9"/>
  </w:num>
  <w:num w:numId="35" w16cid:durableId="163395172">
    <w:abstractNumId w:val="3"/>
  </w:num>
  <w:num w:numId="36" w16cid:durableId="1922517305">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54050181">
    <w:abstractNumId w:val="0"/>
  </w:num>
  <w:num w:numId="38" w16cid:durableId="187873984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00696353">
    <w:abstractNumId w:val="13"/>
  </w:num>
  <w:num w:numId="40" w16cid:durableId="1606234124">
    <w:abstractNumId w:val="11"/>
  </w:num>
  <w:num w:numId="41" w16cid:durableId="456873775">
    <w:abstractNumId w:val="7"/>
  </w:num>
  <w:num w:numId="42" w16cid:durableId="664090027">
    <w:abstractNumId w:val="5"/>
  </w:num>
  <w:num w:numId="43" w16cid:durableId="519511791">
    <w:abstractNumId w:val="14"/>
  </w:num>
  <w:num w:numId="44" w16cid:durableId="1938437883">
    <w:abstractNumId w:val="18"/>
  </w:num>
  <w:num w:numId="45" w16cid:durableId="1340158167">
    <w:abstractNumId w:val="12"/>
  </w:num>
  <w:num w:numId="46" w16cid:durableId="1843230797">
    <w:abstractNumId w:val="17"/>
  </w:num>
  <w:num w:numId="47" w16cid:durableId="1720934399">
    <w:abstractNumId w:val="16"/>
  </w:num>
  <w:num w:numId="48" w16cid:durableId="766928910">
    <w:abstractNumId w:val="9"/>
    <w:lvlOverride w:ilvl="0">
      <w:startOverride w:val="7"/>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999793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t7AwMDCzMDIwsjRQ0lEKTi0uzszPAykwqgUAKGP1fCwAAAA="/>
  </w:docVars>
  <w:rsids>
    <w:rsidRoot w:val="001F2B31"/>
    <w:rsid w:val="00001CDB"/>
    <w:rsid w:val="0000433A"/>
    <w:rsid w:val="00007B10"/>
    <w:rsid w:val="000128D3"/>
    <w:rsid w:val="0001413B"/>
    <w:rsid w:val="0001765B"/>
    <w:rsid w:val="00017D0A"/>
    <w:rsid w:val="0002012A"/>
    <w:rsid w:val="00021928"/>
    <w:rsid w:val="00021A5C"/>
    <w:rsid w:val="00021E50"/>
    <w:rsid w:val="00023FD6"/>
    <w:rsid w:val="00024578"/>
    <w:rsid w:val="000278AC"/>
    <w:rsid w:val="00036BDD"/>
    <w:rsid w:val="00043C45"/>
    <w:rsid w:val="00044C84"/>
    <w:rsid w:val="00045457"/>
    <w:rsid w:val="000638A7"/>
    <w:rsid w:val="00064DA8"/>
    <w:rsid w:val="000719B9"/>
    <w:rsid w:val="00076504"/>
    <w:rsid w:val="00082A64"/>
    <w:rsid w:val="00082FE1"/>
    <w:rsid w:val="00086643"/>
    <w:rsid w:val="000869B1"/>
    <w:rsid w:val="00090781"/>
    <w:rsid w:val="000917CA"/>
    <w:rsid w:val="000947B4"/>
    <w:rsid w:val="00096D50"/>
    <w:rsid w:val="00097ABD"/>
    <w:rsid w:val="000A2561"/>
    <w:rsid w:val="000A3AD2"/>
    <w:rsid w:val="000A57CB"/>
    <w:rsid w:val="000B18CF"/>
    <w:rsid w:val="000B7471"/>
    <w:rsid w:val="000C027D"/>
    <w:rsid w:val="000C2B11"/>
    <w:rsid w:val="000C5EF6"/>
    <w:rsid w:val="000D0CDB"/>
    <w:rsid w:val="000D37C0"/>
    <w:rsid w:val="000D5B09"/>
    <w:rsid w:val="000E0524"/>
    <w:rsid w:val="000E174C"/>
    <w:rsid w:val="000E43DC"/>
    <w:rsid w:val="000E734C"/>
    <w:rsid w:val="000F1B95"/>
    <w:rsid w:val="001030E2"/>
    <w:rsid w:val="00106485"/>
    <w:rsid w:val="001070EF"/>
    <w:rsid w:val="00107122"/>
    <w:rsid w:val="0010783C"/>
    <w:rsid w:val="00112730"/>
    <w:rsid w:val="00112A83"/>
    <w:rsid w:val="001134C8"/>
    <w:rsid w:val="00117956"/>
    <w:rsid w:val="00127022"/>
    <w:rsid w:val="00136B17"/>
    <w:rsid w:val="001372A3"/>
    <w:rsid w:val="00142571"/>
    <w:rsid w:val="00142C83"/>
    <w:rsid w:val="00143CB9"/>
    <w:rsid w:val="001478E3"/>
    <w:rsid w:val="00147F11"/>
    <w:rsid w:val="00150FCA"/>
    <w:rsid w:val="00156E8B"/>
    <w:rsid w:val="00163377"/>
    <w:rsid w:val="0016452C"/>
    <w:rsid w:val="00164670"/>
    <w:rsid w:val="0016484B"/>
    <w:rsid w:val="00164CD1"/>
    <w:rsid w:val="00167DE8"/>
    <w:rsid w:val="001722D0"/>
    <w:rsid w:val="00180C9B"/>
    <w:rsid w:val="0018377C"/>
    <w:rsid w:val="00196B3A"/>
    <w:rsid w:val="00196DA7"/>
    <w:rsid w:val="001A3991"/>
    <w:rsid w:val="001A4B25"/>
    <w:rsid w:val="001B366A"/>
    <w:rsid w:val="001B5EBF"/>
    <w:rsid w:val="001B77F3"/>
    <w:rsid w:val="001C31EF"/>
    <w:rsid w:val="001C34A8"/>
    <w:rsid w:val="001C43BE"/>
    <w:rsid w:val="001F2B31"/>
    <w:rsid w:val="001F37BC"/>
    <w:rsid w:val="00201FC5"/>
    <w:rsid w:val="00205246"/>
    <w:rsid w:val="00211D41"/>
    <w:rsid w:val="00214714"/>
    <w:rsid w:val="00221AB6"/>
    <w:rsid w:val="002244A2"/>
    <w:rsid w:val="00225EA3"/>
    <w:rsid w:val="002318B9"/>
    <w:rsid w:val="00233466"/>
    <w:rsid w:val="00235A32"/>
    <w:rsid w:val="002366B8"/>
    <w:rsid w:val="00245F35"/>
    <w:rsid w:val="00247BA3"/>
    <w:rsid w:val="002539D7"/>
    <w:rsid w:val="002548A3"/>
    <w:rsid w:val="0025539C"/>
    <w:rsid w:val="00255EFF"/>
    <w:rsid w:val="002578EA"/>
    <w:rsid w:val="00263E45"/>
    <w:rsid w:val="00265EA3"/>
    <w:rsid w:val="00270128"/>
    <w:rsid w:val="00270BFD"/>
    <w:rsid w:val="0027417C"/>
    <w:rsid w:val="002807D3"/>
    <w:rsid w:val="00281F94"/>
    <w:rsid w:val="0028461A"/>
    <w:rsid w:val="00286F60"/>
    <w:rsid w:val="00297238"/>
    <w:rsid w:val="002A015D"/>
    <w:rsid w:val="002A53F4"/>
    <w:rsid w:val="002A62CB"/>
    <w:rsid w:val="002A6939"/>
    <w:rsid w:val="002A7F2E"/>
    <w:rsid w:val="002B50BB"/>
    <w:rsid w:val="002B5C39"/>
    <w:rsid w:val="002B73EB"/>
    <w:rsid w:val="002C00FA"/>
    <w:rsid w:val="002C0232"/>
    <w:rsid w:val="002C2A0F"/>
    <w:rsid w:val="002C2FE9"/>
    <w:rsid w:val="002C31B5"/>
    <w:rsid w:val="002C559B"/>
    <w:rsid w:val="002C5684"/>
    <w:rsid w:val="002D23CB"/>
    <w:rsid w:val="002D46A1"/>
    <w:rsid w:val="002E1372"/>
    <w:rsid w:val="002E748E"/>
    <w:rsid w:val="002E7D34"/>
    <w:rsid w:val="002E7F93"/>
    <w:rsid w:val="002F06D5"/>
    <w:rsid w:val="002F1D10"/>
    <w:rsid w:val="002F3569"/>
    <w:rsid w:val="002F4F94"/>
    <w:rsid w:val="00302954"/>
    <w:rsid w:val="00304360"/>
    <w:rsid w:val="00312BD6"/>
    <w:rsid w:val="00320AA4"/>
    <w:rsid w:val="00321F71"/>
    <w:rsid w:val="00323376"/>
    <w:rsid w:val="00324710"/>
    <w:rsid w:val="0033301B"/>
    <w:rsid w:val="00334244"/>
    <w:rsid w:val="00334265"/>
    <w:rsid w:val="00337D80"/>
    <w:rsid w:val="003442B4"/>
    <w:rsid w:val="0034749A"/>
    <w:rsid w:val="00350B76"/>
    <w:rsid w:val="003512C4"/>
    <w:rsid w:val="00352B0C"/>
    <w:rsid w:val="00354688"/>
    <w:rsid w:val="00355DE7"/>
    <w:rsid w:val="003573E0"/>
    <w:rsid w:val="003648F8"/>
    <w:rsid w:val="00366A2D"/>
    <w:rsid w:val="00367CE1"/>
    <w:rsid w:val="00372742"/>
    <w:rsid w:val="003810F0"/>
    <w:rsid w:val="00383167"/>
    <w:rsid w:val="00384F28"/>
    <w:rsid w:val="0038544F"/>
    <w:rsid w:val="003924ED"/>
    <w:rsid w:val="00393922"/>
    <w:rsid w:val="00393FF9"/>
    <w:rsid w:val="00395CB5"/>
    <w:rsid w:val="00396BB2"/>
    <w:rsid w:val="00396DD9"/>
    <w:rsid w:val="00397C48"/>
    <w:rsid w:val="003A203D"/>
    <w:rsid w:val="003A7FEC"/>
    <w:rsid w:val="003B066A"/>
    <w:rsid w:val="003B2608"/>
    <w:rsid w:val="003B74FA"/>
    <w:rsid w:val="003C110C"/>
    <w:rsid w:val="003C5929"/>
    <w:rsid w:val="003D10E4"/>
    <w:rsid w:val="003D5E9F"/>
    <w:rsid w:val="003E2D90"/>
    <w:rsid w:val="003F3780"/>
    <w:rsid w:val="003F3D6D"/>
    <w:rsid w:val="003F5B5D"/>
    <w:rsid w:val="0040720E"/>
    <w:rsid w:val="004072F1"/>
    <w:rsid w:val="00410707"/>
    <w:rsid w:val="004171F4"/>
    <w:rsid w:val="0042250A"/>
    <w:rsid w:val="00423FA3"/>
    <w:rsid w:val="0042763A"/>
    <w:rsid w:val="00431E41"/>
    <w:rsid w:val="00444472"/>
    <w:rsid w:val="00444A9D"/>
    <w:rsid w:val="00452C9C"/>
    <w:rsid w:val="00457FCE"/>
    <w:rsid w:val="00460B4C"/>
    <w:rsid w:val="00466739"/>
    <w:rsid w:val="00471E15"/>
    <w:rsid w:val="004728C2"/>
    <w:rsid w:val="00472E70"/>
    <w:rsid w:val="00476B4C"/>
    <w:rsid w:val="004809BB"/>
    <w:rsid w:val="004842C5"/>
    <w:rsid w:val="00484B8B"/>
    <w:rsid w:val="0048702E"/>
    <w:rsid w:val="00497B09"/>
    <w:rsid w:val="004A398C"/>
    <w:rsid w:val="004A72E9"/>
    <w:rsid w:val="004B0FF6"/>
    <w:rsid w:val="004B2892"/>
    <w:rsid w:val="004B7D7C"/>
    <w:rsid w:val="004C1F78"/>
    <w:rsid w:val="004C44BB"/>
    <w:rsid w:val="004C7AF3"/>
    <w:rsid w:val="004D1243"/>
    <w:rsid w:val="004D7115"/>
    <w:rsid w:val="004D7242"/>
    <w:rsid w:val="004E254B"/>
    <w:rsid w:val="004E4818"/>
    <w:rsid w:val="004F4127"/>
    <w:rsid w:val="004F44FA"/>
    <w:rsid w:val="00500313"/>
    <w:rsid w:val="005035CF"/>
    <w:rsid w:val="00505AA4"/>
    <w:rsid w:val="00512D42"/>
    <w:rsid w:val="005168F4"/>
    <w:rsid w:val="00520E19"/>
    <w:rsid w:val="0052796C"/>
    <w:rsid w:val="00541227"/>
    <w:rsid w:val="00543B30"/>
    <w:rsid w:val="00545D6C"/>
    <w:rsid w:val="00546D1F"/>
    <w:rsid w:val="00550907"/>
    <w:rsid w:val="00564A01"/>
    <w:rsid w:val="00567010"/>
    <w:rsid w:val="00570243"/>
    <w:rsid w:val="005721F0"/>
    <w:rsid w:val="00576B38"/>
    <w:rsid w:val="0058124C"/>
    <w:rsid w:val="00583718"/>
    <w:rsid w:val="0059363F"/>
    <w:rsid w:val="005A1840"/>
    <w:rsid w:val="005A3E1C"/>
    <w:rsid w:val="005B0705"/>
    <w:rsid w:val="005B2EC8"/>
    <w:rsid w:val="005B3665"/>
    <w:rsid w:val="005B7DAF"/>
    <w:rsid w:val="005C1668"/>
    <w:rsid w:val="005C7763"/>
    <w:rsid w:val="005D7D74"/>
    <w:rsid w:val="005E23F6"/>
    <w:rsid w:val="005E3FB4"/>
    <w:rsid w:val="005E5BC4"/>
    <w:rsid w:val="005E5C4F"/>
    <w:rsid w:val="005E64C1"/>
    <w:rsid w:val="005F320D"/>
    <w:rsid w:val="005F5BC0"/>
    <w:rsid w:val="00600CB5"/>
    <w:rsid w:val="00602E34"/>
    <w:rsid w:val="00605AC8"/>
    <w:rsid w:val="00611FE0"/>
    <w:rsid w:val="00612C87"/>
    <w:rsid w:val="006148EF"/>
    <w:rsid w:val="00614CB4"/>
    <w:rsid w:val="00616EF9"/>
    <w:rsid w:val="00617084"/>
    <w:rsid w:val="00622129"/>
    <w:rsid w:val="00631A81"/>
    <w:rsid w:val="006349D6"/>
    <w:rsid w:val="0064274F"/>
    <w:rsid w:val="0064435E"/>
    <w:rsid w:val="00647253"/>
    <w:rsid w:val="006527F2"/>
    <w:rsid w:val="00654DED"/>
    <w:rsid w:val="00661F42"/>
    <w:rsid w:val="0066414D"/>
    <w:rsid w:val="0066710B"/>
    <w:rsid w:val="00670AB0"/>
    <w:rsid w:val="006747DC"/>
    <w:rsid w:val="00676342"/>
    <w:rsid w:val="00677931"/>
    <w:rsid w:val="00680B1A"/>
    <w:rsid w:val="006827DF"/>
    <w:rsid w:val="00684675"/>
    <w:rsid w:val="006856A8"/>
    <w:rsid w:val="00687580"/>
    <w:rsid w:val="00687E77"/>
    <w:rsid w:val="00690FAA"/>
    <w:rsid w:val="006957EA"/>
    <w:rsid w:val="006A0CBF"/>
    <w:rsid w:val="006A0F22"/>
    <w:rsid w:val="006A4DBC"/>
    <w:rsid w:val="006A6934"/>
    <w:rsid w:val="006A698C"/>
    <w:rsid w:val="006A74F0"/>
    <w:rsid w:val="006A7DA0"/>
    <w:rsid w:val="006B0FC7"/>
    <w:rsid w:val="006C53D5"/>
    <w:rsid w:val="006D0B98"/>
    <w:rsid w:val="006D332D"/>
    <w:rsid w:val="006D5B00"/>
    <w:rsid w:val="006E0826"/>
    <w:rsid w:val="006E3325"/>
    <w:rsid w:val="006E34B9"/>
    <w:rsid w:val="006E3F12"/>
    <w:rsid w:val="006E4965"/>
    <w:rsid w:val="006E7B9A"/>
    <w:rsid w:val="006F04AA"/>
    <w:rsid w:val="006F23F6"/>
    <w:rsid w:val="00700F9A"/>
    <w:rsid w:val="00705D20"/>
    <w:rsid w:val="00707318"/>
    <w:rsid w:val="00720AD2"/>
    <w:rsid w:val="00721661"/>
    <w:rsid w:val="007228FC"/>
    <w:rsid w:val="0072424B"/>
    <w:rsid w:val="007245A6"/>
    <w:rsid w:val="00731373"/>
    <w:rsid w:val="007358A5"/>
    <w:rsid w:val="0073651E"/>
    <w:rsid w:val="00737A52"/>
    <w:rsid w:val="00737C2D"/>
    <w:rsid w:val="00741910"/>
    <w:rsid w:val="00743F04"/>
    <w:rsid w:val="0074773D"/>
    <w:rsid w:val="00755EC1"/>
    <w:rsid w:val="007747E4"/>
    <w:rsid w:val="0077712A"/>
    <w:rsid w:val="00777BA1"/>
    <w:rsid w:val="007803CC"/>
    <w:rsid w:val="00780FC0"/>
    <w:rsid w:val="00782E3F"/>
    <w:rsid w:val="00783838"/>
    <w:rsid w:val="00783955"/>
    <w:rsid w:val="0078642C"/>
    <w:rsid w:val="007911B5"/>
    <w:rsid w:val="007919E9"/>
    <w:rsid w:val="00792BFC"/>
    <w:rsid w:val="0079563A"/>
    <w:rsid w:val="00796D19"/>
    <w:rsid w:val="007A09DD"/>
    <w:rsid w:val="007A1174"/>
    <w:rsid w:val="007A20F8"/>
    <w:rsid w:val="007A4C3F"/>
    <w:rsid w:val="007B020E"/>
    <w:rsid w:val="007B4889"/>
    <w:rsid w:val="007B7110"/>
    <w:rsid w:val="007B7FDD"/>
    <w:rsid w:val="007C3431"/>
    <w:rsid w:val="007C68A4"/>
    <w:rsid w:val="007C6A78"/>
    <w:rsid w:val="007D006A"/>
    <w:rsid w:val="007D4837"/>
    <w:rsid w:val="007D676A"/>
    <w:rsid w:val="007E0647"/>
    <w:rsid w:val="007E66F7"/>
    <w:rsid w:val="007F0D1F"/>
    <w:rsid w:val="007F0E3C"/>
    <w:rsid w:val="007F102D"/>
    <w:rsid w:val="007F342E"/>
    <w:rsid w:val="00802F86"/>
    <w:rsid w:val="00811290"/>
    <w:rsid w:val="00812827"/>
    <w:rsid w:val="00812919"/>
    <w:rsid w:val="00817055"/>
    <w:rsid w:val="00820D4D"/>
    <w:rsid w:val="0082190C"/>
    <w:rsid w:val="00821F43"/>
    <w:rsid w:val="00822F5D"/>
    <w:rsid w:val="008307ED"/>
    <w:rsid w:val="00832F98"/>
    <w:rsid w:val="008428B3"/>
    <w:rsid w:val="0084292E"/>
    <w:rsid w:val="00843882"/>
    <w:rsid w:val="00850E42"/>
    <w:rsid w:val="00852449"/>
    <w:rsid w:val="00852FB1"/>
    <w:rsid w:val="00855467"/>
    <w:rsid w:val="0085616B"/>
    <w:rsid w:val="00857EAD"/>
    <w:rsid w:val="008613E3"/>
    <w:rsid w:val="00870540"/>
    <w:rsid w:val="00870B12"/>
    <w:rsid w:val="00875034"/>
    <w:rsid w:val="008800D1"/>
    <w:rsid w:val="00880FA6"/>
    <w:rsid w:val="00881893"/>
    <w:rsid w:val="00883D69"/>
    <w:rsid w:val="00887CE5"/>
    <w:rsid w:val="00887D70"/>
    <w:rsid w:val="00892BDA"/>
    <w:rsid w:val="00893D70"/>
    <w:rsid w:val="008A0A04"/>
    <w:rsid w:val="008A381F"/>
    <w:rsid w:val="008A6212"/>
    <w:rsid w:val="008B2274"/>
    <w:rsid w:val="008B73F5"/>
    <w:rsid w:val="008C02F3"/>
    <w:rsid w:val="008D2078"/>
    <w:rsid w:val="008D531A"/>
    <w:rsid w:val="008D7AC7"/>
    <w:rsid w:val="008E14A4"/>
    <w:rsid w:val="008E3B2E"/>
    <w:rsid w:val="008F2382"/>
    <w:rsid w:val="008F4561"/>
    <w:rsid w:val="008F6540"/>
    <w:rsid w:val="00903BFC"/>
    <w:rsid w:val="00903E68"/>
    <w:rsid w:val="00907B19"/>
    <w:rsid w:val="009105C0"/>
    <w:rsid w:val="009118BB"/>
    <w:rsid w:val="009148B0"/>
    <w:rsid w:val="009152E7"/>
    <w:rsid w:val="009157F3"/>
    <w:rsid w:val="00916585"/>
    <w:rsid w:val="009217AA"/>
    <w:rsid w:val="00922324"/>
    <w:rsid w:val="009234F2"/>
    <w:rsid w:val="00923A40"/>
    <w:rsid w:val="00930E94"/>
    <w:rsid w:val="009375D6"/>
    <w:rsid w:val="00941AD6"/>
    <w:rsid w:val="009509D7"/>
    <w:rsid w:val="00950B9F"/>
    <w:rsid w:val="009523E5"/>
    <w:rsid w:val="009562CA"/>
    <w:rsid w:val="00962A0A"/>
    <w:rsid w:val="0096524B"/>
    <w:rsid w:val="00965B44"/>
    <w:rsid w:val="00965E2E"/>
    <w:rsid w:val="00966299"/>
    <w:rsid w:val="00971DBE"/>
    <w:rsid w:val="0097218E"/>
    <w:rsid w:val="00974764"/>
    <w:rsid w:val="00974F39"/>
    <w:rsid w:val="00981C13"/>
    <w:rsid w:val="00990BB9"/>
    <w:rsid w:val="00990EA4"/>
    <w:rsid w:val="0099112C"/>
    <w:rsid w:val="00992C23"/>
    <w:rsid w:val="00995193"/>
    <w:rsid w:val="0099639A"/>
    <w:rsid w:val="00997E22"/>
    <w:rsid w:val="009A1103"/>
    <w:rsid w:val="009A277E"/>
    <w:rsid w:val="009A5E45"/>
    <w:rsid w:val="009A6898"/>
    <w:rsid w:val="009B0AC4"/>
    <w:rsid w:val="009C6830"/>
    <w:rsid w:val="009C6981"/>
    <w:rsid w:val="009C719F"/>
    <w:rsid w:val="009C7846"/>
    <w:rsid w:val="009D0E2E"/>
    <w:rsid w:val="009D12DD"/>
    <w:rsid w:val="009D3790"/>
    <w:rsid w:val="009D39D2"/>
    <w:rsid w:val="009E1615"/>
    <w:rsid w:val="009E3B12"/>
    <w:rsid w:val="009E5E43"/>
    <w:rsid w:val="009E63FA"/>
    <w:rsid w:val="009F3154"/>
    <w:rsid w:val="009F3795"/>
    <w:rsid w:val="009F58AA"/>
    <w:rsid w:val="009F58B4"/>
    <w:rsid w:val="009F5E56"/>
    <w:rsid w:val="009F61B3"/>
    <w:rsid w:val="00A00BFC"/>
    <w:rsid w:val="00A019CF"/>
    <w:rsid w:val="00A02894"/>
    <w:rsid w:val="00A042F4"/>
    <w:rsid w:val="00A06900"/>
    <w:rsid w:val="00A159AA"/>
    <w:rsid w:val="00A15CD8"/>
    <w:rsid w:val="00A22501"/>
    <w:rsid w:val="00A22F35"/>
    <w:rsid w:val="00A24153"/>
    <w:rsid w:val="00A26E16"/>
    <w:rsid w:val="00A270B4"/>
    <w:rsid w:val="00A271EC"/>
    <w:rsid w:val="00A27449"/>
    <w:rsid w:val="00A27C18"/>
    <w:rsid w:val="00A33D53"/>
    <w:rsid w:val="00A35E94"/>
    <w:rsid w:val="00A37D7D"/>
    <w:rsid w:val="00A410F5"/>
    <w:rsid w:val="00A559AF"/>
    <w:rsid w:val="00A5620E"/>
    <w:rsid w:val="00A7060E"/>
    <w:rsid w:val="00A734B3"/>
    <w:rsid w:val="00A7729D"/>
    <w:rsid w:val="00A77C2A"/>
    <w:rsid w:val="00A81C25"/>
    <w:rsid w:val="00A827E4"/>
    <w:rsid w:val="00A82E32"/>
    <w:rsid w:val="00A849EA"/>
    <w:rsid w:val="00A90E83"/>
    <w:rsid w:val="00A9149C"/>
    <w:rsid w:val="00AA0D32"/>
    <w:rsid w:val="00AA2981"/>
    <w:rsid w:val="00AB0721"/>
    <w:rsid w:val="00AB5DA9"/>
    <w:rsid w:val="00AB7984"/>
    <w:rsid w:val="00AC5AAF"/>
    <w:rsid w:val="00AC61AF"/>
    <w:rsid w:val="00AC67B1"/>
    <w:rsid w:val="00AD0D28"/>
    <w:rsid w:val="00AD202A"/>
    <w:rsid w:val="00AD4F72"/>
    <w:rsid w:val="00AE1C2A"/>
    <w:rsid w:val="00AE326C"/>
    <w:rsid w:val="00AE770E"/>
    <w:rsid w:val="00AF31DA"/>
    <w:rsid w:val="00B03E09"/>
    <w:rsid w:val="00B043C3"/>
    <w:rsid w:val="00B14852"/>
    <w:rsid w:val="00B1700A"/>
    <w:rsid w:val="00B175F5"/>
    <w:rsid w:val="00B27714"/>
    <w:rsid w:val="00B336F9"/>
    <w:rsid w:val="00B3553F"/>
    <w:rsid w:val="00B500E2"/>
    <w:rsid w:val="00B5093B"/>
    <w:rsid w:val="00B54ADA"/>
    <w:rsid w:val="00B55363"/>
    <w:rsid w:val="00B63BD5"/>
    <w:rsid w:val="00B67B71"/>
    <w:rsid w:val="00B70E6D"/>
    <w:rsid w:val="00B71CD1"/>
    <w:rsid w:val="00B74749"/>
    <w:rsid w:val="00B80E49"/>
    <w:rsid w:val="00B85D32"/>
    <w:rsid w:val="00B87D9E"/>
    <w:rsid w:val="00B909F9"/>
    <w:rsid w:val="00BA345B"/>
    <w:rsid w:val="00BA4234"/>
    <w:rsid w:val="00BA5077"/>
    <w:rsid w:val="00BB7048"/>
    <w:rsid w:val="00BC441C"/>
    <w:rsid w:val="00BD26DE"/>
    <w:rsid w:val="00BE3A0D"/>
    <w:rsid w:val="00BE59AB"/>
    <w:rsid w:val="00BE69C9"/>
    <w:rsid w:val="00BE7BCC"/>
    <w:rsid w:val="00BF2F11"/>
    <w:rsid w:val="00C15383"/>
    <w:rsid w:val="00C15B04"/>
    <w:rsid w:val="00C23847"/>
    <w:rsid w:val="00C24541"/>
    <w:rsid w:val="00C26669"/>
    <w:rsid w:val="00C333B9"/>
    <w:rsid w:val="00C3493A"/>
    <w:rsid w:val="00C37140"/>
    <w:rsid w:val="00C419AA"/>
    <w:rsid w:val="00C42675"/>
    <w:rsid w:val="00C54837"/>
    <w:rsid w:val="00C568AA"/>
    <w:rsid w:val="00C6511F"/>
    <w:rsid w:val="00C6637A"/>
    <w:rsid w:val="00C74021"/>
    <w:rsid w:val="00C81746"/>
    <w:rsid w:val="00C81880"/>
    <w:rsid w:val="00C81AD6"/>
    <w:rsid w:val="00C831D8"/>
    <w:rsid w:val="00C83229"/>
    <w:rsid w:val="00C84702"/>
    <w:rsid w:val="00C84760"/>
    <w:rsid w:val="00C857EF"/>
    <w:rsid w:val="00C87624"/>
    <w:rsid w:val="00C92A90"/>
    <w:rsid w:val="00C95132"/>
    <w:rsid w:val="00CA24D8"/>
    <w:rsid w:val="00CA354F"/>
    <w:rsid w:val="00CA3B06"/>
    <w:rsid w:val="00CB2A85"/>
    <w:rsid w:val="00CB59C5"/>
    <w:rsid w:val="00CB7FFD"/>
    <w:rsid w:val="00CC0073"/>
    <w:rsid w:val="00CC038C"/>
    <w:rsid w:val="00CC2108"/>
    <w:rsid w:val="00CD0B5C"/>
    <w:rsid w:val="00CD3C29"/>
    <w:rsid w:val="00CD5337"/>
    <w:rsid w:val="00CE0C48"/>
    <w:rsid w:val="00CE56E3"/>
    <w:rsid w:val="00CE6272"/>
    <w:rsid w:val="00CE7615"/>
    <w:rsid w:val="00CF09A3"/>
    <w:rsid w:val="00CF5CA4"/>
    <w:rsid w:val="00D01582"/>
    <w:rsid w:val="00D018DB"/>
    <w:rsid w:val="00D06251"/>
    <w:rsid w:val="00D222AD"/>
    <w:rsid w:val="00D238E5"/>
    <w:rsid w:val="00D26733"/>
    <w:rsid w:val="00D30954"/>
    <w:rsid w:val="00D35DBE"/>
    <w:rsid w:val="00D36C27"/>
    <w:rsid w:val="00D40E3A"/>
    <w:rsid w:val="00D413C2"/>
    <w:rsid w:val="00D41D67"/>
    <w:rsid w:val="00D45A54"/>
    <w:rsid w:val="00D56B99"/>
    <w:rsid w:val="00D573A3"/>
    <w:rsid w:val="00D6467F"/>
    <w:rsid w:val="00D70CDD"/>
    <w:rsid w:val="00D87EB8"/>
    <w:rsid w:val="00D90B77"/>
    <w:rsid w:val="00D92141"/>
    <w:rsid w:val="00D92822"/>
    <w:rsid w:val="00D94F0E"/>
    <w:rsid w:val="00DA491E"/>
    <w:rsid w:val="00DA5553"/>
    <w:rsid w:val="00DA5FB9"/>
    <w:rsid w:val="00DB5C1E"/>
    <w:rsid w:val="00DC2D36"/>
    <w:rsid w:val="00DC5BA9"/>
    <w:rsid w:val="00DD33EB"/>
    <w:rsid w:val="00DD7A22"/>
    <w:rsid w:val="00DE1A9D"/>
    <w:rsid w:val="00DE262F"/>
    <w:rsid w:val="00DE429E"/>
    <w:rsid w:val="00DE478D"/>
    <w:rsid w:val="00DF09CD"/>
    <w:rsid w:val="00DF15C4"/>
    <w:rsid w:val="00E0095F"/>
    <w:rsid w:val="00E05459"/>
    <w:rsid w:val="00E10973"/>
    <w:rsid w:val="00E11074"/>
    <w:rsid w:val="00E204BE"/>
    <w:rsid w:val="00E21933"/>
    <w:rsid w:val="00E2511C"/>
    <w:rsid w:val="00E32558"/>
    <w:rsid w:val="00E349BB"/>
    <w:rsid w:val="00E36C77"/>
    <w:rsid w:val="00E40709"/>
    <w:rsid w:val="00E43488"/>
    <w:rsid w:val="00E44C3F"/>
    <w:rsid w:val="00E46589"/>
    <w:rsid w:val="00E4687E"/>
    <w:rsid w:val="00E46F71"/>
    <w:rsid w:val="00E57BC7"/>
    <w:rsid w:val="00E66D42"/>
    <w:rsid w:val="00E67E67"/>
    <w:rsid w:val="00E70B1B"/>
    <w:rsid w:val="00E73993"/>
    <w:rsid w:val="00E756EB"/>
    <w:rsid w:val="00E879BF"/>
    <w:rsid w:val="00E976AB"/>
    <w:rsid w:val="00E97C9F"/>
    <w:rsid w:val="00EA747C"/>
    <w:rsid w:val="00EB066A"/>
    <w:rsid w:val="00EB0994"/>
    <w:rsid w:val="00ED2BFB"/>
    <w:rsid w:val="00ED4064"/>
    <w:rsid w:val="00ED4FA2"/>
    <w:rsid w:val="00ED662D"/>
    <w:rsid w:val="00EE361D"/>
    <w:rsid w:val="00EE7859"/>
    <w:rsid w:val="00F060CB"/>
    <w:rsid w:val="00F215DB"/>
    <w:rsid w:val="00F25FC6"/>
    <w:rsid w:val="00F30692"/>
    <w:rsid w:val="00F306C2"/>
    <w:rsid w:val="00F30DDB"/>
    <w:rsid w:val="00F35CED"/>
    <w:rsid w:val="00F47D20"/>
    <w:rsid w:val="00F57B11"/>
    <w:rsid w:val="00F61461"/>
    <w:rsid w:val="00F647D4"/>
    <w:rsid w:val="00F84B86"/>
    <w:rsid w:val="00F85FAB"/>
    <w:rsid w:val="00F9175C"/>
    <w:rsid w:val="00F91A28"/>
    <w:rsid w:val="00F9371E"/>
    <w:rsid w:val="00F94818"/>
    <w:rsid w:val="00F969EC"/>
    <w:rsid w:val="00F96F63"/>
    <w:rsid w:val="00F97869"/>
    <w:rsid w:val="00FA1B11"/>
    <w:rsid w:val="00FA45DD"/>
    <w:rsid w:val="00FA5645"/>
    <w:rsid w:val="00FC3471"/>
    <w:rsid w:val="00FC3AF1"/>
    <w:rsid w:val="00FC3CC2"/>
    <w:rsid w:val="00FC5D03"/>
    <w:rsid w:val="00FD464E"/>
    <w:rsid w:val="00FE0065"/>
    <w:rsid w:val="00FE3916"/>
    <w:rsid w:val="00FE52F8"/>
    <w:rsid w:val="00FE557F"/>
    <w:rsid w:val="00FE7185"/>
    <w:rsid w:val="00FF443F"/>
    <w:rsid w:val="00FF5421"/>
    <w:rsid w:val="00FF7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00"/>
  <w15:chartTrackingRefBased/>
  <w15:docId w15:val="{11CBBF8C-D30B-A04C-9A20-208E38ABC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337"/>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1"/>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1"/>
      </w:numPr>
      <w:spacing w:before="240" w:after="120"/>
      <w:outlineLvl w:val="2"/>
    </w:pPr>
  </w:style>
  <w:style w:type="paragraph" w:styleId="Heading4">
    <w:name w:val="heading 4"/>
    <w:basedOn w:val="Normal"/>
    <w:next w:val="Normal"/>
    <w:link w:val="Heading4Char"/>
    <w:qFormat/>
    <w:rsid w:val="00690FAA"/>
    <w:pPr>
      <w:keepNext/>
      <w:widowControl/>
      <w:numPr>
        <w:ilvl w:val="3"/>
        <w:numId w:val="1"/>
      </w:numPr>
      <w:spacing w:before="240" w:after="120"/>
      <w:outlineLvl w:val="3"/>
    </w:pPr>
  </w:style>
  <w:style w:type="paragraph" w:styleId="Heading5">
    <w:name w:val="heading 5"/>
    <w:next w:val="Normal"/>
    <w:qFormat/>
    <w:rsid w:val="00923A40"/>
    <w:pPr>
      <w:numPr>
        <w:ilvl w:val="4"/>
        <w:numId w:val="1"/>
      </w:numPr>
      <w:spacing w:before="120" w:after="120"/>
      <w:outlineLvl w:val="4"/>
    </w:pPr>
    <w:rPr>
      <w:sz w:val="24"/>
    </w:rPr>
  </w:style>
  <w:style w:type="paragraph" w:styleId="Heading6">
    <w:name w:val="heading 6"/>
    <w:basedOn w:val="Normal"/>
    <w:next w:val="Normal"/>
    <w:qFormat/>
    <w:rsid w:val="00923A40"/>
    <w:pPr>
      <w:numPr>
        <w:ilvl w:val="5"/>
        <w:numId w:val="1"/>
      </w:numPr>
      <w:spacing w:before="240" w:after="60"/>
      <w:outlineLvl w:val="5"/>
    </w:pPr>
    <w:rPr>
      <w:i/>
      <w:sz w:val="22"/>
    </w:rPr>
  </w:style>
  <w:style w:type="paragraph" w:styleId="Heading7">
    <w:name w:val="heading 7"/>
    <w:basedOn w:val="Normal"/>
    <w:next w:val="Normal"/>
    <w:qFormat/>
    <w:rsid w:val="00923A40"/>
    <w:pPr>
      <w:numPr>
        <w:ilvl w:val="6"/>
        <w:numId w:val="1"/>
      </w:numPr>
      <w:spacing w:before="240" w:after="60"/>
      <w:outlineLvl w:val="6"/>
    </w:pPr>
    <w:rPr>
      <w:rFonts w:ascii="Arial" w:hAnsi="Arial"/>
      <w:sz w:val="20"/>
    </w:rPr>
  </w:style>
  <w:style w:type="paragraph" w:styleId="Heading8">
    <w:name w:val="heading 8"/>
    <w:basedOn w:val="Normal"/>
    <w:next w:val="Normal"/>
    <w:qFormat/>
    <w:rsid w:val="00923A40"/>
    <w:pPr>
      <w:numPr>
        <w:ilvl w:val="7"/>
        <w:numId w:val="1"/>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1"/>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6"/>
      </w:numPr>
    </w:pPr>
  </w:style>
  <w:style w:type="paragraph" w:styleId="TOC1">
    <w:name w:val="toc 1"/>
    <w:basedOn w:val="Normal"/>
    <w:next w:val="Normal"/>
    <w:autoRedefine/>
    <w:uiPriority w:val="39"/>
    <w:rsid w:val="00647253"/>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styleId="UnresolvedMention">
    <w:name w:val="Unresolved Mention"/>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37"/>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39"/>
      </w:numPr>
    </w:pPr>
  </w:style>
  <w:style w:type="numbering" w:customStyle="1" w:styleId="CurrentList3">
    <w:name w:val="Current List3"/>
    <w:uiPriority w:val="99"/>
    <w:rsid w:val="00A82E32"/>
    <w:pPr>
      <w:numPr>
        <w:numId w:val="41"/>
      </w:numPr>
    </w:pPr>
  </w:style>
  <w:style w:type="numbering" w:customStyle="1" w:styleId="CurrentList4">
    <w:name w:val="Current List4"/>
    <w:uiPriority w:val="99"/>
    <w:rsid w:val="003B74FA"/>
    <w:pPr>
      <w:numPr>
        <w:numId w:val="43"/>
      </w:numPr>
    </w:pPr>
  </w:style>
  <w:style w:type="paragraph" w:styleId="ListParagraph">
    <w:name w:val="List Paragraph"/>
    <w:basedOn w:val="Normal"/>
    <w:uiPriority w:val="72"/>
    <w:qFormat/>
    <w:rsid w:val="003B74FA"/>
    <w:pPr>
      <w:ind w:left="720"/>
      <w:contextualSpacing/>
    </w:pPr>
  </w:style>
  <w:style w:type="numbering" w:customStyle="1" w:styleId="CurrentList5">
    <w:name w:val="Current List5"/>
    <w:uiPriority w:val="99"/>
    <w:rsid w:val="002A015D"/>
    <w:pPr>
      <w:numPr>
        <w:numId w:val="47"/>
      </w:numPr>
    </w:pPr>
  </w:style>
  <w:style w:type="numbering" w:customStyle="1" w:styleId="CurrentList6">
    <w:name w:val="Current List6"/>
    <w:uiPriority w:val="99"/>
    <w:rsid w:val="004072F1"/>
    <w:pPr>
      <w:numPr>
        <w:numId w:val="4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asetext.com/case/davis-v-bandemer" TargetMode="External"/><Relationship Id="rId18" Type="http://schemas.openxmlformats.org/officeDocument/2006/relationships/hyperlink" Target="https://casetext.com/case/rucho-v-common-cause-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case-law.vlex.com/vid/common-cause-v-rucho-893750595" TargetMode="External"/><Relationship Id="rId7" Type="http://schemas.openxmlformats.org/officeDocument/2006/relationships/endnotes" Target="endnotes.xml"/><Relationship Id="rId12" Type="http://schemas.openxmlformats.org/officeDocument/2006/relationships/hyperlink" Target="https://casetext.com/case/gaffney-v-cummings" TargetMode="External"/><Relationship Id="rId17" Type="http://schemas.openxmlformats.org/officeDocument/2006/relationships/hyperlink" Target="https://casetext.com/case/harper-v-lewis-1"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asetext.com/case/league-of-women-voters-of-pa-v-commonwealth-15" TargetMode="External"/><Relationship Id="rId20" Type="http://schemas.openxmlformats.org/officeDocument/2006/relationships/hyperlink" Target="https://casetext.com/case/harris-v-mccror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casetext.com/case/league-v-perry-3" TargetMode="External"/><Relationship Id="rId23" Type="http://schemas.openxmlformats.org/officeDocument/2006/relationships/hyperlink" Target="https://casetext.com/case/shelby-cnty-v-holder-8" TargetMode="External"/><Relationship Id="rId28"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hyperlink" Target="https://casetext.com/case/carter-v-chapman-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casetext.com/case/vieth-v-jubelirer-4" TargetMode="External"/><Relationship Id="rId22" Type="http://schemas.openxmlformats.org/officeDocument/2006/relationships/hyperlink" Target="https://casetext.com/case/harkenrider-v-hochul-7" TargetMode="External"/><Relationship Id="rId27"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www.ncsl.org/research/redistricting/redistricting-criteria.aspx" TargetMode="External"/><Relationship Id="rId1" Type="http://schemas.openxmlformats.org/officeDocument/2006/relationships/hyperlink" Target="https://www.brennancenter.org/sites/default/files/2019-10/2019-10-28-Harper%20v_%20Lewis-Orde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6CE7684C837484CBD5F61651F9398A7"/>
        <w:category>
          <w:name w:val="General"/>
          <w:gallery w:val="placeholder"/>
        </w:category>
        <w:types>
          <w:type w:val="bbPlcHdr"/>
        </w:types>
        <w:behaviors>
          <w:behavior w:val="content"/>
        </w:behaviors>
        <w:guid w:val="{04242E2F-832C-BC40-8141-10728AC6ACB5}"/>
      </w:docPartPr>
      <w:docPartBody>
        <w:p w:rsidR="002029C0" w:rsidRDefault="00FA12DD" w:rsidP="00FA12DD">
          <w:pPr>
            <w:pStyle w:val="A6CE7684C837484CBD5F61651F9398A7"/>
          </w:pPr>
          <w:r w:rsidRPr="00D334E9">
            <w:rPr>
              <w:rStyle w:val="PlaceholderText"/>
            </w:rPr>
            <w:t>Click or tap here to enter text.</w:t>
          </w:r>
        </w:p>
      </w:docPartBody>
    </w:docPart>
    <w:docPart>
      <w:docPartPr>
        <w:name w:val="4272D243A2A74C058BF2DFEB21791A79"/>
        <w:category>
          <w:name w:val="General"/>
          <w:gallery w:val="placeholder"/>
        </w:category>
        <w:types>
          <w:type w:val="bbPlcHdr"/>
        </w:types>
        <w:behaviors>
          <w:behavior w:val="content"/>
        </w:behaviors>
        <w:guid w:val="{835F404E-0AF8-4FC6-AB81-7B8863FC9D35}"/>
      </w:docPartPr>
      <w:docPartBody>
        <w:p w:rsidR="00752251" w:rsidRDefault="00B52FD8" w:rsidP="00B52FD8">
          <w:pPr>
            <w:pStyle w:val="4272D243A2A74C058BF2DFEB21791A79"/>
          </w:pPr>
          <w:r w:rsidRPr="00D334E9">
            <w:rPr>
              <w:rStyle w:val="PlaceholderText"/>
            </w:rPr>
            <w:t>Click or tap here to enter text.</w:t>
          </w:r>
        </w:p>
      </w:docPartBody>
    </w:docPart>
    <w:docPart>
      <w:docPartPr>
        <w:name w:val="6A20FB430809475B8A1F8E7F8E9B1066"/>
        <w:category>
          <w:name w:val="General"/>
          <w:gallery w:val="placeholder"/>
        </w:category>
        <w:types>
          <w:type w:val="bbPlcHdr"/>
        </w:types>
        <w:behaviors>
          <w:behavior w:val="content"/>
        </w:behaviors>
        <w:guid w:val="{F6A70BAE-1B60-42B3-BDE4-91C1725C8BA7}"/>
      </w:docPartPr>
      <w:docPartBody>
        <w:p w:rsidR="00FC325A" w:rsidRDefault="00752251" w:rsidP="00752251">
          <w:pPr>
            <w:pStyle w:val="6A20FB430809475B8A1F8E7F8E9B1066"/>
          </w:pPr>
          <w:r w:rsidRPr="00D334E9">
            <w:rPr>
              <w:rStyle w:val="PlaceholderText"/>
            </w:rPr>
            <w:t>Click or tap here to enter text.</w:t>
          </w:r>
        </w:p>
      </w:docPartBody>
    </w:docPart>
    <w:docPart>
      <w:docPartPr>
        <w:name w:val="9F55EA3D91F648318358AFD1E90B4128"/>
        <w:category>
          <w:name w:val="General"/>
          <w:gallery w:val="placeholder"/>
        </w:category>
        <w:types>
          <w:type w:val="bbPlcHdr"/>
        </w:types>
        <w:behaviors>
          <w:behavior w:val="content"/>
        </w:behaviors>
        <w:guid w:val="{6AFDF8A4-F3BA-4633-9C83-4E0ED9A07A93}"/>
      </w:docPartPr>
      <w:docPartBody>
        <w:p w:rsidR="00000000" w:rsidRDefault="00FC325A" w:rsidP="00FC325A">
          <w:pPr>
            <w:pStyle w:val="9F55EA3D91F648318358AFD1E90B4128"/>
          </w:pPr>
          <w:r w:rsidRPr="00D334E9">
            <w:rPr>
              <w:rStyle w:val="PlaceholderText"/>
            </w:rPr>
            <w:t>Click or tap here to enter text.</w:t>
          </w:r>
        </w:p>
      </w:docPartBody>
    </w:docPart>
    <w:docPart>
      <w:docPartPr>
        <w:name w:val="3B7C5E31B2534667A72FFA7F9FBC4F4A"/>
        <w:category>
          <w:name w:val="General"/>
          <w:gallery w:val="placeholder"/>
        </w:category>
        <w:types>
          <w:type w:val="bbPlcHdr"/>
        </w:types>
        <w:behaviors>
          <w:behavior w:val="content"/>
        </w:behaviors>
        <w:guid w:val="{EF6FDA68-C305-418B-A454-5EB72E179080}"/>
      </w:docPartPr>
      <w:docPartBody>
        <w:p w:rsidR="00000000" w:rsidRDefault="00FC325A" w:rsidP="00FC325A">
          <w:pPr>
            <w:pStyle w:val="3B7C5E31B2534667A72FFA7F9FBC4F4A"/>
          </w:pPr>
          <w:r w:rsidRPr="00D334E9">
            <w:rPr>
              <w:rStyle w:val="PlaceholderText"/>
            </w:rPr>
            <w:t>Click or tap here to enter text.</w:t>
          </w:r>
        </w:p>
      </w:docPartBody>
    </w:docPart>
    <w:docPart>
      <w:docPartPr>
        <w:name w:val="0E43E9398AB14BFDB10AE4904B7CED42"/>
        <w:category>
          <w:name w:val="General"/>
          <w:gallery w:val="placeholder"/>
        </w:category>
        <w:types>
          <w:type w:val="bbPlcHdr"/>
        </w:types>
        <w:behaviors>
          <w:behavior w:val="content"/>
        </w:behaviors>
        <w:guid w:val="{828FB967-18C9-4428-81CD-00F9D456C35D}"/>
      </w:docPartPr>
      <w:docPartBody>
        <w:p w:rsidR="00000000" w:rsidRDefault="00FC325A" w:rsidP="00FC325A">
          <w:pPr>
            <w:pStyle w:val="0E43E9398AB14BFDB10AE4904B7CED42"/>
          </w:pPr>
          <w:r w:rsidRPr="00D334E9">
            <w:rPr>
              <w:rStyle w:val="PlaceholderText"/>
            </w:rPr>
            <w:t>Click or tap here to enter text.</w:t>
          </w:r>
        </w:p>
      </w:docPartBody>
    </w:docPart>
    <w:docPart>
      <w:docPartPr>
        <w:name w:val="BC393896FB714BA7A0AF1927906E6E80"/>
        <w:category>
          <w:name w:val="General"/>
          <w:gallery w:val="placeholder"/>
        </w:category>
        <w:types>
          <w:type w:val="bbPlcHdr"/>
        </w:types>
        <w:behaviors>
          <w:behavior w:val="content"/>
        </w:behaviors>
        <w:guid w:val="{88735C80-A635-40DF-9232-C8ADD8E9FDA6}"/>
      </w:docPartPr>
      <w:docPartBody>
        <w:p w:rsidR="00000000" w:rsidRDefault="00FC325A" w:rsidP="00FC325A">
          <w:pPr>
            <w:pStyle w:val="BC393896FB714BA7A0AF1927906E6E80"/>
          </w:pPr>
          <w:r w:rsidRPr="00D334E9">
            <w:rPr>
              <w:rStyle w:val="PlaceholderText"/>
            </w:rPr>
            <w:t>Click or tap here to enter text.</w:t>
          </w:r>
        </w:p>
      </w:docPartBody>
    </w:docPart>
    <w:docPart>
      <w:docPartPr>
        <w:name w:val="8D7F45DF5DF04847936F32434D33715C"/>
        <w:category>
          <w:name w:val="General"/>
          <w:gallery w:val="placeholder"/>
        </w:category>
        <w:types>
          <w:type w:val="bbPlcHdr"/>
        </w:types>
        <w:behaviors>
          <w:behavior w:val="content"/>
        </w:behaviors>
        <w:guid w:val="{54F2C9D5-6914-4BF5-9943-20FCE9AEC22A}"/>
      </w:docPartPr>
      <w:docPartBody>
        <w:p w:rsidR="00000000" w:rsidRDefault="00FC325A" w:rsidP="00FC325A">
          <w:pPr>
            <w:pStyle w:val="8D7F45DF5DF04847936F32434D33715C"/>
          </w:pPr>
          <w:r w:rsidRPr="00884EE4">
            <w:rPr>
              <w:rStyle w:val="PlaceholderText"/>
            </w:rPr>
            <w:t>Click or tap here to enter text.</w:t>
          </w:r>
        </w:p>
      </w:docPartBody>
    </w:docPart>
    <w:docPart>
      <w:docPartPr>
        <w:name w:val="53F3B3596E7D48D5A88C9B6FC25CEE6E"/>
        <w:category>
          <w:name w:val="General"/>
          <w:gallery w:val="placeholder"/>
        </w:category>
        <w:types>
          <w:type w:val="bbPlcHdr"/>
        </w:types>
        <w:behaviors>
          <w:behavior w:val="content"/>
        </w:behaviors>
        <w:guid w:val="{C5C76318-B2B1-4242-A65A-45A645BF9089}"/>
      </w:docPartPr>
      <w:docPartBody>
        <w:p w:rsidR="00000000" w:rsidRDefault="00FC325A" w:rsidP="00FC325A">
          <w:pPr>
            <w:pStyle w:val="53F3B3596E7D48D5A88C9B6FC25CEE6E"/>
          </w:pPr>
          <w:r w:rsidRPr="00884EE4">
            <w:rPr>
              <w:rStyle w:val="PlaceholderText"/>
            </w:rPr>
            <w:t>Click or tap here to enter text.</w:t>
          </w:r>
        </w:p>
      </w:docPartBody>
    </w:docPart>
    <w:docPart>
      <w:docPartPr>
        <w:name w:val="6ACEB9DE27924824AA188F2B2B03503C"/>
        <w:category>
          <w:name w:val="General"/>
          <w:gallery w:val="placeholder"/>
        </w:category>
        <w:types>
          <w:type w:val="bbPlcHdr"/>
        </w:types>
        <w:behaviors>
          <w:behavior w:val="content"/>
        </w:behaviors>
        <w:guid w:val="{78C4E726-1A87-4797-8968-5071EA5C581E}"/>
      </w:docPartPr>
      <w:docPartBody>
        <w:p w:rsidR="00000000" w:rsidRDefault="00FC325A" w:rsidP="00FC325A">
          <w:pPr>
            <w:pStyle w:val="6ACEB9DE27924824AA188F2B2B03503C"/>
          </w:pPr>
          <w:r w:rsidRPr="00884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2DD"/>
    <w:rsid w:val="002029C0"/>
    <w:rsid w:val="00752251"/>
    <w:rsid w:val="008022A2"/>
    <w:rsid w:val="009F25E2"/>
    <w:rsid w:val="00B52FD8"/>
    <w:rsid w:val="00CE5952"/>
    <w:rsid w:val="00D27195"/>
    <w:rsid w:val="00EC3D94"/>
    <w:rsid w:val="00FA12DD"/>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325A"/>
    <w:rPr>
      <w:color w:val="808080"/>
    </w:rPr>
  </w:style>
  <w:style w:type="paragraph" w:customStyle="1" w:styleId="FAD95F43E51C4158B1DA52D07BDD159D">
    <w:name w:val="FAD95F43E51C4158B1DA52D07BDD159D"/>
    <w:rsid w:val="00FC325A"/>
    <w:pPr>
      <w:spacing w:after="160" w:line="259" w:lineRule="auto"/>
    </w:pPr>
    <w:rPr>
      <w:sz w:val="22"/>
      <w:szCs w:val="22"/>
    </w:rPr>
  </w:style>
  <w:style w:type="paragraph" w:customStyle="1" w:styleId="A6CE7684C837484CBD5F61651F9398A7">
    <w:name w:val="A6CE7684C837484CBD5F61651F9398A7"/>
    <w:rsid w:val="00FA12DD"/>
  </w:style>
  <w:style w:type="paragraph" w:customStyle="1" w:styleId="DF7EAA63040FC6459603AB9EA9396D8D">
    <w:name w:val="DF7EAA63040FC6459603AB9EA9396D8D"/>
    <w:rsid w:val="00FA12DD"/>
  </w:style>
  <w:style w:type="paragraph" w:customStyle="1" w:styleId="319273108221754EA2C9EAE7422EF63B">
    <w:name w:val="319273108221754EA2C9EAE7422EF63B"/>
    <w:rsid w:val="009F25E2"/>
  </w:style>
  <w:style w:type="paragraph" w:customStyle="1" w:styleId="4272D243A2A74C058BF2DFEB21791A79">
    <w:name w:val="4272D243A2A74C058BF2DFEB21791A79"/>
    <w:rsid w:val="00B52FD8"/>
    <w:pPr>
      <w:spacing w:after="160" w:line="259" w:lineRule="auto"/>
    </w:pPr>
    <w:rPr>
      <w:sz w:val="22"/>
      <w:szCs w:val="22"/>
    </w:rPr>
  </w:style>
  <w:style w:type="paragraph" w:customStyle="1" w:styleId="35937BEAD62949EDA016948A6F675B35">
    <w:name w:val="35937BEAD62949EDA016948A6F675B35"/>
    <w:rsid w:val="00752251"/>
    <w:pPr>
      <w:spacing w:after="160" w:line="259" w:lineRule="auto"/>
    </w:pPr>
    <w:rPr>
      <w:sz w:val="22"/>
      <w:szCs w:val="22"/>
    </w:rPr>
  </w:style>
  <w:style w:type="paragraph" w:customStyle="1" w:styleId="6A20FB430809475B8A1F8E7F8E9B1066">
    <w:name w:val="6A20FB430809475B8A1F8E7F8E9B1066"/>
    <w:rsid w:val="00752251"/>
    <w:pPr>
      <w:spacing w:after="160" w:line="259" w:lineRule="auto"/>
    </w:pPr>
    <w:rPr>
      <w:sz w:val="22"/>
      <w:szCs w:val="22"/>
    </w:rPr>
  </w:style>
  <w:style w:type="paragraph" w:customStyle="1" w:styleId="AEAA4CC39EC446678C5E0BB992D54607">
    <w:name w:val="AEAA4CC39EC446678C5E0BB992D54607"/>
    <w:rsid w:val="00FC325A"/>
    <w:pPr>
      <w:spacing w:after="160" w:line="259" w:lineRule="auto"/>
    </w:pPr>
    <w:rPr>
      <w:sz w:val="22"/>
      <w:szCs w:val="22"/>
    </w:rPr>
  </w:style>
  <w:style w:type="paragraph" w:customStyle="1" w:styleId="4DC2DBBFAC3D4024BA54BBE48DB6C508">
    <w:name w:val="4DC2DBBFAC3D4024BA54BBE48DB6C508"/>
    <w:rsid w:val="00FC325A"/>
    <w:pPr>
      <w:spacing w:after="160" w:line="259" w:lineRule="auto"/>
    </w:pPr>
    <w:rPr>
      <w:sz w:val="22"/>
      <w:szCs w:val="22"/>
    </w:rPr>
  </w:style>
  <w:style w:type="paragraph" w:customStyle="1" w:styleId="B7983603DD0247B1A0C19653926BB745">
    <w:name w:val="B7983603DD0247B1A0C19653926BB745"/>
    <w:rsid w:val="00FC325A"/>
    <w:pPr>
      <w:spacing w:after="160" w:line="259" w:lineRule="auto"/>
    </w:pPr>
    <w:rPr>
      <w:sz w:val="22"/>
      <w:szCs w:val="22"/>
    </w:rPr>
  </w:style>
  <w:style w:type="paragraph" w:customStyle="1" w:styleId="9F55EA3D91F648318358AFD1E90B4128">
    <w:name w:val="9F55EA3D91F648318358AFD1E90B4128"/>
    <w:rsid w:val="00FC325A"/>
    <w:pPr>
      <w:spacing w:after="160" w:line="259" w:lineRule="auto"/>
    </w:pPr>
    <w:rPr>
      <w:sz w:val="22"/>
      <w:szCs w:val="22"/>
    </w:rPr>
  </w:style>
  <w:style w:type="paragraph" w:customStyle="1" w:styleId="83CC24B239834717A0BB01D6669EF47B">
    <w:name w:val="83CC24B239834717A0BB01D6669EF47B"/>
    <w:rsid w:val="00FC325A"/>
    <w:pPr>
      <w:spacing w:after="160" w:line="259" w:lineRule="auto"/>
    </w:pPr>
    <w:rPr>
      <w:sz w:val="22"/>
      <w:szCs w:val="22"/>
    </w:rPr>
  </w:style>
  <w:style w:type="paragraph" w:customStyle="1" w:styleId="3B7C5E31B2534667A72FFA7F9FBC4F4A">
    <w:name w:val="3B7C5E31B2534667A72FFA7F9FBC4F4A"/>
    <w:rsid w:val="00FC325A"/>
    <w:pPr>
      <w:spacing w:after="160" w:line="259" w:lineRule="auto"/>
    </w:pPr>
    <w:rPr>
      <w:sz w:val="22"/>
      <w:szCs w:val="22"/>
    </w:rPr>
  </w:style>
  <w:style w:type="paragraph" w:customStyle="1" w:styleId="0E43E9398AB14BFDB10AE4904B7CED42">
    <w:name w:val="0E43E9398AB14BFDB10AE4904B7CED42"/>
    <w:rsid w:val="00FC325A"/>
    <w:pPr>
      <w:spacing w:after="160" w:line="259" w:lineRule="auto"/>
    </w:pPr>
    <w:rPr>
      <w:sz w:val="22"/>
      <w:szCs w:val="22"/>
    </w:rPr>
  </w:style>
  <w:style w:type="paragraph" w:customStyle="1" w:styleId="BC393896FB714BA7A0AF1927906E6E80">
    <w:name w:val="BC393896FB714BA7A0AF1927906E6E80"/>
    <w:rsid w:val="00FC325A"/>
    <w:pPr>
      <w:spacing w:after="160" w:line="259" w:lineRule="auto"/>
    </w:pPr>
    <w:rPr>
      <w:sz w:val="22"/>
      <w:szCs w:val="22"/>
    </w:rPr>
  </w:style>
  <w:style w:type="paragraph" w:customStyle="1" w:styleId="1B767A1918D44D77898D20B8263147E9">
    <w:name w:val="1B767A1918D44D77898D20B8263147E9"/>
    <w:rsid w:val="00FC325A"/>
    <w:pPr>
      <w:spacing w:after="160" w:line="259" w:lineRule="auto"/>
    </w:pPr>
    <w:rPr>
      <w:sz w:val="22"/>
      <w:szCs w:val="22"/>
    </w:rPr>
  </w:style>
  <w:style w:type="paragraph" w:customStyle="1" w:styleId="8D7F45DF5DF04847936F32434D33715C">
    <w:name w:val="8D7F45DF5DF04847936F32434D33715C"/>
    <w:rsid w:val="00FC325A"/>
    <w:pPr>
      <w:spacing w:after="160" w:line="259" w:lineRule="auto"/>
    </w:pPr>
    <w:rPr>
      <w:sz w:val="22"/>
      <w:szCs w:val="22"/>
    </w:rPr>
  </w:style>
  <w:style w:type="paragraph" w:customStyle="1" w:styleId="53F3B3596E7D48D5A88C9B6FC25CEE6E">
    <w:name w:val="53F3B3596E7D48D5A88C9B6FC25CEE6E"/>
    <w:rsid w:val="00FC325A"/>
    <w:pPr>
      <w:spacing w:after="160" w:line="259" w:lineRule="auto"/>
    </w:pPr>
    <w:rPr>
      <w:sz w:val="22"/>
      <w:szCs w:val="22"/>
    </w:rPr>
  </w:style>
  <w:style w:type="paragraph" w:customStyle="1" w:styleId="6ACEB9DE27924824AA188F2B2B03503C">
    <w:name w:val="6ACEB9DE27924824AA188F2B2B03503C"/>
    <w:rsid w:val="00FC325A"/>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acf6fe8-770f-4f4d-8990-f880687bb976&quot;,&quot;properties&quot;:{&quot;noteIndex&quot;:0},&quot;isEdited&quot;:false,&quot;manualOverride&quot;:{&quot;isManuallyOverridden&quot;:false,&quot;citeprocText&quot;:&quot;(Gudgin and Taylor 2012; Taagepera and Shugart 1989)&quot;,&quot;manualOverrideText&quot;:&quot;&quot;},&quot;citationTag&quot;:&quot;MENDELEY_CITATION_v3_eyJjaXRhdGlvbklEIjoiTUVOREVMRVlfQ0lUQVRJT05fYmFjZjZmZTgtNzcwZi00ZjRkLTg5OTAtZjg4MDY4N2JiOTc2IiwicHJvcGVydGllcyI6eyJub3RlSW5kZXgiOjB9LCJpc0VkaXRlZCI6ZmFsc2UsIm1hbnVhbE92ZXJyaWRlIjp7ImlzTWFudWFsbHlPdmVycmlkZGVuIjpmYWxzZSwiY2l0ZXByb2NUZXh0IjoiKEd1ZGdpbiBhbmQgVGF5bG9yIDIwMTI7IFRhYWdlcGVyYSBhbmQgU2h1Z2FydCAxOTg5KSIsIm1hbnVhbE92ZXJyaWRlVGV4dCI6IiJ9LCJjaXRhdGlvbkl0ZW1zIjpb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LCJjb250YWluZXItdGl0bGUtc2hvcnQiOiI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iwiY29udGFpbmVyLXRpdGxlLXNob3J0IjoiIn0sImlzVGVtcG9yYXJ5IjpmYWxzZX1dfQ==&quot;,&quot;citationItems&quot;:[{&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container-title-short&quot;:&quot;&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container-title-short&quot;:&quot;&quot;},&quot;isTemporary&quot;:false}]},{&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false,&quot;citeprocText&quot;:&quot;(J. R. Cervas and Grofman 2020; Grofman and Cervas 2018; Wang, Ober Jr., and Williams 2019)&quot;,&quot;manualOverrideText&quot;:&quot;&quot;},&quot;citationTag&quot;:&quot;MENDELEY_CITATION_v3_eyJjaXRhdGlvbklEIjoiTUVOREVMRVlfQ0lUQVRJT05fMDgwYzk3ZWUtNjgxNS00ZGM1LWJiOGUtMTVmZTJhYWYyMjZhIiwicHJvcGVydGllcyI6eyJub3RlSW5kZXgiOjB9LCJpc0VkaXRlZCI6ZmFsc2UsIm1hbnVhbE92ZXJyaWRlIjp7ImlzTWFudWFsbHlPdmVycmlkZGVuIjpmYWxzZSwiY2l0ZXByb2NUZXh0IjoiKEouIFIuIENlcnZhcyBhbmQgR3JvZm1hbiAyMDIwOyBHcm9mbWFuIGFuZCBDZXJ2YXMgMjAxODsgV2FuZywgT2JlciBKci4sIGFuZCBXaWxsaWFtcyAyMDE5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b79d3cc2-a7f4-4880-aeab-5534d1490882&quot;,&quot;properties&quot;:{&quot;noteIndex&quot;:0},&quot;isEdited&quot;:false,&quot;manualOverride&quot;:{&quot;isManuallyOverridden&quot;:false,&quot;citeprocText&quot;:&quot;(Weingartner 2023)&quot;,&quot;manualOverrideText&quot;:&quot;&quot;},&quot;citationTag&quot;:&quot;MENDELEY_CITATION_v3_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&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48f43436-f4a3-4afe-b482-5141ae929697&quot;,&quot;properties&quot;:{&quot;noteIndex&quot;:0},&quot;isEdited&quot;:false,&quot;manualOverride&quot;:{&quot;isManuallyOverridden&quot;:false,&quot;citeprocText&quot;:&quot;(J. R. Cervas and Grofman 2020)&quot;,&quot;manualOverrideText&quot;:&quot;&quot;},&quot;citationTag&quot;:&quot;MENDELEY_CITATION_v3_eyJjaXRhdGlvbklEIjoiTUVOREVMRVlfQ0lUQVRJT05fNDhmNDM0MzYtZjRhMy00YWZlLWI0ODItNTE0MWFlOTI5Njk3IiwicHJvcGVydGllcyI6eyJub3RlSW5kZXgiOjB9LCJpc0VkaXRlZCI6ZmFsc2UsIm1hbnVhbE92ZXJyaWRlIjp7ImlzTWFudWFsbHlPdmVycmlkZGVuIjpmYWxzZSwiY2l0ZXByb2NUZXh0IjoiKEouIFIuIENlcnZhcyBhbmQgR3JvZm1hbiAyMDIwKSIsIm1hbnVhbE92ZXJyaWRlVGV4dCI6IiJ9LCJjaXRhdGlvbkl0ZW1zIjpb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V19&quot;,&quot;citationItems&quot;:[{&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false,&quot;citeprocText&quot;:&quot;(see Chen and Stephanopoulos 2020 for more)&quot;,&quot;manualOverrideText&quot;:&quot;&quot;},&quot;citationTag&quot;:&quot;MENDELEY_CITATION_v3_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&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404A5-71B7-3047-A988-568266E22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4</TotalTime>
  <Pages>38</Pages>
  <Words>10288</Words>
  <Characters>58648</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6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rnie Grofman</cp:lastModifiedBy>
  <cp:revision>296</cp:revision>
  <cp:lastPrinted>2022-09-29T01:44:00Z</cp:lastPrinted>
  <dcterms:created xsi:type="dcterms:W3CDTF">2022-09-29T01:44:00Z</dcterms:created>
  <dcterms:modified xsi:type="dcterms:W3CDTF">2022-10-05T02:31:00Z</dcterms:modified>
</cp:coreProperties>
</file>